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41E0D" w14:textId="332E8FC8" w:rsidR="00E32AE4" w:rsidRPr="00B70E5F" w:rsidRDefault="00FC2504" w:rsidP="00A11918">
      <w:pPr>
        <w:autoSpaceDE w:val="0"/>
        <w:autoSpaceDN w:val="0"/>
        <w:adjustRightInd w:val="0"/>
        <w:spacing w:after="0" w:line="240" w:lineRule="auto"/>
        <w:ind w:firstLine="720"/>
        <w:jc w:val="center"/>
        <w:outlineLvl w:val="0"/>
        <w:rPr>
          <w:rFonts w:ascii="Times New Roman" w:hAnsi="Times New Roman" w:cs="Times New Roman"/>
          <w:bCs/>
          <w:sz w:val="24"/>
          <w:szCs w:val="24"/>
        </w:rPr>
      </w:pPr>
      <w:r w:rsidRPr="00B70E5F">
        <w:rPr>
          <w:rFonts w:ascii="Times New Roman" w:hAnsi="Times New Roman" w:cs="Times New Roman"/>
          <w:b/>
          <w:sz w:val="24"/>
          <w:szCs w:val="24"/>
          <w:u w:val="single"/>
        </w:rPr>
        <w:t>Form-</w:t>
      </w:r>
      <w:r w:rsidR="008C2691" w:rsidRPr="00B70E5F">
        <w:rPr>
          <w:rFonts w:ascii="Times New Roman" w:hAnsi="Times New Roman" w:cs="Times New Roman"/>
          <w:b/>
          <w:sz w:val="24"/>
          <w:szCs w:val="24"/>
          <w:u w:val="single"/>
        </w:rPr>
        <w:t>B</w:t>
      </w:r>
      <w:r w:rsidR="00C50155" w:rsidRPr="00B70E5F">
        <w:rPr>
          <w:rFonts w:ascii="Times New Roman" w:hAnsi="Times New Roman" w:cs="Times New Roman"/>
          <w:b/>
          <w:sz w:val="24"/>
          <w:szCs w:val="24"/>
          <w:u w:val="single"/>
        </w:rPr>
        <w:t xml:space="preserve"> </w:t>
      </w:r>
      <w:r w:rsidR="00A804E2" w:rsidRPr="00B70E5F">
        <w:rPr>
          <w:rFonts w:ascii="Times New Roman" w:hAnsi="Times New Roman" w:cs="Times New Roman"/>
          <w:b/>
          <w:sz w:val="24"/>
          <w:szCs w:val="24"/>
          <w:u w:val="single"/>
        </w:rPr>
        <w:br/>
      </w:r>
      <w:r w:rsidR="00A804E2" w:rsidRPr="00B70E5F">
        <w:rPr>
          <w:rFonts w:ascii="Times New Roman" w:hAnsi="Times New Roman" w:cs="Times New Roman"/>
          <w:bCs/>
          <w:sz w:val="24"/>
          <w:szCs w:val="24"/>
        </w:rPr>
        <w:t>(</w:t>
      </w:r>
      <w:r w:rsidR="00C50155" w:rsidRPr="00B70E5F">
        <w:rPr>
          <w:rFonts w:ascii="Times New Roman" w:hAnsi="Times New Roman" w:cs="Times New Roman"/>
          <w:bCs/>
          <w:sz w:val="24"/>
          <w:szCs w:val="24"/>
        </w:rPr>
        <w:t>Form for seeking prior approval under Section-2 of the proposals by the State Governments and other authorities in respect of renewal of leases, which have been earlier granted clearance under Forest (Conservation) Act, 1980)</w:t>
      </w:r>
    </w:p>
    <w:p w14:paraId="1F8CC089" w14:textId="77777777" w:rsidR="00194CEE" w:rsidRPr="00B70E5F" w:rsidRDefault="00194CEE" w:rsidP="00194CEE">
      <w:pPr>
        <w:spacing w:after="0" w:line="240" w:lineRule="auto"/>
        <w:rPr>
          <w:rFonts w:ascii="Times New Roman" w:hAnsi="Times New Roman" w:cs="Times New Roman"/>
          <w:b/>
          <w:sz w:val="24"/>
          <w:szCs w:val="24"/>
        </w:rPr>
      </w:pPr>
    </w:p>
    <w:tbl>
      <w:tblPr>
        <w:tblW w:w="1039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1"/>
        <w:gridCol w:w="453"/>
        <w:gridCol w:w="236"/>
        <w:gridCol w:w="10"/>
        <w:gridCol w:w="10"/>
        <w:gridCol w:w="10"/>
        <w:gridCol w:w="20"/>
        <w:gridCol w:w="10"/>
        <w:gridCol w:w="9"/>
        <w:gridCol w:w="124"/>
        <w:gridCol w:w="421"/>
        <w:gridCol w:w="276"/>
        <w:gridCol w:w="11"/>
        <w:gridCol w:w="39"/>
        <w:gridCol w:w="109"/>
        <w:gridCol w:w="281"/>
        <w:gridCol w:w="514"/>
        <w:gridCol w:w="49"/>
        <w:gridCol w:w="140"/>
        <w:gridCol w:w="57"/>
        <w:gridCol w:w="386"/>
        <w:gridCol w:w="832"/>
        <w:gridCol w:w="505"/>
        <w:gridCol w:w="1510"/>
        <w:gridCol w:w="772"/>
        <w:gridCol w:w="360"/>
        <w:gridCol w:w="538"/>
        <w:gridCol w:w="652"/>
        <w:gridCol w:w="1416"/>
      </w:tblGrid>
      <w:tr w:rsidR="00C63888" w:rsidRPr="00B70E5F" w14:paraId="384349FC" w14:textId="77777777" w:rsidTr="0040273B">
        <w:tc>
          <w:tcPr>
            <w:tcW w:w="641" w:type="dxa"/>
            <w:shd w:val="clear" w:color="auto" w:fill="auto"/>
          </w:tcPr>
          <w:p w14:paraId="59516819" w14:textId="77777777" w:rsidR="00C63888" w:rsidRPr="00B70E5F" w:rsidRDefault="00C63888" w:rsidP="00A41423">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23135A8E" w14:textId="2AD7320E" w:rsidR="00C63888" w:rsidRPr="00B70E5F" w:rsidRDefault="00C63888" w:rsidP="00BE584A">
            <w:pPr>
              <w:spacing w:after="0" w:line="240" w:lineRule="auto"/>
              <w:rPr>
                <w:rFonts w:ascii="Times New Roman" w:hAnsi="Times New Roman" w:cs="Times New Roman"/>
                <w:bCs/>
                <w:sz w:val="24"/>
                <w:szCs w:val="24"/>
              </w:rPr>
            </w:pPr>
            <w:r w:rsidRPr="00B70E5F">
              <w:rPr>
                <w:rFonts w:ascii="Times New Roman" w:hAnsi="Times New Roman" w:cs="Times New Roman"/>
                <w:bCs/>
                <w:sz w:val="24"/>
                <w:szCs w:val="24"/>
              </w:rPr>
              <w:t>Sl. No. 1 to 13 is covered in CAF</w:t>
            </w:r>
          </w:p>
        </w:tc>
        <w:tc>
          <w:tcPr>
            <w:tcW w:w="360" w:type="dxa"/>
            <w:shd w:val="clear" w:color="auto" w:fill="auto"/>
          </w:tcPr>
          <w:p w14:paraId="3885C8C9" w14:textId="77777777" w:rsidR="00C63888" w:rsidRPr="00B70E5F" w:rsidRDefault="00C63888" w:rsidP="00A41423">
            <w:pPr>
              <w:autoSpaceDE w:val="0"/>
              <w:autoSpaceDN w:val="0"/>
              <w:adjustRightInd w:val="0"/>
              <w:spacing w:after="0" w:line="240" w:lineRule="auto"/>
              <w:rPr>
                <w:rFonts w:ascii="Times New Roman" w:hAnsi="Times New Roman" w:cs="Times New Roman"/>
                <w:strike/>
                <w:sz w:val="24"/>
                <w:szCs w:val="24"/>
              </w:rPr>
            </w:pPr>
          </w:p>
        </w:tc>
        <w:tc>
          <w:tcPr>
            <w:tcW w:w="2606" w:type="dxa"/>
            <w:gridSpan w:val="3"/>
            <w:shd w:val="clear" w:color="auto" w:fill="auto"/>
          </w:tcPr>
          <w:p w14:paraId="7F74A0A1" w14:textId="77777777" w:rsidR="00C63888" w:rsidRPr="00B70E5F" w:rsidRDefault="00C63888" w:rsidP="00A41423">
            <w:pPr>
              <w:autoSpaceDE w:val="0"/>
              <w:autoSpaceDN w:val="0"/>
              <w:adjustRightInd w:val="0"/>
              <w:spacing w:after="0" w:line="240" w:lineRule="auto"/>
              <w:rPr>
                <w:rFonts w:ascii="Times New Roman" w:hAnsi="Times New Roman" w:cs="Times New Roman"/>
                <w:sz w:val="24"/>
                <w:szCs w:val="24"/>
              </w:rPr>
            </w:pPr>
          </w:p>
        </w:tc>
      </w:tr>
      <w:tr w:rsidR="00B54D89" w:rsidRPr="00B70E5F" w14:paraId="4E8AE7F9" w14:textId="77777777" w:rsidTr="0040273B">
        <w:tc>
          <w:tcPr>
            <w:tcW w:w="641" w:type="dxa"/>
            <w:shd w:val="clear" w:color="auto" w:fill="auto"/>
          </w:tcPr>
          <w:p w14:paraId="75C31026" w14:textId="77777777" w:rsidR="00A41423" w:rsidRPr="00B70E5F" w:rsidRDefault="0063430B" w:rsidP="00A41423">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14</w:t>
            </w:r>
            <w:r w:rsidR="00037811" w:rsidRPr="00B70E5F">
              <w:rPr>
                <w:rFonts w:ascii="Times New Roman" w:hAnsi="Times New Roman" w:cs="Times New Roman"/>
                <w:b/>
                <w:sz w:val="24"/>
                <w:szCs w:val="24"/>
              </w:rPr>
              <w:t>.</w:t>
            </w:r>
          </w:p>
        </w:tc>
        <w:tc>
          <w:tcPr>
            <w:tcW w:w="6784" w:type="dxa"/>
            <w:gridSpan w:val="24"/>
            <w:shd w:val="clear" w:color="auto" w:fill="auto"/>
          </w:tcPr>
          <w:p w14:paraId="574F6D7A" w14:textId="7091B852" w:rsidR="00A41423" w:rsidRPr="00B70E5F" w:rsidRDefault="00B96AF7" w:rsidP="00BE584A">
            <w:pPr>
              <w:spacing w:after="0" w:line="240" w:lineRule="auto"/>
              <w:rPr>
                <w:rFonts w:ascii="Times New Roman" w:hAnsi="Times New Roman" w:cs="Times New Roman"/>
                <w:bCs/>
                <w:sz w:val="24"/>
                <w:szCs w:val="24"/>
              </w:rPr>
            </w:pPr>
            <w:r w:rsidRPr="00B70E5F">
              <w:rPr>
                <w:rFonts w:ascii="Times New Roman" w:hAnsi="Times New Roman" w:cs="Times New Roman"/>
                <w:bCs/>
                <w:sz w:val="24"/>
                <w:szCs w:val="24"/>
              </w:rPr>
              <w:t>State</w:t>
            </w:r>
          </w:p>
        </w:tc>
        <w:tc>
          <w:tcPr>
            <w:tcW w:w="360" w:type="dxa"/>
            <w:shd w:val="clear" w:color="auto" w:fill="auto"/>
          </w:tcPr>
          <w:p w14:paraId="1D27BBE9" w14:textId="77777777" w:rsidR="00A41423" w:rsidRPr="00B70E5F" w:rsidRDefault="00A41423" w:rsidP="00A41423">
            <w:pPr>
              <w:autoSpaceDE w:val="0"/>
              <w:autoSpaceDN w:val="0"/>
              <w:adjustRightInd w:val="0"/>
              <w:spacing w:after="0" w:line="240" w:lineRule="auto"/>
              <w:rPr>
                <w:rFonts w:ascii="Times New Roman" w:hAnsi="Times New Roman" w:cs="Times New Roman"/>
                <w:strike/>
                <w:sz w:val="24"/>
                <w:szCs w:val="24"/>
              </w:rPr>
            </w:pPr>
          </w:p>
        </w:tc>
        <w:tc>
          <w:tcPr>
            <w:tcW w:w="2606" w:type="dxa"/>
            <w:gridSpan w:val="3"/>
            <w:shd w:val="clear" w:color="auto" w:fill="auto"/>
          </w:tcPr>
          <w:p w14:paraId="1860A447" w14:textId="02527AE8" w:rsidR="00A41423" w:rsidRPr="00B70E5F" w:rsidRDefault="00A41423" w:rsidP="00A41423">
            <w:pPr>
              <w:autoSpaceDE w:val="0"/>
              <w:autoSpaceDN w:val="0"/>
              <w:adjustRightInd w:val="0"/>
              <w:spacing w:after="0" w:line="240" w:lineRule="auto"/>
              <w:rPr>
                <w:rFonts w:ascii="Times New Roman" w:hAnsi="Times New Roman" w:cs="Times New Roman"/>
                <w:strike/>
                <w:sz w:val="24"/>
                <w:szCs w:val="24"/>
              </w:rPr>
            </w:pPr>
            <w:r w:rsidRPr="00B70E5F">
              <w:rPr>
                <w:rFonts w:ascii="Times New Roman" w:hAnsi="Times New Roman" w:cs="Times New Roman"/>
                <w:sz w:val="24"/>
                <w:szCs w:val="24"/>
              </w:rPr>
              <w:t>#</w:t>
            </w:r>
            <w:r w:rsidR="00B96AF7" w:rsidRPr="00B70E5F">
              <w:rPr>
                <w:rFonts w:ascii="Times New Roman" w:hAnsi="Times New Roman" w:cs="Times New Roman"/>
                <w:sz w:val="24"/>
                <w:szCs w:val="24"/>
              </w:rPr>
              <w:t>Auto Populate</w:t>
            </w:r>
            <w:r w:rsidRPr="00B70E5F">
              <w:rPr>
                <w:rFonts w:ascii="Times New Roman" w:hAnsi="Times New Roman" w:cs="Times New Roman"/>
                <w:strike/>
                <w:sz w:val="24"/>
                <w:szCs w:val="24"/>
              </w:rPr>
              <w:t>#</w:t>
            </w:r>
          </w:p>
        </w:tc>
      </w:tr>
      <w:tr w:rsidR="00A34F3F" w:rsidRPr="00B70E5F" w14:paraId="45D6EB0F" w14:textId="77777777" w:rsidTr="0040273B">
        <w:tc>
          <w:tcPr>
            <w:tcW w:w="641" w:type="dxa"/>
            <w:shd w:val="clear" w:color="auto" w:fill="auto"/>
          </w:tcPr>
          <w:p w14:paraId="41F20D6E" w14:textId="77777777" w:rsidR="00A34F3F" w:rsidRPr="00B70E5F" w:rsidRDefault="00A34F3F" w:rsidP="00A34F3F">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15.</w:t>
            </w:r>
          </w:p>
        </w:tc>
        <w:tc>
          <w:tcPr>
            <w:tcW w:w="6784" w:type="dxa"/>
            <w:gridSpan w:val="24"/>
            <w:shd w:val="clear" w:color="auto" w:fill="auto"/>
          </w:tcPr>
          <w:p w14:paraId="3BA48981" w14:textId="77777777" w:rsidR="00A34F3F" w:rsidRPr="00B70E5F" w:rsidRDefault="00A34F3F" w:rsidP="00A34F3F">
            <w:pPr>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Category of the project </w:t>
            </w:r>
          </w:p>
          <w:p w14:paraId="323BDCC7"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     Dispensary/ Hospital</w:t>
            </w:r>
          </w:p>
          <w:p w14:paraId="3D9179A3"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2.      Drinking Water </w:t>
            </w:r>
          </w:p>
          <w:p w14:paraId="10F436AA"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3.   Construction/widening of roads including approach road to roadside establishments including bridges</w:t>
            </w:r>
          </w:p>
          <w:p w14:paraId="03E1C013"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4.      School/ Educational Institution</w:t>
            </w:r>
          </w:p>
          <w:p w14:paraId="069241BE"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5.      Power Sub Station</w:t>
            </w:r>
          </w:p>
          <w:p w14:paraId="33F0C947"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6.      Communication post</w:t>
            </w:r>
          </w:p>
          <w:p w14:paraId="37666590"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7.      Government approved Community toilets</w:t>
            </w:r>
          </w:p>
          <w:p w14:paraId="6E5304B3"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8.      Non-conventional sources of energy (Solar and Wind )</w:t>
            </w:r>
          </w:p>
          <w:p w14:paraId="01E83A7F"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9.  Police establishments like police stations /outposts /border outposts /towers in sensitive areas (identified by MHA)</w:t>
            </w:r>
          </w:p>
          <w:p w14:paraId="4518CA2A"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0.  Water/ Rainwater harvesting structures</w:t>
            </w:r>
          </w:p>
          <w:p w14:paraId="631097A8"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1.  Skill up-gradation / vocational training center</w:t>
            </w:r>
          </w:p>
          <w:p w14:paraId="0E96F62E"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2.  Power Transmission lines / Telecommunication lines</w:t>
            </w:r>
          </w:p>
          <w:p w14:paraId="506EF6A3"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3.  Minor irrigation canal</w:t>
            </w:r>
          </w:p>
          <w:p w14:paraId="4BF8A055"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4.  Upgradation/strengthening/widening of existing bridges by BRO</w:t>
            </w:r>
          </w:p>
          <w:p w14:paraId="1C2BC3E8"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5.  Water mills</w:t>
            </w:r>
          </w:p>
          <w:p w14:paraId="56076BC1"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6.  Mining /Quarrying</w:t>
            </w:r>
          </w:p>
          <w:p w14:paraId="75BDA819"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7.  Mining of Mineral Oil</w:t>
            </w:r>
          </w:p>
          <w:p w14:paraId="07E6B0E2"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18.  Defence </w:t>
            </w:r>
          </w:p>
          <w:p w14:paraId="381C93DC"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19.  Forest Village Conversion </w:t>
            </w:r>
          </w:p>
          <w:p w14:paraId="3B613CE2"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20.  Hydel / Irrigation </w:t>
            </w:r>
          </w:p>
          <w:p w14:paraId="1C697B67"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21.  Railway </w:t>
            </w:r>
          </w:p>
          <w:p w14:paraId="15AFD4F8"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22.  Rehabilitation from Protected Areas </w:t>
            </w:r>
          </w:p>
          <w:p w14:paraId="1589EA90"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3.  Thermal power</w:t>
            </w:r>
          </w:p>
          <w:p w14:paraId="66F86031"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24.  Industry </w:t>
            </w:r>
          </w:p>
          <w:p w14:paraId="618F1562"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5.  Canal (other than Minor Irrigation canal)</w:t>
            </w:r>
          </w:p>
          <w:p w14:paraId="49344BC9"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26.  Airport </w:t>
            </w:r>
          </w:p>
          <w:p w14:paraId="764C292B"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7.  Pipelines</w:t>
            </w:r>
          </w:p>
          <w:p w14:paraId="62D45DF1"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8.  Petrol Pump</w:t>
            </w:r>
          </w:p>
          <w:p w14:paraId="0824C231"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29.  De-Reservation/ De-Notification </w:t>
            </w:r>
          </w:p>
          <w:p w14:paraId="053A8AE6"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30.  Encroachments</w:t>
            </w:r>
          </w:p>
          <w:p w14:paraId="31EF5CC4" w14:textId="77777777"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31.  Optical Fibre Cable (Involving Diversion)</w:t>
            </w:r>
          </w:p>
          <w:p w14:paraId="7B72F306" w14:textId="46C6A26B" w:rsidR="00A34F3F" w:rsidRPr="00B70E5F" w:rsidRDefault="00A34F3F" w:rsidP="00A34F3F">
            <w:pPr>
              <w:pStyle w:val="ListParagraph"/>
              <w:shd w:val="clear" w:color="auto" w:fill="FFFFFF" w:themeFill="background1"/>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32.  Others (Pl. specify)]</w:t>
            </w:r>
          </w:p>
        </w:tc>
        <w:tc>
          <w:tcPr>
            <w:tcW w:w="360" w:type="dxa"/>
            <w:shd w:val="clear" w:color="auto" w:fill="auto"/>
          </w:tcPr>
          <w:p w14:paraId="03E220CC" w14:textId="77777777" w:rsidR="00A34F3F" w:rsidRPr="00B70E5F" w:rsidRDefault="00A34F3F" w:rsidP="00A34F3F">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510F014" w14:textId="77777777" w:rsidR="00A34F3F" w:rsidRPr="00B70E5F" w:rsidRDefault="00A34F3F" w:rsidP="00A34F3F">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4CFAB022" wp14:editId="4843F2C0">
                  <wp:extent cx="146304" cy="146304"/>
                  <wp:effectExtent l="0" t="0" r="6350" b="6350"/>
                  <wp:docPr id="177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54D89" w:rsidRPr="00B70E5F" w14:paraId="30B2D246" w14:textId="77777777" w:rsidTr="0040273B">
        <w:tc>
          <w:tcPr>
            <w:tcW w:w="641" w:type="dxa"/>
            <w:shd w:val="clear" w:color="auto" w:fill="auto"/>
          </w:tcPr>
          <w:p w14:paraId="0784CD8C" w14:textId="37E1EB62" w:rsidR="00B067ED" w:rsidRPr="00B70E5F" w:rsidRDefault="00C77BAD" w:rsidP="00451FD4">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16</w:t>
            </w:r>
          </w:p>
        </w:tc>
        <w:tc>
          <w:tcPr>
            <w:tcW w:w="6784" w:type="dxa"/>
            <w:gridSpan w:val="24"/>
            <w:shd w:val="clear" w:color="auto" w:fill="auto"/>
          </w:tcPr>
          <w:p w14:paraId="0CCE1C40" w14:textId="657AA450" w:rsidR="00B067ED" w:rsidRPr="00B70E5F" w:rsidRDefault="00C77BAD" w:rsidP="00451FD4">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etails of approvals under the Forest (Conservation) Act , 1980 accorded in the past</w:t>
            </w:r>
          </w:p>
        </w:tc>
        <w:tc>
          <w:tcPr>
            <w:tcW w:w="360" w:type="dxa"/>
            <w:shd w:val="clear" w:color="auto" w:fill="auto"/>
          </w:tcPr>
          <w:p w14:paraId="5A1E730E" w14:textId="77777777" w:rsidR="00B067ED" w:rsidRPr="00B70E5F" w:rsidRDefault="00B067ED" w:rsidP="00451FD4">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D30B594" w14:textId="77777777" w:rsidR="00B067ED" w:rsidRPr="00B70E5F" w:rsidRDefault="00B067ED" w:rsidP="00451FD4">
            <w:pPr>
              <w:autoSpaceDE w:val="0"/>
              <w:autoSpaceDN w:val="0"/>
              <w:adjustRightInd w:val="0"/>
              <w:spacing w:after="0" w:line="240" w:lineRule="auto"/>
              <w:rPr>
                <w:rFonts w:ascii="Times New Roman" w:hAnsi="Times New Roman" w:cs="Times New Roman"/>
                <w:sz w:val="24"/>
                <w:szCs w:val="24"/>
              </w:rPr>
            </w:pPr>
          </w:p>
        </w:tc>
      </w:tr>
      <w:tr w:rsidR="00B54D89" w:rsidRPr="00B70E5F" w14:paraId="2036ADCC" w14:textId="77777777" w:rsidTr="0040273B">
        <w:tc>
          <w:tcPr>
            <w:tcW w:w="641" w:type="dxa"/>
            <w:shd w:val="clear" w:color="auto" w:fill="auto"/>
          </w:tcPr>
          <w:p w14:paraId="69A9D15B" w14:textId="77777777" w:rsidR="00E83D72" w:rsidRPr="00B70E5F" w:rsidRDefault="00E83D72" w:rsidP="00451FD4">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53A1FAD9" w14:textId="23F4ACCE" w:rsidR="00E83D72" w:rsidRPr="00B70E5F" w:rsidRDefault="00E83D72" w:rsidP="00E83D72">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Proposal No. exists</w:t>
            </w:r>
            <w:r w:rsidR="005834DC" w:rsidRPr="00B70E5F">
              <w:rPr>
                <w:rFonts w:ascii="Times New Roman" w:hAnsi="Times New Roman" w:cs="Times New Roman"/>
                <w:sz w:val="24"/>
                <w:szCs w:val="24"/>
              </w:rPr>
              <w:t xml:space="preserve"> in the database</w:t>
            </w:r>
            <w:r w:rsidRPr="00B70E5F">
              <w:rPr>
                <w:rFonts w:ascii="Times New Roman" w:hAnsi="Times New Roman" w:cs="Times New Roman"/>
                <w:sz w:val="24"/>
                <w:szCs w:val="24"/>
              </w:rPr>
              <w:t xml:space="preserve">, then auto fetch below mentioned details </w:t>
            </w:r>
          </w:p>
          <w:p w14:paraId="082126A2" w14:textId="77777777" w:rsidR="00E83D72" w:rsidRPr="00B70E5F" w:rsidRDefault="00E83D72" w:rsidP="00E83D72">
            <w:pPr>
              <w:autoSpaceDE w:val="0"/>
              <w:autoSpaceDN w:val="0"/>
              <w:adjustRightInd w:val="0"/>
              <w:spacing w:after="0" w:line="240" w:lineRule="auto"/>
              <w:jc w:val="both"/>
              <w:rPr>
                <w:rFonts w:ascii="Times New Roman" w:hAnsi="Times New Roman" w:cs="Times New Roman"/>
                <w:sz w:val="24"/>
                <w:szCs w:val="24"/>
              </w:rPr>
            </w:pPr>
          </w:p>
          <w:p w14:paraId="32D187B8" w14:textId="7AD3D97C" w:rsidR="00E83D72" w:rsidRPr="00B70E5F" w:rsidRDefault="00E83D72" w:rsidP="00E83D72">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Else all the details need to be fed</w:t>
            </w:r>
          </w:p>
        </w:tc>
        <w:tc>
          <w:tcPr>
            <w:tcW w:w="360" w:type="dxa"/>
            <w:shd w:val="clear" w:color="auto" w:fill="auto"/>
          </w:tcPr>
          <w:p w14:paraId="2B507AC2" w14:textId="77777777" w:rsidR="00E83D72" w:rsidRPr="00B70E5F" w:rsidRDefault="00E83D72" w:rsidP="00451FD4">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98220F2" w14:textId="77777777" w:rsidR="00E83D72" w:rsidRPr="00B70E5F" w:rsidRDefault="00E83D72" w:rsidP="00451FD4">
            <w:pPr>
              <w:autoSpaceDE w:val="0"/>
              <w:autoSpaceDN w:val="0"/>
              <w:adjustRightInd w:val="0"/>
              <w:spacing w:after="0" w:line="240" w:lineRule="auto"/>
              <w:rPr>
                <w:rFonts w:ascii="Times New Roman" w:hAnsi="Times New Roman" w:cs="Times New Roman"/>
                <w:sz w:val="24"/>
                <w:szCs w:val="24"/>
              </w:rPr>
            </w:pPr>
          </w:p>
        </w:tc>
      </w:tr>
      <w:tr w:rsidR="00B54D89" w:rsidRPr="00B70E5F" w14:paraId="6E13376E" w14:textId="77777777" w:rsidTr="0040273B">
        <w:tc>
          <w:tcPr>
            <w:tcW w:w="641" w:type="dxa"/>
            <w:shd w:val="clear" w:color="auto" w:fill="auto"/>
          </w:tcPr>
          <w:p w14:paraId="5739834C" w14:textId="77777777" w:rsidR="00E96078" w:rsidRPr="00B70E5F" w:rsidRDefault="00E96078" w:rsidP="00451FD4">
            <w:pPr>
              <w:autoSpaceDE w:val="0"/>
              <w:autoSpaceDN w:val="0"/>
              <w:adjustRightInd w:val="0"/>
              <w:spacing w:after="0" w:line="240" w:lineRule="auto"/>
              <w:rPr>
                <w:rFonts w:ascii="Times New Roman" w:hAnsi="Times New Roman" w:cs="Times New Roman"/>
                <w:b/>
                <w:sz w:val="24"/>
                <w:szCs w:val="24"/>
              </w:rPr>
            </w:pPr>
          </w:p>
        </w:tc>
        <w:tc>
          <w:tcPr>
            <w:tcW w:w="699" w:type="dxa"/>
            <w:gridSpan w:val="3"/>
            <w:shd w:val="clear" w:color="auto" w:fill="auto"/>
          </w:tcPr>
          <w:p w14:paraId="546ED978" w14:textId="32D014AF" w:rsidR="00E96078" w:rsidRPr="00B70E5F" w:rsidRDefault="008D7CD4" w:rsidP="00451FD4">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6.1</w:t>
            </w:r>
          </w:p>
        </w:tc>
        <w:tc>
          <w:tcPr>
            <w:tcW w:w="6085" w:type="dxa"/>
            <w:gridSpan w:val="21"/>
            <w:shd w:val="clear" w:color="auto" w:fill="auto"/>
          </w:tcPr>
          <w:p w14:paraId="11A5A1F9" w14:textId="09475D11" w:rsidR="00E96078" w:rsidRPr="00B70E5F" w:rsidRDefault="00D13E29" w:rsidP="00451FD4">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posal No.</w:t>
            </w:r>
          </w:p>
        </w:tc>
        <w:tc>
          <w:tcPr>
            <w:tcW w:w="360" w:type="dxa"/>
            <w:shd w:val="clear" w:color="auto" w:fill="auto"/>
          </w:tcPr>
          <w:p w14:paraId="3B99A8C9" w14:textId="3D7020C3" w:rsidR="00E96078" w:rsidRPr="00B70E5F" w:rsidRDefault="00E96078" w:rsidP="00451FD4">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0ECF8D8" w14:textId="5E5900F2" w:rsidR="00E96078" w:rsidRPr="00B70E5F" w:rsidRDefault="005834DC" w:rsidP="00451FD4">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Search/ </w:t>
            </w:r>
            <w:r w:rsidR="00945F89" w:rsidRPr="00B70E5F">
              <w:rPr>
                <w:rFonts w:ascii="Times New Roman" w:hAnsi="Times New Roman" w:cs="Times New Roman"/>
                <w:sz w:val="24"/>
                <w:szCs w:val="24"/>
              </w:rPr>
              <w:t>#Free Text#</w:t>
            </w:r>
          </w:p>
        </w:tc>
      </w:tr>
      <w:tr w:rsidR="00B54D89" w:rsidRPr="00B70E5F" w14:paraId="292C775F" w14:textId="77777777" w:rsidTr="0040273B">
        <w:tc>
          <w:tcPr>
            <w:tcW w:w="641" w:type="dxa"/>
            <w:shd w:val="clear" w:color="auto" w:fill="auto"/>
          </w:tcPr>
          <w:p w14:paraId="7242634E" w14:textId="77777777" w:rsidR="00495FA3" w:rsidRPr="00B70E5F" w:rsidRDefault="00495FA3" w:rsidP="00495FA3">
            <w:pPr>
              <w:autoSpaceDE w:val="0"/>
              <w:autoSpaceDN w:val="0"/>
              <w:adjustRightInd w:val="0"/>
              <w:spacing w:after="0" w:line="240" w:lineRule="auto"/>
              <w:rPr>
                <w:rFonts w:ascii="Times New Roman" w:hAnsi="Times New Roman" w:cs="Times New Roman"/>
                <w:b/>
                <w:sz w:val="24"/>
                <w:szCs w:val="24"/>
              </w:rPr>
            </w:pPr>
          </w:p>
        </w:tc>
        <w:tc>
          <w:tcPr>
            <w:tcW w:w="699" w:type="dxa"/>
            <w:gridSpan w:val="3"/>
            <w:shd w:val="clear" w:color="auto" w:fill="auto"/>
          </w:tcPr>
          <w:p w14:paraId="77E89A59" w14:textId="1BB5AA99" w:rsidR="00495FA3" w:rsidRPr="00B70E5F" w:rsidRDefault="0053788D" w:rsidP="00495FA3">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6.2</w:t>
            </w:r>
          </w:p>
        </w:tc>
        <w:tc>
          <w:tcPr>
            <w:tcW w:w="6085" w:type="dxa"/>
            <w:gridSpan w:val="21"/>
            <w:shd w:val="clear" w:color="auto" w:fill="auto"/>
          </w:tcPr>
          <w:p w14:paraId="4D9A86AE" w14:textId="260420F2" w:rsidR="00495FA3" w:rsidRPr="00B70E5F" w:rsidRDefault="00495FA3" w:rsidP="00495FA3">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MoEF File No.</w:t>
            </w:r>
          </w:p>
        </w:tc>
        <w:tc>
          <w:tcPr>
            <w:tcW w:w="360" w:type="dxa"/>
            <w:shd w:val="clear" w:color="auto" w:fill="auto"/>
          </w:tcPr>
          <w:p w14:paraId="317641A4" w14:textId="4103E5FA" w:rsidR="00495FA3" w:rsidRPr="00B70E5F" w:rsidRDefault="00495FA3" w:rsidP="00495FA3">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0C10D6B" w14:textId="17F28982" w:rsidR="00495FA3" w:rsidRPr="00B70E5F" w:rsidRDefault="00495FA3" w:rsidP="00495FA3">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B54D89" w:rsidRPr="00B70E5F" w14:paraId="1FF902E0" w14:textId="77777777" w:rsidTr="0040273B">
        <w:tc>
          <w:tcPr>
            <w:tcW w:w="641" w:type="dxa"/>
            <w:shd w:val="clear" w:color="auto" w:fill="auto"/>
          </w:tcPr>
          <w:p w14:paraId="29EC4584" w14:textId="77777777" w:rsidR="0053788D" w:rsidRPr="00B70E5F" w:rsidRDefault="0053788D" w:rsidP="0053788D">
            <w:pPr>
              <w:autoSpaceDE w:val="0"/>
              <w:autoSpaceDN w:val="0"/>
              <w:adjustRightInd w:val="0"/>
              <w:spacing w:after="0" w:line="240" w:lineRule="auto"/>
              <w:rPr>
                <w:rFonts w:ascii="Times New Roman" w:hAnsi="Times New Roman" w:cs="Times New Roman"/>
                <w:b/>
                <w:sz w:val="24"/>
                <w:szCs w:val="24"/>
              </w:rPr>
            </w:pPr>
          </w:p>
        </w:tc>
        <w:tc>
          <w:tcPr>
            <w:tcW w:w="699" w:type="dxa"/>
            <w:gridSpan w:val="3"/>
            <w:shd w:val="clear" w:color="auto" w:fill="auto"/>
          </w:tcPr>
          <w:p w14:paraId="68338FCC" w14:textId="31F821CC" w:rsidR="0053788D" w:rsidRPr="00B70E5F" w:rsidRDefault="0053788D" w:rsidP="0053788D">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6.</w:t>
            </w:r>
            <w:r w:rsidR="00121264" w:rsidRPr="00B70E5F">
              <w:rPr>
                <w:rFonts w:ascii="Times New Roman" w:hAnsi="Times New Roman" w:cs="Times New Roman"/>
                <w:sz w:val="24"/>
                <w:szCs w:val="24"/>
              </w:rPr>
              <w:t>3</w:t>
            </w:r>
          </w:p>
        </w:tc>
        <w:tc>
          <w:tcPr>
            <w:tcW w:w="6085" w:type="dxa"/>
            <w:gridSpan w:val="21"/>
            <w:shd w:val="clear" w:color="auto" w:fill="auto"/>
          </w:tcPr>
          <w:p w14:paraId="04AE0C2B" w14:textId="78C0516C" w:rsidR="0053788D" w:rsidRPr="00B70E5F" w:rsidRDefault="0053788D" w:rsidP="0053788D">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Area of forest land diverted (ha)</w:t>
            </w:r>
          </w:p>
        </w:tc>
        <w:tc>
          <w:tcPr>
            <w:tcW w:w="360" w:type="dxa"/>
            <w:shd w:val="clear" w:color="auto" w:fill="auto"/>
          </w:tcPr>
          <w:p w14:paraId="1D2083D1" w14:textId="703A391D" w:rsidR="0053788D" w:rsidRPr="00B70E5F" w:rsidRDefault="0053788D" w:rsidP="0053788D">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36DA253" w14:textId="1A216D6D" w:rsidR="0053788D" w:rsidRPr="00B70E5F" w:rsidRDefault="0053788D" w:rsidP="0053788D">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Number#</w:t>
            </w:r>
          </w:p>
        </w:tc>
      </w:tr>
      <w:tr w:rsidR="00B54D89" w:rsidRPr="00B70E5F" w14:paraId="61854A94" w14:textId="77777777" w:rsidTr="0040273B">
        <w:tc>
          <w:tcPr>
            <w:tcW w:w="641" w:type="dxa"/>
            <w:shd w:val="clear" w:color="auto" w:fill="auto"/>
          </w:tcPr>
          <w:p w14:paraId="2EF0121C" w14:textId="77777777" w:rsidR="0053788D" w:rsidRPr="00B70E5F" w:rsidRDefault="0053788D" w:rsidP="0053788D">
            <w:pPr>
              <w:autoSpaceDE w:val="0"/>
              <w:autoSpaceDN w:val="0"/>
              <w:adjustRightInd w:val="0"/>
              <w:spacing w:after="0" w:line="240" w:lineRule="auto"/>
              <w:rPr>
                <w:rFonts w:ascii="Times New Roman" w:hAnsi="Times New Roman" w:cs="Times New Roman"/>
                <w:b/>
                <w:sz w:val="24"/>
                <w:szCs w:val="24"/>
              </w:rPr>
            </w:pPr>
          </w:p>
        </w:tc>
        <w:tc>
          <w:tcPr>
            <w:tcW w:w="699" w:type="dxa"/>
            <w:gridSpan w:val="3"/>
            <w:shd w:val="clear" w:color="auto" w:fill="auto"/>
          </w:tcPr>
          <w:p w14:paraId="4AF381A1" w14:textId="1735553F" w:rsidR="0053788D" w:rsidRPr="00B70E5F" w:rsidRDefault="0053788D" w:rsidP="0053788D">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6.</w:t>
            </w:r>
            <w:r w:rsidR="00121264" w:rsidRPr="00B70E5F">
              <w:rPr>
                <w:rFonts w:ascii="Times New Roman" w:hAnsi="Times New Roman" w:cs="Times New Roman"/>
                <w:sz w:val="24"/>
                <w:szCs w:val="24"/>
              </w:rPr>
              <w:t>4</w:t>
            </w:r>
          </w:p>
        </w:tc>
        <w:tc>
          <w:tcPr>
            <w:tcW w:w="6085" w:type="dxa"/>
            <w:gridSpan w:val="21"/>
            <w:shd w:val="clear" w:color="auto" w:fill="auto"/>
          </w:tcPr>
          <w:p w14:paraId="7B54201E" w14:textId="66EAB184" w:rsidR="0053788D" w:rsidRPr="00B70E5F" w:rsidRDefault="0053788D" w:rsidP="0053788D">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eriod of diversion (Years)</w:t>
            </w:r>
          </w:p>
        </w:tc>
        <w:tc>
          <w:tcPr>
            <w:tcW w:w="360" w:type="dxa"/>
            <w:shd w:val="clear" w:color="auto" w:fill="auto"/>
          </w:tcPr>
          <w:p w14:paraId="7AC0E5EF" w14:textId="63D4F1FB" w:rsidR="0053788D" w:rsidRPr="00B70E5F" w:rsidRDefault="0053788D" w:rsidP="0053788D">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54209F8" w14:textId="769660D6" w:rsidR="0053788D" w:rsidRPr="00B70E5F" w:rsidRDefault="0053788D" w:rsidP="0053788D">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Number#</w:t>
            </w:r>
          </w:p>
        </w:tc>
      </w:tr>
      <w:tr w:rsidR="00B54D89" w:rsidRPr="00B70E5F" w14:paraId="018BBE4A" w14:textId="77777777" w:rsidTr="0040273B">
        <w:tc>
          <w:tcPr>
            <w:tcW w:w="641" w:type="dxa"/>
            <w:shd w:val="clear" w:color="auto" w:fill="auto"/>
          </w:tcPr>
          <w:p w14:paraId="518B07A6" w14:textId="77777777" w:rsidR="0053788D" w:rsidRPr="00B70E5F" w:rsidRDefault="0053788D" w:rsidP="0053788D">
            <w:pPr>
              <w:autoSpaceDE w:val="0"/>
              <w:autoSpaceDN w:val="0"/>
              <w:adjustRightInd w:val="0"/>
              <w:spacing w:after="0" w:line="240" w:lineRule="auto"/>
              <w:rPr>
                <w:rFonts w:ascii="Times New Roman" w:hAnsi="Times New Roman" w:cs="Times New Roman"/>
                <w:b/>
                <w:sz w:val="24"/>
                <w:szCs w:val="24"/>
              </w:rPr>
            </w:pPr>
          </w:p>
        </w:tc>
        <w:tc>
          <w:tcPr>
            <w:tcW w:w="699" w:type="dxa"/>
            <w:gridSpan w:val="3"/>
            <w:shd w:val="clear" w:color="auto" w:fill="auto"/>
          </w:tcPr>
          <w:p w14:paraId="5DB15D1F" w14:textId="741405F6" w:rsidR="0053788D" w:rsidRPr="00B70E5F" w:rsidRDefault="0053788D" w:rsidP="0053788D">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6.</w:t>
            </w:r>
            <w:r w:rsidR="00121264" w:rsidRPr="00B70E5F">
              <w:rPr>
                <w:rFonts w:ascii="Times New Roman" w:hAnsi="Times New Roman" w:cs="Times New Roman"/>
                <w:sz w:val="24"/>
                <w:szCs w:val="24"/>
              </w:rPr>
              <w:t>5</w:t>
            </w:r>
          </w:p>
        </w:tc>
        <w:tc>
          <w:tcPr>
            <w:tcW w:w="6085" w:type="dxa"/>
            <w:gridSpan w:val="21"/>
            <w:shd w:val="clear" w:color="auto" w:fill="auto"/>
          </w:tcPr>
          <w:p w14:paraId="2C85BA8A" w14:textId="70A37085" w:rsidR="0053788D" w:rsidRPr="00B70E5F" w:rsidRDefault="0053788D" w:rsidP="0053788D">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approval</w:t>
            </w:r>
          </w:p>
        </w:tc>
        <w:tc>
          <w:tcPr>
            <w:tcW w:w="360" w:type="dxa"/>
            <w:shd w:val="clear" w:color="auto" w:fill="auto"/>
          </w:tcPr>
          <w:p w14:paraId="784E44BA" w14:textId="1A6EECF9" w:rsidR="0053788D" w:rsidRPr="00B70E5F" w:rsidRDefault="0053788D" w:rsidP="0053788D">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DAF84EF" w14:textId="0D7108B2" w:rsidR="0053788D" w:rsidRPr="00B70E5F" w:rsidRDefault="0053788D" w:rsidP="0053788D">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w:t>
            </w:r>
          </w:p>
        </w:tc>
      </w:tr>
      <w:tr w:rsidR="00B54D89" w:rsidRPr="00B70E5F" w14:paraId="163E1282" w14:textId="77777777" w:rsidTr="0040273B">
        <w:tc>
          <w:tcPr>
            <w:tcW w:w="641" w:type="dxa"/>
            <w:shd w:val="clear" w:color="auto" w:fill="auto"/>
          </w:tcPr>
          <w:p w14:paraId="591BB67A" w14:textId="77777777" w:rsidR="00B5509A" w:rsidRPr="00B70E5F" w:rsidRDefault="00B5509A" w:rsidP="0053788D">
            <w:pPr>
              <w:autoSpaceDE w:val="0"/>
              <w:autoSpaceDN w:val="0"/>
              <w:adjustRightInd w:val="0"/>
              <w:spacing w:after="0" w:line="240" w:lineRule="auto"/>
              <w:rPr>
                <w:rFonts w:ascii="Times New Roman" w:hAnsi="Times New Roman" w:cs="Times New Roman"/>
                <w:b/>
                <w:sz w:val="24"/>
                <w:szCs w:val="24"/>
              </w:rPr>
            </w:pPr>
          </w:p>
        </w:tc>
        <w:tc>
          <w:tcPr>
            <w:tcW w:w="699" w:type="dxa"/>
            <w:gridSpan w:val="3"/>
            <w:shd w:val="clear" w:color="auto" w:fill="auto"/>
          </w:tcPr>
          <w:p w14:paraId="17343BF7" w14:textId="77777777" w:rsidR="00B5509A" w:rsidRPr="00B70E5F" w:rsidRDefault="00B5509A" w:rsidP="0053788D">
            <w:pPr>
              <w:autoSpaceDE w:val="0"/>
              <w:autoSpaceDN w:val="0"/>
              <w:adjustRightInd w:val="0"/>
              <w:spacing w:after="0" w:line="240" w:lineRule="auto"/>
              <w:jc w:val="both"/>
              <w:rPr>
                <w:rFonts w:ascii="Times New Roman" w:hAnsi="Times New Roman" w:cs="Times New Roman"/>
                <w:sz w:val="24"/>
                <w:szCs w:val="24"/>
              </w:rPr>
            </w:pPr>
          </w:p>
        </w:tc>
        <w:tc>
          <w:tcPr>
            <w:tcW w:w="6085" w:type="dxa"/>
            <w:gridSpan w:val="21"/>
            <w:shd w:val="clear" w:color="auto" w:fill="auto"/>
          </w:tcPr>
          <w:p w14:paraId="49ED3DCF" w14:textId="77777777" w:rsidR="00B5509A" w:rsidRPr="00B70E5F" w:rsidRDefault="00B5509A" w:rsidP="0053788D">
            <w:pPr>
              <w:autoSpaceDE w:val="0"/>
              <w:autoSpaceDN w:val="0"/>
              <w:adjustRightInd w:val="0"/>
              <w:spacing w:after="0" w:line="240" w:lineRule="auto"/>
              <w:jc w:val="both"/>
              <w:rPr>
                <w:rFonts w:ascii="Times New Roman" w:hAnsi="Times New Roman" w:cs="Times New Roman"/>
                <w:sz w:val="24"/>
                <w:szCs w:val="24"/>
              </w:rPr>
            </w:pPr>
          </w:p>
        </w:tc>
        <w:tc>
          <w:tcPr>
            <w:tcW w:w="360" w:type="dxa"/>
            <w:shd w:val="clear" w:color="auto" w:fill="auto"/>
          </w:tcPr>
          <w:p w14:paraId="2D690831" w14:textId="77777777" w:rsidR="00B5509A" w:rsidRPr="00B70E5F" w:rsidRDefault="00B5509A" w:rsidP="0053788D">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16BF90C" w14:textId="47F1870B" w:rsidR="00B5509A" w:rsidRPr="00B70E5F" w:rsidRDefault="00B5509A" w:rsidP="0053788D">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Add Rows</w:t>
            </w:r>
          </w:p>
        </w:tc>
      </w:tr>
      <w:tr w:rsidR="00B54D89" w:rsidRPr="00B70E5F" w14:paraId="1CF71B8C" w14:textId="77777777" w:rsidTr="0040273B">
        <w:tc>
          <w:tcPr>
            <w:tcW w:w="641" w:type="dxa"/>
            <w:shd w:val="clear" w:color="auto" w:fill="auto"/>
          </w:tcPr>
          <w:p w14:paraId="690FBAED" w14:textId="04A4DAE1" w:rsidR="00B067ED" w:rsidRPr="00B70E5F" w:rsidRDefault="00783BA9" w:rsidP="00451FD4">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17</w:t>
            </w:r>
          </w:p>
        </w:tc>
        <w:tc>
          <w:tcPr>
            <w:tcW w:w="6784" w:type="dxa"/>
            <w:gridSpan w:val="24"/>
            <w:shd w:val="clear" w:color="auto" w:fill="auto"/>
          </w:tcPr>
          <w:p w14:paraId="1B831016" w14:textId="1AEAEACA" w:rsidR="00B067ED" w:rsidRPr="00B70E5F" w:rsidRDefault="00783BA9" w:rsidP="00451FD4">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Status of compliance to conditions stipulated in the previous approvals</w:t>
            </w:r>
          </w:p>
        </w:tc>
        <w:tc>
          <w:tcPr>
            <w:tcW w:w="360" w:type="dxa"/>
            <w:shd w:val="clear" w:color="auto" w:fill="auto"/>
          </w:tcPr>
          <w:p w14:paraId="0E0CCFD9" w14:textId="77777777" w:rsidR="00B067ED" w:rsidRPr="00B70E5F" w:rsidRDefault="00B067ED" w:rsidP="00451FD4">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C8E5F9F" w14:textId="77777777" w:rsidR="00B067ED" w:rsidRPr="00B70E5F" w:rsidRDefault="00B067ED" w:rsidP="00451FD4">
            <w:pPr>
              <w:autoSpaceDE w:val="0"/>
              <w:autoSpaceDN w:val="0"/>
              <w:adjustRightInd w:val="0"/>
              <w:spacing w:after="0" w:line="240" w:lineRule="auto"/>
              <w:rPr>
                <w:rFonts w:ascii="Times New Roman" w:hAnsi="Times New Roman" w:cs="Times New Roman"/>
                <w:sz w:val="24"/>
                <w:szCs w:val="24"/>
              </w:rPr>
            </w:pPr>
          </w:p>
        </w:tc>
      </w:tr>
      <w:tr w:rsidR="00B54D89" w:rsidRPr="00B70E5F" w14:paraId="60519ADD" w14:textId="77777777" w:rsidTr="0040273B">
        <w:tc>
          <w:tcPr>
            <w:tcW w:w="641" w:type="dxa"/>
            <w:shd w:val="clear" w:color="auto" w:fill="auto"/>
          </w:tcPr>
          <w:p w14:paraId="4EE899F5" w14:textId="77777777" w:rsidR="0038185E" w:rsidRPr="00B70E5F" w:rsidRDefault="0038185E" w:rsidP="0038185E">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4C672C83" w14:textId="7B9A0A9C" w:rsidR="0038185E" w:rsidRPr="00B70E5F" w:rsidRDefault="00CA0639" w:rsidP="0038185E">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7.1</w:t>
            </w:r>
          </w:p>
        </w:tc>
        <w:tc>
          <w:tcPr>
            <w:tcW w:w="6075" w:type="dxa"/>
            <w:gridSpan w:val="20"/>
            <w:shd w:val="clear" w:color="auto" w:fill="auto"/>
          </w:tcPr>
          <w:p w14:paraId="1388A738" w14:textId="24432A1F" w:rsidR="0038185E" w:rsidRPr="00B70E5F" w:rsidRDefault="0038185E" w:rsidP="0038185E">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posal No.</w:t>
            </w:r>
          </w:p>
        </w:tc>
        <w:tc>
          <w:tcPr>
            <w:tcW w:w="360" w:type="dxa"/>
            <w:shd w:val="clear" w:color="auto" w:fill="auto"/>
          </w:tcPr>
          <w:p w14:paraId="2D2375A2" w14:textId="2F6D6A02" w:rsidR="0038185E" w:rsidRPr="00B70E5F" w:rsidRDefault="0038185E" w:rsidP="0038185E">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4648BBD" w14:textId="0F418603" w:rsidR="0038185E" w:rsidRPr="00B70E5F" w:rsidRDefault="0038185E" w:rsidP="0038185E">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earch/ #Free Text#</w:t>
            </w:r>
          </w:p>
        </w:tc>
      </w:tr>
      <w:tr w:rsidR="00B54D89" w:rsidRPr="00B70E5F" w14:paraId="4B3BB546" w14:textId="77777777" w:rsidTr="0040273B">
        <w:tc>
          <w:tcPr>
            <w:tcW w:w="641" w:type="dxa"/>
            <w:shd w:val="clear" w:color="auto" w:fill="auto"/>
          </w:tcPr>
          <w:p w14:paraId="35AEFBE2" w14:textId="77777777" w:rsidR="00CA0639" w:rsidRPr="00B70E5F" w:rsidRDefault="00CA0639" w:rsidP="00CA0639">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1501E0A6" w14:textId="49BCC7CD" w:rsidR="00CA0639" w:rsidRPr="00B70E5F" w:rsidRDefault="00CA0639" w:rsidP="00CA0639">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7.2</w:t>
            </w:r>
          </w:p>
        </w:tc>
        <w:tc>
          <w:tcPr>
            <w:tcW w:w="6075" w:type="dxa"/>
            <w:gridSpan w:val="20"/>
            <w:shd w:val="clear" w:color="auto" w:fill="auto"/>
          </w:tcPr>
          <w:p w14:paraId="4716DA91" w14:textId="2C10FAB1" w:rsidR="00CA0639" w:rsidRPr="00B70E5F" w:rsidRDefault="00CA0639" w:rsidP="00CA0639">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MoEF File No.</w:t>
            </w:r>
          </w:p>
        </w:tc>
        <w:tc>
          <w:tcPr>
            <w:tcW w:w="360" w:type="dxa"/>
            <w:shd w:val="clear" w:color="auto" w:fill="auto"/>
          </w:tcPr>
          <w:p w14:paraId="04140817" w14:textId="3DBE42D6" w:rsidR="00CA0639" w:rsidRPr="00B70E5F" w:rsidRDefault="00CA0639" w:rsidP="00CA0639">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F870E49" w14:textId="3968462B" w:rsidR="00CA0639" w:rsidRPr="00B70E5F" w:rsidRDefault="00CA0639" w:rsidP="00CA0639">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B54D89" w:rsidRPr="00B70E5F" w14:paraId="3965F2F9" w14:textId="77777777" w:rsidTr="0040273B">
        <w:tc>
          <w:tcPr>
            <w:tcW w:w="641" w:type="dxa"/>
            <w:shd w:val="clear" w:color="auto" w:fill="auto"/>
          </w:tcPr>
          <w:p w14:paraId="4CA62575" w14:textId="77777777" w:rsidR="00CA0639" w:rsidRPr="00B70E5F" w:rsidRDefault="00CA0639" w:rsidP="00CA0639">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1CF7C9FB" w14:textId="6A49E1E1" w:rsidR="00CA0639" w:rsidRPr="00B70E5F" w:rsidRDefault="00CA0639" w:rsidP="00CA0639">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7.3</w:t>
            </w:r>
          </w:p>
        </w:tc>
        <w:tc>
          <w:tcPr>
            <w:tcW w:w="6075" w:type="dxa"/>
            <w:gridSpan w:val="20"/>
            <w:shd w:val="clear" w:color="auto" w:fill="auto"/>
          </w:tcPr>
          <w:p w14:paraId="5D89127F" w14:textId="51F6875D" w:rsidR="00CA0639" w:rsidRPr="00B70E5F" w:rsidRDefault="00CA0639" w:rsidP="00CA0639">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Conditions stipulated by the MoEF</w:t>
            </w:r>
          </w:p>
        </w:tc>
        <w:tc>
          <w:tcPr>
            <w:tcW w:w="360" w:type="dxa"/>
            <w:shd w:val="clear" w:color="auto" w:fill="auto"/>
          </w:tcPr>
          <w:p w14:paraId="690C58CE" w14:textId="3EBC6C07" w:rsidR="00CA0639" w:rsidRPr="00B70E5F" w:rsidRDefault="00CA0639" w:rsidP="00CA0639">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9B7C0A3" w14:textId="7058AE5E" w:rsidR="00CA0639" w:rsidRPr="00B70E5F" w:rsidRDefault="00CA0639" w:rsidP="00CA0639">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B54D89" w:rsidRPr="00B70E5F" w14:paraId="7C74BA09" w14:textId="77777777" w:rsidTr="0040273B">
        <w:tc>
          <w:tcPr>
            <w:tcW w:w="641" w:type="dxa"/>
            <w:shd w:val="clear" w:color="auto" w:fill="auto"/>
          </w:tcPr>
          <w:p w14:paraId="1727186C" w14:textId="77777777" w:rsidR="00CA0639" w:rsidRPr="00B70E5F" w:rsidRDefault="00CA0639" w:rsidP="00CA0639">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51E0922B" w14:textId="2F6B6FD9" w:rsidR="00CA0639" w:rsidRPr="00B70E5F" w:rsidRDefault="00CA0639" w:rsidP="00CA0639">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7.4</w:t>
            </w:r>
          </w:p>
        </w:tc>
        <w:tc>
          <w:tcPr>
            <w:tcW w:w="6075" w:type="dxa"/>
            <w:gridSpan w:val="20"/>
            <w:shd w:val="clear" w:color="auto" w:fill="auto"/>
          </w:tcPr>
          <w:p w14:paraId="18A574D5" w14:textId="32C19AD9" w:rsidR="00CA0639" w:rsidRPr="00B70E5F" w:rsidRDefault="00CA0639" w:rsidP="00CA0639">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etails of the compliance</w:t>
            </w:r>
          </w:p>
        </w:tc>
        <w:tc>
          <w:tcPr>
            <w:tcW w:w="360" w:type="dxa"/>
            <w:shd w:val="clear" w:color="auto" w:fill="auto"/>
          </w:tcPr>
          <w:p w14:paraId="2F545889" w14:textId="1A99C84A" w:rsidR="00CA0639" w:rsidRPr="00B70E5F" w:rsidRDefault="00CA0639" w:rsidP="00CA0639">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1D53C3C" w14:textId="152648AF" w:rsidR="00CA0639" w:rsidRPr="00B70E5F" w:rsidRDefault="00CA0639" w:rsidP="00CA0639">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953FBC" w:rsidRPr="00B70E5F" w14:paraId="065DBA82" w14:textId="77777777" w:rsidTr="0040273B">
        <w:tc>
          <w:tcPr>
            <w:tcW w:w="641" w:type="dxa"/>
            <w:shd w:val="clear" w:color="auto" w:fill="auto"/>
          </w:tcPr>
          <w:p w14:paraId="69C36C4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091D40ED" w14:textId="3753BB0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7.5</w:t>
            </w:r>
          </w:p>
        </w:tc>
        <w:tc>
          <w:tcPr>
            <w:tcW w:w="6075" w:type="dxa"/>
            <w:gridSpan w:val="20"/>
            <w:shd w:val="clear" w:color="auto" w:fill="auto"/>
          </w:tcPr>
          <w:p w14:paraId="42507DDE" w14:textId="0727BAA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Conditions stipulated</w:t>
            </w:r>
          </w:p>
        </w:tc>
        <w:tc>
          <w:tcPr>
            <w:tcW w:w="360" w:type="dxa"/>
            <w:shd w:val="clear" w:color="auto" w:fill="auto"/>
          </w:tcPr>
          <w:p w14:paraId="24F9893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411B51C" w14:textId="02970A20" w:rsidR="00953FBC" w:rsidRPr="00B70E5F" w:rsidRDefault="00D9278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w:t>
            </w:r>
            <w:r w:rsidR="00953FBC" w:rsidRPr="00B70E5F">
              <w:rPr>
                <w:rFonts w:ascii="Times New Roman" w:hAnsi="Times New Roman" w:cs="Times New Roman"/>
                <w:sz w:val="24"/>
                <w:szCs w:val="24"/>
              </w:rPr>
              <w:t>#Free Text#</w:t>
            </w:r>
          </w:p>
        </w:tc>
      </w:tr>
      <w:tr w:rsidR="00953FBC" w:rsidRPr="00B70E5F" w14:paraId="7B4D38D5" w14:textId="77777777" w:rsidTr="0040273B">
        <w:tc>
          <w:tcPr>
            <w:tcW w:w="641" w:type="dxa"/>
            <w:shd w:val="clear" w:color="auto" w:fill="auto"/>
          </w:tcPr>
          <w:p w14:paraId="6A81E6E0"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14831ED5" w14:textId="4C96578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7.6</w:t>
            </w:r>
          </w:p>
        </w:tc>
        <w:tc>
          <w:tcPr>
            <w:tcW w:w="6075" w:type="dxa"/>
            <w:gridSpan w:val="20"/>
            <w:shd w:val="clear" w:color="auto" w:fill="auto"/>
          </w:tcPr>
          <w:p w14:paraId="054283BC" w14:textId="2A1D2924"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Status of condition</w:t>
            </w:r>
          </w:p>
        </w:tc>
        <w:tc>
          <w:tcPr>
            <w:tcW w:w="360" w:type="dxa"/>
            <w:shd w:val="clear" w:color="auto" w:fill="auto"/>
          </w:tcPr>
          <w:p w14:paraId="63C4792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3695778" w14:textId="776C1482" w:rsidR="00953FBC" w:rsidRPr="00B70E5F" w:rsidRDefault="00D9278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w:t>
            </w:r>
            <w:r w:rsidR="00953FBC" w:rsidRPr="00B70E5F">
              <w:rPr>
                <w:rFonts w:ascii="Times New Roman" w:hAnsi="Times New Roman" w:cs="Times New Roman"/>
                <w:sz w:val="24"/>
                <w:szCs w:val="24"/>
              </w:rPr>
              <w:t>#Free Text#</w:t>
            </w:r>
          </w:p>
        </w:tc>
      </w:tr>
      <w:tr w:rsidR="00953FBC" w:rsidRPr="00B70E5F" w14:paraId="66D01650" w14:textId="77777777" w:rsidTr="0040273B">
        <w:tc>
          <w:tcPr>
            <w:tcW w:w="641" w:type="dxa"/>
            <w:shd w:val="clear" w:color="auto" w:fill="auto"/>
          </w:tcPr>
          <w:p w14:paraId="5E9F905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2A715850"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6075" w:type="dxa"/>
            <w:gridSpan w:val="20"/>
            <w:shd w:val="clear" w:color="auto" w:fill="auto"/>
          </w:tcPr>
          <w:p w14:paraId="5955AE7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360" w:type="dxa"/>
            <w:shd w:val="clear" w:color="auto" w:fill="auto"/>
          </w:tcPr>
          <w:p w14:paraId="47129D9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0347097" w14:textId="4CC47D6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Add Rows</w:t>
            </w:r>
          </w:p>
        </w:tc>
      </w:tr>
      <w:tr w:rsidR="00953FBC" w:rsidRPr="00B70E5F" w14:paraId="6C099C22" w14:textId="77777777" w:rsidTr="0040273B">
        <w:tc>
          <w:tcPr>
            <w:tcW w:w="641" w:type="dxa"/>
            <w:shd w:val="clear" w:color="auto" w:fill="auto"/>
          </w:tcPr>
          <w:p w14:paraId="2511EF38" w14:textId="10A5F9AF"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18</w:t>
            </w:r>
          </w:p>
        </w:tc>
        <w:tc>
          <w:tcPr>
            <w:tcW w:w="6784" w:type="dxa"/>
            <w:gridSpan w:val="24"/>
            <w:shd w:val="clear" w:color="auto" w:fill="auto"/>
          </w:tcPr>
          <w:p w14:paraId="3C130C3D" w14:textId="08465D9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etails of payments made in respect of the approval under the Forest (Conservation) Act , 1980 accorded in the past</w:t>
            </w:r>
          </w:p>
        </w:tc>
        <w:tc>
          <w:tcPr>
            <w:tcW w:w="360" w:type="dxa"/>
            <w:shd w:val="clear" w:color="auto" w:fill="auto"/>
          </w:tcPr>
          <w:p w14:paraId="41C9524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36670F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32384C88" w14:textId="77777777" w:rsidTr="0040273B">
        <w:tc>
          <w:tcPr>
            <w:tcW w:w="641" w:type="dxa"/>
            <w:shd w:val="clear" w:color="auto" w:fill="auto"/>
          </w:tcPr>
          <w:p w14:paraId="47B7B8B7"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6E3621C4" w14:textId="145F70B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8.1</w:t>
            </w:r>
          </w:p>
        </w:tc>
        <w:tc>
          <w:tcPr>
            <w:tcW w:w="6045" w:type="dxa"/>
            <w:gridSpan w:val="18"/>
            <w:shd w:val="clear" w:color="auto" w:fill="auto"/>
          </w:tcPr>
          <w:p w14:paraId="2DCB30A0" w14:textId="76718E7D"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posal No.</w:t>
            </w:r>
          </w:p>
        </w:tc>
        <w:tc>
          <w:tcPr>
            <w:tcW w:w="360" w:type="dxa"/>
            <w:shd w:val="clear" w:color="auto" w:fill="auto"/>
          </w:tcPr>
          <w:p w14:paraId="2DBA3B83" w14:textId="0F7C476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C89EC3A" w14:textId="38E77996"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earch/ #Free Text#</w:t>
            </w:r>
          </w:p>
        </w:tc>
      </w:tr>
      <w:tr w:rsidR="00953FBC" w:rsidRPr="00B70E5F" w14:paraId="40DC50B2" w14:textId="77777777" w:rsidTr="0040273B">
        <w:tc>
          <w:tcPr>
            <w:tcW w:w="641" w:type="dxa"/>
            <w:shd w:val="clear" w:color="auto" w:fill="auto"/>
          </w:tcPr>
          <w:p w14:paraId="34DCC09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13D6449E" w14:textId="1876C794"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8.2</w:t>
            </w:r>
          </w:p>
        </w:tc>
        <w:tc>
          <w:tcPr>
            <w:tcW w:w="6045" w:type="dxa"/>
            <w:gridSpan w:val="18"/>
            <w:shd w:val="clear" w:color="auto" w:fill="auto"/>
          </w:tcPr>
          <w:p w14:paraId="57010413" w14:textId="6F161A80"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MoEF File No.</w:t>
            </w:r>
          </w:p>
        </w:tc>
        <w:tc>
          <w:tcPr>
            <w:tcW w:w="360" w:type="dxa"/>
            <w:shd w:val="clear" w:color="auto" w:fill="auto"/>
          </w:tcPr>
          <w:p w14:paraId="1E13255C" w14:textId="04E8188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F8D0A98" w14:textId="3E0397D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953FBC" w:rsidRPr="00B70E5F" w14:paraId="066A9EDE" w14:textId="77777777" w:rsidTr="0040273B">
        <w:tc>
          <w:tcPr>
            <w:tcW w:w="641" w:type="dxa"/>
            <w:shd w:val="clear" w:color="auto" w:fill="auto"/>
          </w:tcPr>
          <w:p w14:paraId="5F109095"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19878EC1" w14:textId="1FD32760"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8.3</w:t>
            </w:r>
          </w:p>
        </w:tc>
        <w:tc>
          <w:tcPr>
            <w:tcW w:w="6045" w:type="dxa"/>
            <w:gridSpan w:val="18"/>
            <w:shd w:val="clear" w:color="auto" w:fill="auto"/>
          </w:tcPr>
          <w:p w14:paraId="20B79F65" w14:textId="4A7EE8B0"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tem/Nature [Net present value/ Compensatory Afforestation/</w:t>
            </w:r>
          </w:p>
          <w:p w14:paraId="371A7C3F" w14:textId="17D8FB5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Catchment Area Treatment/ Additional Compensatory Afforestation/</w:t>
            </w:r>
            <w:r w:rsidRPr="00B70E5F">
              <w:rPr>
                <w:rFonts w:ascii="Times New Roman" w:hAnsi="Times New Roman" w:cs="Times New Roman"/>
                <w:sz w:val="24"/>
                <w:szCs w:val="24"/>
              </w:rPr>
              <w:tab/>
              <w:t>Penal Compensatory Afforestation/ Protected Area Fund/ Safety Zone/ Others]</w:t>
            </w:r>
          </w:p>
        </w:tc>
        <w:tc>
          <w:tcPr>
            <w:tcW w:w="360" w:type="dxa"/>
            <w:shd w:val="clear" w:color="auto" w:fill="auto"/>
          </w:tcPr>
          <w:p w14:paraId="007C47CD" w14:textId="6235701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ADB341A" w14:textId="400B6BD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Drop Down </w:t>
            </w:r>
            <w:r w:rsidRPr="00B70E5F">
              <w:rPr>
                <w:rFonts w:ascii="Times New Roman" w:hAnsi="Times New Roman" w:cs="Times New Roman"/>
                <w:noProof/>
                <w:sz w:val="24"/>
                <w:szCs w:val="24"/>
                <w:lang w:bidi="ar-SA"/>
              </w:rPr>
              <w:drawing>
                <wp:inline distT="0" distB="0" distL="0" distR="0" wp14:anchorId="71A4ED5B" wp14:editId="5F32A3E8">
                  <wp:extent cx="146304" cy="146304"/>
                  <wp:effectExtent l="0" t="0" r="6350" b="6350"/>
                  <wp:docPr id="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5D87340A" w14:textId="77777777" w:rsidTr="0040273B">
        <w:tc>
          <w:tcPr>
            <w:tcW w:w="641" w:type="dxa"/>
            <w:shd w:val="clear" w:color="auto" w:fill="auto"/>
          </w:tcPr>
          <w:p w14:paraId="7A5FDBB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4A7C290F" w14:textId="029A409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8.4</w:t>
            </w:r>
          </w:p>
        </w:tc>
        <w:tc>
          <w:tcPr>
            <w:tcW w:w="6045" w:type="dxa"/>
            <w:gridSpan w:val="18"/>
            <w:shd w:val="clear" w:color="auto" w:fill="auto"/>
          </w:tcPr>
          <w:p w14:paraId="61B8A45B" w14:textId="4F1B7C5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Amount paid (in Rupees)</w:t>
            </w:r>
          </w:p>
        </w:tc>
        <w:tc>
          <w:tcPr>
            <w:tcW w:w="360" w:type="dxa"/>
            <w:shd w:val="clear" w:color="auto" w:fill="auto"/>
          </w:tcPr>
          <w:p w14:paraId="184005C9" w14:textId="168AB11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B2AA19F" w14:textId="2254BBA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Number#</w:t>
            </w:r>
          </w:p>
        </w:tc>
      </w:tr>
      <w:tr w:rsidR="00953FBC" w:rsidRPr="00B70E5F" w14:paraId="6E694327" w14:textId="77777777" w:rsidTr="0040273B">
        <w:tc>
          <w:tcPr>
            <w:tcW w:w="641" w:type="dxa"/>
            <w:shd w:val="clear" w:color="auto" w:fill="auto"/>
          </w:tcPr>
          <w:p w14:paraId="26E4576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20F9AFE2" w14:textId="72AD2CA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8.5</w:t>
            </w:r>
          </w:p>
        </w:tc>
        <w:tc>
          <w:tcPr>
            <w:tcW w:w="6045" w:type="dxa"/>
            <w:gridSpan w:val="18"/>
            <w:shd w:val="clear" w:color="auto" w:fill="auto"/>
          </w:tcPr>
          <w:p w14:paraId="111F76A4" w14:textId="214BC2F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Payment</w:t>
            </w:r>
          </w:p>
        </w:tc>
        <w:tc>
          <w:tcPr>
            <w:tcW w:w="360" w:type="dxa"/>
            <w:shd w:val="clear" w:color="auto" w:fill="auto"/>
          </w:tcPr>
          <w:p w14:paraId="25DD440D" w14:textId="207DB1E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4885D1F" w14:textId="27AF1B7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w:t>
            </w:r>
          </w:p>
        </w:tc>
      </w:tr>
      <w:tr w:rsidR="00953FBC" w:rsidRPr="00B70E5F" w14:paraId="164533CF" w14:textId="77777777" w:rsidTr="0040273B">
        <w:tc>
          <w:tcPr>
            <w:tcW w:w="641" w:type="dxa"/>
            <w:shd w:val="clear" w:color="auto" w:fill="auto"/>
          </w:tcPr>
          <w:p w14:paraId="743A6C3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0057836F"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6045" w:type="dxa"/>
            <w:gridSpan w:val="18"/>
            <w:shd w:val="clear" w:color="auto" w:fill="auto"/>
          </w:tcPr>
          <w:p w14:paraId="3859FBF0"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360" w:type="dxa"/>
            <w:shd w:val="clear" w:color="auto" w:fill="auto"/>
          </w:tcPr>
          <w:p w14:paraId="6F22EC0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9C56F22" w14:textId="2434C6F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Add Rows</w:t>
            </w:r>
          </w:p>
        </w:tc>
      </w:tr>
      <w:tr w:rsidR="00953FBC" w:rsidRPr="00B70E5F" w14:paraId="57158D40" w14:textId="77777777" w:rsidTr="0040273B">
        <w:tc>
          <w:tcPr>
            <w:tcW w:w="641" w:type="dxa"/>
            <w:shd w:val="clear" w:color="auto" w:fill="auto"/>
          </w:tcPr>
          <w:p w14:paraId="574227A7" w14:textId="101012FF"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19</w:t>
            </w:r>
          </w:p>
        </w:tc>
        <w:tc>
          <w:tcPr>
            <w:tcW w:w="6784" w:type="dxa"/>
            <w:gridSpan w:val="24"/>
            <w:shd w:val="clear" w:color="auto" w:fill="auto"/>
          </w:tcPr>
          <w:p w14:paraId="1FF80E82" w14:textId="1CE74823"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etails of the forest land returned back to the State Forest Department or any other Authority from the forest land diverted in favour of the user agency</w:t>
            </w:r>
          </w:p>
        </w:tc>
        <w:tc>
          <w:tcPr>
            <w:tcW w:w="360" w:type="dxa"/>
            <w:shd w:val="clear" w:color="auto" w:fill="auto"/>
          </w:tcPr>
          <w:p w14:paraId="0A5146B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B131B9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3C026CE1" w14:textId="77777777" w:rsidTr="0040273B">
        <w:tc>
          <w:tcPr>
            <w:tcW w:w="641" w:type="dxa"/>
            <w:shd w:val="clear" w:color="auto" w:fill="auto"/>
          </w:tcPr>
          <w:p w14:paraId="70D8A89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42C8889D" w14:textId="6700BF80"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w:t>
            </w:r>
          </w:p>
        </w:tc>
        <w:tc>
          <w:tcPr>
            <w:tcW w:w="6045" w:type="dxa"/>
            <w:gridSpan w:val="18"/>
            <w:shd w:val="clear" w:color="auto" w:fill="auto"/>
          </w:tcPr>
          <w:p w14:paraId="67F68FB2" w14:textId="1EF332D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Whether a part of the forest land diverted in favour of the user agency has been returned to the State Forest Department or any other Authority? [Yes/ No] If Yes, then</w:t>
            </w:r>
          </w:p>
        </w:tc>
        <w:tc>
          <w:tcPr>
            <w:tcW w:w="360" w:type="dxa"/>
            <w:shd w:val="clear" w:color="auto" w:fill="auto"/>
          </w:tcPr>
          <w:p w14:paraId="222DCE45" w14:textId="7E88FA4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24F01BC" w14:textId="22A5CF4B"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4E0E2931" wp14:editId="104F1871">
                  <wp:extent cx="146304" cy="146304"/>
                  <wp:effectExtent l="0" t="0" r="6350" b="6350"/>
                  <wp:docPr id="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35176A3F" w14:textId="77777777" w:rsidTr="0040273B">
        <w:tc>
          <w:tcPr>
            <w:tcW w:w="641" w:type="dxa"/>
            <w:shd w:val="clear" w:color="auto" w:fill="auto"/>
          </w:tcPr>
          <w:p w14:paraId="4417B69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5CC40024"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521C9D28" w14:textId="60259A8C"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1</w:t>
            </w:r>
          </w:p>
        </w:tc>
        <w:tc>
          <w:tcPr>
            <w:tcW w:w="5194" w:type="dxa"/>
            <w:gridSpan w:val="12"/>
            <w:shd w:val="clear" w:color="auto" w:fill="auto"/>
          </w:tcPr>
          <w:p w14:paraId="483A6FE0" w14:textId="146FCC0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No. of patches of the forest land returned /surrendered</w:t>
            </w:r>
          </w:p>
        </w:tc>
        <w:tc>
          <w:tcPr>
            <w:tcW w:w="360" w:type="dxa"/>
            <w:shd w:val="clear" w:color="auto" w:fill="auto"/>
          </w:tcPr>
          <w:p w14:paraId="66463DA4" w14:textId="5D42015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FB7B13E" w14:textId="73CA8A0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07935FFF" w14:textId="77777777" w:rsidTr="0040273B">
        <w:tc>
          <w:tcPr>
            <w:tcW w:w="641" w:type="dxa"/>
            <w:shd w:val="clear" w:color="auto" w:fill="auto"/>
          </w:tcPr>
          <w:p w14:paraId="5E53BAB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4D2FEC48"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6CF3601C" w14:textId="1FE57E6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2</w:t>
            </w:r>
          </w:p>
        </w:tc>
        <w:tc>
          <w:tcPr>
            <w:tcW w:w="5194" w:type="dxa"/>
            <w:gridSpan w:val="12"/>
            <w:shd w:val="clear" w:color="auto" w:fill="auto"/>
          </w:tcPr>
          <w:p w14:paraId="2FB61547" w14:textId="3A57AB9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Area of the forest land returned/surrendered (ha)</w:t>
            </w:r>
          </w:p>
        </w:tc>
        <w:tc>
          <w:tcPr>
            <w:tcW w:w="360" w:type="dxa"/>
            <w:shd w:val="clear" w:color="auto" w:fill="auto"/>
          </w:tcPr>
          <w:p w14:paraId="42885727" w14:textId="7463B22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3845A93" w14:textId="505D9EF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30CEEB03" w14:textId="77777777" w:rsidTr="0040273B">
        <w:tc>
          <w:tcPr>
            <w:tcW w:w="641" w:type="dxa"/>
            <w:shd w:val="clear" w:color="auto" w:fill="auto"/>
          </w:tcPr>
          <w:p w14:paraId="4B6AB5E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57D04816"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6C6A5B8A" w14:textId="54681A5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3</w:t>
            </w:r>
          </w:p>
        </w:tc>
        <w:tc>
          <w:tcPr>
            <w:tcW w:w="5194" w:type="dxa"/>
            <w:gridSpan w:val="12"/>
            <w:shd w:val="clear" w:color="auto" w:fill="auto"/>
          </w:tcPr>
          <w:p w14:paraId="4746BE62" w14:textId="53307E0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Upload single KML of all the patches</w:t>
            </w:r>
          </w:p>
        </w:tc>
        <w:tc>
          <w:tcPr>
            <w:tcW w:w="360" w:type="dxa"/>
            <w:shd w:val="clear" w:color="auto" w:fill="auto"/>
          </w:tcPr>
          <w:p w14:paraId="00029C2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F2E5DBC" w14:textId="6D968C3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438E2F8A" wp14:editId="40C289E3">
                  <wp:extent cx="145390" cy="145390"/>
                  <wp:effectExtent l="0" t="0" r="7620" b="7620"/>
                  <wp:docPr id="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22060966" w14:textId="77777777" w:rsidTr="0040273B">
        <w:tc>
          <w:tcPr>
            <w:tcW w:w="641" w:type="dxa"/>
            <w:shd w:val="clear" w:color="auto" w:fill="auto"/>
          </w:tcPr>
          <w:p w14:paraId="3BD65BA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29870157"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13088C83" w14:textId="2EA6AC0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4</w:t>
            </w:r>
          </w:p>
        </w:tc>
        <w:tc>
          <w:tcPr>
            <w:tcW w:w="5194" w:type="dxa"/>
            <w:gridSpan w:val="12"/>
            <w:shd w:val="clear" w:color="auto" w:fill="auto"/>
          </w:tcPr>
          <w:p w14:paraId="17484AD8" w14:textId="7B6FC70A"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atch wise details</w:t>
            </w:r>
          </w:p>
        </w:tc>
        <w:tc>
          <w:tcPr>
            <w:tcW w:w="360" w:type="dxa"/>
            <w:shd w:val="clear" w:color="auto" w:fill="auto"/>
          </w:tcPr>
          <w:p w14:paraId="3B4B411F" w14:textId="0D65D926"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10E05E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0E8CD012" w14:textId="77777777" w:rsidTr="0040273B">
        <w:tc>
          <w:tcPr>
            <w:tcW w:w="641" w:type="dxa"/>
            <w:shd w:val="clear" w:color="auto" w:fill="auto"/>
          </w:tcPr>
          <w:p w14:paraId="5CA35FA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02995C18"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7DD466B9"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32" w:type="dxa"/>
            <w:gridSpan w:val="6"/>
            <w:shd w:val="clear" w:color="auto" w:fill="auto"/>
          </w:tcPr>
          <w:p w14:paraId="06DE8D08" w14:textId="77D3469C"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4.1</w:t>
            </w:r>
          </w:p>
        </w:tc>
        <w:tc>
          <w:tcPr>
            <w:tcW w:w="4062" w:type="dxa"/>
            <w:gridSpan w:val="6"/>
            <w:shd w:val="clear" w:color="auto" w:fill="auto"/>
          </w:tcPr>
          <w:p w14:paraId="72005615" w14:textId="1CCA010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Area of patch (ha)</w:t>
            </w:r>
          </w:p>
        </w:tc>
        <w:tc>
          <w:tcPr>
            <w:tcW w:w="360" w:type="dxa"/>
            <w:shd w:val="clear" w:color="auto" w:fill="auto"/>
          </w:tcPr>
          <w:p w14:paraId="506EB0B3" w14:textId="4BA41D2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17DB4C5" w14:textId="5F1B385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3080EA9B" w14:textId="77777777" w:rsidTr="0040273B">
        <w:tc>
          <w:tcPr>
            <w:tcW w:w="641" w:type="dxa"/>
            <w:shd w:val="clear" w:color="auto" w:fill="auto"/>
          </w:tcPr>
          <w:p w14:paraId="1C11778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652274F1"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17BF21A2"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32" w:type="dxa"/>
            <w:gridSpan w:val="6"/>
            <w:shd w:val="clear" w:color="auto" w:fill="auto"/>
          </w:tcPr>
          <w:p w14:paraId="44D0407B" w14:textId="280FAF4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4.3</w:t>
            </w:r>
          </w:p>
        </w:tc>
        <w:tc>
          <w:tcPr>
            <w:tcW w:w="4062" w:type="dxa"/>
            <w:gridSpan w:val="6"/>
            <w:shd w:val="clear" w:color="auto" w:fill="auto"/>
          </w:tcPr>
          <w:p w14:paraId="34303C65" w14:textId="42636C1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Copy of the map of the patch prepared by using GPS or Total Station</w:t>
            </w:r>
          </w:p>
        </w:tc>
        <w:tc>
          <w:tcPr>
            <w:tcW w:w="360" w:type="dxa"/>
            <w:shd w:val="clear" w:color="auto" w:fill="auto"/>
          </w:tcPr>
          <w:p w14:paraId="75ED1CA9" w14:textId="43EE9E0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4717ACE" w14:textId="7ED9D3A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059AA8F5" wp14:editId="19508477">
                  <wp:extent cx="145390" cy="145390"/>
                  <wp:effectExtent l="0" t="0" r="7620" b="7620"/>
                  <wp:docPr id="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2C480749" w14:textId="77777777" w:rsidTr="0040273B">
        <w:tc>
          <w:tcPr>
            <w:tcW w:w="641" w:type="dxa"/>
            <w:shd w:val="clear" w:color="auto" w:fill="auto"/>
          </w:tcPr>
          <w:p w14:paraId="5CB517D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2A619E81"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7ADE82C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32" w:type="dxa"/>
            <w:gridSpan w:val="6"/>
            <w:shd w:val="clear" w:color="auto" w:fill="auto"/>
          </w:tcPr>
          <w:p w14:paraId="4A2901DB" w14:textId="1FC95F2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4.4</w:t>
            </w:r>
          </w:p>
        </w:tc>
        <w:tc>
          <w:tcPr>
            <w:tcW w:w="4062" w:type="dxa"/>
            <w:gridSpan w:val="6"/>
            <w:shd w:val="clear" w:color="auto" w:fill="auto"/>
          </w:tcPr>
          <w:p w14:paraId="61022EF9" w14:textId="7F73EE82"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return</w:t>
            </w:r>
          </w:p>
        </w:tc>
        <w:tc>
          <w:tcPr>
            <w:tcW w:w="360" w:type="dxa"/>
            <w:shd w:val="clear" w:color="auto" w:fill="auto"/>
          </w:tcPr>
          <w:p w14:paraId="7E0A8231" w14:textId="69E067F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4318F01" w14:textId="75DB382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Date#</w:t>
            </w:r>
          </w:p>
        </w:tc>
      </w:tr>
      <w:tr w:rsidR="00953FBC" w:rsidRPr="00B70E5F" w14:paraId="05992E72" w14:textId="77777777" w:rsidTr="0040273B">
        <w:tc>
          <w:tcPr>
            <w:tcW w:w="641" w:type="dxa"/>
            <w:shd w:val="clear" w:color="auto" w:fill="auto"/>
          </w:tcPr>
          <w:p w14:paraId="624C40F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22659F46"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1511CA74"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32" w:type="dxa"/>
            <w:gridSpan w:val="6"/>
            <w:shd w:val="clear" w:color="auto" w:fill="auto"/>
          </w:tcPr>
          <w:p w14:paraId="0534CE84" w14:textId="7465307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4.5</w:t>
            </w:r>
          </w:p>
        </w:tc>
        <w:tc>
          <w:tcPr>
            <w:tcW w:w="4062" w:type="dxa"/>
            <w:gridSpan w:val="6"/>
            <w:shd w:val="clear" w:color="auto" w:fill="auto"/>
          </w:tcPr>
          <w:p w14:paraId="5023D900" w14:textId="542BA46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Authority to whom the forest land has been returned [State Forest Department/ Other] If Other, then</w:t>
            </w:r>
          </w:p>
        </w:tc>
        <w:tc>
          <w:tcPr>
            <w:tcW w:w="360" w:type="dxa"/>
            <w:shd w:val="clear" w:color="auto" w:fill="auto"/>
          </w:tcPr>
          <w:p w14:paraId="2F9BFBD9" w14:textId="002CC23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E198F3F" w14:textId="1A4848B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6219F648" wp14:editId="190A20A5">
                  <wp:extent cx="146304" cy="146304"/>
                  <wp:effectExtent l="0" t="0" r="6350" b="6350"/>
                  <wp:docPr id="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127D614A" w14:textId="77777777" w:rsidTr="0040273B">
        <w:tc>
          <w:tcPr>
            <w:tcW w:w="641" w:type="dxa"/>
            <w:shd w:val="clear" w:color="auto" w:fill="auto"/>
          </w:tcPr>
          <w:p w14:paraId="6097749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2D61F438"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2DA9DB11"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32" w:type="dxa"/>
            <w:gridSpan w:val="6"/>
            <w:shd w:val="clear" w:color="auto" w:fill="auto"/>
          </w:tcPr>
          <w:p w14:paraId="199CA4D1"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275" w:type="dxa"/>
            <w:gridSpan w:val="3"/>
            <w:shd w:val="clear" w:color="auto" w:fill="auto"/>
          </w:tcPr>
          <w:p w14:paraId="35A69222" w14:textId="775C696C"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3.5.1</w:t>
            </w:r>
          </w:p>
        </w:tc>
        <w:tc>
          <w:tcPr>
            <w:tcW w:w="2787" w:type="dxa"/>
            <w:gridSpan w:val="3"/>
            <w:shd w:val="clear" w:color="auto" w:fill="auto"/>
          </w:tcPr>
          <w:p w14:paraId="431462DD" w14:textId="467942F4"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lease specify</w:t>
            </w:r>
          </w:p>
        </w:tc>
        <w:tc>
          <w:tcPr>
            <w:tcW w:w="360" w:type="dxa"/>
            <w:shd w:val="clear" w:color="auto" w:fill="auto"/>
          </w:tcPr>
          <w:p w14:paraId="21E2D6DF" w14:textId="161BC9AB"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659EA47" w14:textId="71956489"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4660B422" w14:textId="77777777" w:rsidTr="0040273B">
        <w:tc>
          <w:tcPr>
            <w:tcW w:w="641" w:type="dxa"/>
            <w:shd w:val="clear" w:color="auto" w:fill="auto"/>
          </w:tcPr>
          <w:p w14:paraId="00D38A1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4E65FFB4"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6"/>
            <w:shd w:val="clear" w:color="auto" w:fill="auto"/>
          </w:tcPr>
          <w:p w14:paraId="3A0F8AB0"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32" w:type="dxa"/>
            <w:gridSpan w:val="6"/>
            <w:shd w:val="clear" w:color="auto" w:fill="auto"/>
          </w:tcPr>
          <w:p w14:paraId="01484F45" w14:textId="4F24E8D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4.6</w:t>
            </w:r>
          </w:p>
        </w:tc>
        <w:tc>
          <w:tcPr>
            <w:tcW w:w="4062" w:type="dxa"/>
            <w:gridSpan w:val="6"/>
            <w:shd w:val="clear" w:color="auto" w:fill="auto"/>
          </w:tcPr>
          <w:p w14:paraId="2FF07362" w14:textId="3DD19BF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Status of reclamation of land proposed to be returned /surrendered [Technical Reclamation/ Biological Reclamation]</w:t>
            </w:r>
          </w:p>
        </w:tc>
        <w:tc>
          <w:tcPr>
            <w:tcW w:w="360" w:type="dxa"/>
            <w:shd w:val="clear" w:color="auto" w:fill="auto"/>
          </w:tcPr>
          <w:p w14:paraId="3687381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C7F9AC0" w14:textId="697DB37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165B47E2" wp14:editId="46E1668B">
                  <wp:extent cx="146304" cy="146304"/>
                  <wp:effectExtent l="0" t="0" r="6350" b="6350"/>
                  <wp:docPr id="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7D9D1CBD" w14:textId="77777777" w:rsidTr="0040273B">
        <w:tc>
          <w:tcPr>
            <w:tcW w:w="641" w:type="dxa"/>
            <w:shd w:val="clear" w:color="auto" w:fill="auto"/>
          </w:tcPr>
          <w:p w14:paraId="6F0A0FE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7010D759"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40" w:type="dxa"/>
            <w:gridSpan w:val="5"/>
            <w:shd w:val="clear" w:color="auto" w:fill="auto"/>
          </w:tcPr>
          <w:p w14:paraId="05C834C4"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43" w:type="dxa"/>
            <w:gridSpan w:val="7"/>
            <w:shd w:val="clear" w:color="auto" w:fill="auto"/>
          </w:tcPr>
          <w:p w14:paraId="40D91ED1" w14:textId="2CEFBEAC"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19.1.4.7</w:t>
            </w:r>
          </w:p>
        </w:tc>
        <w:tc>
          <w:tcPr>
            <w:tcW w:w="4062" w:type="dxa"/>
            <w:gridSpan w:val="6"/>
            <w:shd w:val="clear" w:color="auto" w:fill="auto"/>
          </w:tcPr>
          <w:p w14:paraId="08D67DA9" w14:textId="7C289A0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Copy of documentary proof in support of the return/surrender of the forest land</w:t>
            </w:r>
          </w:p>
        </w:tc>
        <w:tc>
          <w:tcPr>
            <w:tcW w:w="360" w:type="dxa"/>
            <w:shd w:val="clear" w:color="auto" w:fill="auto"/>
          </w:tcPr>
          <w:p w14:paraId="512267A5" w14:textId="60E9EA8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FEEF797" w14:textId="19E8F83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19862D05" wp14:editId="4B79DBA7">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6FB1F5F3" w14:textId="77777777" w:rsidTr="0040273B">
        <w:tc>
          <w:tcPr>
            <w:tcW w:w="641" w:type="dxa"/>
            <w:shd w:val="clear" w:color="auto" w:fill="auto"/>
          </w:tcPr>
          <w:p w14:paraId="02943D75"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0C06759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840" w:type="dxa"/>
            <w:gridSpan w:val="5"/>
            <w:shd w:val="clear" w:color="auto" w:fill="auto"/>
          </w:tcPr>
          <w:p w14:paraId="14AD5358"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43" w:type="dxa"/>
            <w:gridSpan w:val="7"/>
            <w:shd w:val="clear" w:color="auto" w:fill="auto"/>
          </w:tcPr>
          <w:p w14:paraId="567F7268" w14:textId="2B4F529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4062" w:type="dxa"/>
            <w:gridSpan w:val="6"/>
            <w:shd w:val="clear" w:color="auto" w:fill="auto"/>
          </w:tcPr>
          <w:p w14:paraId="0977813C"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360" w:type="dxa"/>
            <w:shd w:val="clear" w:color="auto" w:fill="auto"/>
          </w:tcPr>
          <w:p w14:paraId="6EDAE625" w14:textId="09D347D6"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EBC0FAB" w14:textId="0D9F507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Add Rows</w:t>
            </w:r>
          </w:p>
        </w:tc>
      </w:tr>
      <w:tr w:rsidR="00953FBC" w:rsidRPr="00B70E5F" w14:paraId="0B44AE79" w14:textId="77777777" w:rsidTr="0040273B">
        <w:tc>
          <w:tcPr>
            <w:tcW w:w="641" w:type="dxa"/>
            <w:shd w:val="clear" w:color="auto" w:fill="auto"/>
          </w:tcPr>
          <w:p w14:paraId="0EE38B47" w14:textId="53AE6D69"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20</w:t>
            </w:r>
          </w:p>
        </w:tc>
        <w:tc>
          <w:tcPr>
            <w:tcW w:w="6784" w:type="dxa"/>
            <w:gridSpan w:val="24"/>
            <w:shd w:val="clear" w:color="auto" w:fill="auto"/>
          </w:tcPr>
          <w:p w14:paraId="4A62CEB3" w14:textId="41D42BB2"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etails of Transfer of Lease, if any</w:t>
            </w:r>
          </w:p>
        </w:tc>
        <w:tc>
          <w:tcPr>
            <w:tcW w:w="360" w:type="dxa"/>
            <w:shd w:val="clear" w:color="auto" w:fill="auto"/>
          </w:tcPr>
          <w:p w14:paraId="4BA093C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A52F31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57541450" w14:textId="77777777" w:rsidTr="0040273B">
        <w:tc>
          <w:tcPr>
            <w:tcW w:w="641" w:type="dxa"/>
            <w:shd w:val="clear" w:color="auto" w:fill="auto"/>
          </w:tcPr>
          <w:p w14:paraId="64E607C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67C49955" w14:textId="7467A07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1</w:t>
            </w:r>
          </w:p>
        </w:tc>
        <w:tc>
          <w:tcPr>
            <w:tcW w:w="6065" w:type="dxa"/>
            <w:gridSpan w:val="19"/>
            <w:shd w:val="clear" w:color="auto" w:fill="auto"/>
          </w:tcPr>
          <w:p w14:paraId="26E85EFB" w14:textId="6FB3576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Name of the original lessee agency at the time of grant/previous renewal of the lease</w:t>
            </w:r>
          </w:p>
        </w:tc>
        <w:tc>
          <w:tcPr>
            <w:tcW w:w="360" w:type="dxa"/>
            <w:shd w:val="clear" w:color="auto" w:fill="auto"/>
          </w:tcPr>
          <w:p w14:paraId="7C3B3561" w14:textId="6E03E80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67BD2D6" w14:textId="0BA65D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3C94F17D" w14:textId="77777777" w:rsidTr="0040273B">
        <w:tc>
          <w:tcPr>
            <w:tcW w:w="641" w:type="dxa"/>
            <w:shd w:val="clear" w:color="auto" w:fill="auto"/>
          </w:tcPr>
          <w:p w14:paraId="4F9C2039"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338CF869" w14:textId="77B5250C"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2</w:t>
            </w:r>
          </w:p>
        </w:tc>
        <w:tc>
          <w:tcPr>
            <w:tcW w:w="6065" w:type="dxa"/>
            <w:gridSpan w:val="19"/>
            <w:shd w:val="clear" w:color="auto" w:fill="auto"/>
          </w:tcPr>
          <w:p w14:paraId="1B042C64" w14:textId="75F4620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Address of the original lessee agency at the time of grant/previous renewal of the lease</w:t>
            </w:r>
          </w:p>
        </w:tc>
        <w:tc>
          <w:tcPr>
            <w:tcW w:w="360" w:type="dxa"/>
            <w:shd w:val="clear" w:color="auto" w:fill="auto"/>
          </w:tcPr>
          <w:p w14:paraId="4222957B" w14:textId="02809C9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3CD7882" w14:textId="629F7FF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1056D2CA" w14:textId="77777777" w:rsidTr="0040273B">
        <w:tc>
          <w:tcPr>
            <w:tcW w:w="641" w:type="dxa"/>
            <w:shd w:val="clear" w:color="auto" w:fill="auto"/>
          </w:tcPr>
          <w:p w14:paraId="4225405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2A234173" w14:textId="74D7405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w:t>
            </w:r>
          </w:p>
        </w:tc>
        <w:tc>
          <w:tcPr>
            <w:tcW w:w="6065" w:type="dxa"/>
            <w:gridSpan w:val="19"/>
            <w:shd w:val="clear" w:color="auto" w:fill="auto"/>
          </w:tcPr>
          <w:p w14:paraId="31EC5C51" w14:textId="1AA8CD7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Whether the lease was transferred from the original lessee agency at the time of grant/previous renewal of the lease to any other firm/person [Yes/ No] If Yes, then</w:t>
            </w:r>
          </w:p>
        </w:tc>
        <w:tc>
          <w:tcPr>
            <w:tcW w:w="360" w:type="dxa"/>
            <w:shd w:val="clear" w:color="auto" w:fill="auto"/>
          </w:tcPr>
          <w:p w14:paraId="25929073" w14:textId="4F84BA5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2BC640C" w14:textId="6652F0C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16EB7E2D" wp14:editId="63543832">
                  <wp:extent cx="146304" cy="146304"/>
                  <wp:effectExtent l="0" t="0" r="6350" b="6350"/>
                  <wp:docPr id="1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314D83C8" w14:textId="77777777" w:rsidTr="0040273B">
        <w:tc>
          <w:tcPr>
            <w:tcW w:w="641" w:type="dxa"/>
            <w:shd w:val="clear" w:color="auto" w:fill="auto"/>
          </w:tcPr>
          <w:p w14:paraId="2FEFD2C7"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1E75E281"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6065" w:type="dxa"/>
            <w:gridSpan w:val="19"/>
            <w:shd w:val="clear" w:color="auto" w:fill="auto"/>
          </w:tcPr>
          <w:p w14:paraId="04B822EA" w14:textId="77D03062"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etails of transfer of lease from the original user agency lessee to the current lessee in the chronological order</w:t>
            </w:r>
          </w:p>
        </w:tc>
        <w:tc>
          <w:tcPr>
            <w:tcW w:w="360" w:type="dxa"/>
            <w:shd w:val="clear" w:color="auto" w:fill="auto"/>
          </w:tcPr>
          <w:p w14:paraId="48778837" w14:textId="622A1D6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CB1852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128B4ECE" w14:textId="77777777" w:rsidTr="0040273B">
        <w:tc>
          <w:tcPr>
            <w:tcW w:w="641" w:type="dxa"/>
            <w:shd w:val="clear" w:color="auto" w:fill="auto"/>
          </w:tcPr>
          <w:p w14:paraId="727383A7"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548E9866"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7D796F45" w14:textId="2AA7F82C"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1</w:t>
            </w:r>
          </w:p>
        </w:tc>
        <w:tc>
          <w:tcPr>
            <w:tcW w:w="5155" w:type="dxa"/>
            <w:gridSpan w:val="11"/>
            <w:shd w:val="clear" w:color="auto" w:fill="auto"/>
          </w:tcPr>
          <w:p w14:paraId="36AEB1B0" w14:textId="19D3B73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Name of the firm or person in whose favour the lease was transferred</w:t>
            </w:r>
          </w:p>
        </w:tc>
        <w:tc>
          <w:tcPr>
            <w:tcW w:w="360" w:type="dxa"/>
            <w:shd w:val="clear" w:color="auto" w:fill="auto"/>
          </w:tcPr>
          <w:p w14:paraId="66E37E1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068E0F8" w14:textId="080E685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7271A4B2" w14:textId="77777777" w:rsidTr="0040273B">
        <w:tc>
          <w:tcPr>
            <w:tcW w:w="641" w:type="dxa"/>
            <w:shd w:val="clear" w:color="auto" w:fill="auto"/>
          </w:tcPr>
          <w:p w14:paraId="055AFDF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0ECDD15D"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08E58E17" w14:textId="5B9D651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2</w:t>
            </w:r>
          </w:p>
        </w:tc>
        <w:tc>
          <w:tcPr>
            <w:tcW w:w="5155" w:type="dxa"/>
            <w:gridSpan w:val="11"/>
            <w:shd w:val="clear" w:color="auto" w:fill="auto"/>
          </w:tcPr>
          <w:p w14:paraId="6988CFC3" w14:textId="3E637483"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Address of the firm or person in whose favour the lease was transferred</w:t>
            </w:r>
          </w:p>
        </w:tc>
        <w:tc>
          <w:tcPr>
            <w:tcW w:w="360" w:type="dxa"/>
            <w:shd w:val="clear" w:color="auto" w:fill="auto"/>
          </w:tcPr>
          <w:p w14:paraId="409749A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6F14F08" w14:textId="2BC4C63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3D3C42BE" w14:textId="77777777" w:rsidTr="0040273B">
        <w:tc>
          <w:tcPr>
            <w:tcW w:w="641" w:type="dxa"/>
            <w:shd w:val="clear" w:color="auto" w:fill="auto"/>
          </w:tcPr>
          <w:p w14:paraId="0CC822C0"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74E9CA62"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4805F901" w14:textId="5DAFEC3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3</w:t>
            </w:r>
          </w:p>
        </w:tc>
        <w:tc>
          <w:tcPr>
            <w:tcW w:w="5155" w:type="dxa"/>
            <w:gridSpan w:val="11"/>
            <w:shd w:val="clear" w:color="auto" w:fill="auto"/>
          </w:tcPr>
          <w:p w14:paraId="282E6851" w14:textId="57CE94FA"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transfer of lease</w:t>
            </w:r>
          </w:p>
        </w:tc>
        <w:tc>
          <w:tcPr>
            <w:tcW w:w="360" w:type="dxa"/>
            <w:shd w:val="clear" w:color="auto" w:fill="auto"/>
          </w:tcPr>
          <w:p w14:paraId="1764B3C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D52D183" w14:textId="666044D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Date#</w:t>
            </w:r>
          </w:p>
        </w:tc>
      </w:tr>
      <w:tr w:rsidR="00953FBC" w:rsidRPr="00B70E5F" w14:paraId="6FAD6407" w14:textId="77777777" w:rsidTr="0040273B">
        <w:tc>
          <w:tcPr>
            <w:tcW w:w="641" w:type="dxa"/>
            <w:shd w:val="clear" w:color="auto" w:fill="auto"/>
          </w:tcPr>
          <w:p w14:paraId="1922273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4E462F7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75977F3B" w14:textId="0F63CFA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4</w:t>
            </w:r>
          </w:p>
        </w:tc>
        <w:tc>
          <w:tcPr>
            <w:tcW w:w="5155" w:type="dxa"/>
            <w:gridSpan w:val="11"/>
            <w:shd w:val="clear" w:color="auto" w:fill="auto"/>
          </w:tcPr>
          <w:p w14:paraId="4FF8F192" w14:textId="5BAB7A6D"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Copy of the transfer deed</w:t>
            </w:r>
          </w:p>
        </w:tc>
        <w:tc>
          <w:tcPr>
            <w:tcW w:w="360" w:type="dxa"/>
            <w:shd w:val="clear" w:color="auto" w:fill="auto"/>
          </w:tcPr>
          <w:p w14:paraId="1C5840B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0B660D4" w14:textId="34D93A6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0CA1AB54" wp14:editId="3136744F">
                  <wp:extent cx="145390" cy="145390"/>
                  <wp:effectExtent l="0" t="0" r="7620" b="7620"/>
                  <wp:docPr id="1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3C28794E" w14:textId="77777777" w:rsidTr="0040273B">
        <w:tc>
          <w:tcPr>
            <w:tcW w:w="641" w:type="dxa"/>
            <w:shd w:val="clear" w:color="auto" w:fill="auto"/>
          </w:tcPr>
          <w:p w14:paraId="26D2802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748B543F"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202BED4C" w14:textId="28A71A4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5</w:t>
            </w:r>
          </w:p>
        </w:tc>
        <w:tc>
          <w:tcPr>
            <w:tcW w:w="5155" w:type="dxa"/>
            <w:gridSpan w:val="11"/>
            <w:shd w:val="clear" w:color="auto" w:fill="auto"/>
          </w:tcPr>
          <w:p w14:paraId="503B528D" w14:textId="7E80CAA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Whether the approval under the forest (Conservation) Act, 1980 for transfer of lease has been obtained</w:t>
            </w:r>
          </w:p>
        </w:tc>
        <w:tc>
          <w:tcPr>
            <w:tcW w:w="360" w:type="dxa"/>
            <w:shd w:val="clear" w:color="auto" w:fill="auto"/>
          </w:tcPr>
          <w:p w14:paraId="0EDAD22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BBDD1D9" w14:textId="5B6DB1B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1A4694B7" wp14:editId="20C3F9EA">
                  <wp:extent cx="146304" cy="146304"/>
                  <wp:effectExtent l="0" t="0" r="6350" b="6350"/>
                  <wp:docPr id="1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6E897C62" w14:textId="77777777" w:rsidTr="0040273B">
        <w:tc>
          <w:tcPr>
            <w:tcW w:w="641" w:type="dxa"/>
            <w:shd w:val="clear" w:color="auto" w:fill="auto"/>
          </w:tcPr>
          <w:p w14:paraId="6F6E067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6AFAC20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30F21C0C"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50" w:type="dxa"/>
            <w:gridSpan w:val="6"/>
            <w:shd w:val="clear" w:color="auto" w:fill="auto"/>
          </w:tcPr>
          <w:p w14:paraId="532AD74B" w14:textId="1DA40DE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5.1</w:t>
            </w:r>
          </w:p>
        </w:tc>
        <w:tc>
          <w:tcPr>
            <w:tcW w:w="4005" w:type="dxa"/>
            <w:gridSpan w:val="5"/>
            <w:shd w:val="clear" w:color="auto" w:fill="auto"/>
          </w:tcPr>
          <w:p w14:paraId="091E85CC" w14:textId="517D9EF2"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MoEF File No.</w:t>
            </w:r>
          </w:p>
        </w:tc>
        <w:tc>
          <w:tcPr>
            <w:tcW w:w="360" w:type="dxa"/>
            <w:shd w:val="clear" w:color="auto" w:fill="auto"/>
          </w:tcPr>
          <w:p w14:paraId="2D923768" w14:textId="3954E69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D645E7B" w14:textId="4C56692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140BD215" w14:textId="77777777" w:rsidTr="0040273B">
        <w:tc>
          <w:tcPr>
            <w:tcW w:w="641" w:type="dxa"/>
            <w:shd w:val="clear" w:color="auto" w:fill="auto"/>
          </w:tcPr>
          <w:p w14:paraId="2B75A46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5B31C7E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1FCFE99A"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50" w:type="dxa"/>
            <w:gridSpan w:val="6"/>
            <w:shd w:val="clear" w:color="auto" w:fill="auto"/>
          </w:tcPr>
          <w:p w14:paraId="06418141" w14:textId="2466E45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5.2</w:t>
            </w:r>
          </w:p>
        </w:tc>
        <w:tc>
          <w:tcPr>
            <w:tcW w:w="4005" w:type="dxa"/>
            <w:gridSpan w:val="5"/>
            <w:shd w:val="clear" w:color="auto" w:fill="auto"/>
          </w:tcPr>
          <w:p w14:paraId="2AE90B24" w14:textId="36D11C6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approval</w:t>
            </w:r>
          </w:p>
        </w:tc>
        <w:tc>
          <w:tcPr>
            <w:tcW w:w="360" w:type="dxa"/>
            <w:shd w:val="clear" w:color="auto" w:fill="auto"/>
          </w:tcPr>
          <w:p w14:paraId="1A0858F5" w14:textId="5976500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D496746" w14:textId="2F91C45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Date#</w:t>
            </w:r>
          </w:p>
        </w:tc>
      </w:tr>
      <w:tr w:rsidR="00953FBC" w:rsidRPr="00B70E5F" w14:paraId="1ED8A8F0" w14:textId="77777777" w:rsidTr="0040273B">
        <w:tc>
          <w:tcPr>
            <w:tcW w:w="641" w:type="dxa"/>
            <w:shd w:val="clear" w:color="auto" w:fill="auto"/>
          </w:tcPr>
          <w:p w14:paraId="2487277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70014CFA"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7CF309BA"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50" w:type="dxa"/>
            <w:gridSpan w:val="6"/>
            <w:shd w:val="clear" w:color="auto" w:fill="auto"/>
          </w:tcPr>
          <w:p w14:paraId="12C92EF7" w14:textId="07A70C80"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0.3.5.3</w:t>
            </w:r>
          </w:p>
        </w:tc>
        <w:tc>
          <w:tcPr>
            <w:tcW w:w="4005" w:type="dxa"/>
            <w:gridSpan w:val="5"/>
            <w:shd w:val="clear" w:color="auto" w:fill="auto"/>
          </w:tcPr>
          <w:p w14:paraId="5D070E21" w14:textId="0B55E2CD"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Copy of the MoEF approval</w:t>
            </w:r>
          </w:p>
        </w:tc>
        <w:tc>
          <w:tcPr>
            <w:tcW w:w="360" w:type="dxa"/>
            <w:shd w:val="clear" w:color="auto" w:fill="auto"/>
          </w:tcPr>
          <w:p w14:paraId="4B1B8016" w14:textId="5E0ABD2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90DBB55" w14:textId="334C4C3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1114D71D" wp14:editId="678D340C">
                  <wp:extent cx="145390" cy="145390"/>
                  <wp:effectExtent l="0" t="0" r="7620" b="7620"/>
                  <wp:docPr id="1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19A70874" w14:textId="77777777" w:rsidTr="0040273B">
        <w:tc>
          <w:tcPr>
            <w:tcW w:w="641" w:type="dxa"/>
            <w:shd w:val="clear" w:color="auto" w:fill="auto"/>
          </w:tcPr>
          <w:p w14:paraId="6C295A6B"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19" w:type="dxa"/>
            <w:gridSpan w:val="5"/>
            <w:shd w:val="clear" w:color="auto" w:fill="auto"/>
          </w:tcPr>
          <w:p w14:paraId="097EB51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10" w:type="dxa"/>
            <w:gridSpan w:val="8"/>
            <w:shd w:val="clear" w:color="auto" w:fill="auto"/>
          </w:tcPr>
          <w:p w14:paraId="5CF5A3F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1150" w:type="dxa"/>
            <w:gridSpan w:val="6"/>
            <w:shd w:val="clear" w:color="auto" w:fill="auto"/>
          </w:tcPr>
          <w:p w14:paraId="56A13E69"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4005" w:type="dxa"/>
            <w:gridSpan w:val="5"/>
            <w:shd w:val="clear" w:color="auto" w:fill="auto"/>
          </w:tcPr>
          <w:p w14:paraId="2A3BF70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360" w:type="dxa"/>
            <w:shd w:val="clear" w:color="auto" w:fill="auto"/>
          </w:tcPr>
          <w:p w14:paraId="02E414A5" w14:textId="456E0ED6"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2F8B0E6" w14:textId="2C8B7BD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Add Rows</w:t>
            </w:r>
          </w:p>
        </w:tc>
      </w:tr>
      <w:tr w:rsidR="00953FBC" w:rsidRPr="00B70E5F" w14:paraId="784777A6" w14:textId="77777777" w:rsidTr="0040273B">
        <w:tc>
          <w:tcPr>
            <w:tcW w:w="641" w:type="dxa"/>
            <w:shd w:val="clear" w:color="auto" w:fill="auto"/>
          </w:tcPr>
          <w:p w14:paraId="2F214B31" w14:textId="434E0249"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21</w:t>
            </w:r>
          </w:p>
        </w:tc>
        <w:tc>
          <w:tcPr>
            <w:tcW w:w="9750" w:type="dxa"/>
            <w:gridSpan w:val="28"/>
            <w:shd w:val="clear" w:color="auto" w:fill="auto"/>
          </w:tcPr>
          <w:p w14:paraId="2B4E5CB6" w14:textId="5F2A98DC" w:rsidR="00953FBC" w:rsidRPr="00B70E5F" w:rsidRDefault="00953FBC" w:rsidP="00953FBC">
            <w:pPr>
              <w:autoSpaceDE w:val="0"/>
              <w:autoSpaceDN w:val="0"/>
              <w:adjustRightInd w:val="0"/>
              <w:spacing w:after="0" w:line="240" w:lineRule="auto"/>
              <w:rPr>
                <w:rFonts w:ascii="Times New Roman" w:hAnsi="Times New Roman" w:cs="Times New Roman"/>
                <w:b/>
                <w:szCs w:val="24"/>
              </w:rPr>
            </w:pPr>
            <w:r w:rsidRPr="00B70E5F">
              <w:rPr>
                <w:rFonts w:ascii="Times New Roman" w:hAnsi="Times New Roman" w:cs="Times New Roman"/>
                <w:b/>
                <w:szCs w:val="24"/>
              </w:rPr>
              <w:t>Details of Forest land proposed to be renewed (Village / Division / District Wise Breakup)</w:t>
            </w:r>
          </w:p>
        </w:tc>
      </w:tr>
      <w:tr w:rsidR="00953FBC" w:rsidRPr="00B70E5F" w14:paraId="7C555256" w14:textId="77777777" w:rsidTr="0040273B">
        <w:tc>
          <w:tcPr>
            <w:tcW w:w="641" w:type="dxa"/>
            <w:shd w:val="clear" w:color="auto" w:fill="auto"/>
          </w:tcPr>
          <w:p w14:paraId="7F0C267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p w14:paraId="102BD349" w14:textId="2575ED99" w:rsidR="00953FBC" w:rsidRPr="00B70E5F" w:rsidRDefault="00953FBC" w:rsidP="00953FBC">
            <w:pPr>
              <w:autoSpaceDE w:val="0"/>
              <w:autoSpaceDN w:val="0"/>
              <w:adjustRightInd w:val="0"/>
              <w:spacing w:after="0" w:line="240" w:lineRule="auto"/>
              <w:rPr>
                <w:rFonts w:ascii="Times New Roman" w:hAnsi="Times New Roman" w:cs="Times New Roman"/>
                <w:b/>
                <w:szCs w:val="24"/>
              </w:rPr>
            </w:pPr>
            <w:r w:rsidRPr="00B70E5F">
              <w:rPr>
                <w:rFonts w:ascii="Times New Roman" w:hAnsi="Times New Roman" w:cs="Times New Roman"/>
                <w:sz w:val="24"/>
                <w:szCs w:val="24"/>
              </w:rPr>
              <w:t xml:space="preserve">If these details have been already captured in Form-A then auto fetch the previous detail (in a grid) </w:t>
            </w:r>
            <w:r w:rsidRPr="00B70E5F">
              <w:rPr>
                <w:rFonts w:ascii="Times New Roman" w:hAnsi="Times New Roman" w:cs="Times New Roman"/>
                <w:sz w:val="24"/>
                <w:szCs w:val="24"/>
              </w:rPr>
              <w:br/>
              <w:t>Else applicant has to feed the below detail</w:t>
            </w:r>
          </w:p>
        </w:tc>
      </w:tr>
      <w:tr w:rsidR="00953FBC" w:rsidRPr="00B70E5F" w14:paraId="3A7C10A1" w14:textId="77777777" w:rsidTr="0040273B">
        <w:tc>
          <w:tcPr>
            <w:tcW w:w="641" w:type="dxa"/>
            <w:shd w:val="clear" w:color="auto" w:fill="auto"/>
          </w:tcPr>
          <w:p w14:paraId="68C60AB9"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109638F2" w14:textId="1DD8F074"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1</w:t>
            </w:r>
          </w:p>
        </w:tc>
        <w:tc>
          <w:tcPr>
            <w:tcW w:w="6026" w:type="dxa"/>
            <w:gridSpan w:val="16"/>
            <w:shd w:val="clear" w:color="auto" w:fill="auto"/>
          </w:tcPr>
          <w:p w14:paraId="6E13584E" w14:textId="25D39B6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Total area of forest land proposed for renewal (ha.)</w:t>
            </w:r>
          </w:p>
        </w:tc>
        <w:tc>
          <w:tcPr>
            <w:tcW w:w="360" w:type="dxa"/>
            <w:shd w:val="clear" w:color="auto" w:fill="auto"/>
          </w:tcPr>
          <w:p w14:paraId="772F919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6F1EF7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5AB83D71" w14:textId="77777777" w:rsidTr="0040273B">
        <w:tc>
          <w:tcPr>
            <w:tcW w:w="641" w:type="dxa"/>
            <w:shd w:val="clear" w:color="auto" w:fill="auto"/>
          </w:tcPr>
          <w:p w14:paraId="72D91687"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0D42252B" w14:textId="6F09DC2C"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2</w:t>
            </w:r>
          </w:p>
        </w:tc>
        <w:tc>
          <w:tcPr>
            <w:tcW w:w="6026" w:type="dxa"/>
            <w:gridSpan w:val="16"/>
            <w:shd w:val="clear" w:color="auto" w:fill="auto"/>
          </w:tcPr>
          <w:p w14:paraId="3D989A4B" w14:textId="34F4A21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Total area of non-forest land proposed for renewal (ha.)</w:t>
            </w:r>
          </w:p>
        </w:tc>
        <w:tc>
          <w:tcPr>
            <w:tcW w:w="360" w:type="dxa"/>
            <w:shd w:val="clear" w:color="auto" w:fill="auto"/>
          </w:tcPr>
          <w:p w14:paraId="2264078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2810561" w14:textId="4DF6171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62EF36BD" w14:textId="77777777" w:rsidTr="0040273B">
        <w:tc>
          <w:tcPr>
            <w:tcW w:w="641" w:type="dxa"/>
            <w:shd w:val="clear" w:color="auto" w:fill="auto"/>
          </w:tcPr>
          <w:p w14:paraId="339E5B4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5D21501E" w14:textId="4A1D03C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3</w:t>
            </w:r>
          </w:p>
        </w:tc>
        <w:tc>
          <w:tcPr>
            <w:tcW w:w="6026" w:type="dxa"/>
            <w:gridSpan w:val="16"/>
            <w:shd w:val="clear" w:color="auto" w:fill="auto"/>
          </w:tcPr>
          <w:p w14:paraId="620B831C" w14:textId="27C2AA9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Legal Status of the Forest land [1. Areas notified under Section 35 of the IFA 2. Areas notified under Sections 4 and 5 of the PLPA 3. Areas notified under Section 4 of the PLPA 4. Areas notified under Section 5 of the PLPA 5. Bade jhad ka jungle 6. Chhote Jhad ka jungle 7. Chhote/bade jhar ka jungle 8. Civil Soyam land 9. District Level Committee </w:t>
            </w:r>
            <w:r w:rsidRPr="00B70E5F">
              <w:rPr>
                <w:rFonts w:ascii="Times New Roman" w:hAnsi="Times New Roman" w:cs="Times New Roman"/>
                <w:sz w:val="24"/>
                <w:szCs w:val="24"/>
              </w:rPr>
              <w:lastRenderedPageBreak/>
              <w:t>(D.L.C.) Forest 10. Forest by dictionary meaning 11. Forests Managed by State Government under Section 36 of the IFA 12. jungle-jhari land 13.  Khesra Forest 14.  Private Forest 15.  Proposed Reserved Forests (Sec-4 of IFA) 16.  Protected Forest 17. Reserved Forest 18. Revenue Forest 19.  Section 16 20.  Section 26 21.  Section 4 22.  Unclassed Forests 23.  Village Forest 24. Zudpi jungle 25.  Others (pl. specify)]</w:t>
            </w:r>
          </w:p>
        </w:tc>
        <w:tc>
          <w:tcPr>
            <w:tcW w:w="360" w:type="dxa"/>
            <w:shd w:val="clear" w:color="auto" w:fill="auto"/>
          </w:tcPr>
          <w:p w14:paraId="6EB1BEC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3F1EBC8" w14:textId="1294228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32"/>
              </w:rPr>
              <w:t xml:space="preserve">Drop Down </w:t>
            </w:r>
            <w:r w:rsidRPr="00B70E5F">
              <w:rPr>
                <w:rFonts w:ascii="Times New Roman" w:hAnsi="Times New Roman" w:cs="Times New Roman"/>
                <w:noProof/>
                <w:sz w:val="24"/>
                <w:szCs w:val="32"/>
                <w:lang w:bidi="ar-SA"/>
              </w:rPr>
              <w:drawing>
                <wp:inline distT="0" distB="0" distL="0" distR="0" wp14:anchorId="004586D6" wp14:editId="06526968">
                  <wp:extent cx="146304" cy="146304"/>
                  <wp:effectExtent l="0" t="0" r="6350" b="6350"/>
                  <wp:docPr id="1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B70E5F">
              <w:rPr>
                <w:rFonts w:ascii="Times New Roman" w:hAnsi="Times New Roman" w:cs="Times New Roman"/>
                <w:sz w:val="24"/>
                <w:szCs w:val="32"/>
              </w:rPr>
              <w:t xml:space="preserve"> Multi Select</w:t>
            </w:r>
          </w:p>
        </w:tc>
      </w:tr>
      <w:tr w:rsidR="00953FBC" w:rsidRPr="00B70E5F" w14:paraId="400D9876" w14:textId="77777777" w:rsidTr="0040273B">
        <w:tc>
          <w:tcPr>
            <w:tcW w:w="641" w:type="dxa"/>
            <w:shd w:val="clear" w:color="auto" w:fill="auto"/>
          </w:tcPr>
          <w:p w14:paraId="0E13DDC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2B2F20F0" w14:textId="66E9B88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4</w:t>
            </w:r>
          </w:p>
        </w:tc>
        <w:tc>
          <w:tcPr>
            <w:tcW w:w="6026" w:type="dxa"/>
            <w:gridSpan w:val="16"/>
            <w:shd w:val="clear" w:color="auto" w:fill="auto"/>
          </w:tcPr>
          <w:p w14:paraId="4A0F5946" w14:textId="03DA799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Total period for which the forestland is proposed to be renewed (No. of years)</w:t>
            </w:r>
          </w:p>
        </w:tc>
        <w:tc>
          <w:tcPr>
            <w:tcW w:w="360" w:type="dxa"/>
            <w:shd w:val="clear" w:color="auto" w:fill="auto"/>
          </w:tcPr>
          <w:p w14:paraId="49E0B43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C6E5707" w14:textId="490F8E5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4B257A63" w14:textId="77777777" w:rsidTr="0040273B">
        <w:tc>
          <w:tcPr>
            <w:tcW w:w="641" w:type="dxa"/>
            <w:shd w:val="clear" w:color="auto" w:fill="auto"/>
          </w:tcPr>
          <w:p w14:paraId="649EB670"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37C9E325" w14:textId="7D17DEB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5</w:t>
            </w:r>
          </w:p>
        </w:tc>
        <w:tc>
          <w:tcPr>
            <w:tcW w:w="6026" w:type="dxa"/>
            <w:gridSpan w:val="16"/>
            <w:shd w:val="clear" w:color="auto" w:fill="auto"/>
          </w:tcPr>
          <w:p w14:paraId="571BD0F7" w14:textId="721DD8E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etails of forestland proposed for renewal</w:t>
            </w:r>
          </w:p>
        </w:tc>
        <w:tc>
          <w:tcPr>
            <w:tcW w:w="360" w:type="dxa"/>
            <w:shd w:val="clear" w:color="auto" w:fill="auto"/>
          </w:tcPr>
          <w:p w14:paraId="612C7B5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28533E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970EEBB" w14:textId="77777777" w:rsidTr="0040273B">
        <w:tc>
          <w:tcPr>
            <w:tcW w:w="641" w:type="dxa"/>
            <w:shd w:val="clear" w:color="auto" w:fill="auto"/>
          </w:tcPr>
          <w:p w14:paraId="77D514C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448A63CB"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6"/>
            <w:shd w:val="clear" w:color="auto" w:fill="auto"/>
          </w:tcPr>
          <w:p w14:paraId="0C232C67" w14:textId="78A4F99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5.1</w:t>
            </w:r>
          </w:p>
        </w:tc>
        <w:tc>
          <w:tcPr>
            <w:tcW w:w="5046" w:type="dxa"/>
            <w:gridSpan w:val="10"/>
            <w:shd w:val="clear" w:color="auto" w:fill="auto"/>
          </w:tcPr>
          <w:p w14:paraId="41515B40"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Division </w:t>
            </w:r>
          </w:p>
          <w:p w14:paraId="7B82FB36" w14:textId="6926797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object w:dxaOrig="3010" w:dyaOrig="831" w14:anchorId="6E0142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5pt;height:48.5pt" o:ole="">
                  <v:imagedata r:id="rId9" o:title=""/>
                </v:shape>
                <o:OLEObject Type="Embed" ProgID="Package" ShapeID="_x0000_i1025" DrawAspect="Content" ObjectID="_1742201895" r:id="rId10"/>
              </w:object>
            </w:r>
          </w:p>
        </w:tc>
        <w:tc>
          <w:tcPr>
            <w:tcW w:w="360" w:type="dxa"/>
            <w:shd w:val="clear" w:color="auto" w:fill="auto"/>
          </w:tcPr>
          <w:p w14:paraId="3C6B3419" w14:textId="6056C2FB"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7BA8443" w14:textId="040FCF69"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32"/>
              </w:rPr>
              <w:t xml:space="preserve">Drop Down </w:t>
            </w:r>
            <w:r w:rsidRPr="00B70E5F">
              <w:rPr>
                <w:rFonts w:ascii="Times New Roman" w:hAnsi="Times New Roman" w:cs="Times New Roman"/>
                <w:noProof/>
                <w:sz w:val="24"/>
                <w:szCs w:val="32"/>
                <w:lang w:bidi="ar-SA"/>
              </w:rPr>
              <w:drawing>
                <wp:inline distT="0" distB="0" distL="0" distR="0" wp14:anchorId="6D94B38D" wp14:editId="7CB92234">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36C9733B" w14:textId="77777777" w:rsidTr="0040273B">
        <w:tc>
          <w:tcPr>
            <w:tcW w:w="641" w:type="dxa"/>
            <w:shd w:val="clear" w:color="auto" w:fill="auto"/>
          </w:tcPr>
          <w:p w14:paraId="0C83677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2824C01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6"/>
            <w:shd w:val="clear" w:color="auto" w:fill="auto"/>
          </w:tcPr>
          <w:p w14:paraId="24E9B189" w14:textId="3B1E7F0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5.2</w:t>
            </w:r>
          </w:p>
        </w:tc>
        <w:tc>
          <w:tcPr>
            <w:tcW w:w="5046" w:type="dxa"/>
            <w:gridSpan w:val="10"/>
            <w:shd w:val="clear" w:color="auto" w:fill="auto"/>
          </w:tcPr>
          <w:p w14:paraId="40456F2B" w14:textId="7F8C6E9A"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No. of Patches/ Segments</w:t>
            </w:r>
          </w:p>
        </w:tc>
        <w:tc>
          <w:tcPr>
            <w:tcW w:w="360" w:type="dxa"/>
            <w:shd w:val="clear" w:color="auto" w:fill="auto"/>
          </w:tcPr>
          <w:p w14:paraId="344C8852" w14:textId="1341040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7168A6D" w14:textId="497C0CC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0D3207BC" w14:textId="77777777" w:rsidTr="0040273B">
        <w:tc>
          <w:tcPr>
            <w:tcW w:w="641" w:type="dxa"/>
            <w:shd w:val="clear" w:color="auto" w:fill="auto"/>
          </w:tcPr>
          <w:p w14:paraId="69566D2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58" w:type="dxa"/>
            <w:gridSpan w:val="8"/>
            <w:shd w:val="clear" w:color="auto" w:fill="auto"/>
          </w:tcPr>
          <w:p w14:paraId="33A77A3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6"/>
            <w:shd w:val="clear" w:color="auto" w:fill="auto"/>
          </w:tcPr>
          <w:p w14:paraId="3B097204" w14:textId="31A727C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1.5.3</w:t>
            </w:r>
          </w:p>
        </w:tc>
        <w:tc>
          <w:tcPr>
            <w:tcW w:w="5046" w:type="dxa"/>
            <w:gridSpan w:val="10"/>
            <w:shd w:val="clear" w:color="auto" w:fill="auto"/>
          </w:tcPr>
          <w:p w14:paraId="5BD8353C" w14:textId="7FB6CC9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Upload single KML of all the patches/ segments for the selected division</w:t>
            </w:r>
          </w:p>
        </w:tc>
        <w:tc>
          <w:tcPr>
            <w:tcW w:w="360" w:type="dxa"/>
            <w:shd w:val="clear" w:color="auto" w:fill="auto"/>
          </w:tcPr>
          <w:p w14:paraId="7467E6F4" w14:textId="36A10F6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114273C" w14:textId="22D4E939"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5D03F41D" wp14:editId="7BB8F684">
                  <wp:extent cx="145390" cy="145390"/>
                  <wp:effectExtent l="0" t="0" r="7620" b="7620"/>
                  <wp:docPr id="1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32F05DF7" w14:textId="77777777" w:rsidTr="0040273B">
        <w:tc>
          <w:tcPr>
            <w:tcW w:w="641" w:type="dxa"/>
            <w:shd w:val="clear" w:color="auto" w:fill="auto"/>
          </w:tcPr>
          <w:p w14:paraId="4CFF19A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7188B552"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n case of non-linear projects</w:t>
            </w:r>
          </w:p>
        </w:tc>
        <w:tc>
          <w:tcPr>
            <w:tcW w:w="360" w:type="dxa"/>
            <w:shd w:val="clear" w:color="auto" w:fill="auto"/>
          </w:tcPr>
          <w:p w14:paraId="24A102D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FF63231" w14:textId="77777777" w:rsidR="00953FBC" w:rsidRPr="00B70E5F" w:rsidRDefault="00953FBC" w:rsidP="00953FBC">
            <w:pPr>
              <w:autoSpaceDE w:val="0"/>
              <w:autoSpaceDN w:val="0"/>
              <w:adjustRightInd w:val="0"/>
              <w:spacing w:after="0" w:line="240" w:lineRule="auto"/>
              <w:jc w:val="right"/>
              <w:rPr>
                <w:rFonts w:ascii="Times New Roman" w:hAnsi="Times New Roman" w:cs="Times New Roman"/>
                <w:sz w:val="24"/>
                <w:szCs w:val="24"/>
              </w:rPr>
            </w:pPr>
          </w:p>
        </w:tc>
      </w:tr>
      <w:tr w:rsidR="00953FBC" w:rsidRPr="00B70E5F" w14:paraId="6F38A39F" w14:textId="77777777" w:rsidTr="0040273B">
        <w:tc>
          <w:tcPr>
            <w:tcW w:w="641" w:type="dxa"/>
            <w:shd w:val="clear" w:color="auto" w:fill="auto"/>
          </w:tcPr>
          <w:p w14:paraId="4A51903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tbl>
            <w:tblPr>
              <w:tblStyle w:val="TableGrid"/>
              <w:tblW w:w="9508" w:type="dxa"/>
              <w:tblLayout w:type="fixed"/>
              <w:tblLook w:val="04A0" w:firstRow="1" w:lastRow="0" w:firstColumn="1" w:lastColumn="0" w:noHBand="0" w:noVBand="1"/>
            </w:tblPr>
            <w:tblGrid>
              <w:gridCol w:w="451"/>
              <w:gridCol w:w="1597"/>
              <w:gridCol w:w="1848"/>
              <w:gridCol w:w="1195"/>
              <w:gridCol w:w="928"/>
              <w:gridCol w:w="663"/>
              <w:gridCol w:w="1203"/>
              <w:gridCol w:w="1623"/>
            </w:tblGrid>
            <w:tr w:rsidR="00953FBC" w:rsidRPr="00B70E5F" w14:paraId="629C6CFE" w14:textId="77777777" w:rsidTr="00A059AF">
              <w:trPr>
                <w:trHeight w:val="775"/>
              </w:trPr>
              <w:tc>
                <w:tcPr>
                  <w:tcW w:w="452" w:type="dxa"/>
                </w:tcPr>
                <w:p w14:paraId="5B32C45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l</w:t>
                  </w:r>
                </w:p>
              </w:tc>
              <w:tc>
                <w:tcPr>
                  <w:tcW w:w="1597" w:type="dxa"/>
                </w:tcPr>
                <w:p w14:paraId="45A2AE1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District</w:t>
                  </w:r>
                </w:p>
              </w:tc>
              <w:tc>
                <w:tcPr>
                  <w:tcW w:w="1848" w:type="dxa"/>
                </w:tcPr>
                <w:p w14:paraId="0CFDB7E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Range</w:t>
                  </w:r>
                </w:p>
              </w:tc>
              <w:tc>
                <w:tcPr>
                  <w:tcW w:w="2122" w:type="dxa"/>
                  <w:gridSpan w:val="2"/>
                </w:tcPr>
                <w:p w14:paraId="7C858D1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Village</w:t>
                  </w:r>
                </w:p>
              </w:tc>
              <w:tc>
                <w:tcPr>
                  <w:tcW w:w="1866" w:type="dxa"/>
                  <w:gridSpan w:val="2"/>
                </w:tcPr>
                <w:p w14:paraId="2A8343B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orest land proposed for diversion (ha)</w:t>
                  </w:r>
                </w:p>
              </w:tc>
              <w:tc>
                <w:tcPr>
                  <w:tcW w:w="1623" w:type="dxa"/>
                </w:tcPr>
                <w:p w14:paraId="08CA781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on-forest</w:t>
                  </w:r>
                </w:p>
                <w:p w14:paraId="5A6EAAD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land (ha)</w:t>
                  </w:r>
                </w:p>
              </w:tc>
            </w:tr>
            <w:tr w:rsidR="00953FBC" w:rsidRPr="00B70E5F" w14:paraId="331321EA" w14:textId="77777777" w:rsidTr="00A059AF">
              <w:trPr>
                <w:trHeight w:val="261"/>
              </w:trPr>
              <w:tc>
                <w:tcPr>
                  <w:tcW w:w="452" w:type="dxa"/>
                </w:tcPr>
                <w:p w14:paraId="260E2E4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1</w:t>
                  </w:r>
                </w:p>
              </w:tc>
              <w:tc>
                <w:tcPr>
                  <w:tcW w:w="1597" w:type="dxa"/>
                </w:tcPr>
                <w:p w14:paraId="09124A1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w:t>
                  </w:r>
                </w:p>
              </w:tc>
              <w:tc>
                <w:tcPr>
                  <w:tcW w:w="1848" w:type="dxa"/>
                </w:tcPr>
                <w:p w14:paraId="1DB1F8B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 xml:space="preserve">Drop Down </w:t>
                  </w:r>
                  <w:r w:rsidRPr="00B70E5F">
                    <w:rPr>
                      <w:rFonts w:ascii="Times New Roman" w:hAnsi="Times New Roman" w:cs="Times New Roman"/>
                      <w:noProof/>
                      <w:szCs w:val="24"/>
                    </w:rPr>
                    <w:drawing>
                      <wp:inline distT="0" distB="0" distL="0" distR="0" wp14:anchorId="498A2A2D" wp14:editId="5480EEF1">
                        <wp:extent cx="146304" cy="146304"/>
                        <wp:effectExtent l="0" t="0" r="6350" b="6350"/>
                        <wp:docPr id="176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2122" w:type="dxa"/>
                  <w:gridSpan w:val="2"/>
                </w:tcPr>
                <w:p w14:paraId="4F9FC84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Auto Fetch (Editable)</w:t>
                  </w:r>
                </w:p>
              </w:tc>
              <w:tc>
                <w:tcPr>
                  <w:tcW w:w="1866" w:type="dxa"/>
                  <w:gridSpan w:val="2"/>
                </w:tcPr>
                <w:p w14:paraId="3FD2CA9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c>
                <w:tcPr>
                  <w:tcW w:w="1623" w:type="dxa"/>
                </w:tcPr>
                <w:p w14:paraId="14B306A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4D6D0658" w14:textId="77777777" w:rsidTr="00A059AF">
              <w:trPr>
                <w:trHeight w:val="261"/>
              </w:trPr>
              <w:tc>
                <w:tcPr>
                  <w:tcW w:w="452" w:type="dxa"/>
                </w:tcPr>
                <w:p w14:paraId="0008E16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w:t>
                  </w:r>
                </w:p>
              </w:tc>
              <w:tc>
                <w:tcPr>
                  <w:tcW w:w="1597" w:type="dxa"/>
                </w:tcPr>
                <w:p w14:paraId="6FBC0CA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848" w:type="dxa"/>
                </w:tcPr>
                <w:p w14:paraId="1C3D38A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22" w:type="dxa"/>
                  <w:gridSpan w:val="2"/>
                </w:tcPr>
                <w:p w14:paraId="73B3671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3" w:type="dxa"/>
                </w:tcPr>
                <w:p w14:paraId="4487947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02" w:type="dxa"/>
                </w:tcPr>
                <w:p w14:paraId="20572CF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3" w:type="dxa"/>
                </w:tcPr>
                <w:p w14:paraId="4B63C44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53FBC" w:rsidRPr="00B70E5F" w14:paraId="7FB10556" w14:textId="77777777" w:rsidTr="00A059AF">
              <w:trPr>
                <w:trHeight w:val="252"/>
              </w:trPr>
              <w:tc>
                <w:tcPr>
                  <w:tcW w:w="452" w:type="dxa"/>
                </w:tcPr>
                <w:p w14:paraId="6A994D2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597" w:type="dxa"/>
                </w:tcPr>
                <w:p w14:paraId="16320D0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848" w:type="dxa"/>
                </w:tcPr>
                <w:p w14:paraId="192A143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22" w:type="dxa"/>
                  <w:gridSpan w:val="2"/>
                </w:tcPr>
                <w:p w14:paraId="7E57546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3" w:type="dxa"/>
                </w:tcPr>
                <w:p w14:paraId="774EEBD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202" w:type="dxa"/>
                </w:tcPr>
                <w:p w14:paraId="29BB1FF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3" w:type="dxa"/>
                </w:tcPr>
                <w:p w14:paraId="0AC6978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Cs w:val="22"/>
                    </w:rPr>
                  </w:pPr>
                  <w:r w:rsidRPr="00B70E5F">
                    <w:rPr>
                      <w:rFonts w:ascii="Times New Roman" w:hAnsi="Times New Roman" w:cs="Times New Roman"/>
                      <w:szCs w:val="22"/>
                    </w:rPr>
                    <w:t>+ Add rows</w:t>
                  </w:r>
                </w:p>
              </w:tc>
            </w:tr>
            <w:tr w:rsidR="00953FBC" w:rsidRPr="00B70E5F" w14:paraId="2F1B68A4" w14:textId="77777777" w:rsidTr="00A059AF">
              <w:trPr>
                <w:trHeight w:val="523"/>
              </w:trPr>
              <w:tc>
                <w:tcPr>
                  <w:tcW w:w="5092" w:type="dxa"/>
                  <w:gridSpan w:val="4"/>
                </w:tcPr>
                <w:p w14:paraId="4526C3E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Total Land </w:t>
                  </w:r>
                </w:p>
              </w:tc>
              <w:tc>
                <w:tcPr>
                  <w:tcW w:w="928" w:type="dxa"/>
                </w:tcPr>
                <w:p w14:paraId="7B35708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3" w:type="dxa"/>
                </w:tcPr>
                <w:p w14:paraId="4C2A79B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um#</w:t>
                  </w:r>
                </w:p>
              </w:tc>
              <w:tc>
                <w:tcPr>
                  <w:tcW w:w="1202" w:type="dxa"/>
                </w:tcPr>
                <w:p w14:paraId="148CC57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3" w:type="dxa"/>
                </w:tcPr>
                <w:p w14:paraId="77811BF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um#</w:t>
                  </w:r>
                </w:p>
              </w:tc>
            </w:tr>
          </w:tbl>
          <w:p w14:paraId="5E9758DB" w14:textId="77777777" w:rsidR="00953FBC" w:rsidRPr="00B70E5F" w:rsidRDefault="00953FBC" w:rsidP="00953FBC">
            <w:pPr>
              <w:autoSpaceDE w:val="0"/>
              <w:autoSpaceDN w:val="0"/>
              <w:adjustRightInd w:val="0"/>
              <w:spacing w:after="0" w:line="240" w:lineRule="auto"/>
              <w:jc w:val="right"/>
              <w:rPr>
                <w:rFonts w:ascii="Times New Roman" w:hAnsi="Times New Roman" w:cs="Times New Roman"/>
                <w:sz w:val="24"/>
                <w:szCs w:val="24"/>
              </w:rPr>
            </w:pPr>
          </w:p>
        </w:tc>
      </w:tr>
      <w:tr w:rsidR="00953FBC" w:rsidRPr="00B70E5F" w14:paraId="40E9ED26" w14:textId="77777777" w:rsidTr="0040273B">
        <w:tc>
          <w:tcPr>
            <w:tcW w:w="641" w:type="dxa"/>
            <w:shd w:val="clear" w:color="auto" w:fill="auto"/>
          </w:tcPr>
          <w:p w14:paraId="6AE9F15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p w14:paraId="2BDC63B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In case of Linear project </w:t>
            </w:r>
          </w:p>
        </w:tc>
      </w:tr>
      <w:tr w:rsidR="00953FBC" w:rsidRPr="00B70E5F" w14:paraId="0214381A" w14:textId="77777777" w:rsidTr="0040273B">
        <w:tc>
          <w:tcPr>
            <w:tcW w:w="641" w:type="dxa"/>
            <w:shd w:val="clear" w:color="auto" w:fill="auto"/>
          </w:tcPr>
          <w:p w14:paraId="693B8ED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tbl>
            <w:tblPr>
              <w:tblStyle w:val="TableGrid"/>
              <w:tblW w:w="9453" w:type="dxa"/>
              <w:tblLayout w:type="fixed"/>
              <w:tblLook w:val="04A0" w:firstRow="1" w:lastRow="0" w:firstColumn="1" w:lastColumn="0" w:noHBand="0" w:noVBand="1"/>
            </w:tblPr>
            <w:tblGrid>
              <w:gridCol w:w="483"/>
              <w:gridCol w:w="1045"/>
              <w:gridCol w:w="1120"/>
              <w:gridCol w:w="1131"/>
              <w:gridCol w:w="994"/>
              <w:gridCol w:w="936"/>
              <w:gridCol w:w="936"/>
              <w:gridCol w:w="936"/>
              <w:gridCol w:w="936"/>
              <w:gridCol w:w="936"/>
            </w:tblGrid>
            <w:tr w:rsidR="00953FBC" w:rsidRPr="00B70E5F" w14:paraId="0B7D5258" w14:textId="77777777" w:rsidTr="00A059AF">
              <w:trPr>
                <w:trHeight w:val="832"/>
              </w:trPr>
              <w:tc>
                <w:tcPr>
                  <w:tcW w:w="483" w:type="dxa"/>
                  <w:vMerge w:val="restart"/>
                </w:tcPr>
                <w:p w14:paraId="78E75CE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l</w:t>
                  </w:r>
                </w:p>
              </w:tc>
              <w:tc>
                <w:tcPr>
                  <w:tcW w:w="1045" w:type="dxa"/>
                  <w:vMerge w:val="restart"/>
                </w:tcPr>
                <w:p w14:paraId="5EE4A47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District</w:t>
                  </w:r>
                </w:p>
              </w:tc>
              <w:tc>
                <w:tcPr>
                  <w:tcW w:w="1120" w:type="dxa"/>
                  <w:vMerge w:val="restart"/>
                </w:tcPr>
                <w:p w14:paraId="04868E9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Range</w:t>
                  </w:r>
                </w:p>
              </w:tc>
              <w:tc>
                <w:tcPr>
                  <w:tcW w:w="1131" w:type="dxa"/>
                  <w:vMerge w:val="restart"/>
                </w:tcPr>
                <w:p w14:paraId="391958D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Village</w:t>
                  </w:r>
                </w:p>
              </w:tc>
              <w:tc>
                <w:tcPr>
                  <w:tcW w:w="2866" w:type="dxa"/>
                  <w:gridSpan w:val="3"/>
                </w:tcPr>
                <w:p w14:paraId="1C7271C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Forest land proposed for diversion  </w:t>
                  </w:r>
                </w:p>
              </w:tc>
              <w:tc>
                <w:tcPr>
                  <w:tcW w:w="2808" w:type="dxa"/>
                  <w:gridSpan w:val="3"/>
                </w:tcPr>
                <w:p w14:paraId="6D84675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Non-forest land  </w:t>
                  </w:r>
                </w:p>
              </w:tc>
            </w:tr>
            <w:tr w:rsidR="00953FBC" w:rsidRPr="00B70E5F" w14:paraId="6AFA40A4" w14:textId="77777777" w:rsidTr="00A059AF">
              <w:trPr>
                <w:trHeight w:val="271"/>
              </w:trPr>
              <w:tc>
                <w:tcPr>
                  <w:tcW w:w="483" w:type="dxa"/>
                  <w:vMerge/>
                </w:tcPr>
                <w:p w14:paraId="61CCB66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5" w:type="dxa"/>
                  <w:vMerge/>
                </w:tcPr>
                <w:p w14:paraId="057FB09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vMerge/>
                </w:tcPr>
                <w:p w14:paraId="0EA5884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vMerge/>
                </w:tcPr>
                <w:p w14:paraId="7F69472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04DBBB0D"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Length (km)</w:t>
                  </w:r>
                </w:p>
              </w:tc>
              <w:tc>
                <w:tcPr>
                  <w:tcW w:w="936" w:type="dxa"/>
                </w:tcPr>
                <w:p w14:paraId="7CA39C63"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Width (km)</w:t>
                  </w:r>
                </w:p>
              </w:tc>
              <w:tc>
                <w:tcPr>
                  <w:tcW w:w="936" w:type="dxa"/>
                </w:tcPr>
                <w:p w14:paraId="2BB38AC9"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Area* (ha)</w:t>
                  </w:r>
                </w:p>
              </w:tc>
              <w:tc>
                <w:tcPr>
                  <w:tcW w:w="936" w:type="dxa"/>
                </w:tcPr>
                <w:p w14:paraId="21E00E93"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Length (km)</w:t>
                  </w:r>
                </w:p>
              </w:tc>
              <w:tc>
                <w:tcPr>
                  <w:tcW w:w="936" w:type="dxa"/>
                </w:tcPr>
                <w:p w14:paraId="2B9BD0CE"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Width (km)</w:t>
                  </w:r>
                </w:p>
              </w:tc>
              <w:tc>
                <w:tcPr>
                  <w:tcW w:w="936" w:type="dxa"/>
                </w:tcPr>
                <w:p w14:paraId="13A6398B"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Area* (ha)</w:t>
                  </w:r>
                </w:p>
              </w:tc>
            </w:tr>
            <w:tr w:rsidR="00953FBC" w:rsidRPr="00B70E5F" w14:paraId="64D7EB83" w14:textId="77777777" w:rsidTr="00A059AF">
              <w:tc>
                <w:tcPr>
                  <w:tcW w:w="483" w:type="dxa"/>
                </w:tcPr>
                <w:p w14:paraId="1D8EC7C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1</w:t>
                  </w:r>
                </w:p>
              </w:tc>
              <w:tc>
                <w:tcPr>
                  <w:tcW w:w="1045" w:type="dxa"/>
                </w:tcPr>
                <w:p w14:paraId="0993861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w:t>
                  </w:r>
                </w:p>
              </w:tc>
              <w:tc>
                <w:tcPr>
                  <w:tcW w:w="1120" w:type="dxa"/>
                </w:tcPr>
                <w:p w14:paraId="7B8C2E4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 xml:space="preserve">Drop Down </w:t>
                  </w:r>
                  <w:r w:rsidRPr="00B70E5F">
                    <w:rPr>
                      <w:rFonts w:ascii="Times New Roman" w:hAnsi="Times New Roman" w:cs="Times New Roman"/>
                      <w:noProof/>
                      <w:szCs w:val="24"/>
                    </w:rPr>
                    <w:drawing>
                      <wp:inline distT="0" distB="0" distL="0" distR="0" wp14:anchorId="792F93ED" wp14:editId="314AF617">
                        <wp:extent cx="146304" cy="146304"/>
                        <wp:effectExtent l="0" t="0" r="6350" b="6350"/>
                        <wp:docPr id="2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31" w:type="dxa"/>
                </w:tcPr>
                <w:p w14:paraId="4BD7E7F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Auto Fetch (Editable)</w:t>
                  </w:r>
                </w:p>
              </w:tc>
              <w:tc>
                <w:tcPr>
                  <w:tcW w:w="994" w:type="dxa"/>
                </w:tcPr>
                <w:p w14:paraId="34EA623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36" w:type="dxa"/>
                </w:tcPr>
                <w:p w14:paraId="1EC6CB5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36" w:type="dxa"/>
                </w:tcPr>
                <w:p w14:paraId="4B74CAD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36" w:type="dxa"/>
                </w:tcPr>
                <w:p w14:paraId="5A97417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36" w:type="dxa"/>
                </w:tcPr>
                <w:p w14:paraId="77B799D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36" w:type="dxa"/>
                </w:tcPr>
                <w:p w14:paraId="5995D9F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r>
            <w:tr w:rsidR="00953FBC" w:rsidRPr="00B70E5F" w14:paraId="19A99079" w14:textId="77777777" w:rsidTr="00A059AF">
              <w:tc>
                <w:tcPr>
                  <w:tcW w:w="483" w:type="dxa"/>
                </w:tcPr>
                <w:p w14:paraId="4A72FA6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w:t>
                  </w:r>
                </w:p>
              </w:tc>
              <w:tc>
                <w:tcPr>
                  <w:tcW w:w="1045" w:type="dxa"/>
                </w:tcPr>
                <w:p w14:paraId="37FDE86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tcPr>
                <w:p w14:paraId="22C9E28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tcPr>
                <w:p w14:paraId="3605365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01021F1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496E8DE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31463EF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6EE9840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0F7C0B7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24D1A4B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53FBC" w:rsidRPr="00B70E5F" w14:paraId="07C899B0" w14:textId="77777777" w:rsidTr="00A059AF">
              <w:tc>
                <w:tcPr>
                  <w:tcW w:w="483" w:type="dxa"/>
                </w:tcPr>
                <w:p w14:paraId="1918331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5" w:type="dxa"/>
                </w:tcPr>
                <w:p w14:paraId="506C0D7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tcPr>
                <w:p w14:paraId="5C4D2C2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tcPr>
                <w:p w14:paraId="17A2B3A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57D3A47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6D59B1B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25047C3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381D709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5C75364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17B14C4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53FBC" w:rsidRPr="00B70E5F" w14:paraId="11E0CBE3" w14:textId="77777777" w:rsidTr="00A059AF">
              <w:tc>
                <w:tcPr>
                  <w:tcW w:w="483" w:type="dxa"/>
                </w:tcPr>
                <w:p w14:paraId="35BCB08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5" w:type="dxa"/>
                </w:tcPr>
                <w:p w14:paraId="22CC2E3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20" w:type="dxa"/>
                </w:tcPr>
                <w:p w14:paraId="0E15B64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1" w:type="dxa"/>
                </w:tcPr>
                <w:p w14:paraId="71FF2B9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4" w:type="dxa"/>
                </w:tcPr>
                <w:p w14:paraId="65374F1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15E1F11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17EB8B2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424611B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1521617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36" w:type="dxa"/>
                </w:tcPr>
                <w:p w14:paraId="3CA49B2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AR</w:t>
                  </w:r>
                </w:p>
              </w:tc>
            </w:tr>
            <w:tr w:rsidR="00953FBC" w:rsidRPr="00B70E5F" w14:paraId="558C0F30" w14:textId="77777777" w:rsidTr="00A059AF">
              <w:tc>
                <w:tcPr>
                  <w:tcW w:w="5709" w:type="dxa"/>
                  <w:gridSpan w:val="6"/>
                </w:tcPr>
                <w:p w14:paraId="77FA771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Total Land </w:t>
                  </w:r>
                </w:p>
              </w:tc>
              <w:tc>
                <w:tcPr>
                  <w:tcW w:w="936" w:type="dxa"/>
                </w:tcPr>
                <w:p w14:paraId="5EB78CF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Cs w:val="24"/>
                    </w:rPr>
                  </w:pPr>
                  <w:r w:rsidRPr="00B70E5F">
                    <w:rPr>
                      <w:rFonts w:ascii="Times New Roman" w:hAnsi="Times New Roman" w:cs="Times New Roman"/>
                      <w:szCs w:val="24"/>
                    </w:rPr>
                    <w:t>Sum</w:t>
                  </w:r>
                </w:p>
              </w:tc>
              <w:tc>
                <w:tcPr>
                  <w:tcW w:w="1872" w:type="dxa"/>
                  <w:gridSpan w:val="2"/>
                </w:tcPr>
                <w:p w14:paraId="42A7B0E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Cs w:val="24"/>
                    </w:rPr>
                  </w:pPr>
                </w:p>
              </w:tc>
              <w:tc>
                <w:tcPr>
                  <w:tcW w:w="936" w:type="dxa"/>
                </w:tcPr>
                <w:p w14:paraId="363976B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Cs w:val="24"/>
                    </w:rPr>
                  </w:pPr>
                  <w:r w:rsidRPr="00B70E5F">
                    <w:rPr>
                      <w:rFonts w:ascii="Times New Roman" w:hAnsi="Times New Roman" w:cs="Times New Roman"/>
                      <w:szCs w:val="24"/>
                    </w:rPr>
                    <w:t>Sum</w:t>
                  </w:r>
                </w:p>
              </w:tc>
            </w:tr>
          </w:tbl>
          <w:p w14:paraId="4526F1B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362FE3ED" w14:textId="77777777" w:rsidTr="0040273B">
        <w:tc>
          <w:tcPr>
            <w:tcW w:w="641" w:type="dxa"/>
            <w:shd w:val="clear" w:color="auto" w:fill="auto"/>
          </w:tcPr>
          <w:p w14:paraId="5CB8F48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p w14:paraId="3E895934" w14:textId="2BAC601B"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n case of Hybrid Projects</w:t>
            </w:r>
          </w:p>
        </w:tc>
      </w:tr>
      <w:tr w:rsidR="00953FBC" w:rsidRPr="00B70E5F" w14:paraId="2F0A4D39" w14:textId="77777777" w:rsidTr="0040273B">
        <w:tc>
          <w:tcPr>
            <w:tcW w:w="641" w:type="dxa"/>
            <w:shd w:val="clear" w:color="auto" w:fill="auto"/>
          </w:tcPr>
          <w:p w14:paraId="6647D23D"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tbl>
            <w:tblPr>
              <w:tblStyle w:val="TableGrid"/>
              <w:tblW w:w="8767" w:type="dxa"/>
              <w:tblLayout w:type="fixed"/>
              <w:tblLook w:val="04A0" w:firstRow="1" w:lastRow="0" w:firstColumn="1" w:lastColumn="0" w:noHBand="0" w:noVBand="1"/>
            </w:tblPr>
            <w:tblGrid>
              <w:gridCol w:w="482"/>
              <w:gridCol w:w="1088"/>
              <w:gridCol w:w="1051"/>
              <w:gridCol w:w="566"/>
              <w:gridCol w:w="10"/>
              <w:gridCol w:w="103"/>
              <w:gridCol w:w="594"/>
              <w:gridCol w:w="82"/>
              <w:gridCol w:w="759"/>
              <w:gridCol w:w="291"/>
              <w:gridCol w:w="570"/>
              <w:gridCol w:w="425"/>
              <w:gridCol w:w="364"/>
              <w:gridCol w:w="203"/>
              <w:gridCol w:w="626"/>
              <w:gridCol w:w="223"/>
              <w:gridCol w:w="731"/>
              <w:gridCol w:w="599"/>
            </w:tblGrid>
            <w:tr w:rsidR="00953FBC" w:rsidRPr="00B70E5F" w14:paraId="2991B3ED" w14:textId="77777777" w:rsidTr="00A059AF">
              <w:trPr>
                <w:trHeight w:val="832"/>
              </w:trPr>
              <w:tc>
                <w:tcPr>
                  <w:tcW w:w="482" w:type="dxa"/>
                  <w:vMerge w:val="restart"/>
                </w:tcPr>
                <w:p w14:paraId="5C5A112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l</w:t>
                  </w:r>
                </w:p>
              </w:tc>
              <w:tc>
                <w:tcPr>
                  <w:tcW w:w="1089" w:type="dxa"/>
                  <w:vMerge w:val="restart"/>
                </w:tcPr>
                <w:p w14:paraId="0651F30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District</w:t>
                  </w:r>
                </w:p>
              </w:tc>
              <w:tc>
                <w:tcPr>
                  <w:tcW w:w="1042" w:type="dxa"/>
                  <w:vMerge w:val="restart"/>
                </w:tcPr>
                <w:p w14:paraId="10E5C4F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Range</w:t>
                  </w:r>
                </w:p>
              </w:tc>
              <w:tc>
                <w:tcPr>
                  <w:tcW w:w="680" w:type="dxa"/>
                  <w:gridSpan w:val="3"/>
                  <w:vMerge w:val="restart"/>
                </w:tcPr>
                <w:p w14:paraId="59C1F4A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Name of </w:t>
                  </w:r>
                  <w:r w:rsidRPr="00B70E5F">
                    <w:rPr>
                      <w:rFonts w:ascii="Times New Roman" w:hAnsi="Times New Roman" w:cs="Times New Roman"/>
                      <w:sz w:val="24"/>
                      <w:szCs w:val="24"/>
                    </w:rPr>
                    <w:lastRenderedPageBreak/>
                    <w:t>the Village</w:t>
                  </w:r>
                </w:p>
              </w:tc>
              <w:tc>
                <w:tcPr>
                  <w:tcW w:w="595" w:type="dxa"/>
                  <w:vMerge w:val="restart"/>
                  <w:shd w:val="clear" w:color="auto" w:fill="FFFFFF" w:themeFill="background1"/>
                </w:tcPr>
                <w:p w14:paraId="00D351A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lastRenderedPageBreak/>
                    <w:t>Shape [Li</w:t>
                  </w:r>
                  <w:r w:rsidRPr="00B70E5F">
                    <w:rPr>
                      <w:rFonts w:ascii="Times New Roman" w:hAnsi="Times New Roman" w:cs="Times New Roman"/>
                      <w:sz w:val="24"/>
                      <w:szCs w:val="24"/>
                    </w:rPr>
                    <w:lastRenderedPageBreak/>
                    <w:t>near/ Non- Linear]</w:t>
                  </w:r>
                </w:p>
              </w:tc>
              <w:tc>
                <w:tcPr>
                  <w:tcW w:w="2697" w:type="dxa"/>
                  <w:gridSpan w:val="7"/>
                </w:tcPr>
                <w:p w14:paraId="45EF78B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lastRenderedPageBreak/>
                    <w:t xml:space="preserve">Forest land proposed for diversion  </w:t>
                  </w:r>
                </w:p>
              </w:tc>
              <w:tc>
                <w:tcPr>
                  <w:tcW w:w="2182" w:type="dxa"/>
                  <w:gridSpan w:val="4"/>
                </w:tcPr>
                <w:p w14:paraId="0EF6B53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Non-forest land  </w:t>
                  </w:r>
                </w:p>
              </w:tc>
            </w:tr>
            <w:tr w:rsidR="00953FBC" w:rsidRPr="00B70E5F" w14:paraId="13935479" w14:textId="77777777" w:rsidTr="00A059AF">
              <w:trPr>
                <w:trHeight w:val="271"/>
              </w:trPr>
              <w:tc>
                <w:tcPr>
                  <w:tcW w:w="482" w:type="dxa"/>
                  <w:vMerge/>
                </w:tcPr>
                <w:p w14:paraId="55B05B7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89" w:type="dxa"/>
                  <w:vMerge/>
                </w:tcPr>
                <w:p w14:paraId="69B2ED2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42" w:type="dxa"/>
                  <w:vMerge/>
                </w:tcPr>
                <w:p w14:paraId="1040DF1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vMerge/>
                </w:tcPr>
                <w:p w14:paraId="23BB3AB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vMerge/>
                  <w:shd w:val="clear" w:color="auto" w:fill="FFFFFF" w:themeFill="background1"/>
                </w:tcPr>
                <w:p w14:paraId="60C9462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2494B8FC"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Length (km)</w:t>
                  </w:r>
                </w:p>
              </w:tc>
              <w:tc>
                <w:tcPr>
                  <w:tcW w:w="997" w:type="dxa"/>
                  <w:gridSpan w:val="2"/>
                </w:tcPr>
                <w:p w14:paraId="78895038"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Width (km)</w:t>
                  </w:r>
                </w:p>
              </w:tc>
              <w:tc>
                <w:tcPr>
                  <w:tcW w:w="567" w:type="dxa"/>
                  <w:gridSpan w:val="2"/>
                </w:tcPr>
                <w:p w14:paraId="46D768C8"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Area (ha)</w:t>
                  </w:r>
                </w:p>
              </w:tc>
              <w:tc>
                <w:tcPr>
                  <w:tcW w:w="850" w:type="dxa"/>
                  <w:gridSpan w:val="2"/>
                </w:tcPr>
                <w:p w14:paraId="50DBA4FC"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Length (km)</w:t>
                  </w:r>
                </w:p>
              </w:tc>
              <w:tc>
                <w:tcPr>
                  <w:tcW w:w="732" w:type="dxa"/>
                </w:tcPr>
                <w:p w14:paraId="155539B5"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Width (km)</w:t>
                  </w:r>
                </w:p>
              </w:tc>
              <w:tc>
                <w:tcPr>
                  <w:tcW w:w="600" w:type="dxa"/>
                </w:tcPr>
                <w:p w14:paraId="01938649" w14:textId="77777777" w:rsidR="00953FBC" w:rsidRPr="00B70E5F" w:rsidRDefault="00953FBC" w:rsidP="00953FBC">
                  <w:pPr>
                    <w:shd w:val="clear" w:color="auto" w:fill="FFFFFF" w:themeFill="background1"/>
                    <w:autoSpaceDE w:val="0"/>
                    <w:autoSpaceDN w:val="0"/>
                    <w:adjustRightInd w:val="0"/>
                    <w:rPr>
                      <w:rFonts w:ascii="Times New Roman" w:hAnsi="Times New Roman" w:cs="Times New Roman"/>
                      <w:sz w:val="18"/>
                      <w:szCs w:val="24"/>
                    </w:rPr>
                  </w:pPr>
                  <w:r w:rsidRPr="00B70E5F">
                    <w:rPr>
                      <w:rFonts w:ascii="Times New Roman" w:hAnsi="Times New Roman" w:cs="Times New Roman"/>
                      <w:sz w:val="18"/>
                      <w:szCs w:val="24"/>
                    </w:rPr>
                    <w:t>Area (ha)</w:t>
                  </w:r>
                </w:p>
              </w:tc>
            </w:tr>
            <w:tr w:rsidR="00953FBC" w:rsidRPr="00B70E5F" w14:paraId="575DE2FB" w14:textId="77777777" w:rsidTr="00A059AF">
              <w:trPr>
                <w:gridAfter w:val="17"/>
                <w:wAfter w:w="8285" w:type="dxa"/>
              </w:trPr>
              <w:tc>
                <w:tcPr>
                  <w:tcW w:w="482" w:type="dxa"/>
                </w:tcPr>
                <w:p w14:paraId="161C510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w:t>
                  </w:r>
                </w:p>
              </w:tc>
            </w:tr>
            <w:tr w:rsidR="00953FBC" w:rsidRPr="00B70E5F" w14:paraId="0C0E0DD1" w14:textId="77777777" w:rsidTr="00A059AF">
              <w:tc>
                <w:tcPr>
                  <w:tcW w:w="482" w:type="dxa"/>
                </w:tcPr>
                <w:p w14:paraId="47D9A06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1</w:t>
                  </w:r>
                </w:p>
              </w:tc>
              <w:tc>
                <w:tcPr>
                  <w:tcW w:w="1079" w:type="dxa"/>
                </w:tcPr>
                <w:p w14:paraId="02EC1A5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Auto Fetch</w:t>
                  </w:r>
                </w:p>
              </w:tc>
              <w:tc>
                <w:tcPr>
                  <w:tcW w:w="1052" w:type="dxa"/>
                </w:tcPr>
                <w:p w14:paraId="36BA490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 xml:space="preserve">Drop Down </w:t>
                  </w:r>
                  <w:r w:rsidRPr="00B70E5F">
                    <w:rPr>
                      <w:rFonts w:ascii="Times New Roman" w:hAnsi="Times New Roman" w:cs="Times New Roman"/>
                      <w:noProof/>
                      <w:szCs w:val="24"/>
                    </w:rPr>
                    <w:drawing>
                      <wp:inline distT="0" distB="0" distL="0" distR="0" wp14:anchorId="0F8E33CD" wp14:editId="5D66089A">
                        <wp:extent cx="146304" cy="146304"/>
                        <wp:effectExtent l="0" t="0" r="6350" b="6350"/>
                        <wp:docPr id="327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80" w:type="dxa"/>
                  <w:gridSpan w:val="3"/>
                </w:tcPr>
                <w:p w14:paraId="2391575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Auto Fetch (Editable)</w:t>
                  </w:r>
                </w:p>
              </w:tc>
              <w:tc>
                <w:tcPr>
                  <w:tcW w:w="595" w:type="dxa"/>
                </w:tcPr>
                <w:p w14:paraId="19D0400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 xml:space="preserve">Drop Down </w:t>
                  </w:r>
                  <w:r w:rsidRPr="00B70E5F">
                    <w:rPr>
                      <w:rFonts w:ascii="Times New Roman" w:hAnsi="Times New Roman" w:cs="Times New Roman"/>
                      <w:noProof/>
                      <w:szCs w:val="24"/>
                    </w:rPr>
                    <w:drawing>
                      <wp:inline distT="0" distB="0" distL="0" distR="0" wp14:anchorId="2E64E093" wp14:editId="6F083F11">
                        <wp:extent cx="146304" cy="146304"/>
                        <wp:effectExtent l="0" t="0" r="6350" b="6350"/>
                        <wp:docPr id="3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33" w:type="dxa"/>
                  <w:gridSpan w:val="3"/>
                </w:tcPr>
                <w:p w14:paraId="653538D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97" w:type="dxa"/>
                  <w:gridSpan w:val="2"/>
                </w:tcPr>
                <w:p w14:paraId="45D16F7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567" w:type="dxa"/>
                  <w:gridSpan w:val="2"/>
                </w:tcPr>
                <w:p w14:paraId="0EADCAE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850" w:type="dxa"/>
                  <w:gridSpan w:val="2"/>
                </w:tcPr>
                <w:p w14:paraId="3C4E9D6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732" w:type="dxa"/>
                </w:tcPr>
                <w:p w14:paraId="2EF9077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600" w:type="dxa"/>
                </w:tcPr>
                <w:p w14:paraId="22A0C0B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r>
            <w:tr w:rsidR="00953FBC" w:rsidRPr="00B70E5F" w14:paraId="77DD3015" w14:textId="77777777" w:rsidTr="00A059AF">
              <w:tc>
                <w:tcPr>
                  <w:tcW w:w="482" w:type="dxa"/>
                </w:tcPr>
                <w:p w14:paraId="1234BC8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w:t>
                  </w:r>
                </w:p>
              </w:tc>
              <w:tc>
                <w:tcPr>
                  <w:tcW w:w="1079" w:type="dxa"/>
                </w:tcPr>
                <w:p w14:paraId="0C316A5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52" w:type="dxa"/>
                </w:tcPr>
                <w:p w14:paraId="5EC8BF7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tcPr>
                <w:p w14:paraId="5666968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tcPr>
                <w:p w14:paraId="38AA299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730955B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7" w:type="dxa"/>
                  <w:gridSpan w:val="2"/>
                </w:tcPr>
                <w:p w14:paraId="48298C7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7" w:type="dxa"/>
                  <w:gridSpan w:val="2"/>
                </w:tcPr>
                <w:p w14:paraId="7CFDB1C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50" w:type="dxa"/>
                  <w:gridSpan w:val="2"/>
                </w:tcPr>
                <w:p w14:paraId="2B99FA4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32" w:type="dxa"/>
                </w:tcPr>
                <w:p w14:paraId="4D227D3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3F2B36A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53FBC" w:rsidRPr="00B70E5F" w14:paraId="5042D058" w14:textId="77777777" w:rsidTr="00A059AF">
              <w:tc>
                <w:tcPr>
                  <w:tcW w:w="482" w:type="dxa"/>
                </w:tcPr>
                <w:p w14:paraId="7B8AA06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10382BD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52" w:type="dxa"/>
                </w:tcPr>
                <w:p w14:paraId="55F5C4C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tcPr>
                <w:p w14:paraId="508A9D3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tcPr>
                <w:p w14:paraId="70BE5D8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5216413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7" w:type="dxa"/>
                  <w:gridSpan w:val="2"/>
                </w:tcPr>
                <w:p w14:paraId="3AD0673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7" w:type="dxa"/>
                  <w:gridSpan w:val="2"/>
                </w:tcPr>
                <w:p w14:paraId="6813B3F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50" w:type="dxa"/>
                  <w:gridSpan w:val="2"/>
                </w:tcPr>
                <w:p w14:paraId="56EB090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32" w:type="dxa"/>
                </w:tcPr>
                <w:p w14:paraId="11C641A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7DD0D9D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AR</w:t>
                  </w:r>
                </w:p>
              </w:tc>
            </w:tr>
            <w:tr w:rsidR="00953FBC" w:rsidRPr="00B70E5F" w14:paraId="24C6D6CD" w14:textId="77777777" w:rsidTr="00A059AF">
              <w:tc>
                <w:tcPr>
                  <w:tcW w:w="482" w:type="dxa"/>
                </w:tcPr>
                <w:p w14:paraId="2E3FB0E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5C71C40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rPr>
                  </w:pPr>
                  <w:r w:rsidRPr="00B70E5F">
                    <w:rPr>
                      <w:rFonts w:ascii="Times New Roman" w:hAnsi="Times New Roman" w:cs="Times New Roman"/>
                    </w:rPr>
                    <w:t>Total</w:t>
                  </w:r>
                </w:p>
              </w:tc>
              <w:tc>
                <w:tcPr>
                  <w:tcW w:w="1052" w:type="dxa"/>
                </w:tcPr>
                <w:p w14:paraId="137A89B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80" w:type="dxa"/>
                  <w:gridSpan w:val="3"/>
                </w:tcPr>
                <w:p w14:paraId="5F02731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95" w:type="dxa"/>
                </w:tcPr>
                <w:p w14:paraId="7C06475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133" w:type="dxa"/>
                  <w:gridSpan w:val="3"/>
                </w:tcPr>
                <w:p w14:paraId="17EBDCD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7" w:type="dxa"/>
                  <w:gridSpan w:val="2"/>
                </w:tcPr>
                <w:p w14:paraId="4E836D2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567" w:type="dxa"/>
                  <w:gridSpan w:val="2"/>
                </w:tcPr>
                <w:p w14:paraId="2300787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um</w:t>
                  </w:r>
                </w:p>
              </w:tc>
              <w:tc>
                <w:tcPr>
                  <w:tcW w:w="850" w:type="dxa"/>
                  <w:gridSpan w:val="2"/>
                </w:tcPr>
                <w:p w14:paraId="6419751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32" w:type="dxa"/>
                </w:tcPr>
                <w:p w14:paraId="3FAEF99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36A9A25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r w:rsidRPr="00B70E5F">
                    <w:rPr>
                      <w:rFonts w:ascii="Times New Roman" w:hAnsi="Times New Roman" w:cs="Times New Roman"/>
                      <w:sz w:val="18"/>
                      <w:szCs w:val="24"/>
                    </w:rPr>
                    <w:t>Sum</w:t>
                  </w:r>
                </w:p>
              </w:tc>
            </w:tr>
            <w:tr w:rsidR="00953FBC" w:rsidRPr="00B70E5F" w14:paraId="48FF713A" w14:textId="77777777" w:rsidTr="00A059AF">
              <w:tc>
                <w:tcPr>
                  <w:tcW w:w="482" w:type="dxa"/>
                </w:tcPr>
                <w:p w14:paraId="7B2B4A7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46D4A8D2" w14:textId="1708B7DB"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1.4.4</w:t>
                  </w:r>
                </w:p>
              </w:tc>
              <w:tc>
                <w:tcPr>
                  <w:tcW w:w="6606" w:type="dxa"/>
                  <w:gridSpan w:val="15"/>
                </w:tcPr>
                <w:p w14:paraId="675D683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Component Wise Breakup (Only for Non-Linear Projects E.g.; Intake structure, Muck disposal areas, Quarry area etc.)</w:t>
                  </w:r>
                </w:p>
              </w:tc>
              <w:tc>
                <w:tcPr>
                  <w:tcW w:w="600" w:type="dxa"/>
                </w:tcPr>
                <w:p w14:paraId="0573DD5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1C6BBEBC" w14:textId="77777777" w:rsidTr="00A059AF">
              <w:tc>
                <w:tcPr>
                  <w:tcW w:w="482" w:type="dxa"/>
                </w:tcPr>
                <w:p w14:paraId="0AA7AC5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5D8C5402" w14:textId="0FD4E963"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1.4.4.1</w:t>
                  </w:r>
                </w:p>
              </w:tc>
              <w:tc>
                <w:tcPr>
                  <w:tcW w:w="6606" w:type="dxa"/>
                  <w:gridSpan w:val="15"/>
                </w:tcPr>
                <w:p w14:paraId="6B7FC3F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hape [Linear/ Non- Linear]</w:t>
                  </w:r>
                </w:p>
              </w:tc>
              <w:tc>
                <w:tcPr>
                  <w:tcW w:w="600" w:type="dxa"/>
                </w:tcPr>
                <w:p w14:paraId="1F8DC28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r w:rsidRPr="00B70E5F">
                    <w:rPr>
                      <w:rFonts w:ascii="Times New Roman" w:hAnsi="Times New Roman" w:cs="Times New Roman"/>
                      <w:sz w:val="18"/>
                      <w:szCs w:val="24"/>
                    </w:rPr>
                    <w:t>DD</w:t>
                  </w:r>
                </w:p>
              </w:tc>
            </w:tr>
            <w:tr w:rsidR="00953FBC" w:rsidRPr="00B70E5F" w14:paraId="2EFA9408" w14:textId="77777777" w:rsidTr="00A059AF">
              <w:tc>
                <w:tcPr>
                  <w:tcW w:w="482" w:type="dxa"/>
                </w:tcPr>
                <w:p w14:paraId="6C80ED0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2912820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06" w:type="dxa"/>
                  <w:gridSpan w:val="15"/>
                </w:tcPr>
                <w:p w14:paraId="461442C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Linear, then</w:t>
                  </w:r>
                </w:p>
              </w:tc>
              <w:tc>
                <w:tcPr>
                  <w:tcW w:w="600" w:type="dxa"/>
                </w:tcPr>
                <w:p w14:paraId="1253AC0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0FD834D7" w14:textId="77777777" w:rsidTr="00A059AF">
              <w:tc>
                <w:tcPr>
                  <w:tcW w:w="482" w:type="dxa"/>
                </w:tcPr>
                <w:p w14:paraId="5E0DBF6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5075FEE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3"/>
                  <w:vMerge w:val="restart"/>
                </w:tcPr>
                <w:p w14:paraId="59C1E91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p w14:paraId="7F18287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Component</w:t>
                  </w:r>
                </w:p>
              </w:tc>
              <w:tc>
                <w:tcPr>
                  <w:tcW w:w="2402" w:type="dxa"/>
                  <w:gridSpan w:val="6"/>
                </w:tcPr>
                <w:p w14:paraId="5CD63D64" w14:textId="6DCF983C"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Forest land proposed for renewal (ha) </w:t>
                  </w:r>
                </w:p>
              </w:tc>
              <w:tc>
                <w:tcPr>
                  <w:tcW w:w="2575" w:type="dxa"/>
                  <w:gridSpan w:val="6"/>
                </w:tcPr>
                <w:p w14:paraId="21FE1A7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Non- Forest land (ha)  </w:t>
                  </w:r>
                </w:p>
              </w:tc>
              <w:tc>
                <w:tcPr>
                  <w:tcW w:w="600" w:type="dxa"/>
                </w:tcPr>
                <w:p w14:paraId="2C49373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77210CF5" w14:textId="77777777" w:rsidTr="00A059AF">
              <w:tc>
                <w:tcPr>
                  <w:tcW w:w="482" w:type="dxa"/>
                </w:tcPr>
                <w:p w14:paraId="746FD93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01EE281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3"/>
                  <w:vMerge/>
                </w:tcPr>
                <w:p w14:paraId="2885E5D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80" w:type="dxa"/>
                  <w:gridSpan w:val="3"/>
                </w:tcPr>
                <w:p w14:paraId="33CEFB8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Length (km)</w:t>
                  </w:r>
                </w:p>
              </w:tc>
              <w:tc>
                <w:tcPr>
                  <w:tcW w:w="760" w:type="dxa"/>
                </w:tcPr>
                <w:p w14:paraId="2694C1D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Width (km)</w:t>
                  </w:r>
                </w:p>
              </w:tc>
              <w:tc>
                <w:tcPr>
                  <w:tcW w:w="862" w:type="dxa"/>
                  <w:gridSpan w:val="2"/>
                </w:tcPr>
                <w:p w14:paraId="33DD0D6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Area* (ha)</w:t>
                  </w:r>
                </w:p>
              </w:tc>
              <w:tc>
                <w:tcPr>
                  <w:tcW w:w="790" w:type="dxa"/>
                  <w:gridSpan w:val="2"/>
                </w:tcPr>
                <w:p w14:paraId="4257058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Length (km)</w:t>
                  </w:r>
                </w:p>
              </w:tc>
              <w:tc>
                <w:tcPr>
                  <w:tcW w:w="830" w:type="dxa"/>
                  <w:gridSpan w:val="2"/>
                </w:tcPr>
                <w:p w14:paraId="1F7BC3D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Width (km)</w:t>
                  </w:r>
                </w:p>
              </w:tc>
              <w:tc>
                <w:tcPr>
                  <w:tcW w:w="955" w:type="dxa"/>
                  <w:gridSpan w:val="2"/>
                </w:tcPr>
                <w:p w14:paraId="6A15DB7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24"/>
                    </w:rPr>
                    <w:t>Area* (ha)</w:t>
                  </w:r>
                </w:p>
              </w:tc>
              <w:tc>
                <w:tcPr>
                  <w:tcW w:w="600" w:type="dxa"/>
                </w:tcPr>
                <w:p w14:paraId="63921AF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412C32E1" w14:textId="77777777" w:rsidTr="00A059AF">
              <w:tc>
                <w:tcPr>
                  <w:tcW w:w="482" w:type="dxa"/>
                </w:tcPr>
                <w:p w14:paraId="49FAF8A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3C2317C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3"/>
                </w:tcPr>
                <w:p w14:paraId="2954351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Free Text#</w:t>
                  </w:r>
                </w:p>
              </w:tc>
              <w:tc>
                <w:tcPr>
                  <w:tcW w:w="780" w:type="dxa"/>
                  <w:gridSpan w:val="3"/>
                </w:tcPr>
                <w:p w14:paraId="1E8485C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760" w:type="dxa"/>
                </w:tcPr>
                <w:p w14:paraId="5D0BCF8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862" w:type="dxa"/>
                  <w:gridSpan w:val="2"/>
                </w:tcPr>
                <w:p w14:paraId="2925FB9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790" w:type="dxa"/>
                  <w:gridSpan w:val="2"/>
                </w:tcPr>
                <w:p w14:paraId="313084A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830" w:type="dxa"/>
                  <w:gridSpan w:val="2"/>
                </w:tcPr>
                <w:p w14:paraId="2D5DBD2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55" w:type="dxa"/>
                  <w:gridSpan w:val="2"/>
                </w:tcPr>
                <w:p w14:paraId="002D794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600" w:type="dxa"/>
                </w:tcPr>
                <w:p w14:paraId="6B91530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61BACE5B" w14:textId="77777777" w:rsidTr="00A059AF">
              <w:tc>
                <w:tcPr>
                  <w:tcW w:w="482" w:type="dxa"/>
                </w:tcPr>
                <w:p w14:paraId="57A8AE1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7D2B85B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3"/>
                </w:tcPr>
                <w:p w14:paraId="09B5A3C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80" w:type="dxa"/>
                  <w:gridSpan w:val="3"/>
                </w:tcPr>
                <w:p w14:paraId="1858211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60" w:type="dxa"/>
                </w:tcPr>
                <w:p w14:paraId="07F96FF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62" w:type="dxa"/>
                  <w:gridSpan w:val="2"/>
                </w:tcPr>
                <w:p w14:paraId="0749ABC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90" w:type="dxa"/>
                  <w:gridSpan w:val="2"/>
                </w:tcPr>
                <w:p w14:paraId="304ECE1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30" w:type="dxa"/>
                  <w:gridSpan w:val="2"/>
                </w:tcPr>
                <w:p w14:paraId="5A457DC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55" w:type="dxa"/>
                  <w:gridSpan w:val="2"/>
                </w:tcPr>
                <w:p w14:paraId="36F64BC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21C6C68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5B5E3B84" w14:textId="77777777" w:rsidTr="00A059AF">
              <w:tc>
                <w:tcPr>
                  <w:tcW w:w="482" w:type="dxa"/>
                </w:tcPr>
                <w:p w14:paraId="568B646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3C98B4F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29" w:type="dxa"/>
                  <w:gridSpan w:val="3"/>
                </w:tcPr>
                <w:p w14:paraId="49633BE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80" w:type="dxa"/>
                  <w:gridSpan w:val="3"/>
                </w:tcPr>
                <w:p w14:paraId="7EFCD98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60" w:type="dxa"/>
                </w:tcPr>
                <w:p w14:paraId="453262D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62" w:type="dxa"/>
                  <w:gridSpan w:val="2"/>
                </w:tcPr>
                <w:p w14:paraId="3905C41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90" w:type="dxa"/>
                  <w:gridSpan w:val="2"/>
                </w:tcPr>
                <w:p w14:paraId="2D4184B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30" w:type="dxa"/>
                  <w:gridSpan w:val="2"/>
                </w:tcPr>
                <w:p w14:paraId="458D6E2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55" w:type="dxa"/>
                  <w:gridSpan w:val="2"/>
                </w:tcPr>
                <w:p w14:paraId="5DC853F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dd Rows</w:t>
                  </w:r>
                </w:p>
              </w:tc>
              <w:tc>
                <w:tcPr>
                  <w:tcW w:w="600" w:type="dxa"/>
                </w:tcPr>
                <w:p w14:paraId="694A1D9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64B0CE17" w14:textId="77777777" w:rsidTr="00A059AF">
              <w:tc>
                <w:tcPr>
                  <w:tcW w:w="482" w:type="dxa"/>
                </w:tcPr>
                <w:p w14:paraId="491E14F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2218062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606" w:type="dxa"/>
                  <w:gridSpan w:val="15"/>
                </w:tcPr>
                <w:p w14:paraId="0EB1C52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Non-Linear, then</w:t>
                  </w:r>
                </w:p>
              </w:tc>
              <w:tc>
                <w:tcPr>
                  <w:tcW w:w="600" w:type="dxa"/>
                </w:tcPr>
                <w:p w14:paraId="54E4B2E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514442D3" w14:textId="77777777" w:rsidTr="00A059AF">
              <w:tc>
                <w:tcPr>
                  <w:tcW w:w="482" w:type="dxa"/>
                </w:tcPr>
                <w:p w14:paraId="6DDF37B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2768A4B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19" w:type="dxa"/>
                  <w:gridSpan w:val="2"/>
                </w:tcPr>
                <w:p w14:paraId="748406D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Component</w:t>
                  </w:r>
                </w:p>
              </w:tc>
              <w:tc>
                <w:tcPr>
                  <w:tcW w:w="2838" w:type="dxa"/>
                  <w:gridSpan w:val="8"/>
                </w:tcPr>
                <w:p w14:paraId="0806C0A5" w14:textId="5B455FB4"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Forest land proposed for renewal (ha) </w:t>
                  </w:r>
                </w:p>
              </w:tc>
              <w:tc>
                <w:tcPr>
                  <w:tcW w:w="2149" w:type="dxa"/>
                  <w:gridSpan w:val="5"/>
                </w:tcPr>
                <w:p w14:paraId="0619345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Non- Forest land (ha)  </w:t>
                  </w:r>
                </w:p>
              </w:tc>
              <w:tc>
                <w:tcPr>
                  <w:tcW w:w="600" w:type="dxa"/>
                </w:tcPr>
                <w:p w14:paraId="0FF8A7A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553785BC" w14:textId="77777777" w:rsidTr="00A059AF">
              <w:tc>
                <w:tcPr>
                  <w:tcW w:w="482" w:type="dxa"/>
                </w:tcPr>
                <w:p w14:paraId="42C4895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08D5D60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19" w:type="dxa"/>
                  <w:gridSpan w:val="2"/>
                </w:tcPr>
                <w:p w14:paraId="0E7FA07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838" w:type="dxa"/>
                  <w:gridSpan w:val="8"/>
                </w:tcPr>
                <w:p w14:paraId="513B75E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7127111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02C8321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296B7B1D" w14:textId="77777777" w:rsidTr="00A059AF">
              <w:tc>
                <w:tcPr>
                  <w:tcW w:w="482" w:type="dxa"/>
                </w:tcPr>
                <w:p w14:paraId="4E12592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30F35EE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619" w:type="dxa"/>
                  <w:gridSpan w:val="2"/>
                </w:tcPr>
                <w:p w14:paraId="038C71B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Free Text#</w:t>
                  </w:r>
                </w:p>
              </w:tc>
              <w:tc>
                <w:tcPr>
                  <w:tcW w:w="2838" w:type="dxa"/>
                  <w:gridSpan w:val="8"/>
                </w:tcPr>
                <w:p w14:paraId="3DF2B93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c>
                <w:tcPr>
                  <w:tcW w:w="2149" w:type="dxa"/>
                  <w:gridSpan w:val="5"/>
                </w:tcPr>
                <w:p w14:paraId="23B76C7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c>
                <w:tcPr>
                  <w:tcW w:w="600" w:type="dxa"/>
                </w:tcPr>
                <w:p w14:paraId="4EC9A92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58A11FD6" w14:textId="77777777" w:rsidTr="00A059AF">
              <w:tc>
                <w:tcPr>
                  <w:tcW w:w="482" w:type="dxa"/>
                </w:tcPr>
                <w:p w14:paraId="1B5ECC9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1EDCB55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1.</w:t>
                  </w:r>
                </w:p>
              </w:tc>
              <w:tc>
                <w:tcPr>
                  <w:tcW w:w="1619" w:type="dxa"/>
                  <w:gridSpan w:val="2"/>
                </w:tcPr>
                <w:p w14:paraId="1426CD8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838" w:type="dxa"/>
                  <w:gridSpan w:val="8"/>
                </w:tcPr>
                <w:p w14:paraId="2FA7DA4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556EE4D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1A4EB5C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70D0A4CB" w14:textId="77777777" w:rsidTr="00A059AF">
              <w:tc>
                <w:tcPr>
                  <w:tcW w:w="482" w:type="dxa"/>
                </w:tcPr>
                <w:p w14:paraId="384F2E9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50BADBC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w:t>
                  </w:r>
                </w:p>
              </w:tc>
              <w:tc>
                <w:tcPr>
                  <w:tcW w:w="1619" w:type="dxa"/>
                  <w:gridSpan w:val="2"/>
                </w:tcPr>
                <w:p w14:paraId="2B8F20D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838" w:type="dxa"/>
                  <w:gridSpan w:val="8"/>
                </w:tcPr>
                <w:p w14:paraId="2CEC8C8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09D7495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600" w:type="dxa"/>
                </w:tcPr>
                <w:p w14:paraId="232580F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r w:rsidR="00953FBC" w:rsidRPr="00B70E5F" w14:paraId="54FD2C02" w14:textId="77777777" w:rsidTr="00A059AF">
              <w:tc>
                <w:tcPr>
                  <w:tcW w:w="482" w:type="dxa"/>
                </w:tcPr>
                <w:p w14:paraId="0F4EFAA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079" w:type="dxa"/>
                </w:tcPr>
                <w:p w14:paraId="63F1C82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327" w:type="dxa"/>
                  <w:gridSpan w:val="5"/>
                </w:tcPr>
                <w:p w14:paraId="4D978B6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30" w:type="dxa"/>
                  <w:gridSpan w:val="5"/>
                </w:tcPr>
                <w:p w14:paraId="49CCD4F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2149" w:type="dxa"/>
                  <w:gridSpan w:val="5"/>
                </w:tcPr>
                <w:p w14:paraId="52124DE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dd Rows</w:t>
                  </w:r>
                </w:p>
              </w:tc>
              <w:tc>
                <w:tcPr>
                  <w:tcW w:w="600" w:type="dxa"/>
                </w:tcPr>
                <w:p w14:paraId="2342CE9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18"/>
                      <w:szCs w:val="24"/>
                    </w:rPr>
                  </w:pPr>
                </w:p>
              </w:tc>
            </w:tr>
          </w:tbl>
          <w:p w14:paraId="3F049D1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223FBEFE" w14:textId="77777777" w:rsidTr="0040273B">
        <w:tc>
          <w:tcPr>
            <w:tcW w:w="641" w:type="dxa"/>
            <w:shd w:val="clear" w:color="auto" w:fill="auto"/>
          </w:tcPr>
          <w:p w14:paraId="3941587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p w14:paraId="6B33187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33784501" w14:textId="77777777" w:rsidTr="0040273B">
        <w:tc>
          <w:tcPr>
            <w:tcW w:w="641" w:type="dxa"/>
            <w:shd w:val="clear" w:color="auto" w:fill="auto"/>
          </w:tcPr>
          <w:p w14:paraId="7CC369D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882" w:type="dxa"/>
            <w:gridSpan w:val="9"/>
            <w:shd w:val="clear" w:color="auto" w:fill="auto"/>
          </w:tcPr>
          <w:p w14:paraId="6FC07DE6" w14:textId="0347CCD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lang w:val="en-IN" w:bidi="ar-SA"/>
              </w:rPr>
              <w:t>21.4.5</w:t>
            </w:r>
          </w:p>
        </w:tc>
        <w:tc>
          <w:tcPr>
            <w:tcW w:w="5902" w:type="dxa"/>
            <w:gridSpan w:val="15"/>
            <w:shd w:val="clear" w:color="auto" w:fill="auto"/>
          </w:tcPr>
          <w:p w14:paraId="46AAD944" w14:textId="3EAFC69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the shape of project land proposed to be renewed is Non-Linear/ Linear,-</w:t>
            </w:r>
          </w:p>
        </w:tc>
        <w:tc>
          <w:tcPr>
            <w:tcW w:w="360" w:type="dxa"/>
            <w:shd w:val="clear" w:color="auto" w:fill="auto"/>
          </w:tcPr>
          <w:p w14:paraId="235DD12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12DC1F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52C3FC03" w14:textId="77777777" w:rsidTr="00495FE4">
        <w:tc>
          <w:tcPr>
            <w:tcW w:w="641" w:type="dxa"/>
            <w:shd w:val="clear" w:color="auto" w:fill="auto"/>
          </w:tcPr>
          <w:p w14:paraId="132431E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882" w:type="dxa"/>
            <w:gridSpan w:val="9"/>
            <w:shd w:val="clear" w:color="auto" w:fill="auto"/>
          </w:tcPr>
          <w:p w14:paraId="6E9A90D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p>
        </w:tc>
        <w:tc>
          <w:tcPr>
            <w:tcW w:w="1137" w:type="dxa"/>
            <w:gridSpan w:val="6"/>
            <w:shd w:val="clear" w:color="auto" w:fill="auto"/>
          </w:tcPr>
          <w:p w14:paraId="3AB3EEA9" w14:textId="5866AD3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1.4.5.1</w:t>
            </w:r>
          </w:p>
        </w:tc>
        <w:tc>
          <w:tcPr>
            <w:tcW w:w="4765" w:type="dxa"/>
            <w:gridSpan w:val="9"/>
            <w:shd w:val="clear" w:color="auto" w:fill="auto"/>
          </w:tcPr>
          <w:p w14:paraId="2CE5960D" w14:textId="5D24461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lang w:val="en-IN" w:bidi="ar-SA"/>
              </w:rPr>
              <w:t>Patch/ Segment wise details (as per sl. no. 21.4.2)</w:t>
            </w:r>
          </w:p>
        </w:tc>
        <w:tc>
          <w:tcPr>
            <w:tcW w:w="360" w:type="dxa"/>
            <w:shd w:val="clear" w:color="auto" w:fill="auto"/>
          </w:tcPr>
          <w:p w14:paraId="23D79FCA" w14:textId="1F70291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219CC6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7271555" w14:textId="583F96A3" w:rsidTr="0040273B">
        <w:tc>
          <w:tcPr>
            <w:tcW w:w="641" w:type="dxa"/>
            <w:shd w:val="clear" w:color="auto" w:fill="auto"/>
          </w:tcPr>
          <w:p w14:paraId="731BBAF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882" w:type="dxa"/>
            <w:gridSpan w:val="9"/>
            <w:shd w:val="clear" w:color="auto" w:fill="auto"/>
          </w:tcPr>
          <w:p w14:paraId="09E0B78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p>
        </w:tc>
        <w:tc>
          <w:tcPr>
            <w:tcW w:w="1700" w:type="dxa"/>
            <w:gridSpan w:val="8"/>
            <w:shd w:val="clear" w:color="auto" w:fill="auto"/>
          </w:tcPr>
          <w:p w14:paraId="7882A5FF" w14:textId="2EDF07E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Patch/ Segment No.</w:t>
            </w:r>
          </w:p>
        </w:tc>
        <w:tc>
          <w:tcPr>
            <w:tcW w:w="1920" w:type="dxa"/>
            <w:gridSpan w:val="5"/>
            <w:shd w:val="clear" w:color="auto" w:fill="auto"/>
          </w:tcPr>
          <w:p w14:paraId="7D018CCB" w14:textId="3D3DEDB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orest Land (ha)</w:t>
            </w:r>
          </w:p>
        </w:tc>
        <w:tc>
          <w:tcPr>
            <w:tcW w:w="1510" w:type="dxa"/>
            <w:shd w:val="clear" w:color="auto" w:fill="auto"/>
          </w:tcPr>
          <w:p w14:paraId="1EFC261B" w14:textId="0BD69C4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on-Forest Land (ha)</w:t>
            </w:r>
          </w:p>
        </w:tc>
        <w:tc>
          <w:tcPr>
            <w:tcW w:w="1670" w:type="dxa"/>
            <w:gridSpan w:val="3"/>
            <w:shd w:val="clear" w:color="auto" w:fill="auto"/>
          </w:tcPr>
          <w:p w14:paraId="3149BF26" w14:textId="4335BB6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Upload KML</w:t>
            </w:r>
          </w:p>
        </w:tc>
        <w:tc>
          <w:tcPr>
            <w:tcW w:w="2068" w:type="dxa"/>
            <w:gridSpan w:val="2"/>
            <w:shd w:val="clear" w:color="auto" w:fill="auto"/>
          </w:tcPr>
          <w:p w14:paraId="1A82D325" w14:textId="7F639BC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Remarks if any</w:t>
            </w:r>
          </w:p>
        </w:tc>
      </w:tr>
      <w:tr w:rsidR="00953FBC" w:rsidRPr="00B70E5F" w14:paraId="10079709" w14:textId="496F1F65" w:rsidTr="0040273B">
        <w:tc>
          <w:tcPr>
            <w:tcW w:w="641" w:type="dxa"/>
            <w:shd w:val="clear" w:color="auto" w:fill="auto"/>
          </w:tcPr>
          <w:p w14:paraId="5A0D95B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882" w:type="dxa"/>
            <w:gridSpan w:val="9"/>
            <w:shd w:val="clear" w:color="auto" w:fill="auto"/>
          </w:tcPr>
          <w:p w14:paraId="56368ED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p>
        </w:tc>
        <w:tc>
          <w:tcPr>
            <w:tcW w:w="1700" w:type="dxa"/>
            <w:gridSpan w:val="8"/>
            <w:shd w:val="clear" w:color="auto" w:fill="auto"/>
          </w:tcPr>
          <w:p w14:paraId="06128867" w14:textId="2B5B61E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1920" w:type="dxa"/>
            <w:gridSpan w:val="5"/>
            <w:shd w:val="clear" w:color="auto" w:fill="auto"/>
          </w:tcPr>
          <w:p w14:paraId="0741F2ED" w14:textId="6BC7C1A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1510" w:type="dxa"/>
            <w:shd w:val="clear" w:color="auto" w:fill="auto"/>
          </w:tcPr>
          <w:p w14:paraId="397298F7" w14:textId="695CB1E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1670" w:type="dxa"/>
            <w:gridSpan w:val="3"/>
            <w:shd w:val="clear" w:color="auto" w:fill="auto"/>
          </w:tcPr>
          <w:p w14:paraId="2E8EDBA3" w14:textId="2421D88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417CF602" wp14:editId="71F67654">
                  <wp:extent cx="145390" cy="145390"/>
                  <wp:effectExtent l="0" t="0" r="7620" b="7620"/>
                  <wp:docPr id="3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c>
          <w:tcPr>
            <w:tcW w:w="2068" w:type="dxa"/>
            <w:gridSpan w:val="2"/>
            <w:shd w:val="clear" w:color="auto" w:fill="auto"/>
          </w:tcPr>
          <w:p w14:paraId="471440BB" w14:textId="172658E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1DD6AABC" w14:textId="31D001B4" w:rsidTr="0040273B">
        <w:tc>
          <w:tcPr>
            <w:tcW w:w="641" w:type="dxa"/>
            <w:shd w:val="clear" w:color="auto" w:fill="auto"/>
          </w:tcPr>
          <w:p w14:paraId="3847206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882" w:type="dxa"/>
            <w:gridSpan w:val="9"/>
            <w:shd w:val="clear" w:color="auto" w:fill="auto"/>
          </w:tcPr>
          <w:p w14:paraId="1BB40DD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p>
        </w:tc>
        <w:tc>
          <w:tcPr>
            <w:tcW w:w="1700" w:type="dxa"/>
            <w:gridSpan w:val="8"/>
            <w:shd w:val="clear" w:color="auto" w:fill="auto"/>
          </w:tcPr>
          <w:p w14:paraId="658441A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920" w:type="dxa"/>
            <w:gridSpan w:val="5"/>
            <w:shd w:val="clear" w:color="auto" w:fill="auto"/>
          </w:tcPr>
          <w:p w14:paraId="3F2A1B7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510" w:type="dxa"/>
            <w:shd w:val="clear" w:color="auto" w:fill="auto"/>
          </w:tcPr>
          <w:p w14:paraId="325D91F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670" w:type="dxa"/>
            <w:gridSpan w:val="3"/>
            <w:shd w:val="clear" w:color="auto" w:fill="auto"/>
          </w:tcPr>
          <w:p w14:paraId="1A5ADE3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068" w:type="dxa"/>
            <w:gridSpan w:val="2"/>
            <w:shd w:val="clear" w:color="auto" w:fill="auto"/>
          </w:tcPr>
          <w:p w14:paraId="13DE18A1" w14:textId="352E187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dd Rows</w:t>
            </w:r>
          </w:p>
        </w:tc>
      </w:tr>
      <w:tr w:rsidR="00953FBC" w:rsidRPr="00B70E5F" w14:paraId="275B299B" w14:textId="77777777" w:rsidTr="0040273B">
        <w:tc>
          <w:tcPr>
            <w:tcW w:w="641" w:type="dxa"/>
            <w:shd w:val="clear" w:color="auto" w:fill="auto"/>
          </w:tcPr>
          <w:p w14:paraId="27FC0A6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0B27355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7A35CEA6" w14:textId="2F4D7AE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bCs/>
                <w:sz w:val="24"/>
                <w:szCs w:val="24"/>
                <w:lang w:val="en-IN" w:bidi="ar-SA"/>
              </w:rPr>
              <w:t>21.4.5.2</w:t>
            </w:r>
          </w:p>
        </w:tc>
        <w:tc>
          <w:tcPr>
            <w:tcW w:w="4202" w:type="dxa"/>
            <w:gridSpan w:val="7"/>
            <w:shd w:val="clear" w:color="auto" w:fill="auto"/>
          </w:tcPr>
          <w:p w14:paraId="4BF3684B" w14:textId="2A8CC16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lang w:val="en-IN" w:bidi="ar-SA"/>
              </w:rPr>
              <w:t>Scanned copy of the Geo-referenced map of the forest land proposed to be renewed prepared by using DGPS or Total Station (pdf only)</w:t>
            </w:r>
          </w:p>
        </w:tc>
        <w:tc>
          <w:tcPr>
            <w:tcW w:w="360" w:type="dxa"/>
            <w:shd w:val="clear" w:color="auto" w:fill="auto"/>
          </w:tcPr>
          <w:p w14:paraId="7D45AF29" w14:textId="79A50D1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55DB7A5" w14:textId="1278177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242824DE" wp14:editId="331B11D2">
                  <wp:extent cx="145390" cy="145390"/>
                  <wp:effectExtent l="0" t="0" r="7620" b="7620"/>
                  <wp:docPr id="2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4274C605" w14:textId="77777777" w:rsidTr="0040273B">
        <w:tc>
          <w:tcPr>
            <w:tcW w:w="641" w:type="dxa"/>
            <w:shd w:val="clear" w:color="auto" w:fill="auto"/>
          </w:tcPr>
          <w:p w14:paraId="18849355" w14:textId="7C183B5B"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22</w:t>
            </w:r>
          </w:p>
        </w:tc>
        <w:tc>
          <w:tcPr>
            <w:tcW w:w="6784" w:type="dxa"/>
            <w:gridSpan w:val="24"/>
            <w:shd w:val="clear" w:color="auto" w:fill="auto"/>
          </w:tcPr>
          <w:p w14:paraId="3114EE2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b/>
                <w:bCs/>
                <w:sz w:val="24"/>
                <w:szCs w:val="24"/>
                <w:lang w:val="en-IN" w:bidi="ar-SA"/>
              </w:rPr>
              <w:t xml:space="preserve">Whether Cost-Benefit analysis for the Project has been made? </w:t>
            </w:r>
            <w:r w:rsidRPr="00B70E5F">
              <w:rPr>
                <w:rFonts w:ascii="Times New Roman" w:hAnsi="Times New Roman" w:cs="Times New Roman"/>
                <w:b/>
                <w:bCs/>
                <w:szCs w:val="24"/>
                <w:lang w:val="en-IN" w:bidi="ar-SA"/>
              </w:rPr>
              <w:t>[Yes/No]</w:t>
            </w:r>
          </w:p>
        </w:tc>
        <w:tc>
          <w:tcPr>
            <w:tcW w:w="360" w:type="dxa"/>
            <w:shd w:val="clear" w:color="auto" w:fill="auto"/>
          </w:tcPr>
          <w:p w14:paraId="0B00686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9B2911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62D3A8F5" wp14:editId="6D05B503">
                  <wp:extent cx="146304" cy="146304"/>
                  <wp:effectExtent l="0" t="0" r="6350" b="6350"/>
                  <wp:docPr id="327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33CEDF32" w14:textId="77777777" w:rsidTr="0040273B">
        <w:tc>
          <w:tcPr>
            <w:tcW w:w="641" w:type="dxa"/>
            <w:shd w:val="clear" w:color="auto" w:fill="auto"/>
          </w:tcPr>
          <w:p w14:paraId="14DD7D2B"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10179BD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Yes,</w:t>
            </w:r>
          </w:p>
        </w:tc>
        <w:tc>
          <w:tcPr>
            <w:tcW w:w="360" w:type="dxa"/>
            <w:shd w:val="clear" w:color="auto" w:fill="auto"/>
          </w:tcPr>
          <w:p w14:paraId="74C12F1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238457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373D8435" w14:textId="77777777" w:rsidTr="0040273B">
        <w:tc>
          <w:tcPr>
            <w:tcW w:w="641" w:type="dxa"/>
            <w:shd w:val="clear" w:color="auto" w:fill="auto"/>
          </w:tcPr>
          <w:p w14:paraId="637F91ED"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300E2936" w14:textId="332FFD0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If these details have been already captured in Form-A then auto fetch the previous detail (in a grid) </w:t>
            </w:r>
            <w:r w:rsidRPr="00B70E5F">
              <w:rPr>
                <w:rFonts w:ascii="Times New Roman" w:hAnsi="Times New Roman" w:cs="Times New Roman"/>
                <w:sz w:val="24"/>
                <w:szCs w:val="24"/>
              </w:rPr>
              <w:br/>
              <w:t>Else applicant has to feed the below detail</w:t>
            </w:r>
          </w:p>
        </w:tc>
        <w:tc>
          <w:tcPr>
            <w:tcW w:w="360" w:type="dxa"/>
            <w:shd w:val="clear" w:color="auto" w:fill="auto"/>
          </w:tcPr>
          <w:p w14:paraId="2A4FB69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F1D6F2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15BAEE38" w14:textId="77777777" w:rsidTr="0040273B">
        <w:tc>
          <w:tcPr>
            <w:tcW w:w="641" w:type="dxa"/>
            <w:shd w:val="clear" w:color="auto" w:fill="auto"/>
          </w:tcPr>
          <w:p w14:paraId="225554A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3E9CB207" w14:textId="6DDA5BB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2.1</w:t>
            </w:r>
          </w:p>
        </w:tc>
        <w:tc>
          <w:tcPr>
            <w:tcW w:w="5481" w:type="dxa"/>
            <w:gridSpan w:val="14"/>
            <w:shd w:val="clear" w:color="auto" w:fill="auto"/>
          </w:tcPr>
          <w:p w14:paraId="1C6694F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Total Loss (Against the proposed forest land </w:t>
            </w:r>
          </w:p>
          <w:p w14:paraId="266D2963" w14:textId="4EB36B1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iversion in crore) </w:t>
            </w:r>
          </w:p>
        </w:tc>
        <w:tc>
          <w:tcPr>
            <w:tcW w:w="360" w:type="dxa"/>
            <w:shd w:val="clear" w:color="auto" w:fill="auto"/>
          </w:tcPr>
          <w:p w14:paraId="44D97F2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6EFB9E2" w14:textId="165FA2B6"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 -A</w:t>
            </w:r>
          </w:p>
        </w:tc>
      </w:tr>
      <w:tr w:rsidR="00953FBC" w:rsidRPr="00B70E5F" w14:paraId="7D2DBE67" w14:textId="77777777" w:rsidTr="0040273B">
        <w:tc>
          <w:tcPr>
            <w:tcW w:w="641" w:type="dxa"/>
            <w:shd w:val="clear" w:color="auto" w:fill="auto"/>
          </w:tcPr>
          <w:p w14:paraId="3F51890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36028B3D" w14:textId="654DAD3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2.2</w:t>
            </w:r>
          </w:p>
        </w:tc>
        <w:tc>
          <w:tcPr>
            <w:tcW w:w="5481" w:type="dxa"/>
            <w:gridSpan w:val="14"/>
            <w:shd w:val="clear" w:color="auto" w:fill="auto"/>
          </w:tcPr>
          <w:p w14:paraId="1AA477C2" w14:textId="297E79D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Estimated Benefits of Forest Diversion (in crore)</w:t>
            </w:r>
          </w:p>
        </w:tc>
        <w:tc>
          <w:tcPr>
            <w:tcW w:w="360" w:type="dxa"/>
            <w:shd w:val="clear" w:color="auto" w:fill="auto"/>
          </w:tcPr>
          <w:p w14:paraId="329303B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D02BD87" w14:textId="2DCC14A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 -B</w:t>
            </w:r>
          </w:p>
        </w:tc>
      </w:tr>
      <w:tr w:rsidR="00953FBC" w:rsidRPr="00B70E5F" w14:paraId="322E4BC4" w14:textId="77777777" w:rsidTr="0040273B">
        <w:tc>
          <w:tcPr>
            <w:tcW w:w="641" w:type="dxa"/>
            <w:shd w:val="clear" w:color="auto" w:fill="auto"/>
          </w:tcPr>
          <w:p w14:paraId="5EEE77D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D7962A0" w14:textId="0210895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2.3</w:t>
            </w:r>
          </w:p>
        </w:tc>
        <w:tc>
          <w:tcPr>
            <w:tcW w:w="5481" w:type="dxa"/>
            <w:gridSpan w:val="14"/>
            <w:shd w:val="clear" w:color="auto" w:fill="auto"/>
          </w:tcPr>
          <w:p w14:paraId="34C9924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Cost Benefit Ratio</w:t>
            </w:r>
          </w:p>
        </w:tc>
        <w:tc>
          <w:tcPr>
            <w:tcW w:w="360" w:type="dxa"/>
            <w:shd w:val="clear" w:color="auto" w:fill="auto"/>
          </w:tcPr>
          <w:p w14:paraId="33FE8FA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7DADBC7" w14:textId="7DAE017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calculate# (B/A)</w:t>
            </w:r>
          </w:p>
        </w:tc>
      </w:tr>
      <w:tr w:rsidR="00953FBC" w:rsidRPr="00B70E5F" w14:paraId="0C20A907" w14:textId="77777777" w:rsidTr="0040273B">
        <w:tc>
          <w:tcPr>
            <w:tcW w:w="641" w:type="dxa"/>
            <w:shd w:val="clear" w:color="auto" w:fill="auto"/>
          </w:tcPr>
          <w:p w14:paraId="56927A1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C63EBED" w14:textId="7E45A33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2.4</w:t>
            </w:r>
          </w:p>
        </w:tc>
        <w:tc>
          <w:tcPr>
            <w:tcW w:w="5481" w:type="dxa"/>
            <w:gridSpan w:val="14"/>
            <w:shd w:val="clear" w:color="auto" w:fill="auto"/>
          </w:tcPr>
          <w:p w14:paraId="305EB5D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bCs/>
                <w:sz w:val="24"/>
                <w:szCs w:val="24"/>
                <w:lang w:val="en-IN" w:bidi="ar-SA"/>
              </w:rPr>
              <w:t>Upload a copy of Cost-Benefit analysis</w:t>
            </w:r>
          </w:p>
        </w:tc>
        <w:tc>
          <w:tcPr>
            <w:tcW w:w="360" w:type="dxa"/>
            <w:shd w:val="clear" w:color="auto" w:fill="auto"/>
          </w:tcPr>
          <w:p w14:paraId="3C72012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CA2C9B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0EFE3784" wp14:editId="49A48D82">
                  <wp:extent cx="145390" cy="145390"/>
                  <wp:effectExtent l="0" t="0" r="7620" b="7620"/>
                  <wp:docPr id="327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04A1A7F1" w14:textId="77777777" w:rsidTr="0040273B">
        <w:tc>
          <w:tcPr>
            <w:tcW w:w="641" w:type="dxa"/>
            <w:shd w:val="clear" w:color="auto" w:fill="auto"/>
          </w:tcPr>
          <w:p w14:paraId="5C0132A7"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35012AF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No</w:t>
            </w:r>
          </w:p>
        </w:tc>
        <w:tc>
          <w:tcPr>
            <w:tcW w:w="360" w:type="dxa"/>
            <w:shd w:val="clear" w:color="auto" w:fill="auto"/>
          </w:tcPr>
          <w:p w14:paraId="08D996E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E7EE19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1BBB5FE1" w14:textId="77777777" w:rsidTr="0040273B">
        <w:tc>
          <w:tcPr>
            <w:tcW w:w="641" w:type="dxa"/>
            <w:shd w:val="clear" w:color="auto" w:fill="auto"/>
          </w:tcPr>
          <w:p w14:paraId="48B4779B"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E5D51D8" w14:textId="30711F2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2.1</w:t>
            </w:r>
          </w:p>
        </w:tc>
        <w:tc>
          <w:tcPr>
            <w:tcW w:w="5481" w:type="dxa"/>
            <w:gridSpan w:val="14"/>
            <w:shd w:val="clear" w:color="auto" w:fill="auto"/>
          </w:tcPr>
          <w:p w14:paraId="6D19B1D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Reasons thereof</w:t>
            </w:r>
          </w:p>
        </w:tc>
        <w:tc>
          <w:tcPr>
            <w:tcW w:w="360" w:type="dxa"/>
            <w:shd w:val="clear" w:color="auto" w:fill="auto"/>
          </w:tcPr>
          <w:p w14:paraId="0DC7A3C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EE2BEB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7458DF47" w14:textId="77777777" w:rsidTr="0040273B">
        <w:tc>
          <w:tcPr>
            <w:tcW w:w="641" w:type="dxa"/>
            <w:shd w:val="clear" w:color="auto" w:fill="auto"/>
          </w:tcPr>
          <w:p w14:paraId="7E59F5B4" w14:textId="71C22C18"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23</w:t>
            </w:r>
          </w:p>
        </w:tc>
        <w:tc>
          <w:tcPr>
            <w:tcW w:w="6784" w:type="dxa"/>
            <w:gridSpan w:val="24"/>
            <w:shd w:val="clear" w:color="auto" w:fill="auto"/>
          </w:tcPr>
          <w:p w14:paraId="5C33F8B8"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lang w:val="en-IN" w:bidi="ar-SA"/>
              </w:rPr>
              <w:t>Whether the Project requires Clearance under the Environment (Protection) Act 1986 (Environmental clearance)?</w:t>
            </w:r>
            <w:r w:rsidRPr="00B70E5F">
              <w:rPr>
                <w:rFonts w:ascii="Times New Roman" w:hAnsi="Times New Roman" w:cs="Times New Roman"/>
                <w:szCs w:val="24"/>
                <w:lang w:val="en-IN" w:bidi="ar-SA"/>
              </w:rPr>
              <w:t>[Yes/No]</w:t>
            </w:r>
          </w:p>
        </w:tc>
        <w:tc>
          <w:tcPr>
            <w:tcW w:w="360" w:type="dxa"/>
            <w:shd w:val="clear" w:color="auto" w:fill="auto"/>
          </w:tcPr>
          <w:p w14:paraId="50D98E4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533EEB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48D583CD" wp14:editId="422E2591">
                  <wp:extent cx="146304" cy="146304"/>
                  <wp:effectExtent l="0" t="0" r="6350" b="6350"/>
                  <wp:docPr id="327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021086EC" w14:textId="77777777" w:rsidTr="0040273B">
        <w:tc>
          <w:tcPr>
            <w:tcW w:w="641" w:type="dxa"/>
            <w:shd w:val="clear" w:color="auto" w:fill="auto"/>
          </w:tcPr>
          <w:p w14:paraId="107AA4F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4C17B9C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Yes,</w:t>
            </w:r>
          </w:p>
        </w:tc>
        <w:tc>
          <w:tcPr>
            <w:tcW w:w="360" w:type="dxa"/>
            <w:shd w:val="clear" w:color="auto" w:fill="auto"/>
          </w:tcPr>
          <w:p w14:paraId="453FC30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A2A411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DFA8161" w14:textId="77777777" w:rsidTr="0040273B">
        <w:tc>
          <w:tcPr>
            <w:tcW w:w="641" w:type="dxa"/>
            <w:shd w:val="clear" w:color="auto" w:fill="auto"/>
          </w:tcPr>
          <w:p w14:paraId="4F14C49B"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AC742FA" w14:textId="0898EF2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w:t>
            </w:r>
          </w:p>
        </w:tc>
        <w:tc>
          <w:tcPr>
            <w:tcW w:w="5481" w:type="dxa"/>
            <w:gridSpan w:val="14"/>
            <w:shd w:val="clear" w:color="auto" w:fill="auto"/>
          </w:tcPr>
          <w:p w14:paraId="79616B66"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Status of Environmental Clearance </w:t>
            </w:r>
            <w:r w:rsidRPr="00B70E5F">
              <w:rPr>
                <w:rFonts w:ascii="Times New Roman" w:hAnsi="Times New Roman" w:cs="Times New Roman"/>
                <w:sz w:val="20"/>
                <w:szCs w:val="24"/>
              </w:rPr>
              <w:t>[EC Obtained / Application submitted / Application yet to be submitted]</w:t>
            </w:r>
          </w:p>
        </w:tc>
        <w:tc>
          <w:tcPr>
            <w:tcW w:w="360" w:type="dxa"/>
            <w:shd w:val="clear" w:color="auto" w:fill="auto"/>
          </w:tcPr>
          <w:p w14:paraId="29622E8D"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2606" w:type="dxa"/>
            <w:gridSpan w:val="3"/>
            <w:shd w:val="clear" w:color="auto" w:fill="auto"/>
          </w:tcPr>
          <w:p w14:paraId="36A0B2D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7F63FA32" wp14:editId="39825E27">
                  <wp:extent cx="146304" cy="146304"/>
                  <wp:effectExtent l="0" t="0" r="6350" b="6350"/>
                  <wp:docPr id="327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7B8143C3" w14:textId="77777777" w:rsidTr="0040273B">
        <w:tc>
          <w:tcPr>
            <w:tcW w:w="641" w:type="dxa"/>
            <w:shd w:val="clear" w:color="auto" w:fill="auto"/>
          </w:tcPr>
          <w:p w14:paraId="1E424FD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0FCB5C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29D67D9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If Project ID / Proposal No. exists, then auto fetch below mentioned details </w:t>
            </w:r>
            <w:r w:rsidRPr="00B70E5F">
              <w:rPr>
                <w:rFonts w:ascii="Times New Roman" w:hAnsi="Times New Roman" w:cs="Times New Roman"/>
                <w:sz w:val="24"/>
                <w:szCs w:val="24"/>
              </w:rPr>
              <w:br/>
            </w:r>
            <w:r w:rsidRPr="00B70E5F">
              <w:rPr>
                <w:rFonts w:ascii="Times New Roman" w:hAnsi="Times New Roman" w:cs="Times New Roman"/>
                <w:sz w:val="24"/>
                <w:szCs w:val="24"/>
              </w:rPr>
              <w:br/>
              <w:t>Else all the details need to be fed</w:t>
            </w:r>
          </w:p>
        </w:tc>
        <w:tc>
          <w:tcPr>
            <w:tcW w:w="360" w:type="dxa"/>
            <w:shd w:val="clear" w:color="auto" w:fill="auto"/>
          </w:tcPr>
          <w:p w14:paraId="249DE6A6"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p>
        </w:tc>
        <w:tc>
          <w:tcPr>
            <w:tcW w:w="2606" w:type="dxa"/>
            <w:gridSpan w:val="3"/>
            <w:shd w:val="clear" w:color="auto" w:fill="auto"/>
          </w:tcPr>
          <w:p w14:paraId="58A6366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73B13F40" w14:textId="77777777" w:rsidTr="0040273B">
        <w:tc>
          <w:tcPr>
            <w:tcW w:w="641" w:type="dxa"/>
            <w:shd w:val="clear" w:color="auto" w:fill="auto"/>
          </w:tcPr>
          <w:p w14:paraId="29117AD7"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1EA24C4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EC Obtained</w:t>
            </w:r>
          </w:p>
        </w:tc>
        <w:tc>
          <w:tcPr>
            <w:tcW w:w="360" w:type="dxa"/>
            <w:shd w:val="clear" w:color="auto" w:fill="auto"/>
          </w:tcPr>
          <w:p w14:paraId="5354B57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3C1FA6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507D565" w14:textId="77777777" w:rsidTr="0040273B">
        <w:tc>
          <w:tcPr>
            <w:tcW w:w="641" w:type="dxa"/>
            <w:shd w:val="clear" w:color="auto" w:fill="auto"/>
          </w:tcPr>
          <w:p w14:paraId="71D46CA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7D599DA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72031A03" w14:textId="4ADA233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1</w:t>
            </w:r>
          </w:p>
        </w:tc>
        <w:tc>
          <w:tcPr>
            <w:tcW w:w="5481" w:type="dxa"/>
            <w:gridSpan w:val="14"/>
            <w:shd w:val="clear" w:color="auto" w:fill="auto"/>
          </w:tcPr>
          <w:p w14:paraId="7C09E464"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ject ID/ Proposal No.</w:t>
            </w:r>
          </w:p>
        </w:tc>
        <w:tc>
          <w:tcPr>
            <w:tcW w:w="360" w:type="dxa"/>
            <w:shd w:val="clear" w:color="auto" w:fill="auto"/>
          </w:tcPr>
          <w:p w14:paraId="228BC18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68CDD0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earch#/ #Free Text#</w:t>
            </w:r>
          </w:p>
        </w:tc>
      </w:tr>
      <w:tr w:rsidR="00953FBC" w:rsidRPr="00B70E5F" w14:paraId="7999534F" w14:textId="77777777" w:rsidTr="0040273B">
        <w:tc>
          <w:tcPr>
            <w:tcW w:w="641" w:type="dxa"/>
            <w:shd w:val="clear" w:color="auto" w:fill="auto"/>
          </w:tcPr>
          <w:p w14:paraId="58924F9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0004542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411C74FE" w14:textId="1C2C6B2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2</w:t>
            </w:r>
          </w:p>
        </w:tc>
        <w:tc>
          <w:tcPr>
            <w:tcW w:w="5481" w:type="dxa"/>
            <w:gridSpan w:val="14"/>
            <w:shd w:val="clear" w:color="auto" w:fill="auto"/>
          </w:tcPr>
          <w:p w14:paraId="7BC1098A"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issue of environmental clearance</w:t>
            </w:r>
          </w:p>
        </w:tc>
        <w:tc>
          <w:tcPr>
            <w:tcW w:w="360" w:type="dxa"/>
            <w:shd w:val="clear" w:color="auto" w:fill="auto"/>
          </w:tcPr>
          <w:p w14:paraId="3797F5F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w:t>
            </w:r>
          </w:p>
        </w:tc>
        <w:tc>
          <w:tcPr>
            <w:tcW w:w="2606" w:type="dxa"/>
            <w:gridSpan w:val="3"/>
            <w:shd w:val="clear" w:color="auto" w:fill="auto"/>
          </w:tcPr>
          <w:p w14:paraId="5BC39789"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 Stamp#</w:t>
            </w:r>
          </w:p>
        </w:tc>
      </w:tr>
      <w:tr w:rsidR="00953FBC" w:rsidRPr="00B70E5F" w14:paraId="072A38E3" w14:textId="77777777" w:rsidTr="0040273B">
        <w:tc>
          <w:tcPr>
            <w:tcW w:w="641" w:type="dxa"/>
            <w:shd w:val="clear" w:color="auto" w:fill="auto"/>
          </w:tcPr>
          <w:p w14:paraId="0A1DF729"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3A9FA44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196F17F5" w14:textId="565079E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3</w:t>
            </w:r>
          </w:p>
        </w:tc>
        <w:tc>
          <w:tcPr>
            <w:tcW w:w="5481" w:type="dxa"/>
            <w:gridSpan w:val="14"/>
            <w:shd w:val="clear" w:color="auto" w:fill="auto"/>
          </w:tcPr>
          <w:p w14:paraId="55F6E0C1"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MoEFCC / SEIAA File Number</w:t>
            </w:r>
          </w:p>
        </w:tc>
        <w:tc>
          <w:tcPr>
            <w:tcW w:w="360" w:type="dxa"/>
            <w:shd w:val="clear" w:color="auto" w:fill="auto"/>
          </w:tcPr>
          <w:p w14:paraId="7B19224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w:t>
            </w:r>
          </w:p>
        </w:tc>
        <w:tc>
          <w:tcPr>
            <w:tcW w:w="2606" w:type="dxa"/>
            <w:gridSpan w:val="3"/>
            <w:shd w:val="clear" w:color="auto" w:fill="auto"/>
          </w:tcPr>
          <w:p w14:paraId="0E44F9A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Free Text# </w:t>
            </w:r>
          </w:p>
        </w:tc>
      </w:tr>
      <w:tr w:rsidR="00953FBC" w:rsidRPr="00B70E5F" w14:paraId="4DD888D2" w14:textId="77777777" w:rsidTr="0040273B">
        <w:tc>
          <w:tcPr>
            <w:tcW w:w="641" w:type="dxa"/>
            <w:shd w:val="clear" w:color="auto" w:fill="auto"/>
          </w:tcPr>
          <w:p w14:paraId="79D51F4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001EA7B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3314C9C2" w14:textId="04C2C20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4</w:t>
            </w:r>
          </w:p>
        </w:tc>
        <w:tc>
          <w:tcPr>
            <w:tcW w:w="5481" w:type="dxa"/>
            <w:gridSpan w:val="14"/>
            <w:shd w:val="clear" w:color="auto" w:fill="auto"/>
          </w:tcPr>
          <w:p w14:paraId="3F8CECBF"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Upload EC Letter (in pdf)</w:t>
            </w:r>
          </w:p>
        </w:tc>
        <w:tc>
          <w:tcPr>
            <w:tcW w:w="360" w:type="dxa"/>
            <w:shd w:val="clear" w:color="auto" w:fill="auto"/>
          </w:tcPr>
          <w:p w14:paraId="1C63386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w:t>
            </w:r>
          </w:p>
        </w:tc>
        <w:tc>
          <w:tcPr>
            <w:tcW w:w="2606" w:type="dxa"/>
            <w:gridSpan w:val="3"/>
            <w:shd w:val="clear" w:color="auto" w:fill="auto"/>
          </w:tcPr>
          <w:p w14:paraId="25767E5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Upload </w:t>
            </w:r>
            <w:r w:rsidRPr="00B70E5F">
              <w:rPr>
                <w:rFonts w:ascii="Times New Roman" w:hAnsi="Times New Roman" w:cs="Times New Roman"/>
                <w:noProof/>
                <w:sz w:val="24"/>
                <w:szCs w:val="24"/>
                <w:lang w:bidi="ar-SA"/>
              </w:rPr>
              <w:drawing>
                <wp:inline distT="0" distB="0" distL="0" distR="0" wp14:anchorId="5962E019" wp14:editId="413C086E">
                  <wp:extent cx="145390" cy="145390"/>
                  <wp:effectExtent l="0" t="0" r="7620" b="7620"/>
                  <wp:docPr id="328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0312E6F1" w14:textId="77777777" w:rsidTr="0040273B">
        <w:tc>
          <w:tcPr>
            <w:tcW w:w="641" w:type="dxa"/>
            <w:shd w:val="clear" w:color="auto" w:fill="auto"/>
          </w:tcPr>
          <w:p w14:paraId="0705BE4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02606E8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Application Submitted</w:t>
            </w:r>
          </w:p>
        </w:tc>
        <w:tc>
          <w:tcPr>
            <w:tcW w:w="360" w:type="dxa"/>
            <w:shd w:val="clear" w:color="auto" w:fill="auto"/>
          </w:tcPr>
          <w:p w14:paraId="487DCDC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D4BE16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7F4D6A58" w14:textId="77777777" w:rsidTr="0040273B">
        <w:tc>
          <w:tcPr>
            <w:tcW w:w="641" w:type="dxa"/>
            <w:shd w:val="clear" w:color="auto" w:fill="auto"/>
          </w:tcPr>
          <w:p w14:paraId="073259B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31A84A6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203B0D21" w14:textId="19F5FF0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1</w:t>
            </w:r>
          </w:p>
        </w:tc>
        <w:tc>
          <w:tcPr>
            <w:tcW w:w="5481" w:type="dxa"/>
            <w:gridSpan w:val="14"/>
            <w:shd w:val="clear" w:color="auto" w:fill="auto"/>
          </w:tcPr>
          <w:p w14:paraId="14736CA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Project ID/ Proposal No.</w:t>
            </w:r>
          </w:p>
        </w:tc>
        <w:tc>
          <w:tcPr>
            <w:tcW w:w="360" w:type="dxa"/>
            <w:shd w:val="clear" w:color="auto" w:fill="auto"/>
          </w:tcPr>
          <w:p w14:paraId="2B1C846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00FF59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earch#/ #Free Text#</w:t>
            </w:r>
          </w:p>
        </w:tc>
      </w:tr>
      <w:tr w:rsidR="00953FBC" w:rsidRPr="00B70E5F" w14:paraId="425DC088" w14:textId="77777777" w:rsidTr="0040273B">
        <w:tc>
          <w:tcPr>
            <w:tcW w:w="641" w:type="dxa"/>
            <w:shd w:val="clear" w:color="auto" w:fill="auto"/>
          </w:tcPr>
          <w:p w14:paraId="57F5BB4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091E61B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6D96A767" w14:textId="1C16607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2</w:t>
            </w:r>
          </w:p>
        </w:tc>
        <w:tc>
          <w:tcPr>
            <w:tcW w:w="5481" w:type="dxa"/>
            <w:gridSpan w:val="14"/>
            <w:shd w:val="clear" w:color="auto" w:fill="auto"/>
          </w:tcPr>
          <w:p w14:paraId="47A10E0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Date of application</w:t>
            </w:r>
          </w:p>
        </w:tc>
        <w:tc>
          <w:tcPr>
            <w:tcW w:w="360" w:type="dxa"/>
            <w:shd w:val="clear" w:color="auto" w:fill="auto"/>
          </w:tcPr>
          <w:p w14:paraId="08A42D3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D6838F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 Stamp#</w:t>
            </w:r>
          </w:p>
        </w:tc>
      </w:tr>
      <w:tr w:rsidR="00953FBC" w:rsidRPr="00B70E5F" w14:paraId="122BE6A5" w14:textId="77777777" w:rsidTr="0040273B">
        <w:tc>
          <w:tcPr>
            <w:tcW w:w="641" w:type="dxa"/>
            <w:shd w:val="clear" w:color="auto" w:fill="auto"/>
          </w:tcPr>
          <w:p w14:paraId="21AFFDB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77A54D4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1B92FABC" w14:textId="6211B756"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3</w:t>
            </w:r>
          </w:p>
        </w:tc>
        <w:tc>
          <w:tcPr>
            <w:tcW w:w="5481" w:type="dxa"/>
            <w:gridSpan w:val="14"/>
            <w:shd w:val="clear" w:color="auto" w:fill="auto"/>
          </w:tcPr>
          <w:p w14:paraId="70A9B2AB"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MoEFCC / SEIAA File Number</w:t>
            </w:r>
          </w:p>
        </w:tc>
        <w:tc>
          <w:tcPr>
            <w:tcW w:w="360" w:type="dxa"/>
            <w:shd w:val="clear" w:color="auto" w:fill="auto"/>
          </w:tcPr>
          <w:p w14:paraId="3938490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w:t>
            </w:r>
          </w:p>
        </w:tc>
        <w:tc>
          <w:tcPr>
            <w:tcW w:w="2606" w:type="dxa"/>
            <w:gridSpan w:val="3"/>
            <w:shd w:val="clear" w:color="auto" w:fill="auto"/>
          </w:tcPr>
          <w:p w14:paraId="3F57462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Free Text# </w:t>
            </w:r>
          </w:p>
        </w:tc>
      </w:tr>
      <w:tr w:rsidR="00953FBC" w:rsidRPr="00B70E5F" w14:paraId="48209703" w14:textId="77777777" w:rsidTr="0040273B">
        <w:tc>
          <w:tcPr>
            <w:tcW w:w="641" w:type="dxa"/>
            <w:shd w:val="clear" w:color="auto" w:fill="auto"/>
          </w:tcPr>
          <w:p w14:paraId="393C078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4EFAB49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02EEF52D" w14:textId="6727198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4</w:t>
            </w:r>
          </w:p>
        </w:tc>
        <w:tc>
          <w:tcPr>
            <w:tcW w:w="5481" w:type="dxa"/>
            <w:gridSpan w:val="14"/>
            <w:shd w:val="clear" w:color="auto" w:fill="auto"/>
          </w:tcPr>
          <w:p w14:paraId="24407D8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tatus of application [Submitted recently / ToR Granted / PH Conducted / Under appraisal]</w:t>
            </w:r>
          </w:p>
        </w:tc>
        <w:tc>
          <w:tcPr>
            <w:tcW w:w="360" w:type="dxa"/>
            <w:shd w:val="clear" w:color="auto" w:fill="auto"/>
          </w:tcPr>
          <w:p w14:paraId="591CE7D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4F6B8E9"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Drop Down </w:t>
            </w:r>
            <w:r w:rsidRPr="00B70E5F">
              <w:rPr>
                <w:rFonts w:ascii="Times New Roman" w:hAnsi="Times New Roman" w:cs="Times New Roman"/>
                <w:noProof/>
                <w:sz w:val="24"/>
                <w:szCs w:val="24"/>
                <w:lang w:bidi="ar-SA"/>
              </w:rPr>
              <w:drawing>
                <wp:inline distT="0" distB="0" distL="0" distR="0" wp14:anchorId="371C4CA3" wp14:editId="53B4D989">
                  <wp:extent cx="146304" cy="146304"/>
                  <wp:effectExtent l="0" t="0" r="6350" b="6350"/>
                  <wp:docPr id="328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4996CFA2" w14:textId="77777777" w:rsidTr="0040273B">
        <w:tc>
          <w:tcPr>
            <w:tcW w:w="641" w:type="dxa"/>
            <w:shd w:val="clear" w:color="auto" w:fill="auto"/>
          </w:tcPr>
          <w:p w14:paraId="254E3C29"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4566C43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Application Yet to be submitted</w:t>
            </w:r>
          </w:p>
        </w:tc>
        <w:tc>
          <w:tcPr>
            <w:tcW w:w="360" w:type="dxa"/>
            <w:shd w:val="clear" w:color="auto" w:fill="auto"/>
          </w:tcPr>
          <w:p w14:paraId="12824B39"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B8C89F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5769A669" w14:textId="77777777" w:rsidTr="0040273B">
        <w:tc>
          <w:tcPr>
            <w:tcW w:w="641" w:type="dxa"/>
            <w:shd w:val="clear" w:color="auto" w:fill="auto"/>
          </w:tcPr>
          <w:p w14:paraId="39A84515"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453" w:type="dxa"/>
            <w:shd w:val="clear" w:color="auto" w:fill="auto"/>
          </w:tcPr>
          <w:p w14:paraId="076EF83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850" w:type="dxa"/>
            <w:gridSpan w:val="9"/>
            <w:shd w:val="clear" w:color="auto" w:fill="auto"/>
          </w:tcPr>
          <w:p w14:paraId="4734472B" w14:textId="3ACF105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3.1.1</w:t>
            </w:r>
          </w:p>
        </w:tc>
        <w:tc>
          <w:tcPr>
            <w:tcW w:w="5481" w:type="dxa"/>
            <w:gridSpan w:val="14"/>
            <w:shd w:val="clear" w:color="auto" w:fill="auto"/>
          </w:tcPr>
          <w:p w14:paraId="3B9B0E8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Reasons thereof</w:t>
            </w:r>
          </w:p>
        </w:tc>
        <w:tc>
          <w:tcPr>
            <w:tcW w:w="360" w:type="dxa"/>
            <w:shd w:val="clear" w:color="auto" w:fill="auto"/>
          </w:tcPr>
          <w:p w14:paraId="4688CC3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910751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48164E11" w14:textId="77777777" w:rsidTr="0040273B">
        <w:tc>
          <w:tcPr>
            <w:tcW w:w="641" w:type="dxa"/>
            <w:shd w:val="clear" w:color="auto" w:fill="auto"/>
          </w:tcPr>
          <w:p w14:paraId="0B21F1EC" w14:textId="0DB85EB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24</w:t>
            </w:r>
          </w:p>
        </w:tc>
        <w:tc>
          <w:tcPr>
            <w:tcW w:w="6784" w:type="dxa"/>
            <w:gridSpan w:val="24"/>
            <w:shd w:val="clear" w:color="auto" w:fill="auto"/>
          </w:tcPr>
          <w:p w14:paraId="304AB42A"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Whether the Project or a part thereof is located in any Protected Area or their Eco sensitive zone? [Yes/No]</w:t>
            </w:r>
          </w:p>
        </w:tc>
        <w:tc>
          <w:tcPr>
            <w:tcW w:w="360" w:type="dxa"/>
            <w:shd w:val="clear" w:color="auto" w:fill="auto"/>
          </w:tcPr>
          <w:p w14:paraId="3CEE896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619D53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5C0A522E" wp14:editId="12FFA0C1">
                  <wp:extent cx="146304" cy="146304"/>
                  <wp:effectExtent l="0" t="0" r="6350" b="6350"/>
                  <wp:docPr id="328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2F9496E4" w14:textId="77777777" w:rsidTr="0040273B">
        <w:tc>
          <w:tcPr>
            <w:tcW w:w="641" w:type="dxa"/>
            <w:shd w:val="clear" w:color="auto" w:fill="auto"/>
          </w:tcPr>
          <w:p w14:paraId="1ABDB1E7"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7A5EA89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Yes</w:t>
            </w:r>
          </w:p>
        </w:tc>
        <w:tc>
          <w:tcPr>
            <w:tcW w:w="360" w:type="dxa"/>
            <w:shd w:val="clear" w:color="auto" w:fill="auto"/>
          </w:tcPr>
          <w:p w14:paraId="1C7648C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0D2BC7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10B30FB9" w14:textId="77777777" w:rsidTr="0040273B">
        <w:tc>
          <w:tcPr>
            <w:tcW w:w="641" w:type="dxa"/>
            <w:shd w:val="clear" w:color="auto" w:fill="auto"/>
          </w:tcPr>
          <w:p w14:paraId="726D801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DD8FBB0" w14:textId="74CB3F8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4.1</w:t>
            </w:r>
          </w:p>
        </w:tc>
        <w:tc>
          <w:tcPr>
            <w:tcW w:w="5481" w:type="dxa"/>
            <w:gridSpan w:val="14"/>
            <w:shd w:val="clear" w:color="auto" w:fill="auto"/>
          </w:tcPr>
          <w:p w14:paraId="383C900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Whether Project or a part thereof is located within a Protected Area / Eco sensitive zone?</w:t>
            </w:r>
          </w:p>
          <w:p w14:paraId="066EA84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0"/>
                <w:szCs w:val="24"/>
              </w:rPr>
              <w:t>[Protected Area / Eco sensitive zone]</w:t>
            </w:r>
          </w:p>
        </w:tc>
        <w:tc>
          <w:tcPr>
            <w:tcW w:w="360" w:type="dxa"/>
            <w:shd w:val="clear" w:color="auto" w:fill="auto"/>
          </w:tcPr>
          <w:p w14:paraId="5E3A5AB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FB653A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73C6D11F" wp14:editId="2D517744">
                  <wp:extent cx="146304" cy="146304"/>
                  <wp:effectExtent l="0" t="0" r="6350" b="6350"/>
                  <wp:docPr id="328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64E6F4B3" w14:textId="77777777" w:rsidTr="0040273B">
        <w:tc>
          <w:tcPr>
            <w:tcW w:w="641" w:type="dxa"/>
            <w:shd w:val="clear" w:color="auto" w:fill="auto"/>
          </w:tcPr>
          <w:p w14:paraId="406EE39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791D878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located in Project or a part thereof is located within the Protected Area,</w:t>
            </w:r>
          </w:p>
        </w:tc>
        <w:tc>
          <w:tcPr>
            <w:tcW w:w="360" w:type="dxa"/>
            <w:shd w:val="clear" w:color="auto" w:fill="auto"/>
          </w:tcPr>
          <w:p w14:paraId="7CE4E29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3D59CA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7656AAA8" w14:textId="77777777" w:rsidTr="0040273B">
        <w:tc>
          <w:tcPr>
            <w:tcW w:w="641" w:type="dxa"/>
            <w:shd w:val="clear" w:color="auto" w:fill="auto"/>
          </w:tcPr>
          <w:p w14:paraId="0B466EF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281CB255" w14:textId="4729974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4.2</w:t>
            </w:r>
          </w:p>
        </w:tc>
        <w:tc>
          <w:tcPr>
            <w:tcW w:w="5481" w:type="dxa"/>
            <w:gridSpan w:val="14"/>
            <w:shd w:val="clear" w:color="auto" w:fill="auto"/>
          </w:tcPr>
          <w:p w14:paraId="6FF23939" w14:textId="5E33A7D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Status of approval of NBWL </w:t>
            </w:r>
            <w:r w:rsidRPr="00B70E5F">
              <w:rPr>
                <w:rFonts w:ascii="Times New Roman" w:hAnsi="Times New Roman" w:cs="Times New Roman"/>
                <w:sz w:val="20"/>
                <w:szCs w:val="24"/>
              </w:rPr>
              <w:t>[Approval obtained / under consideration / Application yet to be submitted]</w:t>
            </w:r>
          </w:p>
        </w:tc>
        <w:tc>
          <w:tcPr>
            <w:tcW w:w="360" w:type="dxa"/>
            <w:shd w:val="clear" w:color="auto" w:fill="auto"/>
          </w:tcPr>
          <w:p w14:paraId="3A8A317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297D86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29593FD9" wp14:editId="5FF340FF">
                  <wp:extent cx="146304" cy="146304"/>
                  <wp:effectExtent l="0" t="0" r="6350" b="6350"/>
                  <wp:docPr id="32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15EDD066" w14:textId="77777777" w:rsidTr="0040273B">
        <w:tc>
          <w:tcPr>
            <w:tcW w:w="641" w:type="dxa"/>
            <w:shd w:val="clear" w:color="auto" w:fill="auto"/>
          </w:tcPr>
          <w:p w14:paraId="75DDDFC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5BDF7D2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27D2597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If Project ID / Proposal No. exists, then auto fetch below mentioned details </w:t>
            </w:r>
            <w:r w:rsidRPr="00B70E5F">
              <w:rPr>
                <w:rFonts w:ascii="Times New Roman" w:hAnsi="Times New Roman" w:cs="Times New Roman"/>
                <w:sz w:val="24"/>
                <w:szCs w:val="24"/>
              </w:rPr>
              <w:br/>
            </w:r>
            <w:r w:rsidRPr="00B70E5F">
              <w:rPr>
                <w:rFonts w:ascii="Times New Roman" w:hAnsi="Times New Roman" w:cs="Times New Roman"/>
                <w:sz w:val="24"/>
                <w:szCs w:val="24"/>
              </w:rPr>
              <w:br/>
              <w:t>Else all the details need to be fed</w:t>
            </w:r>
          </w:p>
        </w:tc>
        <w:tc>
          <w:tcPr>
            <w:tcW w:w="360" w:type="dxa"/>
            <w:shd w:val="clear" w:color="auto" w:fill="auto"/>
          </w:tcPr>
          <w:p w14:paraId="4BBE87C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76B2EC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72DE10E3" w14:textId="77777777" w:rsidTr="0040273B">
        <w:tc>
          <w:tcPr>
            <w:tcW w:w="641" w:type="dxa"/>
            <w:shd w:val="clear" w:color="auto" w:fill="auto"/>
          </w:tcPr>
          <w:p w14:paraId="5F609F90"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18D62E3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6BB85BE2"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Approval obtained</w:t>
            </w:r>
          </w:p>
        </w:tc>
        <w:tc>
          <w:tcPr>
            <w:tcW w:w="360" w:type="dxa"/>
            <w:shd w:val="clear" w:color="auto" w:fill="auto"/>
          </w:tcPr>
          <w:p w14:paraId="1AA9CDC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F47719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19A9CE6D" w14:textId="77777777" w:rsidTr="0040273B">
        <w:tc>
          <w:tcPr>
            <w:tcW w:w="641" w:type="dxa"/>
            <w:shd w:val="clear" w:color="auto" w:fill="auto"/>
          </w:tcPr>
          <w:p w14:paraId="4C3ABCB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04659F4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499B48FE" w14:textId="60530D7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1</w:t>
            </w:r>
          </w:p>
        </w:tc>
        <w:tc>
          <w:tcPr>
            <w:tcW w:w="4202" w:type="dxa"/>
            <w:gridSpan w:val="7"/>
            <w:shd w:val="clear" w:color="auto" w:fill="auto"/>
          </w:tcPr>
          <w:p w14:paraId="654C23F2"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ject ID/ Proposal No.</w:t>
            </w:r>
          </w:p>
        </w:tc>
        <w:tc>
          <w:tcPr>
            <w:tcW w:w="360" w:type="dxa"/>
            <w:shd w:val="clear" w:color="auto" w:fill="auto"/>
          </w:tcPr>
          <w:p w14:paraId="350BD56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207A0A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earch#/ #Free Text#</w:t>
            </w:r>
          </w:p>
        </w:tc>
      </w:tr>
      <w:tr w:rsidR="00953FBC" w:rsidRPr="00B70E5F" w14:paraId="0F494F66" w14:textId="77777777" w:rsidTr="0040273B">
        <w:tc>
          <w:tcPr>
            <w:tcW w:w="641" w:type="dxa"/>
            <w:shd w:val="clear" w:color="auto" w:fill="auto"/>
          </w:tcPr>
          <w:p w14:paraId="2260FD3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DDE399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515401D6" w14:textId="50105EA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w:t>
            </w:r>
          </w:p>
        </w:tc>
        <w:tc>
          <w:tcPr>
            <w:tcW w:w="4202" w:type="dxa"/>
            <w:gridSpan w:val="7"/>
            <w:shd w:val="clear" w:color="auto" w:fill="auto"/>
          </w:tcPr>
          <w:p w14:paraId="1ED76090"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approval</w:t>
            </w:r>
          </w:p>
        </w:tc>
        <w:tc>
          <w:tcPr>
            <w:tcW w:w="360" w:type="dxa"/>
            <w:shd w:val="clear" w:color="auto" w:fill="auto"/>
          </w:tcPr>
          <w:p w14:paraId="47A0246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5A1E7D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 Stamp#</w:t>
            </w:r>
          </w:p>
        </w:tc>
      </w:tr>
      <w:tr w:rsidR="00953FBC" w:rsidRPr="00B70E5F" w14:paraId="787CC0E9" w14:textId="77777777" w:rsidTr="0040273B">
        <w:tc>
          <w:tcPr>
            <w:tcW w:w="641" w:type="dxa"/>
            <w:shd w:val="clear" w:color="auto" w:fill="auto"/>
          </w:tcPr>
          <w:p w14:paraId="0A77B96D"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2E11350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652B6038" w14:textId="2358577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3</w:t>
            </w:r>
          </w:p>
        </w:tc>
        <w:tc>
          <w:tcPr>
            <w:tcW w:w="4202" w:type="dxa"/>
            <w:gridSpan w:val="7"/>
            <w:shd w:val="clear" w:color="auto" w:fill="auto"/>
          </w:tcPr>
          <w:p w14:paraId="4C174405" w14:textId="7331F29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Reference No.</w:t>
            </w:r>
          </w:p>
        </w:tc>
        <w:tc>
          <w:tcPr>
            <w:tcW w:w="360" w:type="dxa"/>
            <w:shd w:val="clear" w:color="auto" w:fill="auto"/>
          </w:tcPr>
          <w:p w14:paraId="3399617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E3BD59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953FBC" w:rsidRPr="00B70E5F" w14:paraId="5CF7DD37" w14:textId="77777777" w:rsidTr="0040273B">
        <w:tc>
          <w:tcPr>
            <w:tcW w:w="641" w:type="dxa"/>
            <w:shd w:val="clear" w:color="auto" w:fill="auto"/>
          </w:tcPr>
          <w:p w14:paraId="6501B569"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0D99664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50F538D6" w14:textId="12349AF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4</w:t>
            </w:r>
          </w:p>
        </w:tc>
        <w:tc>
          <w:tcPr>
            <w:tcW w:w="4202" w:type="dxa"/>
            <w:gridSpan w:val="7"/>
            <w:shd w:val="clear" w:color="auto" w:fill="auto"/>
          </w:tcPr>
          <w:p w14:paraId="6A92466D"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Upload copy of approval</w:t>
            </w:r>
          </w:p>
        </w:tc>
        <w:tc>
          <w:tcPr>
            <w:tcW w:w="360" w:type="dxa"/>
            <w:shd w:val="clear" w:color="auto" w:fill="auto"/>
          </w:tcPr>
          <w:p w14:paraId="08A4B7E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22F55B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Upload </w:t>
            </w:r>
            <w:r w:rsidRPr="00B70E5F">
              <w:rPr>
                <w:rFonts w:ascii="Times New Roman" w:hAnsi="Times New Roman" w:cs="Times New Roman"/>
                <w:noProof/>
                <w:sz w:val="24"/>
                <w:szCs w:val="24"/>
                <w:lang w:bidi="ar-SA"/>
              </w:rPr>
              <w:drawing>
                <wp:inline distT="0" distB="0" distL="0" distR="0" wp14:anchorId="12115653" wp14:editId="3E295FE8">
                  <wp:extent cx="145390" cy="145390"/>
                  <wp:effectExtent l="0" t="0" r="7620" b="7620"/>
                  <wp:docPr id="328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14B79064" w14:textId="77777777" w:rsidTr="0040273B">
        <w:tc>
          <w:tcPr>
            <w:tcW w:w="641" w:type="dxa"/>
            <w:shd w:val="clear" w:color="auto" w:fill="auto"/>
          </w:tcPr>
          <w:p w14:paraId="2BEE665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3D9E06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088237AB"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application is under consideration</w:t>
            </w:r>
          </w:p>
        </w:tc>
        <w:tc>
          <w:tcPr>
            <w:tcW w:w="360" w:type="dxa"/>
            <w:shd w:val="clear" w:color="auto" w:fill="auto"/>
          </w:tcPr>
          <w:p w14:paraId="069E5EC9"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4A6F95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0DDD1413" w14:textId="77777777" w:rsidTr="0040273B">
        <w:tc>
          <w:tcPr>
            <w:tcW w:w="641" w:type="dxa"/>
            <w:shd w:val="clear" w:color="auto" w:fill="auto"/>
          </w:tcPr>
          <w:p w14:paraId="612AF86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887C05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1AE98871" w14:textId="609E525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1</w:t>
            </w:r>
          </w:p>
        </w:tc>
        <w:tc>
          <w:tcPr>
            <w:tcW w:w="4202" w:type="dxa"/>
            <w:gridSpan w:val="7"/>
            <w:shd w:val="clear" w:color="auto" w:fill="auto"/>
          </w:tcPr>
          <w:p w14:paraId="0C24268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ject ID/ Proposal No.</w:t>
            </w:r>
          </w:p>
        </w:tc>
        <w:tc>
          <w:tcPr>
            <w:tcW w:w="360" w:type="dxa"/>
            <w:shd w:val="clear" w:color="auto" w:fill="auto"/>
          </w:tcPr>
          <w:p w14:paraId="61E7BE5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27E2EF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15BD26B2" w14:textId="77777777" w:rsidTr="0040273B">
        <w:tc>
          <w:tcPr>
            <w:tcW w:w="641" w:type="dxa"/>
            <w:shd w:val="clear" w:color="auto" w:fill="auto"/>
          </w:tcPr>
          <w:p w14:paraId="7557DBE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69C96F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00597933" w14:textId="3F172F2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w:t>
            </w:r>
          </w:p>
        </w:tc>
        <w:tc>
          <w:tcPr>
            <w:tcW w:w="4202" w:type="dxa"/>
            <w:gridSpan w:val="7"/>
            <w:shd w:val="clear" w:color="auto" w:fill="auto"/>
          </w:tcPr>
          <w:p w14:paraId="038B54BA"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application</w:t>
            </w:r>
          </w:p>
        </w:tc>
        <w:tc>
          <w:tcPr>
            <w:tcW w:w="360" w:type="dxa"/>
            <w:shd w:val="clear" w:color="auto" w:fill="auto"/>
          </w:tcPr>
          <w:p w14:paraId="133E03B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D2168C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 Stamp#</w:t>
            </w:r>
          </w:p>
        </w:tc>
      </w:tr>
      <w:tr w:rsidR="00953FBC" w:rsidRPr="00B70E5F" w14:paraId="16FE3618" w14:textId="77777777" w:rsidTr="0040273B">
        <w:tc>
          <w:tcPr>
            <w:tcW w:w="641" w:type="dxa"/>
            <w:shd w:val="clear" w:color="auto" w:fill="auto"/>
          </w:tcPr>
          <w:p w14:paraId="148243A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469E7A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4DE811C2" w14:textId="4B30CDC2"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3</w:t>
            </w:r>
          </w:p>
        </w:tc>
        <w:tc>
          <w:tcPr>
            <w:tcW w:w="4202" w:type="dxa"/>
            <w:gridSpan w:val="7"/>
            <w:shd w:val="clear" w:color="auto" w:fill="auto"/>
          </w:tcPr>
          <w:p w14:paraId="5AFE2C7F" w14:textId="1D48060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Reference No.</w:t>
            </w:r>
          </w:p>
        </w:tc>
        <w:tc>
          <w:tcPr>
            <w:tcW w:w="360" w:type="dxa"/>
            <w:shd w:val="clear" w:color="auto" w:fill="auto"/>
          </w:tcPr>
          <w:p w14:paraId="63FDE8F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EE01E7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953FBC" w:rsidRPr="00B70E5F" w14:paraId="03577182" w14:textId="77777777" w:rsidTr="0040273B">
        <w:tc>
          <w:tcPr>
            <w:tcW w:w="641" w:type="dxa"/>
            <w:shd w:val="clear" w:color="auto" w:fill="auto"/>
          </w:tcPr>
          <w:p w14:paraId="316DEF4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181C90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4B0A78B2" w14:textId="37029AB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4</w:t>
            </w:r>
          </w:p>
        </w:tc>
        <w:tc>
          <w:tcPr>
            <w:tcW w:w="4202" w:type="dxa"/>
            <w:gridSpan w:val="7"/>
            <w:shd w:val="clear" w:color="auto" w:fill="auto"/>
          </w:tcPr>
          <w:p w14:paraId="6BC52C5D"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Upload copy of application</w:t>
            </w:r>
          </w:p>
        </w:tc>
        <w:tc>
          <w:tcPr>
            <w:tcW w:w="360" w:type="dxa"/>
            <w:shd w:val="clear" w:color="auto" w:fill="auto"/>
          </w:tcPr>
          <w:p w14:paraId="0643D49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340430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Upload </w:t>
            </w:r>
            <w:r w:rsidRPr="00B70E5F">
              <w:rPr>
                <w:rFonts w:ascii="Times New Roman" w:hAnsi="Times New Roman" w:cs="Times New Roman"/>
                <w:noProof/>
                <w:sz w:val="24"/>
                <w:szCs w:val="24"/>
                <w:lang w:bidi="ar-SA"/>
              </w:rPr>
              <w:drawing>
                <wp:inline distT="0" distB="0" distL="0" distR="0" wp14:anchorId="54511222" wp14:editId="45318DCC">
                  <wp:extent cx="145390" cy="145390"/>
                  <wp:effectExtent l="0" t="0" r="7620" b="7620"/>
                  <wp:docPr id="328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0678C86E" w14:textId="77777777" w:rsidTr="0040273B">
        <w:tc>
          <w:tcPr>
            <w:tcW w:w="641" w:type="dxa"/>
            <w:shd w:val="clear" w:color="auto" w:fill="auto"/>
          </w:tcPr>
          <w:p w14:paraId="4CAA2A5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3726581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550D5A91"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application yet to be submitted</w:t>
            </w:r>
          </w:p>
        </w:tc>
        <w:tc>
          <w:tcPr>
            <w:tcW w:w="360" w:type="dxa"/>
            <w:shd w:val="clear" w:color="auto" w:fill="auto"/>
          </w:tcPr>
          <w:p w14:paraId="7C58571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4114B0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5D92551E" w14:textId="77777777" w:rsidTr="0040273B">
        <w:tc>
          <w:tcPr>
            <w:tcW w:w="641" w:type="dxa"/>
            <w:shd w:val="clear" w:color="auto" w:fill="auto"/>
          </w:tcPr>
          <w:p w14:paraId="62ADD8D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26552E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442A3FBC" w14:textId="78EF100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1</w:t>
            </w:r>
          </w:p>
        </w:tc>
        <w:tc>
          <w:tcPr>
            <w:tcW w:w="4202" w:type="dxa"/>
            <w:gridSpan w:val="7"/>
            <w:shd w:val="clear" w:color="auto" w:fill="auto"/>
          </w:tcPr>
          <w:p w14:paraId="23DBE4A4"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Reasons thereof</w:t>
            </w:r>
          </w:p>
        </w:tc>
        <w:tc>
          <w:tcPr>
            <w:tcW w:w="360" w:type="dxa"/>
            <w:shd w:val="clear" w:color="auto" w:fill="auto"/>
          </w:tcPr>
          <w:p w14:paraId="45DF3D2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0399EE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1C75EF71" w14:textId="77777777" w:rsidTr="0040273B">
        <w:tc>
          <w:tcPr>
            <w:tcW w:w="641" w:type="dxa"/>
            <w:shd w:val="clear" w:color="auto" w:fill="auto"/>
          </w:tcPr>
          <w:p w14:paraId="51D83F2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6FFAD00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located in Eco sensitive zone</w:t>
            </w:r>
          </w:p>
        </w:tc>
        <w:tc>
          <w:tcPr>
            <w:tcW w:w="360" w:type="dxa"/>
            <w:shd w:val="clear" w:color="auto" w:fill="auto"/>
          </w:tcPr>
          <w:p w14:paraId="040B336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CBF92F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6872B633" w14:textId="77777777" w:rsidTr="0040273B">
        <w:tc>
          <w:tcPr>
            <w:tcW w:w="641" w:type="dxa"/>
            <w:shd w:val="clear" w:color="auto" w:fill="auto"/>
          </w:tcPr>
          <w:p w14:paraId="736F702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152D9707" w14:textId="5F403CD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4.2</w:t>
            </w:r>
          </w:p>
        </w:tc>
        <w:tc>
          <w:tcPr>
            <w:tcW w:w="5481" w:type="dxa"/>
            <w:gridSpan w:val="14"/>
            <w:shd w:val="clear" w:color="auto" w:fill="auto"/>
          </w:tcPr>
          <w:p w14:paraId="1107B6E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Whether approval of the Standing Committee of National Board for the Wildlife(NBWL) required?</w:t>
            </w:r>
          </w:p>
        </w:tc>
        <w:tc>
          <w:tcPr>
            <w:tcW w:w="360" w:type="dxa"/>
            <w:shd w:val="clear" w:color="auto" w:fill="auto"/>
          </w:tcPr>
          <w:p w14:paraId="7000306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24CD42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1919B715" wp14:editId="0A9170A8">
                  <wp:extent cx="146304" cy="146304"/>
                  <wp:effectExtent l="0" t="0" r="6350" b="6350"/>
                  <wp:docPr id="328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7FDDB2E7" w14:textId="77777777" w:rsidTr="0040273B">
        <w:tc>
          <w:tcPr>
            <w:tcW w:w="641" w:type="dxa"/>
            <w:shd w:val="clear" w:color="auto" w:fill="auto"/>
          </w:tcPr>
          <w:p w14:paraId="13C4B5E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C83C7B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6691C56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yes, then please provide details</w:t>
            </w:r>
          </w:p>
        </w:tc>
        <w:tc>
          <w:tcPr>
            <w:tcW w:w="360" w:type="dxa"/>
            <w:shd w:val="clear" w:color="auto" w:fill="auto"/>
          </w:tcPr>
          <w:p w14:paraId="014E8EB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DC66A0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3DC41A4F" w14:textId="77777777" w:rsidTr="0040273B">
        <w:tc>
          <w:tcPr>
            <w:tcW w:w="641" w:type="dxa"/>
            <w:shd w:val="clear" w:color="auto" w:fill="auto"/>
          </w:tcPr>
          <w:p w14:paraId="044948FB"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0A816F4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22976D3C" w14:textId="578D6A1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1</w:t>
            </w:r>
          </w:p>
        </w:tc>
        <w:tc>
          <w:tcPr>
            <w:tcW w:w="4202" w:type="dxa"/>
            <w:gridSpan w:val="7"/>
            <w:shd w:val="clear" w:color="auto" w:fill="auto"/>
          </w:tcPr>
          <w:p w14:paraId="26465A3C" w14:textId="6AB33110"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istance from the boundary of nearest Protected area (km)</w:t>
            </w:r>
          </w:p>
        </w:tc>
        <w:tc>
          <w:tcPr>
            <w:tcW w:w="360" w:type="dxa"/>
            <w:shd w:val="clear" w:color="auto" w:fill="auto"/>
          </w:tcPr>
          <w:p w14:paraId="7400758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0AAA68C" w14:textId="57541C2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0617A3B1" w14:textId="77777777" w:rsidTr="0040273B">
        <w:tc>
          <w:tcPr>
            <w:tcW w:w="641" w:type="dxa"/>
            <w:shd w:val="clear" w:color="auto" w:fill="auto"/>
          </w:tcPr>
          <w:p w14:paraId="77254DF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D2CD4E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6BF133A1" w14:textId="3289FA6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w:t>
            </w:r>
          </w:p>
        </w:tc>
        <w:tc>
          <w:tcPr>
            <w:tcW w:w="4202" w:type="dxa"/>
            <w:gridSpan w:val="7"/>
            <w:shd w:val="clear" w:color="auto" w:fill="auto"/>
          </w:tcPr>
          <w:p w14:paraId="1F5695DC" w14:textId="219AFC6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Status of approval of the Standing Committee of National Board for the Wildlife (NBWL) to the Project </w:t>
            </w:r>
            <w:r w:rsidRPr="00B70E5F">
              <w:rPr>
                <w:rFonts w:ascii="Times New Roman" w:hAnsi="Times New Roman" w:cs="Times New Roman"/>
                <w:sz w:val="20"/>
                <w:szCs w:val="24"/>
              </w:rPr>
              <w:t>[Approval obtained / under consideration / Application yet to be submitted]</w:t>
            </w:r>
          </w:p>
        </w:tc>
        <w:tc>
          <w:tcPr>
            <w:tcW w:w="360" w:type="dxa"/>
            <w:shd w:val="clear" w:color="auto" w:fill="auto"/>
          </w:tcPr>
          <w:p w14:paraId="57BFE1D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74751B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089B9036" wp14:editId="52F81D6A">
                  <wp:extent cx="146304" cy="146304"/>
                  <wp:effectExtent l="0" t="0" r="6350" b="6350"/>
                  <wp:docPr id="333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1B640AC4" w14:textId="77777777" w:rsidTr="0040273B">
        <w:tc>
          <w:tcPr>
            <w:tcW w:w="641" w:type="dxa"/>
            <w:shd w:val="clear" w:color="auto" w:fill="auto"/>
          </w:tcPr>
          <w:p w14:paraId="39D9EDF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88B68A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173BEBC0" w14:textId="1D1D0C5A"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If Project ID / Proposal No. exists, then auto fetch below mentioned details </w:t>
            </w:r>
            <w:r w:rsidRPr="00B70E5F">
              <w:rPr>
                <w:rFonts w:ascii="Times New Roman" w:hAnsi="Times New Roman" w:cs="Times New Roman"/>
                <w:sz w:val="24"/>
                <w:szCs w:val="24"/>
              </w:rPr>
              <w:br/>
              <w:t>Else all the details need to be fed</w:t>
            </w:r>
          </w:p>
        </w:tc>
        <w:tc>
          <w:tcPr>
            <w:tcW w:w="360" w:type="dxa"/>
            <w:shd w:val="clear" w:color="auto" w:fill="auto"/>
          </w:tcPr>
          <w:p w14:paraId="70CFE70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2E0212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5BC55DA8" w14:textId="77777777" w:rsidTr="0040273B">
        <w:tc>
          <w:tcPr>
            <w:tcW w:w="641" w:type="dxa"/>
            <w:shd w:val="clear" w:color="auto" w:fill="auto"/>
          </w:tcPr>
          <w:p w14:paraId="53EF83A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269AB36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17E04092"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Approval obtained</w:t>
            </w:r>
          </w:p>
        </w:tc>
        <w:tc>
          <w:tcPr>
            <w:tcW w:w="360" w:type="dxa"/>
            <w:shd w:val="clear" w:color="auto" w:fill="auto"/>
          </w:tcPr>
          <w:p w14:paraId="1119DA9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7E37327" w14:textId="534934B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1F212BA4" w14:textId="77777777" w:rsidTr="0040273B">
        <w:tc>
          <w:tcPr>
            <w:tcW w:w="641" w:type="dxa"/>
            <w:shd w:val="clear" w:color="auto" w:fill="auto"/>
          </w:tcPr>
          <w:p w14:paraId="3DA6E29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6500F5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0869CEA2" w14:textId="7F82FADA"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1</w:t>
            </w:r>
          </w:p>
        </w:tc>
        <w:tc>
          <w:tcPr>
            <w:tcW w:w="4202" w:type="dxa"/>
            <w:gridSpan w:val="7"/>
            <w:shd w:val="clear" w:color="auto" w:fill="auto"/>
          </w:tcPr>
          <w:p w14:paraId="5E28D5A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ject ID/ Proposal No.</w:t>
            </w:r>
          </w:p>
        </w:tc>
        <w:tc>
          <w:tcPr>
            <w:tcW w:w="360" w:type="dxa"/>
            <w:shd w:val="clear" w:color="auto" w:fill="auto"/>
          </w:tcPr>
          <w:p w14:paraId="5F990F0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DE1811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earch#/ #Free Text#</w:t>
            </w:r>
          </w:p>
        </w:tc>
      </w:tr>
      <w:tr w:rsidR="00953FBC" w:rsidRPr="00B70E5F" w14:paraId="563E28CD" w14:textId="77777777" w:rsidTr="0040273B">
        <w:tc>
          <w:tcPr>
            <w:tcW w:w="641" w:type="dxa"/>
            <w:shd w:val="clear" w:color="auto" w:fill="auto"/>
          </w:tcPr>
          <w:p w14:paraId="5693EA79"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0397112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5578EB6A" w14:textId="16DF966D"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2</w:t>
            </w:r>
          </w:p>
        </w:tc>
        <w:tc>
          <w:tcPr>
            <w:tcW w:w="4202" w:type="dxa"/>
            <w:gridSpan w:val="7"/>
            <w:shd w:val="clear" w:color="auto" w:fill="auto"/>
          </w:tcPr>
          <w:p w14:paraId="1AEC25D7"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approval</w:t>
            </w:r>
          </w:p>
        </w:tc>
        <w:tc>
          <w:tcPr>
            <w:tcW w:w="360" w:type="dxa"/>
            <w:shd w:val="clear" w:color="auto" w:fill="auto"/>
          </w:tcPr>
          <w:p w14:paraId="707464E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C4FA37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 Stamp#</w:t>
            </w:r>
          </w:p>
        </w:tc>
      </w:tr>
      <w:tr w:rsidR="00953FBC" w:rsidRPr="00B70E5F" w14:paraId="1C6C5733" w14:textId="77777777" w:rsidTr="0040273B">
        <w:tc>
          <w:tcPr>
            <w:tcW w:w="641" w:type="dxa"/>
            <w:shd w:val="clear" w:color="auto" w:fill="auto"/>
          </w:tcPr>
          <w:p w14:paraId="29B018E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3B7A33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16FC69C4" w14:textId="38E8AB4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3</w:t>
            </w:r>
          </w:p>
        </w:tc>
        <w:tc>
          <w:tcPr>
            <w:tcW w:w="4202" w:type="dxa"/>
            <w:gridSpan w:val="7"/>
            <w:shd w:val="clear" w:color="auto" w:fill="auto"/>
          </w:tcPr>
          <w:p w14:paraId="6C724B4F" w14:textId="5E34BCA9"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Reference No.</w:t>
            </w:r>
          </w:p>
        </w:tc>
        <w:tc>
          <w:tcPr>
            <w:tcW w:w="360" w:type="dxa"/>
            <w:shd w:val="clear" w:color="auto" w:fill="auto"/>
          </w:tcPr>
          <w:p w14:paraId="77BFFDF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B8019D9"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953FBC" w:rsidRPr="00B70E5F" w14:paraId="1D430FBD" w14:textId="77777777" w:rsidTr="0040273B">
        <w:tc>
          <w:tcPr>
            <w:tcW w:w="641" w:type="dxa"/>
            <w:shd w:val="clear" w:color="auto" w:fill="auto"/>
          </w:tcPr>
          <w:p w14:paraId="035A104E"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31302C7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2026D0E9" w14:textId="03DC294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4</w:t>
            </w:r>
          </w:p>
        </w:tc>
        <w:tc>
          <w:tcPr>
            <w:tcW w:w="4202" w:type="dxa"/>
            <w:gridSpan w:val="7"/>
            <w:shd w:val="clear" w:color="auto" w:fill="auto"/>
          </w:tcPr>
          <w:p w14:paraId="0C2941E8"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Upload copy of approval</w:t>
            </w:r>
          </w:p>
        </w:tc>
        <w:tc>
          <w:tcPr>
            <w:tcW w:w="360" w:type="dxa"/>
            <w:shd w:val="clear" w:color="auto" w:fill="auto"/>
          </w:tcPr>
          <w:p w14:paraId="25D20AC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5F4D95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Upload </w:t>
            </w:r>
            <w:r w:rsidRPr="00B70E5F">
              <w:rPr>
                <w:rFonts w:ascii="Times New Roman" w:hAnsi="Times New Roman" w:cs="Times New Roman"/>
                <w:noProof/>
                <w:sz w:val="24"/>
                <w:szCs w:val="24"/>
                <w:lang w:bidi="ar-SA"/>
              </w:rPr>
              <w:drawing>
                <wp:inline distT="0" distB="0" distL="0" distR="0" wp14:anchorId="138D5562" wp14:editId="30115D54">
                  <wp:extent cx="145390" cy="145390"/>
                  <wp:effectExtent l="0" t="0" r="7620" b="7620"/>
                  <wp:docPr id="261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05DC1F66" w14:textId="77777777" w:rsidTr="0040273B">
        <w:tc>
          <w:tcPr>
            <w:tcW w:w="641" w:type="dxa"/>
            <w:shd w:val="clear" w:color="auto" w:fill="auto"/>
          </w:tcPr>
          <w:p w14:paraId="30BF886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3EE16B0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68D2E20C"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application is under consideration</w:t>
            </w:r>
          </w:p>
        </w:tc>
        <w:tc>
          <w:tcPr>
            <w:tcW w:w="360" w:type="dxa"/>
            <w:shd w:val="clear" w:color="auto" w:fill="auto"/>
          </w:tcPr>
          <w:p w14:paraId="7D36DAA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C6EE88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2D48036" w14:textId="77777777" w:rsidTr="0040273B">
        <w:tc>
          <w:tcPr>
            <w:tcW w:w="641" w:type="dxa"/>
            <w:shd w:val="clear" w:color="auto" w:fill="auto"/>
          </w:tcPr>
          <w:p w14:paraId="68AD4C0B"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5B4B207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6C29EA65" w14:textId="16266C0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1</w:t>
            </w:r>
          </w:p>
        </w:tc>
        <w:tc>
          <w:tcPr>
            <w:tcW w:w="4202" w:type="dxa"/>
            <w:gridSpan w:val="7"/>
            <w:shd w:val="clear" w:color="auto" w:fill="auto"/>
          </w:tcPr>
          <w:p w14:paraId="1F120B1F"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Project ID/ Proposal No.</w:t>
            </w:r>
          </w:p>
        </w:tc>
        <w:tc>
          <w:tcPr>
            <w:tcW w:w="360" w:type="dxa"/>
            <w:shd w:val="clear" w:color="auto" w:fill="auto"/>
          </w:tcPr>
          <w:p w14:paraId="1241636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1902B2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earch#/ #Free Text#</w:t>
            </w:r>
          </w:p>
        </w:tc>
      </w:tr>
      <w:tr w:rsidR="00953FBC" w:rsidRPr="00B70E5F" w14:paraId="3D8F9236" w14:textId="77777777" w:rsidTr="0040273B">
        <w:tc>
          <w:tcPr>
            <w:tcW w:w="641" w:type="dxa"/>
            <w:shd w:val="clear" w:color="auto" w:fill="auto"/>
          </w:tcPr>
          <w:p w14:paraId="6D4779F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A20186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6C562A45" w14:textId="2DD200D2"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2</w:t>
            </w:r>
          </w:p>
        </w:tc>
        <w:tc>
          <w:tcPr>
            <w:tcW w:w="4202" w:type="dxa"/>
            <w:gridSpan w:val="7"/>
            <w:shd w:val="clear" w:color="auto" w:fill="auto"/>
          </w:tcPr>
          <w:p w14:paraId="40A09200"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Date of application</w:t>
            </w:r>
          </w:p>
        </w:tc>
        <w:tc>
          <w:tcPr>
            <w:tcW w:w="360" w:type="dxa"/>
            <w:shd w:val="clear" w:color="auto" w:fill="auto"/>
          </w:tcPr>
          <w:p w14:paraId="6B0DEA6E"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FE7756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Date Stamp#</w:t>
            </w:r>
          </w:p>
        </w:tc>
      </w:tr>
      <w:tr w:rsidR="00953FBC" w:rsidRPr="00B70E5F" w14:paraId="275EA015" w14:textId="77777777" w:rsidTr="0040273B">
        <w:tc>
          <w:tcPr>
            <w:tcW w:w="641" w:type="dxa"/>
            <w:shd w:val="clear" w:color="auto" w:fill="auto"/>
          </w:tcPr>
          <w:p w14:paraId="47E8F86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F8DAE7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096B6739" w14:textId="1098C06A"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3</w:t>
            </w:r>
          </w:p>
        </w:tc>
        <w:tc>
          <w:tcPr>
            <w:tcW w:w="4202" w:type="dxa"/>
            <w:gridSpan w:val="7"/>
            <w:shd w:val="clear" w:color="auto" w:fill="auto"/>
          </w:tcPr>
          <w:p w14:paraId="7863B492" w14:textId="28367A9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Reference No.</w:t>
            </w:r>
          </w:p>
        </w:tc>
        <w:tc>
          <w:tcPr>
            <w:tcW w:w="360" w:type="dxa"/>
            <w:shd w:val="clear" w:color="auto" w:fill="auto"/>
          </w:tcPr>
          <w:p w14:paraId="24132E1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EDBF54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Fetch/ #Free Text#</w:t>
            </w:r>
          </w:p>
        </w:tc>
      </w:tr>
      <w:tr w:rsidR="00953FBC" w:rsidRPr="00B70E5F" w14:paraId="5E8640D8" w14:textId="77777777" w:rsidTr="0040273B">
        <w:tc>
          <w:tcPr>
            <w:tcW w:w="641" w:type="dxa"/>
            <w:shd w:val="clear" w:color="auto" w:fill="auto"/>
          </w:tcPr>
          <w:p w14:paraId="74300AE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22073B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6203840D" w14:textId="43A310B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4</w:t>
            </w:r>
          </w:p>
        </w:tc>
        <w:tc>
          <w:tcPr>
            <w:tcW w:w="4202" w:type="dxa"/>
            <w:gridSpan w:val="7"/>
            <w:shd w:val="clear" w:color="auto" w:fill="auto"/>
          </w:tcPr>
          <w:p w14:paraId="3BEDC176"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Upload copy of application</w:t>
            </w:r>
          </w:p>
        </w:tc>
        <w:tc>
          <w:tcPr>
            <w:tcW w:w="360" w:type="dxa"/>
            <w:shd w:val="clear" w:color="auto" w:fill="auto"/>
          </w:tcPr>
          <w:p w14:paraId="2B23A46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16804A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Auto Fetch/ Upload </w:t>
            </w:r>
            <w:r w:rsidRPr="00B70E5F">
              <w:rPr>
                <w:rFonts w:ascii="Times New Roman" w:hAnsi="Times New Roman" w:cs="Times New Roman"/>
                <w:noProof/>
                <w:sz w:val="24"/>
                <w:szCs w:val="24"/>
                <w:lang w:bidi="ar-SA"/>
              </w:rPr>
              <w:drawing>
                <wp:inline distT="0" distB="0" distL="0" distR="0" wp14:anchorId="2536395B" wp14:editId="2C4329BB">
                  <wp:extent cx="145390" cy="145390"/>
                  <wp:effectExtent l="0" t="0" r="7620" b="7620"/>
                  <wp:docPr id="262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0C0870C6" w14:textId="77777777" w:rsidTr="0040273B">
        <w:tc>
          <w:tcPr>
            <w:tcW w:w="641" w:type="dxa"/>
            <w:shd w:val="clear" w:color="auto" w:fill="auto"/>
          </w:tcPr>
          <w:p w14:paraId="5F728CB0"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88C1D3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5481" w:type="dxa"/>
            <w:gridSpan w:val="14"/>
            <w:shd w:val="clear" w:color="auto" w:fill="auto"/>
          </w:tcPr>
          <w:p w14:paraId="4248D829"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If application yet to be submitted</w:t>
            </w:r>
          </w:p>
        </w:tc>
        <w:tc>
          <w:tcPr>
            <w:tcW w:w="360" w:type="dxa"/>
            <w:shd w:val="clear" w:color="auto" w:fill="auto"/>
          </w:tcPr>
          <w:p w14:paraId="7F99844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F75249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3182D72" w14:textId="77777777" w:rsidTr="0040273B">
        <w:tc>
          <w:tcPr>
            <w:tcW w:w="641" w:type="dxa"/>
            <w:shd w:val="clear" w:color="auto" w:fill="auto"/>
          </w:tcPr>
          <w:p w14:paraId="3ADB01D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EE291DC"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79" w:type="dxa"/>
            <w:gridSpan w:val="7"/>
            <w:shd w:val="clear" w:color="auto" w:fill="auto"/>
          </w:tcPr>
          <w:p w14:paraId="55028F52" w14:textId="6004A453"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24.2.2.1</w:t>
            </w:r>
          </w:p>
        </w:tc>
        <w:tc>
          <w:tcPr>
            <w:tcW w:w="4202" w:type="dxa"/>
            <w:gridSpan w:val="7"/>
            <w:shd w:val="clear" w:color="auto" w:fill="auto"/>
          </w:tcPr>
          <w:p w14:paraId="5E4113E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Reasons thereof</w:t>
            </w:r>
          </w:p>
        </w:tc>
        <w:tc>
          <w:tcPr>
            <w:tcW w:w="360" w:type="dxa"/>
            <w:shd w:val="clear" w:color="auto" w:fill="auto"/>
          </w:tcPr>
          <w:p w14:paraId="01A674D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9DC4A3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061B556B" w14:textId="77777777" w:rsidTr="0040273B">
        <w:tc>
          <w:tcPr>
            <w:tcW w:w="641" w:type="dxa"/>
            <w:shd w:val="clear" w:color="auto" w:fill="auto"/>
          </w:tcPr>
          <w:p w14:paraId="1194515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784" w:type="dxa"/>
            <w:gridSpan w:val="24"/>
            <w:shd w:val="clear" w:color="auto" w:fill="auto"/>
          </w:tcPr>
          <w:p w14:paraId="020087A4"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 xml:space="preserve">If No, </w:t>
            </w:r>
          </w:p>
        </w:tc>
        <w:tc>
          <w:tcPr>
            <w:tcW w:w="360" w:type="dxa"/>
            <w:shd w:val="clear" w:color="auto" w:fill="auto"/>
          </w:tcPr>
          <w:p w14:paraId="696051AD"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F2A556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51CA21A8" w14:textId="77777777" w:rsidTr="0040273B">
        <w:tc>
          <w:tcPr>
            <w:tcW w:w="641" w:type="dxa"/>
            <w:shd w:val="clear" w:color="auto" w:fill="auto"/>
          </w:tcPr>
          <w:p w14:paraId="61A8AD28"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1F07B5B8" w14:textId="4408C85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4.2</w:t>
            </w:r>
          </w:p>
        </w:tc>
        <w:tc>
          <w:tcPr>
            <w:tcW w:w="5481" w:type="dxa"/>
            <w:gridSpan w:val="14"/>
            <w:shd w:val="clear" w:color="auto" w:fill="auto"/>
          </w:tcPr>
          <w:p w14:paraId="05D313B0"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rPr>
            </w:pPr>
            <w:r w:rsidRPr="00B70E5F">
              <w:rPr>
                <w:rFonts w:ascii="Times New Roman" w:hAnsi="Times New Roman" w:cs="Times New Roman"/>
                <w:sz w:val="24"/>
                <w:szCs w:val="24"/>
              </w:rPr>
              <w:t>Reasons thereof</w:t>
            </w:r>
          </w:p>
        </w:tc>
        <w:tc>
          <w:tcPr>
            <w:tcW w:w="360" w:type="dxa"/>
            <w:shd w:val="clear" w:color="auto" w:fill="auto"/>
          </w:tcPr>
          <w:p w14:paraId="0DA6F120"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87D163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699CD31F" w14:textId="77777777" w:rsidTr="0040273B">
        <w:tc>
          <w:tcPr>
            <w:tcW w:w="641" w:type="dxa"/>
            <w:shd w:val="clear" w:color="auto" w:fill="auto"/>
          </w:tcPr>
          <w:p w14:paraId="615065F3" w14:textId="61026A2B"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25</w:t>
            </w:r>
          </w:p>
        </w:tc>
        <w:tc>
          <w:tcPr>
            <w:tcW w:w="9750" w:type="dxa"/>
            <w:gridSpan w:val="28"/>
            <w:shd w:val="clear" w:color="auto" w:fill="auto"/>
          </w:tcPr>
          <w:p w14:paraId="6463F437" w14:textId="2F94458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b/>
                <w:bCs/>
                <w:sz w:val="24"/>
                <w:szCs w:val="24"/>
                <w:lang w:val="en-IN" w:bidi="ar-SA"/>
              </w:rPr>
              <w:t>Details of Compensatory Afforestation</w:t>
            </w:r>
          </w:p>
        </w:tc>
      </w:tr>
      <w:tr w:rsidR="00953FBC" w:rsidRPr="00B70E5F" w14:paraId="5295A599" w14:textId="77777777" w:rsidTr="0040273B">
        <w:tc>
          <w:tcPr>
            <w:tcW w:w="641" w:type="dxa"/>
            <w:shd w:val="clear" w:color="auto" w:fill="auto"/>
          </w:tcPr>
          <w:p w14:paraId="7B68209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p w14:paraId="64B6C44D" w14:textId="3636575A" w:rsidR="00953FBC" w:rsidRPr="00B70E5F" w:rsidRDefault="00953FBC" w:rsidP="00953FBC">
            <w:pPr>
              <w:autoSpaceDE w:val="0"/>
              <w:autoSpaceDN w:val="0"/>
              <w:adjustRightInd w:val="0"/>
              <w:spacing w:after="0" w:line="240" w:lineRule="auto"/>
              <w:rPr>
                <w:rFonts w:ascii="Times New Roman" w:hAnsi="Times New Roman" w:cs="Times New Roman"/>
                <w:b/>
                <w:bCs/>
                <w:sz w:val="24"/>
                <w:szCs w:val="24"/>
                <w:lang w:val="en-IN" w:bidi="ar-SA"/>
              </w:rPr>
            </w:pPr>
            <w:r w:rsidRPr="00B70E5F">
              <w:rPr>
                <w:rFonts w:ascii="Times New Roman" w:hAnsi="Times New Roman" w:cs="Times New Roman"/>
                <w:sz w:val="24"/>
                <w:szCs w:val="24"/>
              </w:rPr>
              <w:t xml:space="preserve">If these details have been already captured in Form-A then auto fetch the previous detail (in a grid) </w:t>
            </w:r>
            <w:r w:rsidRPr="00B70E5F">
              <w:rPr>
                <w:rFonts w:ascii="Times New Roman" w:hAnsi="Times New Roman" w:cs="Times New Roman"/>
                <w:sz w:val="24"/>
                <w:szCs w:val="24"/>
              </w:rPr>
              <w:br/>
              <w:t>Else applicant has to feed the below detail</w:t>
            </w:r>
          </w:p>
        </w:tc>
      </w:tr>
      <w:tr w:rsidR="00953FBC" w:rsidRPr="00B70E5F" w14:paraId="56F3CEA2" w14:textId="77777777" w:rsidTr="0040273B">
        <w:tc>
          <w:tcPr>
            <w:tcW w:w="641" w:type="dxa"/>
            <w:shd w:val="clear" w:color="auto" w:fill="auto"/>
          </w:tcPr>
          <w:p w14:paraId="50CF62FC" w14:textId="1C5D451B"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3F153F8E" w14:textId="5EE5D6F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27.1</w:t>
            </w:r>
          </w:p>
        </w:tc>
        <w:tc>
          <w:tcPr>
            <w:tcW w:w="6075" w:type="dxa"/>
            <w:gridSpan w:val="20"/>
            <w:shd w:val="clear" w:color="auto" w:fill="auto"/>
          </w:tcPr>
          <w:p w14:paraId="2762CC13" w14:textId="4A24BF9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Whether CA raised in the past [Yes/No] If Yes, then</w:t>
            </w:r>
          </w:p>
        </w:tc>
        <w:tc>
          <w:tcPr>
            <w:tcW w:w="360" w:type="dxa"/>
            <w:shd w:val="clear" w:color="auto" w:fill="auto"/>
          </w:tcPr>
          <w:p w14:paraId="2D33F48B" w14:textId="5186471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D3936B0" w14:textId="2ABB64D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72191067" wp14:editId="4697405F">
                  <wp:extent cx="146304" cy="146304"/>
                  <wp:effectExtent l="0" t="0" r="6350" b="6350"/>
                  <wp:docPr id="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501D44F4" w14:textId="77777777" w:rsidTr="0040273B">
        <w:tc>
          <w:tcPr>
            <w:tcW w:w="641" w:type="dxa"/>
            <w:shd w:val="clear" w:color="auto" w:fill="auto"/>
          </w:tcPr>
          <w:p w14:paraId="084B913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560DAE63"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p>
        </w:tc>
        <w:tc>
          <w:tcPr>
            <w:tcW w:w="870" w:type="dxa"/>
            <w:gridSpan w:val="7"/>
            <w:shd w:val="clear" w:color="auto" w:fill="auto"/>
          </w:tcPr>
          <w:p w14:paraId="65E7DE89" w14:textId="29184ADD"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27.1.1</w:t>
            </w:r>
          </w:p>
        </w:tc>
        <w:tc>
          <w:tcPr>
            <w:tcW w:w="5205" w:type="dxa"/>
            <w:gridSpan w:val="13"/>
            <w:shd w:val="clear" w:color="auto" w:fill="auto"/>
          </w:tcPr>
          <w:p w14:paraId="7C215940" w14:textId="10F64FD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Type of Compensatory Afforestation [Non-Forestland / Degraded Forestland / Only Compensatory Trees]</w:t>
            </w:r>
          </w:p>
        </w:tc>
        <w:tc>
          <w:tcPr>
            <w:tcW w:w="360" w:type="dxa"/>
            <w:shd w:val="clear" w:color="auto" w:fill="auto"/>
          </w:tcPr>
          <w:p w14:paraId="0B510E0E" w14:textId="10FAAF3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F94F239" w14:textId="30871F8B"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58F80CD3" wp14:editId="3F10EC3E">
                  <wp:extent cx="146304" cy="146304"/>
                  <wp:effectExtent l="0" t="0" r="6350" b="6350"/>
                  <wp:docPr id="26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B70E5F">
              <w:rPr>
                <w:rFonts w:ascii="Times New Roman" w:hAnsi="Times New Roman" w:cs="Times New Roman"/>
                <w:sz w:val="24"/>
                <w:szCs w:val="24"/>
              </w:rPr>
              <w:t xml:space="preserve"> Multi select</w:t>
            </w:r>
          </w:p>
        </w:tc>
      </w:tr>
      <w:tr w:rsidR="00953FBC" w:rsidRPr="00B70E5F" w14:paraId="1FC02ADB" w14:textId="77777777" w:rsidTr="0040273B">
        <w:tc>
          <w:tcPr>
            <w:tcW w:w="641" w:type="dxa"/>
            <w:shd w:val="clear" w:color="auto" w:fill="auto"/>
          </w:tcPr>
          <w:p w14:paraId="2FCDFA45"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09" w:type="dxa"/>
            <w:gridSpan w:val="4"/>
            <w:shd w:val="clear" w:color="auto" w:fill="auto"/>
          </w:tcPr>
          <w:p w14:paraId="0C06E6BC"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p>
        </w:tc>
        <w:tc>
          <w:tcPr>
            <w:tcW w:w="9041" w:type="dxa"/>
            <w:gridSpan w:val="24"/>
            <w:shd w:val="clear" w:color="auto" w:fill="auto"/>
          </w:tcPr>
          <w:p w14:paraId="18FF933C" w14:textId="243DA0D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In case of </w:t>
            </w:r>
            <w:r w:rsidRPr="00B70E5F">
              <w:rPr>
                <w:rFonts w:ascii="Times New Roman" w:hAnsi="Times New Roman" w:cs="Times New Roman"/>
                <w:sz w:val="24"/>
                <w:szCs w:val="24"/>
                <w:lang w:val="en-IN" w:bidi="ar-SA"/>
              </w:rPr>
              <w:t>Non-Forestland proposed to provide for CA</w:t>
            </w:r>
            <w:r w:rsidRPr="00B70E5F">
              <w:rPr>
                <w:rFonts w:ascii="Times New Roman" w:hAnsi="Times New Roman" w:cs="Times New Roman"/>
                <w:sz w:val="24"/>
                <w:szCs w:val="24"/>
              </w:rPr>
              <w:t>,</w:t>
            </w:r>
          </w:p>
        </w:tc>
      </w:tr>
      <w:tr w:rsidR="00953FBC" w:rsidRPr="00B70E5F" w14:paraId="5AF33073" w14:textId="77777777" w:rsidTr="0040273B">
        <w:tc>
          <w:tcPr>
            <w:tcW w:w="641" w:type="dxa"/>
            <w:shd w:val="clear" w:color="auto" w:fill="auto"/>
          </w:tcPr>
          <w:p w14:paraId="597C3E9D"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89" w:type="dxa"/>
            <w:gridSpan w:val="2"/>
            <w:shd w:val="clear" w:color="auto" w:fill="auto"/>
          </w:tcPr>
          <w:p w14:paraId="1B2BDA3B" w14:textId="5053B6A9"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901" w:type="dxa"/>
            <w:gridSpan w:val="10"/>
            <w:shd w:val="clear" w:color="auto" w:fill="auto"/>
          </w:tcPr>
          <w:p w14:paraId="2840EC24" w14:textId="7785FEA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575" w:type="dxa"/>
            <w:gridSpan w:val="8"/>
            <w:shd w:val="clear" w:color="auto" w:fill="auto"/>
          </w:tcPr>
          <w:p w14:paraId="66B557DB" w14:textId="1D114EC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7.1.1.1</w:t>
            </w:r>
          </w:p>
        </w:tc>
        <w:tc>
          <w:tcPr>
            <w:tcW w:w="3619" w:type="dxa"/>
            <w:gridSpan w:val="4"/>
            <w:shd w:val="clear" w:color="auto" w:fill="auto"/>
          </w:tcPr>
          <w:p w14:paraId="5D56198C" w14:textId="22FFD61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lang w:val="en-IN" w:bidi="ar-SA"/>
              </w:rPr>
              <w:t>Upload single KML of all the patches for the CA land</w:t>
            </w:r>
          </w:p>
        </w:tc>
        <w:tc>
          <w:tcPr>
            <w:tcW w:w="360" w:type="dxa"/>
            <w:shd w:val="clear" w:color="auto" w:fill="auto"/>
          </w:tcPr>
          <w:p w14:paraId="7C5FD482" w14:textId="4F2519A8"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3687F95" w14:textId="67ACC8C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rPr>
              <w:drawing>
                <wp:inline distT="0" distB="0" distL="0" distR="0" wp14:anchorId="6AA06383" wp14:editId="26167D98">
                  <wp:extent cx="145390" cy="145390"/>
                  <wp:effectExtent l="0" t="0" r="7620" b="7620"/>
                  <wp:docPr id="185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10B2E219" w14:textId="77777777" w:rsidTr="0040273B">
        <w:tc>
          <w:tcPr>
            <w:tcW w:w="641" w:type="dxa"/>
            <w:shd w:val="clear" w:color="auto" w:fill="auto"/>
          </w:tcPr>
          <w:p w14:paraId="47959B0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689" w:type="dxa"/>
            <w:gridSpan w:val="2"/>
            <w:shd w:val="clear" w:color="auto" w:fill="auto"/>
          </w:tcPr>
          <w:p w14:paraId="3B1AC71C" w14:textId="4EDEEA42"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p>
        </w:tc>
        <w:tc>
          <w:tcPr>
            <w:tcW w:w="901" w:type="dxa"/>
            <w:gridSpan w:val="10"/>
            <w:shd w:val="clear" w:color="auto" w:fill="auto"/>
          </w:tcPr>
          <w:p w14:paraId="75945226" w14:textId="6A883E83"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p>
        </w:tc>
        <w:tc>
          <w:tcPr>
            <w:tcW w:w="1575" w:type="dxa"/>
            <w:gridSpan w:val="8"/>
            <w:shd w:val="clear" w:color="auto" w:fill="auto"/>
          </w:tcPr>
          <w:p w14:paraId="5E8E893E" w14:textId="44567F92"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r w:rsidRPr="00B70E5F">
              <w:rPr>
                <w:rFonts w:ascii="Times New Roman" w:hAnsi="Times New Roman" w:cs="Times New Roman"/>
                <w:sz w:val="24"/>
                <w:szCs w:val="24"/>
              </w:rPr>
              <w:t>27.1.1.2</w:t>
            </w:r>
          </w:p>
        </w:tc>
        <w:tc>
          <w:tcPr>
            <w:tcW w:w="3619" w:type="dxa"/>
            <w:gridSpan w:val="4"/>
            <w:shd w:val="clear" w:color="auto" w:fill="auto"/>
          </w:tcPr>
          <w:p w14:paraId="165DF4AA" w14:textId="63940A48" w:rsidR="00953FBC" w:rsidRPr="00B70E5F" w:rsidRDefault="00953FBC" w:rsidP="00953FBC">
            <w:pPr>
              <w:autoSpaceDE w:val="0"/>
              <w:autoSpaceDN w:val="0"/>
              <w:adjustRightInd w:val="0"/>
              <w:spacing w:after="0" w:line="240" w:lineRule="auto"/>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Patch wise details</w:t>
            </w:r>
          </w:p>
        </w:tc>
        <w:tc>
          <w:tcPr>
            <w:tcW w:w="360" w:type="dxa"/>
            <w:shd w:val="clear" w:color="auto" w:fill="auto"/>
          </w:tcPr>
          <w:p w14:paraId="0D55433C" w14:textId="439A6D3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B0101E8"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53A1590" w14:textId="77777777" w:rsidTr="0040273B">
        <w:tc>
          <w:tcPr>
            <w:tcW w:w="641" w:type="dxa"/>
            <w:shd w:val="clear" w:color="auto" w:fill="auto"/>
          </w:tcPr>
          <w:p w14:paraId="3998912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tbl>
            <w:tblPr>
              <w:tblStyle w:val="TableGrid"/>
              <w:tblW w:w="9541" w:type="dxa"/>
              <w:tblLayout w:type="fixed"/>
              <w:tblLook w:val="04A0" w:firstRow="1" w:lastRow="0" w:firstColumn="1" w:lastColumn="0" w:noHBand="0" w:noVBand="1"/>
            </w:tblPr>
            <w:tblGrid>
              <w:gridCol w:w="479"/>
              <w:gridCol w:w="10"/>
              <w:gridCol w:w="834"/>
              <w:gridCol w:w="17"/>
              <w:gridCol w:w="974"/>
              <w:gridCol w:w="1304"/>
              <w:gridCol w:w="1984"/>
              <w:gridCol w:w="1398"/>
              <w:gridCol w:w="992"/>
              <w:gridCol w:w="709"/>
              <w:gridCol w:w="840"/>
            </w:tblGrid>
            <w:tr w:rsidR="00953FBC" w:rsidRPr="00B70E5F" w14:paraId="6C01A18E" w14:textId="77777777" w:rsidTr="00A059AF">
              <w:tc>
                <w:tcPr>
                  <w:tcW w:w="479" w:type="dxa"/>
                  <w:shd w:val="clear" w:color="auto" w:fill="FFFFFF" w:themeFill="background1"/>
                </w:tcPr>
                <w:p w14:paraId="2F81AD8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18"/>
                      <w:szCs w:val="18"/>
                    </w:rPr>
                    <w:t>Patch No.</w:t>
                  </w:r>
                </w:p>
              </w:tc>
              <w:tc>
                <w:tcPr>
                  <w:tcW w:w="844" w:type="dxa"/>
                  <w:gridSpan w:val="2"/>
                  <w:shd w:val="clear" w:color="auto" w:fill="FFFFFF" w:themeFill="background1"/>
                </w:tcPr>
                <w:p w14:paraId="1CEB9C4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rea in ha</w:t>
                  </w:r>
                </w:p>
              </w:tc>
              <w:tc>
                <w:tcPr>
                  <w:tcW w:w="991" w:type="dxa"/>
                  <w:gridSpan w:val="2"/>
                  <w:shd w:val="clear" w:color="auto" w:fill="FFFFFF" w:themeFill="background1"/>
                </w:tcPr>
                <w:p w14:paraId="15D72BC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urvey No.s / Khasra</w:t>
                  </w:r>
                </w:p>
              </w:tc>
              <w:tc>
                <w:tcPr>
                  <w:tcW w:w="1304" w:type="dxa"/>
                  <w:shd w:val="clear" w:color="auto" w:fill="FFFFFF" w:themeFill="background1"/>
                </w:tcPr>
                <w:p w14:paraId="7AB6E9D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Present owner</w:t>
                  </w:r>
                </w:p>
              </w:tc>
              <w:tc>
                <w:tcPr>
                  <w:tcW w:w="1984" w:type="dxa"/>
                  <w:shd w:val="clear" w:color="auto" w:fill="FFFFFF" w:themeFill="background1"/>
                </w:tcPr>
                <w:p w14:paraId="5635A0F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Village(s)</w:t>
                  </w:r>
                </w:p>
              </w:tc>
              <w:tc>
                <w:tcPr>
                  <w:tcW w:w="1398" w:type="dxa"/>
                  <w:shd w:val="clear" w:color="auto" w:fill="FFFFFF" w:themeFill="background1"/>
                </w:tcPr>
                <w:p w14:paraId="626C899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Tehsil (s)</w:t>
                  </w:r>
                </w:p>
              </w:tc>
              <w:tc>
                <w:tcPr>
                  <w:tcW w:w="992" w:type="dxa"/>
                  <w:shd w:val="clear" w:color="auto" w:fill="FFFFFF" w:themeFill="background1"/>
                </w:tcPr>
                <w:p w14:paraId="78E6E3E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District (s)</w:t>
                  </w:r>
                </w:p>
              </w:tc>
              <w:tc>
                <w:tcPr>
                  <w:tcW w:w="709" w:type="dxa"/>
                  <w:shd w:val="clear" w:color="auto" w:fill="FFFFFF" w:themeFill="background1"/>
                </w:tcPr>
                <w:p w14:paraId="4CC21FC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ame of the State</w:t>
                  </w:r>
                </w:p>
              </w:tc>
              <w:tc>
                <w:tcPr>
                  <w:tcW w:w="840" w:type="dxa"/>
                  <w:shd w:val="clear" w:color="auto" w:fill="FFFFFF" w:themeFill="background1"/>
                </w:tcPr>
                <w:p w14:paraId="4E4945A5"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KML File</w:t>
                  </w:r>
                </w:p>
              </w:tc>
            </w:tr>
            <w:tr w:rsidR="00953FBC" w:rsidRPr="00B70E5F" w14:paraId="0A36AB68" w14:textId="77777777" w:rsidTr="00A059AF">
              <w:tc>
                <w:tcPr>
                  <w:tcW w:w="479" w:type="dxa"/>
                  <w:shd w:val="clear" w:color="auto" w:fill="FFFFFF" w:themeFill="background1"/>
                </w:tcPr>
                <w:p w14:paraId="159FC3E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1</w:t>
                  </w:r>
                </w:p>
              </w:tc>
              <w:tc>
                <w:tcPr>
                  <w:tcW w:w="844" w:type="dxa"/>
                  <w:gridSpan w:val="2"/>
                  <w:shd w:val="clear" w:color="auto" w:fill="FFFFFF" w:themeFill="background1"/>
                </w:tcPr>
                <w:p w14:paraId="2D2ACCA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w:t>
                  </w:r>
                </w:p>
              </w:tc>
              <w:tc>
                <w:tcPr>
                  <w:tcW w:w="991" w:type="dxa"/>
                  <w:gridSpan w:val="2"/>
                  <w:shd w:val="clear" w:color="auto" w:fill="FFFFFF" w:themeFill="background1"/>
                </w:tcPr>
                <w:p w14:paraId="5DFB1AA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Free Text#</w:t>
                  </w:r>
                </w:p>
              </w:tc>
              <w:tc>
                <w:tcPr>
                  <w:tcW w:w="1304" w:type="dxa"/>
                  <w:shd w:val="clear" w:color="auto" w:fill="FFFFFF" w:themeFill="background1"/>
                </w:tcPr>
                <w:p w14:paraId="053A8B0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Free Text#</w:t>
                  </w:r>
                </w:p>
              </w:tc>
              <w:tc>
                <w:tcPr>
                  <w:tcW w:w="1984" w:type="dxa"/>
                  <w:shd w:val="clear" w:color="auto" w:fill="FFFFFF" w:themeFill="background1"/>
                </w:tcPr>
                <w:p w14:paraId="31F37563"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Checkbox#</w:t>
                  </w:r>
                </w:p>
              </w:tc>
              <w:tc>
                <w:tcPr>
                  <w:tcW w:w="1398" w:type="dxa"/>
                  <w:shd w:val="clear" w:color="auto" w:fill="FFFFFF" w:themeFill="background1"/>
                </w:tcPr>
                <w:p w14:paraId="63EB308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Checkbox#</w:t>
                  </w:r>
                </w:p>
              </w:tc>
              <w:tc>
                <w:tcPr>
                  <w:tcW w:w="992" w:type="dxa"/>
                  <w:shd w:val="clear" w:color="auto" w:fill="FFFFFF" w:themeFill="background1"/>
                </w:tcPr>
                <w:p w14:paraId="50B0A10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Checkbox#</w:t>
                  </w:r>
                </w:p>
              </w:tc>
              <w:tc>
                <w:tcPr>
                  <w:tcW w:w="709" w:type="dxa"/>
                  <w:shd w:val="clear" w:color="auto" w:fill="FFFFFF" w:themeFill="background1"/>
                </w:tcPr>
                <w:p w14:paraId="231E4D0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Cs w:val="24"/>
                    </w:rPr>
                    <w:t xml:space="preserve">Drop Down </w:t>
                  </w:r>
                  <w:r w:rsidRPr="00B70E5F">
                    <w:rPr>
                      <w:rFonts w:ascii="Times New Roman" w:hAnsi="Times New Roman" w:cs="Times New Roman"/>
                      <w:noProof/>
                      <w:szCs w:val="24"/>
                    </w:rPr>
                    <w:drawing>
                      <wp:inline distT="0" distB="0" distL="0" distR="0" wp14:anchorId="77A0B987" wp14:editId="6BFA5665">
                        <wp:extent cx="146304" cy="146304"/>
                        <wp:effectExtent l="0" t="0" r="6350" b="6350"/>
                        <wp:docPr id="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840" w:type="dxa"/>
                  <w:shd w:val="clear" w:color="auto" w:fill="FFFFFF" w:themeFill="background1"/>
                </w:tcPr>
                <w:p w14:paraId="5C7EDED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rPr>
                    <w:drawing>
                      <wp:inline distT="0" distB="0" distL="0" distR="0" wp14:anchorId="7DD13F53" wp14:editId="5F773CE0">
                        <wp:extent cx="145390" cy="145390"/>
                        <wp:effectExtent l="0" t="0" r="7620" b="7620"/>
                        <wp:docPr id="331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22FA0A02" w14:textId="77777777" w:rsidTr="00A059AF">
              <w:tc>
                <w:tcPr>
                  <w:tcW w:w="479" w:type="dxa"/>
                </w:tcPr>
                <w:p w14:paraId="6E5A601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w:t>
                  </w:r>
                </w:p>
              </w:tc>
              <w:tc>
                <w:tcPr>
                  <w:tcW w:w="844" w:type="dxa"/>
                  <w:gridSpan w:val="2"/>
                </w:tcPr>
                <w:p w14:paraId="1C252BB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1" w:type="dxa"/>
                  <w:gridSpan w:val="2"/>
                </w:tcPr>
                <w:p w14:paraId="590C0CB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04" w:type="dxa"/>
                </w:tcPr>
                <w:p w14:paraId="3E4F8EA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84" w:type="dxa"/>
                </w:tcPr>
                <w:p w14:paraId="0D20B14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98" w:type="dxa"/>
                </w:tcPr>
                <w:p w14:paraId="3A3CC58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2" w:type="dxa"/>
                </w:tcPr>
                <w:p w14:paraId="4871DD39"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09" w:type="dxa"/>
                </w:tcPr>
                <w:p w14:paraId="5340BB1B"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40" w:type="dxa"/>
                </w:tcPr>
                <w:p w14:paraId="7556EE1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r w:rsidR="00953FBC" w:rsidRPr="00B70E5F" w14:paraId="2C2063B7" w14:textId="77777777" w:rsidTr="00A059AF">
              <w:tc>
                <w:tcPr>
                  <w:tcW w:w="479" w:type="dxa"/>
                </w:tcPr>
                <w:p w14:paraId="6D5EB42F"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44" w:type="dxa"/>
                  <w:gridSpan w:val="2"/>
                </w:tcPr>
                <w:p w14:paraId="6533578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1" w:type="dxa"/>
                  <w:gridSpan w:val="2"/>
                </w:tcPr>
                <w:p w14:paraId="7DB1919C"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04" w:type="dxa"/>
                </w:tcPr>
                <w:p w14:paraId="202BF70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984" w:type="dxa"/>
                </w:tcPr>
                <w:p w14:paraId="51B063A4"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1398" w:type="dxa"/>
                </w:tcPr>
                <w:p w14:paraId="76EB68D6"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992" w:type="dxa"/>
                </w:tcPr>
                <w:p w14:paraId="4021C6EA"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709" w:type="dxa"/>
                </w:tcPr>
                <w:p w14:paraId="6AD8CB82"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40" w:type="dxa"/>
                </w:tcPr>
                <w:p w14:paraId="1A042587"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Add rows</w:t>
                  </w:r>
                </w:p>
              </w:tc>
            </w:tr>
            <w:tr w:rsidR="00953FBC" w:rsidRPr="00B70E5F" w14:paraId="5487C516" w14:textId="77777777" w:rsidTr="00A059AF">
              <w:tc>
                <w:tcPr>
                  <w:tcW w:w="489" w:type="dxa"/>
                  <w:gridSpan w:val="2"/>
                </w:tcPr>
                <w:p w14:paraId="719E3BBE"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51" w:type="dxa"/>
                  <w:gridSpan w:val="2"/>
                </w:tcPr>
                <w:p w14:paraId="5E66E72D"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Sum#</w:t>
                  </w:r>
                </w:p>
              </w:tc>
              <w:tc>
                <w:tcPr>
                  <w:tcW w:w="6652" w:type="dxa"/>
                  <w:gridSpan w:val="5"/>
                </w:tcPr>
                <w:p w14:paraId="2CBF8CA1"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Cs w:val="22"/>
                    </w:rPr>
                  </w:pPr>
                  <w:r w:rsidRPr="00B70E5F">
                    <w:rPr>
                      <w:rFonts w:ascii="Times New Roman" w:hAnsi="Times New Roman" w:cs="Times New Roman"/>
                      <w:szCs w:val="22"/>
                    </w:rPr>
                    <w:t>Total CA Land</w:t>
                  </w:r>
                </w:p>
              </w:tc>
              <w:tc>
                <w:tcPr>
                  <w:tcW w:w="709" w:type="dxa"/>
                </w:tcPr>
                <w:p w14:paraId="4B82C9D0"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c>
                <w:tcPr>
                  <w:tcW w:w="840" w:type="dxa"/>
                </w:tcPr>
                <w:p w14:paraId="73851BC8" w14:textId="77777777" w:rsidR="00953FBC" w:rsidRPr="00B70E5F" w:rsidRDefault="00953FBC" w:rsidP="00953FBC">
                  <w:pPr>
                    <w:shd w:val="clear" w:color="auto" w:fill="FFFFFF" w:themeFill="background1"/>
                    <w:autoSpaceDE w:val="0"/>
                    <w:autoSpaceDN w:val="0"/>
                    <w:adjustRightInd w:val="0"/>
                    <w:spacing w:after="0" w:line="240" w:lineRule="auto"/>
                    <w:rPr>
                      <w:rFonts w:ascii="Times New Roman" w:hAnsi="Times New Roman" w:cs="Times New Roman"/>
                      <w:sz w:val="24"/>
                      <w:szCs w:val="24"/>
                    </w:rPr>
                  </w:pPr>
                </w:p>
              </w:tc>
            </w:tr>
          </w:tbl>
          <w:p w14:paraId="3412830B"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4DEF8D55" w14:textId="77777777" w:rsidTr="0040273B">
        <w:tc>
          <w:tcPr>
            <w:tcW w:w="641" w:type="dxa"/>
            <w:shd w:val="clear" w:color="auto" w:fill="auto"/>
          </w:tcPr>
          <w:p w14:paraId="63E367B4"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260E4B1F" w14:textId="1900DAB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7.1.1.3</w:t>
            </w:r>
          </w:p>
        </w:tc>
        <w:tc>
          <w:tcPr>
            <w:tcW w:w="5481" w:type="dxa"/>
            <w:gridSpan w:val="14"/>
            <w:shd w:val="clear" w:color="auto" w:fill="auto"/>
          </w:tcPr>
          <w:p w14:paraId="0D6498DD" w14:textId="7A23E2CB"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No. of patches</w:t>
            </w:r>
          </w:p>
        </w:tc>
        <w:tc>
          <w:tcPr>
            <w:tcW w:w="360" w:type="dxa"/>
            <w:shd w:val="clear" w:color="auto" w:fill="auto"/>
          </w:tcPr>
          <w:p w14:paraId="67491D64"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7AF96DA0" w14:textId="4DC087AC"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Populate#</w:t>
            </w:r>
          </w:p>
        </w:tc>
      </w:tr>
      <w:tr w:rsidR="00953FBC" w:rsidRPr="00B70E5F" w14:paraId="0E05AA69" w14:textId="77777777" w:rsidTr="0040273B">
        <w:tc>
          <w:tcPr>
            <w:tcW w:w="641" w:type="dxa"/>
            <w:shd w:val="clear" w:color="auto" w:fill="auto"/>
          </w:tcPr>
          <w:p w14:paraId="6F65BC0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2CEA67A1" w14:textId="37CA5D5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7.1.1.4</w:t>
            </w:r>
          </w:p>
        </w:tc>
        <w:tc>
          <w:tcPr>
            <w:tcW w:w="5481" w:type="dxa"/>
            <w:gridSpan w:val="14"/>
            <w:shd w:val="clear" w:color="auto" w:fill="auto"/>
          </w:tcPr>
          <w:p w14:paraId="3796494E" w14:textId="6E21AA1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No. of districts involved for raising Compensatory Afforestation</w:t>
            </w:r>
          </w:p>
        </w:tc>
        <w:tc>
          <w:tcPr>
            <w:tcW w:w="360" w:type="dxa"/>
            <w:shd w:val="clear" w:color="auto" w:fill="auto"/>
          </w:tcPr>
          <w:p w14:paraId="1B87098F"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6866CB9" w14:textId="1C8862E5"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Auto Populate#</w:t>
            </w:r>
          </w:p>
        </w:tc>
      </w:tr>
      <w:tr w:rsidR="00953FBC" w:rsidRPr="00B70E5F" w14:paraId="4820CA69" w14:textId="77777777" w:rsidTr="0040273B">
        <w:tc>
          <w:tcPr>
            <w:tcW w:w="641" w:type="dxa"/>
            <w:shd w:val="clear" w:color="auto" w:fill="auto"/>
          </w:tcPr>
          <w:p w14:paraId="605A039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784970C1" w14:textId="10541649"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7.1.1.5</w:t>
            </w:r>
          </w:p>
        </w:tc>
        <w:tc>
          <w:tcPr>
            <w:tcW w:w="5481" w:type="dxa"/>
            <w:gridSpan w:val="14"/>
            <w:shd w:val="clear" w:color="auto" w:fill="auto"/>
          </w:tcPr>
          <w:p w14:paraId="34778A55"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 xml:space="preserve">Upload a scanned copy of the map of the land identified for creation of Compensatory Afforestation prepared by using GPS or Total Station </w:t>
            </w:r>
            <w:r w:rsidRPr="00B70E5F">
              <w:rPr>
                <w:rFonts w:ascii="Times New Roman" w:hAnsi="Times New Roman" w:cs="Times New Roman"/>
                <w:i/>
                <w:iCs/>
                <w:sz w:val="24"/>
                <w:szCs w:val="24"/>
                <w:lang w:val="en-IN" w:bidi="ar-SA"/>
              </w:rPr>
              <w:t>(pdf only)</w:t>
            </w:r>
          </w:p>
        </w:tc>
        <w:tc>
          <w:tcPr>
            <w:tcW w:w="360" w:type="dxa"/>
            <w:shd w:val="clear" w:color="auto" w:fill="auto"/>
          </w:tcPr>
          <w:p w14:paraId="6902C03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2994AF9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05D9B056" wp14:editId="0B4E8FA3">
                  <wp:extent cx="145390" cy="145390"/>
                  <wp:effectExtent l="0" t="0" r="7620" b="7620"/>
                  <wp:docPr id="331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72C2A9CE" w14:textId="77777777" w:rsidTr="0040273B">
        <w:tc>
          <w:tcPr>
            <w:tcW w:w="641" w:type="dxa"/>
            <w:shd w:val="clear" w:color="auto" w:fill="auto"/>
          </w:tcPr>
          <w:p w14:paraId="57819D31"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9750" w:type="dxa"/>
            <w:gridSpan w:val="28"/>
            <w:shd w:val="clear" w:color="auto" w:fill="auto"/>
          </w:tcPr>
          <w:p w14:paraId="16526A3F" w14:textId="14C97AEB"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lang w:val="en-IN" w:bidi="ar-SA"/>
              </w:rPr>
              <w:t>In case of Compensatory Trees only</w:t>
            </w:r>
          </w:p>
        </w:tc>
      </w:tr>
      <w:tr w:rsidR="00953FBC" w:rsidRPr="00B70E5F" w14:paraId="300C5E6F" w14:textId="77777777" w:rsidTr="0040273B">
        <w:tc>
          <w:tcPr>
            <w:tcW w:w="641" w:type="dxa"/>
            <w:shd w:val="clear" w:color="auto" w:fill="auto"/>
          </w:tcPr>
          <w:p w14:paraId="30F9498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685DBDD" w14:textId="6AE03236"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7.1.1.1</w:t>
            </w:r>
          </w:p>
        </w:tc>
        <w:tc>
          <w:tcPr>
            <w:tcW w:w="5481" w:type="dxa"/>
            <w:gridSpan w:val="14"/>
            <w:shd w:val="clear" w:color="auto" w:fill="auto"/>
          </w:tcPr>
          <w:p w14:paraId="38508CBF" w14:textId="77DD7A85"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No. of trees planted</w:t>
            </w:r>
          </w:p>
        </w:tc>
        <w:tc>
          <w:tcPr>
            <w:tcW w:w="360" w:type="dxa"/>
            <w:shd w:val="clear" w:color="auto" w:fill="auto"/>
          </w:tcPr>
          <w:p w14:paraId="05343E9A"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0524ACD" w14:textId="3B547B70"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4570371B" w14:textId="77777777" w:rsidTr="0040273B">
        <w:tc>
          <w:tcPr>
            <w:tcW w:w="641" w:type="dxa"/>
            <w:shd w:val="clear" w:color="auto" w:fill="auto"/>
          </w:tcPr>
          <w:p w14:paraId="658F987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50DA279D" w14:textId="4F8FEE4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7.1.1.2</w:t>
            </w:r>
          </w:p>
        </w:tc>
        <w:tc>
          <w:tcPr>
            <w:tcW w:w="5481" w:type="dxa"/>
            <w:gridSpan w:val="14"/>
            <w:shd w:val="clear" w:color="auto" w:fill="auto"/>
          </w:tcPr>
          <w:p w14:paraId="5C2E85F4" w14:textId="0634A2A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No. of trees surviving</w:t>
            </w:r>
          </w:p>
        </w:tc>
        <w:tc>
          <w:tcPr>
            <w:tcW w:w="360" w:type="dxa"/>
            <w:shd w:val="clear" w:color="auto" w:fill="auto"/>
          </w:tcPr>
          <w:p w14:paraId="7FD5CC43"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80A1263" w14:textId="0878F19A"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Number#</w:t>
            </w:r>
          </w:p>
        </w:tc>
      </w:tr>
      <w:tr w:rsidR="00953FBC" w:rsidRPr="00B70E5F" w14:paraId="18910FB2" w14:textId="77777777" w:rsidTr="0040273B">
        <w:tc>
          <w:tcPr>
            <w:tcW w:w="641" w:type="dxa"/>
            <w:shd w:val="clear" w:color="auto" w:fill="auto"/>
          </w:tcPr>
          <w:p w14:paraId="73B64C69"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339E471D" w14:textId="3C5CE53E"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27.1.1.3</w:t>
            </w:r>
          </w:p>
        </w:tc>
        <w:tc>
          <w:tcPr>
            <w:tcW w:w="5481" w:type="dxa"/>
            <w:gridSpan w:val="14"/>
            <w:shd w:val="clear" w:color="auto" w:fill="auto"/>
          </w:tcPr>
          <w:p w14:paraId="5A1AFDD3" w14:textId="6E106C4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Land in which compensatory plantation raised [Forestland / Non-forestland]</w:t>
            </w:r>
          </w:p>
        </w:tc>
        <w:tc>
          <w:tcPr>
            <w:tcW w:w="360" w:type="dxa"/>
            <w:shd w:val="clear" w:color="auto" w:fill="auto"/>
          </w:tcPr>
          <w:p w14:paraId="58885CC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25BD899" w14:textId="71819B4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Drop Down </w:t>
            </w:r>
            <w:r w:rsidRPr="00B70E5F">
              <w:rPr>
                <w:rFonts w:ascii="Times New Roman" w:hAnsi="Times New Roman" w:cs="Times New Roman"/>
                <w:noProof/>
                <w:sz w:val="24"/>
                <w:szCs w:val="24"/>
                <w:lang w:bidi="ar-SA"/>
              </w:rPr>
              <w:drawing>
                <wp:inline distT="0" distB="0" distL="0" distR="0" wp14:anchorId="142E16DC" wp14:editId="472FAE58">
                  <wp:extent cx="146304" cy="146304"/>
                  <wp:effectExtent l="0" t="0" r="6350" b="6350"/>
                  <wp:docPr id="176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53FBC" w:rsidRPr="00B70E5F" w14:paraId="7648C442" w14:textId="77777777" w:rsidTr="0040273B">
        <w:tc>
          <w:tcPr>
            <w:tcW w:w="641" w:type="dxa"/>
            <w:shd w:val="clear" w:color="auto" w:fill="auto"/>
          </w:tcPr>
          <w:p w14:paraId="45C91DF2"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4F8EAD0C" w14:textId="7CA8E32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lang w:val="en-IN" w:bidi="ar-SA"/>
              </w:rPr>
              <w:t>27.1</w:t>
            </w:r>
          </w:p>
        </w:tc>
        <w:tc>
          <w:tcPr>
            <w:tcW w:w="5481" w:type="dxa"/>
            <w:gridSpan w:val="14"/>
            <w:shd w:val="clear" w:color="auto" w:fill="auto"/>
          </w:tcPr>
          <w:p w14:paraId="2F9180EC" w14:textId="7631C69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If No,</w:t>
            </w:r>
          </w:p>
        </w:tc>
        <w:tc>
          <w:tcPr>
            <w:tcW w:w="360" w:type="dxa"/>
            <w:shd w:val="clear" w:color="auto" w:fill="auto"/>
          </w:tcPr>
          <w:p w14:paraId="7C0BB639"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85A9666"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r>
      <w:tr w:rsidR="00953FBC" w:rsidRPr="00B70E5F" w14:paraId="06651A2D" w14:textId="77777777" w:rsidTr="0040273B">
        <w:tc>
          <w:tcPr>
            <w:tcW w:w="641" w:type="dxa"/>
            <w:shd w:val="clear" w:color="auto" w:fill="auto"/>
          </w:tcPr>
          <w:p w14:paraId="296DA925"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6EFEC4F5"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230" w:type="dxa"/>
            <w:gridSpan w:val="6"/>
            <w:shd w:val="clear" w:color="auto" w:fill="auto"/>
          </w:tcPr>
          <w:p w14:paraId="3ED6E703" w14:textId="73FAAE38"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rPr>
              <w:t>27.1.1</w:t>
            </w:r>
          </w:p>
        </w:tc>
        <w:tc>
          <w:tcPr>
            <w:tcW w:w="4251" w:type="dxa"/>
            <w:gridSpan w:val="8"/>
            <w:shd w:val="clear" w:color="auto" w:fill="auto"/>
          </w:tcPr>
          <w:p w14:paraId="4FC2931C" w14:textId="2DD779BF"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Provide reasons thereof</w:t>
            </w:r>
          </w:p>
        </w:tc>
        <w:tc>
          <w:tcPr>
            <w:tcW w:w="360" w:type="dxa"/>
            <w:shd w:val="clear" w:color="auto" w:fill="auto"/>
          </w:tcPr>
          <w:p w14:paraId="5569293E" w14:textId="4DA50BC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E60107B" w14:textId="3E666024"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565AE6F0" w14:textId="77777777" w:rsidTr="0040273B">
        <w:tc>
          <w:tcPr>
            <w:tcW w:w="641" w:type="dxa"/>
            <w:shd w:val="clear" w:color="auto" w:fill="auto"/>
          </w:tcPr>
          <w:p w14:paraId="78104F7A" w14:textId="31024741"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lastRenderedPageBreak/>
              <w:t>28</w:t>
            </w:r>
          </w:p>
        </w:tc>
        <w:tc>
          <w:tcPr>
            <w:tcW w:w="9750" w:type="dxa"/>
            <w:gridSpan w:val="28"/>
            <w:shd w:val="clear" w:color="auto" w:fill="auto"/>
          </w:tcPr>
          <w:p w14:paraId="13FF7243" w14:textId="52E4A498" w:rsidR="00953FBC" w:rsidRPr="00B70E5F" w:rsidRDefault="00953FBC" w:rsidP="00953FBC">
            <w:pPr>
              <w:autoSpaceDE w:val="0"/>
              <w:autoSpaceDN w:val="0"/>
              <w:adjustRightInd w:val="0"/>
              <w:spacing w:after="0" w:line="240" w:lineRule="auto"/>
              <w:rPr>
                <w:rFonts w:ascii="Times New Roman" w:hAnsi="Times New Roman" w:cs="Times New Roman"/>
                <w:b/>
                <w:bCs/>
                <w:sz w:val="24"/>
                <w:szCs w:val="24"/>
                <w:lang w:val="en-IN" w:bidi="ar-SA"/>
              </w:rPr>
            </w:pPr>
            <w:r w:rsidRPr="00B70E5F">
              <w:rPr>
                <w:rFonts w:ascii="Times New Roman" w:hAnsi="Times New Roman" w:cs="Times New Roman"/>
                <w:b/>
                <w:bCs/>
                <w:sz w:val="24"/>
                <w:szCs w:val="24"/>
                <w:lang w:val="en-IN" w:bidi="ar-SA"/>
              </w:rPr>
              <w:t>Sector Specific Details (Non mandatory)</w:t>
            </w:r>
          </w:p>
          <w:p w14:paraId="24C5E124" w14:textId="49CF3201"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r w:rsidRPr="00B70E5F">
              <w:rPr>
                <w:rFonts w:ascii="Times New Roman" w:hAnsi="Times New Roman" w:cs="Times New Roman"/>
                <w:sz w:val="24"/>
                <w:szCs w:val="24"/>
              </w:rPr>
              <w:t>If these details have been already captured in Form-A then auto fetch the previous detail</w:t>
            </w:r>
            <w:r w:rsidRPr="00B70E5F">
              <w:rPr>
                <w:rFonts w:ascii="Times New Roman" w:hAnsi="Times New Roman" w:cs="Times New Roman"/>
                <w:sz w:val="24"/>
                <w:szCs w:val="24"/>
              </w:rPr>
              <w:br/>
              <w:t>Else applicant has to provide the below detail</w:t>
            </w:r>
          </w:p>
        </w:tc>
      </w:tr>
      <w:tr w:rsidR="00953FBC" w:rsidRPr="00B70E5F" w14:paraId="76EED71A" w14:textId="77777777" w:rsidTr="0040273B">
        <w:tc>
          <w:tcPr>
            <w:tcW w:w="641" w:type="dxa"/>
            <w:shd w:val="clear" w:color="auto" w:fill="auto"/>
          </w:tcPr>
          <w:p w14:paraId="785A5C40"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1303" w:type="dxa"/>
            <w:gridSpan w:val="10"/>
            <w:shd w:val="clear" w:color="auto" w:fill="auto"/>
          </w:tcPr>
          <w:p w14:paraId="3D920600" w14:textId="645654EF" w:rsidR="00953FBC" w:rsidRPr="00B70E5F" w:rsidRDefault="00953FBC" w:rsidP="00953FBC">
            <w:pPr>
              <w:autoSpaceDE w:val="0"/>
              <w:autoSpaceDN w:val="0"/>
              <w:adjustRightInd w:val="0"/>
              <w:spacing w:after="0" w:line="240" w:lineRule="auto"/>
              <w:rPr>
                <w:rFonts w:ascii="Times New Roman" w:hAnsi="Times New Roman" w:cs="Times New Roman"/>
                <w:b/>
                <w:bCs/>
                <w:sz w:val="24"/>
                <w:szCs w:val="24"/>
                <w:lang w:val="en-IN" w:bidi="ar-SA"/>
              </w:rPr>
            </w:pPr>
          </w:p>
        </w:tc>
        <w:tc>
          <w:tcPr>
            <w:tcW w:w="8447" w:type="dxa"/>
            <w:gridSpan w:val="18"/>
            <w:shd w:val="clear" w:color="auto" w:fill="auto"/>
          </w:tcPr>
          <w:p w14:paraId="49B74017" w14:textId="47EE0812" w:rsidR="00953FBC" w:rsidRPr="00B70E5F" w:rsidRDefault="00953FBC" w:rsidP="00953FBC">
            <w:pPr>
              <w:autoSpaceDE w:val="0"/>
              <w:autoSpaceDN w:val="0"/>
              <w:adjustRightInd w:val="0"/>
              <w:spacing w:after="0" w:line="240" w:lineRule="auto"/>
              <w:rPr>
                <w:rFonts w:ascii="Times New Roman" w:hAnsi="Times New Roman" w:cs="Times New Roman"/>
                <w:bCs/>
                <w:sz w:val="24"/>
                <w:szCs w:val="24"/>
                <w:lang w:val="en-IN" w:bidi="ar-SA"/>
              </w:rPr>
            </w:pPr>
            <w:r w:rsidRPr="00B70E5F">
              <w:rPr>
                <w:rFonts w:ascii="Times New Roman" w:hAnsi="Times New Roman" w:cs="Times New Roman"/>
                <w:bCs/>
                <w:sz w:val="24"/>
                <w:szCs w:val="24"/>
                <w:lang w:val="en-IN" w:bidi="ar-SA"/>
              </w:rPr>
              <w:t>Mining proposal (Same as FC Form-A)</w:t>
            </w:r>
          </w:p>
          <w:p w14:paraId="11B87548" w14:textId="77777777" w:rsidR="00953FBC" w:rsidRPr="00B70E5F" w:rsidRDefault="00953FBC" w:rsidP="00953FBC">
            <w:pPr>
              <w:autoSpaceDE w:val="0"/>
              <w:autoSpaceDN w:val="0"/>
              <w:adjustRightInd w:val="0"/>
              <w:spacing w:after="0" w:line="240" w:lineRule="auto"/>
              <w:rPr>
                <w:rFonts w:ascii="Times New Roman" w:hAnsi="Times New Roman" w:cs="Times New Roman"/>
                <w:bCs/>
                <w:sz w:val="24"/>
                <w:szCs w:val="24"/>
                <w:lang w:val="en-IN" w:bidi="ar-SA"/>
              </w:rPr>
            </w:pPr>
          </w:p>
          <w:p w14:paraId="25FD067E" w14:textId="1662B2BA" w:rsidR="00953FBC" w:rsidRPr="00B70E5F" w:rsidRDefault="00953FBC" w:rsidP="00953FBC">
            <w:pPr>
              <w:autoSpaceDE w:val="0"/>
              <w:autoSpaceDN w:val="0"/>
              <w:adjustRightInd w:val="0"/>
              <w:spacing w:after="0" w:line="240" w:lineRule="auto"/>
              <w:rPr>
                <w:rFonts w:ascii="Times New Roman" w:hAnsi="Times New Roman" w:cs="Times New Roman"/>
                <w:b/>
                <w:bCs/>
                <w:sz w:val="24"/>
                <w:szCs w:val="24"/>
                <w:lang w:val="en-IN" w:bidi="ar-SA"/>
              </w:rPr>
            </w:pPr>
            <w:r w:rsidRPr="00B70E5F">
              <w:rPr>
                <w:rFonts w:ascii="Times New Roman" w:hAnsi="Times New Roman" w:cs="Times New Roman"/>
                <w:bCs/>
                <w:sz w:val="24"/>
                <w:szCs w:val="24"/>
                <w:lang w:val="en-IN" w:bidi="ar-SA"/>
              </w:rPr>
              <w:t>Irrigation/ hydel and Airport categories are not applicable</w:t>
            </w:r>
          </w:p>
        </w:tc>
      </w:tr>
      <w:tr w:rsidR="00953FBC" w:rsidRPr="00B70E5F" w14:paraId="5E9E4A3C" w14:textId="77777777" w:rsidTr="0040273B">
        <w:tc>
          <w:tcPr>
            <w:tcW w:w="641" w:type="dxa"/>
            <w:shd w:val="clear" w:color="auto" w:fill="auto"/>
          </w:tcPr>
          <w:p w14:paraId="0B7BC7FF"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49" w:type="dxa"/>
            <w:gridSpan w:val="7"/>
            <w:shd w:val="clear" w:color="auto" w:fill="auto"/>
          </w:tcPr>
          <w:p w14:paraId="26B431F8"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p>
        </w:tc>
        <w:tc>
          <w:tcPr>
            <w:tcW w:w="9001" w:type="dxa"/>
            <w:gridSpan w:val="21"/>
            <w:shd w:val="clear" w:color="auto" w:fill="auto"/>
          </w:tcPr>
          <w:p w14:paraId="69EDB0A3" w14:textId="77777777" w:rsidR="00953FBC" w:rsidRPr="00B70E5F" w:rsidRDefault="00953FBC" w:rsidP="00953FBC">
            <w:pPr>
              <w:spacing w:after="0" w:line="240" w:lineRule="auto"/>
              <w:rPr>
                <w:rFonts w:ascii="Times New Roman" w:hAnsi="Times New Roman" w:cs="Times New Roman"/>
                <w:sz w:val="24"/>
                <w:szCs w:val="24"/>
                <w:lang w:val="en-IN" w:bidi="ar-SA"/>
              </w:rPr>
            </w:pPr>
          </w:p>
        </w:tc>
      </w:tr>
      <w:tr w:rsidR="00953FBC" w:rsidRPr="00B70E5F" w14:paraId="6868760F" w14:textId="3448318D" w:rsidTr="00990E17">
        <w:trPr>
          <w:trHeight w:val="580"/>
        </w:trPr>
        <w:tc>
          <w:tcPr>
            <w:tcW w:w="641" w:type="dxa"/>
            <w:vMerge w:val="restart"/>
            <w:shd w:val="clear" w:color="auto" w:fill="auto"/>
          </w:tcPr>
          <w:p w14:paraId="5B1A4BF8" w14:textId="08AACC0E"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29</w:t>
            </w:r>
          </w:p>
        </w:tc>
        <w:tc>
          <w:tcPr>
            <w:tcW w:w="739" w:type="dxa"/>
            <w:gridSpan w:val="6"/>
            <w:vMerge w:val="restart"/>
            <w:shd w:val="clear" w:color="auto" w:fill="auto"/>
          </w:tcPr>
          <w:p w14:paraId="1AE13FF0" w14:textId="689C33C6" w:rsidR="00953FBC" w:rsidRPr="00B70E5F" w:rsidRDefault="00953FBC" w:rsidP="00953FBC">
            <w:pPr>
              <w:tabs>
                <w:tab w:val="left" w:pos="4213"/>
              </w:tabs>
              <w:spacing w:after="0" w:line="240" w:lineRule="auto"/>
              <w:rPr>
                <w:rFonts w:ascii="Times New Roman" w:hAnsi="Times New Roman" w:cs="Times New Roman"/>
                <w:sz w:val="24"/>
                <w:szCs w:val="24"/>
              </w:rPr>
            </w:pPr>
            <w:r w:rsidRPr="00B70E5F">
              <w:rPr>
                <w:rFonts w:ascii="Times New Roman" w:hAnsi="Times New Roman" w:cs="Times New Roman"/>
                <w:sz w:val="24"/>
                <w:szCs w:val="24"/>
              </w:rPr>
              <w:t>29.1</w:t>
            </w:r>
          </w:p>
        </w:tc>
        <w:tc>
          <w:tcPr>
            <w:tcW w:w="6045" w:type="dxa"/>
            <w:gridSpan w:val="18"/>
            <w:vMerge w:val="restart"/>
            <w:shd w:val="clear" w:color="auto" w:fill="auto"/>
          </w:tcPr>
          <w:p w14:paraId="4E5EA1AB"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Copy of Additional information, if any</w:t>
            </w:r>
          </w:p>
        </w:tc>
        <w:tc>
          <w:tcPr>
            <w:tcW w:w="360" w:type="dxa"/>
            <w:vMerge w:val="restart"/>
            <w:shd w:val="clear" w:color="auto" w:fill="auto"/>
          </w:tcPr>
          <w:p w14:paraId="1F6D01E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1190" w:type="dxa"/>
            <w:gridSpan w:val="2"/>
            <w:shd w:val="clear" w:color="auto" w:fill="auto"/>
          </w:tcPr>
          <w:p w14:paraId="33EEBA29" w14:textId="33E81840"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File Name </w:t>
            </w:r>
            <w:r w:rsidRPr="00B70E5F">
              <w:rPr>
                <w:rFonts w:ascii="Times New Roman" w:hAnsi="Times New Roman" w:cs="Times New Roman"/>
                <w:sz w:val="20"/>
              </w:rPr>
              <w:t>#Free Text#</w:t>
            </w:r>
          </w:p>
        </w:tc>
        <w:tc>
          <w:tcPr>
            <w:tcW w:w="1416" w:type="dxa"/>
            <w:shd w:val="clear" w:color="auto" w:fill="auto"/>
          </w:tcPr>
          <w:p w14:paraId="50A1C5AA" w14:textId="1CE3B98D"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 xml:space="preserve">Upload </w:t>
            </w:r>
            <w:r w:rsidRPr="00B70E5F">
              <w:rPr>
                <w:rFonts w:ascii="Times New Roman" w:hAnsi="Times New Roman" w:cs="Times New Roman"/>
                <w:noProof/>
                <w:sz w:val="24"/>
                <w:szCs w:val="24"/>
                <w:lang w:bidi="ar-SA"/>
              </w:rPr>
              <w:drawing>
                <wp:inline distT="0" distB="0" distL="0" distR="0" wp14:anchorId="67522054" wp14:editId="54AF19A5">
                  <wp:extent cx="145390" cy="145390"/>
                  <wp:effectExtent l="0" t="0" r="7620" b="7620"/>
                  <wp:docPr id="333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53FBC" w:rsidRPr="00B70E5F" w14:paraId="00D3F1AD" w14:textId="77777777" w:rsidTr="005E5697">
        <w:trPr>
          <w:trHeight w:val="200"/>
        </w:trPr>
        <w:tc>
          <w:tcPr>
            <w:tcW w:w="641" w:type="dxa"/>
            <w:vMerge/>
            <w:shd w:val="clear" w:color="auto" w:fill="auto"/>
          </w:tcPr>
          <w:p w14:paraId="1C8292F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vMerge/>
            <w:shd w:val="clear" w:color="auto" w:fill="auto"/>
          </w:tcPr>
          <w:p w14:paraId="584D3DA9" w14:textId="77777777" w:rsidR="00953FBC" w:rsidRPr="00B70E5F" w:rsidRDefault="00953FBC" w:rsidP="00953FBC">
            <w:pPr>
              <w:tabs>
                <w:tab w:val="left" w:pos="4213"/>
              </w:tabs>
              <w:spacing w:after="0" w:line="240" w:lineRule="auto"/>
              <w:rPr>
                <w:rFonts w:ascii="Times New Roman" w:hAnsi="Times New Roman" w:cs="Times New Roman"/>
                <w:sz w:val="24"/>
                <w:szCs w:val="24"/>
              </w:rPr>
            </w:pPr>
          </w:p>
        </w:tc>
        <w:tc>
          <w:tcPr>
            <w:tcW w:w="6045" w:type="dxa"/>
            <w:gridSpan w:val="18"/>
            <w:vMerge/>
            <w:shd w:val="clear" w:color="auto" w:fill="auto"/>
          </w:tcPr>
          <w:p w14:paraId="2643691E"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vMerge/>
            <w:shd w:val="clear" w:color="auto" w:fill="auto"/>
          </w:tcPr>
          <w:p w14:paraId="03246CE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36FBDDF" w14:textId="2074BF09"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Add Rows</w:t>
            </w:r>
          </w:p>
        </w:tc>
      </w:tr>
      <w:tr w:rsidR="00953FBC" w:rsidRPr="00B70E5F" w14:paraId="2C72B39F" w14:textId="77777777" w:rsidTr="0040273B">
        <w:tc>
          <w:tcPr>
            <w:tcW w:w="641" w:type="dxa"/>
            <w:shd w:val="clear" w:color="auto" w:fill="auto"/>
          </w:tcPr>
          <w:p w14:paraId="0A85FC0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5121BB68" w14:textId="2705E938" w:rsidR="00953FBC" w:rsidRPr="00B70E5F" w:rsidRDefault="00953FBC" w:rsidP="00953FBC">
            <w:pPr>
              <w:tabs>
                <w:tab w:val="left" w:pos="4213"/>
              </w:tabs>
              <w:spacing w:after="0" w:line="240" w:lineRule="auto"/>
              <w:rPr>
                <w:rFonts w:ascii="Times New Roman" w:hAnsi="Times New Roman" w:cs="Times New Roman"/>
                <w:sz w:val="24"/>
                <w:szCs w:val="24"/>
              </w:rPr>
            </w:pPr>
            <w:r w:rsidRPr="00B70E5F">
              <w:rPr>
                <w:rFonts w:ascii="Times New Roman" w:hAnsi="Times New Roman" w:cs="Times New Roman"/>
                <w:sz w:val="24"/>
                <w:szCs w:val="24"/>
              </w:rPr>
              <w:t>29.2</w:t>
            </w:r>
          </w:p>
        </w:tc>
        <w:tc>
          <w:tcPr>
            <w:tcW w:w="6045" w:type="dxa"/>
            <w:gridSpan w:val="18"/>
            <w:shd w:val="clear" w:color="auto" w:fill="auto"/>
          </w:tcPr>
          <w:p w14:paraId="161F6717" w14:textId="7777777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Additional information, if any</w:t>
            </w:r>
          </w:p>
        </w:tc>
        <w:tc>
          <w:tcPr>
            <w:tcW w:w="360" w:type="dxa"/>
            <w:shd w:val="clear" w:color="auto" w:fill="auto"/>
          </w:tcPr>
          <w:p w14:paraId="4DC29CD2"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E06F85C" w14:textId="77777777"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Free Text#</w:t>
            </w:r>
          </w:p>
        </w:tc>
      </w:tr>
      <w:tr w:rsidR="00953FBC" w:rsidRPr="00B70E5F" w14:paraId="05FE7570" w14:textId="77777777" w:rsidTr="0040273B">
        <w:tc>
          <w:tcPr>
            <w:tcW w:w="641" w:type="dxa"/>
            <w:shd w:val="clear" w:color="auto" w:fill="auto"/>
          </w:tcPr>
          <w:p w14:paraId="046E854E" w14:textId="24B54559"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r w:rsidRPr="00B70E5F">
              <w:rPr>
                <w:rFonts w:ascii="Times New Roman" w:hAnsi="Times New Roman" w:cs="Times New Roman"/>
                <w:b/>
                <w:sz w:val="24"/>
                <w:szCs w:val="24"/>
              </w:rPr>
              <w:t>30</w:t>
            </w:r>
          </w:p>
        </w:tc>
        <w:tc>
          <w:tcPr>
            <w:tcW w:w="6784" w:type="dxa"/>
            <w:gridSpan w:val="24"/>
            <w:shd w:val="clear" w:color="auto" w:fill="auto"/>
          </w:tcPr>
          <w:p w14:paraId="5EB4839B" w14:textId="41C8D264"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lang w:val="en-IN" w:bidi="ar-SA"/>
              </w:rPr>
              <w:t>Undertaking</w:t>
            </w:r>
          </w:p>
        </w:tc>
        <w:tc>
          <w:tcPr>
            <w:tcW w:w="360" w:type="dxa"/>
            <w:shd w:val="clear" w:color="auto" w:fill="auto"/>
          </w:tcPr>
          <w:p w14:paraId="4E29CA21"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343C3D0A" w14:textId="77777777" w:rsidR="00953FBC" w:rsidRPr="00B70E5F" w:rsidRDefault="00953FBC" w:rsidP="00953FBC">
            <w:pPr>
              <w:spacing w:after="0" w:line="240" w:lineRule="auto"/>
              <w:rPr>
                <w:rFonts w:ascii="Times New Roman" w:hAnsi="Times New Roman" w:cs="Times New Roman"/>
                <w:sz w:val="24"/>
                <w:szCs w:val="24"/>
              </w:rPr>
            </w:pPr>
          </w:p>
        </w:tc>
      </w:tr>
      <w:tr w:rsidR="00953FBC" w:rsidRPr="00B70E5F" w14:paraId="18727B30" w14:textId="77777777" w:rsidTr="0040273B">
        <w:tc>
          <w:tcPr>
            <w:tcW w:w="641" w:type="dxa"/>
            <w:shd w:val="clear" w:color="auto" w:fill="auto"/>
          </w:tcPr>
          <w:p w14:paraId="0DEC0423"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326759E7" w14:textId="58DA8BE7" w:rsidR="00953FBC" w:rsidRPr="00B70E5F" w:rsidRDefault="00953FBC" w:rsidP="00953FBC">
            <w:pPr>
              <w:tabs>
                <w:tab w:val="left" w:pos="4213"/>
              </w:tabs>
              <w:spacing w:after="0" w:line="240" w:lineRule="auto"/>
              <w:rPr>
                <w:rFonts w:ascii="Times New Roman" w:hAnsi="Times New Roman" w:cs="Times New Roman"/>
                <w:sz w:val="24"/>
                <w:szCs w:val="24"/>
              </w:rPr>
            </w:pPr>
            <w:r w:rsidRPr="00B70E5F">
              <w:rPr>
                <w:rFonts w:ascii="Times New Roman" w:hAnsi="Times New Roman" w:cs="Times New Roman"/>
                <w:sz w:val="24"/>
                <w:szCs w:val="24"/>
              </w:rPr>
              <w:t>30.1</w:t>
            </w:r>
          </w:p>
        </w:tc>
        <w:tc>
          <w:tcPr>
            <w:tcW w:w="6045" w:type="dxa"/>
            <w:gridSpan w:val="18"/>
            <w:shd w:val="clear" w:color="auto" w:fill="auto"/>
          </w:tcPr>
          <w:p w14:paraId="41F0CCAF" w14:textId="05F5D0F2"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noProof/>
                <w:color w:val="000000"/>
                <w:sz w:val="24"/>
                <w:szCs w:val="24"/>
              </w:rPr>
              <mc:AlternateContent>
                <mc:Choice Requires="wps">
                  <w:drawing>
                    <wp:anchor distT="0" distB="0" distL="114300" distR="114300" simplePos="0" relativeHeight="251689984" behindDoc="0" locked="0" layoutInCell="1" allowOverlap="1" wp14:anchorId="425D8BD0" wp14:editId="19C9715F">
                      <wp:simplePos x="0" y="0"/>
                      <wp:positionH relativeFrom="column">
                        <wp:posOffset>-10795</wp:posOffset>
                      </wp:positionH>
                      <wp:positionV relativeFrom="paragraph">
                        <wp:posOffset>42545</wp:posOffset>
                      </wp:positionV>
                      <wp:extent cx="120650" cy="12065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A60AB7" w14:textId="77777777" w:rsidR="00953FBC" w:rsidRDefault="00953FBC"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D8BD0" id="Rectangle 3" o:spid="_x0000_s1026" style="position:absolute;left:0;text-align:left;margin-left:-.85pt;margin-top:3.35pt;width:9.5pt;height: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" fillcolor="white [3201]" strokecolor="black [3213]" strokeweight="2pt">
                      <v:path arrowok="t"/>
                      <v:textbox>
                        <w:txbxContent>
                          <w:p w14:paraId="1DA60AB7" w14:textId="77777777" w:rsidR="00953FBC" w:rsidRDefault="00953FBC" w:rsidP="00333D99">
                            <w:pPr>
                              <w:jc w:val="center"/>
                            </w:pPr>
                          </w:p>
                        </w:txbxContent>
                      </v:textbox>
                    </v:rect>
                  </w:pict>
                </mc:Fallback>
              </mc:AlternateContent>
            </w:r>
            <w:r w:rsidRPr="00B70E5F">
              <w:rPr>
                <w:rFonts w:ascii="Times New Roman" w:hAnsi="Times New Roman" w:cs="Times New Roman"/>
                <w:color w:val="000000"/>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360" w:type="dxa"/>
            <w:shd w:val="clear" w:color="auto" w:fill="auto"/>
          </w:tcPr>
          <w:p w14:paraId="4DE92047" w14:textId="77777777"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388214F" w14:textId="542E45F2"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color w:val="000000"/>
                <w:sz w:val="24"/>
                <w:szCs w:val="24"/>
              </w:rPr>
              <w:t>#Checkbox#</w:t>
            </w:r>
          </w:p>
        </w:tc>
      </w:tr>
      <w:tr w:rsidR="00953FBC" w:rsidRPr="00B70E5F" w14:paraId="498C0321" w14:textId="77777777" w:rsidTr="0040273B">
        <w:tc>
          <w:tcPr>
            <w:tcW w:w="641" w:type="dxa"/>
            <w:shd w:val="clear" w:color="auto" w:fill="auto"/>
          </w:tcPr>
          <w:p w14:paraId="7AECAFB5"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651DB9B3" w14:textId="77777777" w:rsidR="00953FBC" w:rsidRPr="00B70E5F" w:rsidRDefault="00953FBC" w:rsidP="00953FBC">
            <w:pPr>
              <w:tabs>
                <w:tab w:val="left" w:pos="4213"/>
              </w:tabs>
              <w:spacing w:after="0" w:line="240" w:lineRule="auto"/>
              <w:rPr>
                <w:rFonts w:ascii="Times New Roman" w:hAnsi="Times New Roman" w:cs="Times New Roman"/>
                <w:sz w:val="24"/>
                <w:szCs w:val="24"/>
              </w:rPr>
            </w:pPr>
          </w:p>
        </w:tc>
        <w:tc>
          <w:tcPr>
            <w:tcW w:w="851" w:type="dxa"/>
            <w:gridSpan w:val="6"/>
            <w:shd w:val="clear" w:color="auto" w:fill="auto"/>
          </w:tcPr>
          <w:p w14:paraId="4069E71D" w14:textId="7E66DF0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rPr>
              <w:t>30.1</w:t>
            </w:r>
          </w:p>
        </w:tc>
        <w:tc>
          <w:tcPr>
            <w:tcW w:w="5194" w:type="dxa"/>
            <w:gridSpan w:val="12"/>
            <w:shd w:val="clear" w:color="auto" w:fill="auto"/>
          </w:tcPr>
          <w:p w14:paraId="1DB58BCD" w14:textId="540186B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color w:val="000000"/>
                <w:sz w:val="24"/>
                <w:szCs w:val="24"/>
              </w:rPr>
              <w:t>Name</w:t>
            </w:r>
          </w:p>
        </w:tc>
        <w:tc>
          <w:tcPr>
            <w:tcW w:w="360" w:type="dxa"/>
            <w:shd w:val="clear" w:color="auto" w:fill="auto"/>
          </w:tcPr>
          <w:p w14:paraId="39D40A45" w14:textId="420D9262"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169ABE87" w14:textId="5999FD3C"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KYC</w:t>
            </w:r>
          </w:p>
        </w:tc>
      </w:tr>
      <w:tr w:rsidR="00953FBC" w:rsidRPr="00B70E5F" w14:paraId="4557C13E" w14:textId="77777777" w:rsidTr="0040273B">
        <w:tc>
          <w:tcPr>
            <w:tcW w:w="641" w:type="dxa"/>
            <w:shd w:val="clear" w:color="auto" w:fill="auto"/>
          </w:tcPr>
          <w:p w14:paraId="1B60EAC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701B62FA" w14:textId="77777777" w:rsidR="00953FBC" w:rsidRPr="00B70E5F" w:rsidRDefault="00953FBC" w:rsidP="00953FBC">
            <w:pPr>
              <w:tabs>
                <w:tab w:val="left" w:pos="4213"/>
              </w:tabs>
              <w:spacing w:after="0" w:line="240" w:lineRule="auto"/>
              <w:rPr>
                <w:rFonts w:ascii="Times New Roman" w:hAnsi="Times New Roman" w:cs="Times New Roman"/>
                <w:sz w:val="24"/>
                <w:szCs w:val="24"/>
              </w:rPr>
            </w:pPr>
          </w:p>
        </w:tc>
        <w:tc>
          <w:tcPr>
            <w:tcW w:w="851" w:type="dxa"/>
            <w:gridSpan w:val="6"/>
            <w:shd w:val="clear" w:color="auto" w:fill="auto"/>
          </w:tcPr>
          <w:p w14:paraId="65B101BC" w14:textId="755CECC4"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rPr>
              <w:t>30.2</w:t>
            </w:r>
          </w:p>
        </w:tc>
        <w:tc>
          <w:tcPr>
            <w:tcW w:w="5194" w:type="dxa"/>
            <w:gridSpan w:val="12"/>
            <w:shd w:val="clear" w:color="auto" w:fill="auto"/>
          </w:tcPr>
          <w:p w14:paraId="1B2AF5DA" w14:textId="7EFF243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color w:val="000000"/>
                <w:sz w:val="24"/>
                <w:szCs w:val="24"/>
              </w:rPr>
              <w:t>Designation</w:t>
            </w:r>
          </w:p>
        </w:tc>
        <w:tc>
          <w:tcPr>
            <w:tcW w:w="360" w:type="dxa"/>
            <w:shd w:val="clear" w:color="auto" w:fill="auto"/>
          </w:tcPr>
          <w:p w14:paraId="529C7F4F" w14:textId="422EDEE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8CCD6C2" w14:textId="1D1E5955"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KYC</w:t>
            </w:r>
          </w:p>
        </w:tc>
      </w:tr>
      <w:tr w:rsidR="00953FBC" w:rsidRPr="00B70E5F" w14:paraId="2F33FD5A" w14:textId="77777777" w:rsidTr="0040273B">
        <w:tc>
          <w:tcPr>
            <w:tcW w:w="641" w:type="dxa"/>
            <w:shd w:val="clear" w:color="auto" w:fill="auto"/>
          </w:tcPr>
          <w:p w14:paraId="529D4F8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7800A603" w14:textId="77777777" w:rsidR="00953FBC" w:rsidRPr="00B70E5F" w:rsidRDefault="00953FBC" w:rsidP="00953FBC">
            <w:pPr>
              <w:tabs>
                <w:tab w:val="left" w:pos="4213"/>
              </w:tabs>
              <w:spacing w:after="0" w:line="240" w:lineRule="auto"/>
              <w:rPr>
                <w:rFonts w:ascii="Times New Roman" w:hAnsi="Times New Roman" w:cs="Times New Roman"/>
                <w:sz w:val="24"/>
                <w:szCs w:val="24"/>
              </w:rPr>
            </w:pPr>
          </w:p>
        </w:tc>
        <w:tc>
          <w:tcPr>
            <w:tcW w:w="851" w:type="dxa"/>
            <w:gridSpan w:val="6"/>
            <w:shd w:val="clear" w:color="auto" w:fill="auto"/>
          </w:tcPr>
          <w:p w14:paraId="4BEDB53A" w14:textId="13CA04C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rPr>
              <w:t>30.3</w:t>
            </w:r>
          </w:p>
        </w:tc>
        <w:tc>
          <w:tcPr>
            <w:tcW w:w="5194" w:type="dxa"/>
            <w:gridSpan w:val="12"/>
            <w:shd w:val="clear" w:color="auto" w:fill="auto"/>
          </w:tcPr>
          <w:p w14:paraId="59A1FC5E" w14:textId="699756A7"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color w:val="000000"/>
                <w:sz w:val="24"/>
                <w:szCs w:val="24"/>
              </w:rPr>
              <w:t>Company</w:t>
            </w:r>
          </w:p>
        </w:tc>
        <w:tc>
          <w:tcPr>
            <w:tcW w:w="360" w:type="dxa"/>
            <w:shd w:val="clear" w:color="auto" w:fill="auto"/>
          </w:tcPr>
          <w:p w14:paraId="794E60E3" w14:textId="232B928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4EE7D71B" w14:textId="6DE44086"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KYC</w:t>
            </w:r>
          </w:p>
        </w:tc>
      </w:tr>
      <w:tr w:rsidR="00953FBC" w:rsidRPr="00B70E5F" w14:paraId="026741DE" w14:textId="77777777" w:rsidTr="0040273B">
        <w:tc>
          <w:tcPr>
            <w:tcW w:w="641" w:type="dxa"/>
            <w:shd w:val="clear" w:color="auto" w:fill="auto"/>
          </w:tcPr>
          <w:p w14:paraId="788B37AA"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0FE36A06" w14:textId="77777777" w:rsidR="00953FBC" w:rsidRPr="00B70E5F" w:rsidRDefault="00953FBC" w:rsidP="00953FBC">
            <w:pPr>
              <w:tabs>
                <w:tab w:val="left" w:pos="4213"/>
              </w:tabs>
              <w:spacing w:after="0" w:line="240" w:lineRule="auto"/>
              <w:rPr>
                <w:rFonts w:ascii="Times New Roman" w:hAnsi="Times New Roman" w:cs="Times New Roman"/>
                <w:sz w:val="24"/>
                <w:szCs w:val="24"/>
              </w:rPr>
            </w:pPr>
          </w:p>
        </w:tc>
        <w:tc>
          <w:tcPr>
            <w:tcW w:w="851" w:type="dxa"/>
            <w:gridSpan w:val="6"/>
            <w:shd w:val="clear" w:color="auto" w:fill="auto"/>
          </w:tcPr>
          <w:p w14:paraId="226725FF" w14:textId="72340006"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rPr>
              <w:t>30.4</w:t>
            </w:r>
          </w:p>
        </w:tc>
        <w:tc>
          <w:tcPr>
            <w:tcW w:w="5194" w:type="dxa"/>
            <w:gridSpan w:val="12"/>
            <w:shd w:val="clear" w:color="auto" w:fill="auto"/>
          </w:tcPr>
          <w:p w14:paraId="29AD52F1" w14:textId="6654454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color w:val="000000"/>
                <w:sz w:val="24"/>
                <w:szCs w:val="24"/>
              </w:rPr>
              <w:t>Address</w:t>
            </w:r>
          </w:p>
        </w:tc>
        <w:tc>
          <w:tcPr>
            <w:tcW w:w="360" w:type="dxa"/>
            <w:shd w:val="clear" w:color="auto" w:fill="auto"/>
          </w:tcPr>
          <w:p w14:paraId="6A297BDB" w14:textId="48B02CA3"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548160B1" w14:textId="49F3A032"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KYC</w:t>
            </w:r>
          </w:p>
        </w:tc>
      </w:tr>
      <w:tr w:rsidR="00953FBC" w:rsidRPr="00B70E5F" w14:paraId="521AFD90" w14:textId="77777777" w:rsidTr="0040273B">
        <w:tc>
          <w:tcPr>
            <w:tcW w:w="641" w:type="dxa"/>
            <w:shd w:val="clear" w:color="auto" w:fill="auto"/>
          </w:tcPr>
          <w:p w14:paraId="4E5693C6"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6A7000A0" w14:textId="77777777" w:rsidR="00953FBC" w:rsidRPr="00B70E5F" w:rsidRDefault="00953FBC" w:rsidP="00953FBC">
            <w:pPr>
              <w:tabs>
                <w:tab w:val="left" w:pos="4213"/>
              </w:tabs>
              <w:spacing w:after="0" w:line="240" w:lineRule="auto"/>
              <w:rPr>
                <w:rFonts w:ascii="Times New Roman" w:hAnsi="Times New Roman" w:cs="Times New Roman"/>
                <w:sz w:val="24"/>
                <w:szCs w:val="24"/>
              </w:rPr>
            </w:pPr>
          </w:p>
        </w:tc>
        <w:tc>
          <w:tcPr>
            <w:tcW w:w="851" w:type="dxa"/>
            <w:gridSpan w:val="6"/>
            <w:shd w:val="clear" w:color="auto" w:fill="auto"/>
          </w:tcPr>
          <w:p w14:paraId="65D4E7F8" w14:textId="0AD0156E"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rPr>
              <w:t>30.5</w:t>
            </w:r>
          </w:p>
        </w:tc>
        <w:tc>
          <w:tcPr>
            <w:tcW w:w="5194" w:type="dxa"/>
            <w:gridSpan w:val="12"/>
            <w:shd w:val="clear" w:color="auto" w:fill="auto"/>
          </w:tcPr>
          <w:p w14:paraId="4BC8505A" w14:textId="43AA52E1"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color w:val="000000"/>
                <w:sz w:val="24"/>
                <w:szCs w:val="24"/>
              </w:rPr>
              <w:t>AADHAR Based e-Signature</w:t>
            </w:r>
          </w:p>
        </w:tc>
        <w:tc>
          <w:tcPr>
            <w:tcW w:w="360" w:type="dxa"/>
            <w:shd w:val="clear" w:color="auto" w:fill="auto"/>
          </w:tcPr>
          <w:p w14:paraId="33D3F9E0" w14:textId="31740A9F"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6625C59D" w14:textId="783A6910"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eSign</w:t>
            </w:r>
          </w:p>
        </w:tc>
      </w:tr>
      <w:tr w:rsidR="00953FBC" w:rsidRPr="00B70E5F" w14:paraId="15A2710E" w14:textId="77777777" w:rsidTr="0040273B">
        <w:tc>
          <w:tcPr>
            <w:tcW w:w="641" w:type="dxa"/>
            <w:shd w:val="clear" w:color="auto" w:fill="auto"/>
          </w:tcPr>
          <w:p w14:paraId="3549330C" w14:textId="77777777" w:rsidR="00953FBC" w:rsidRPr="00B70E5F" w:rsidRDefault="00953FBC" w:rsidP="00953FBC">
            <w:pPr>
              <w:autoSpaceDE w:val="0"/>
              <w:autoSpaceDN w:val="0"/>
              <w:adjustRightInd w:val="0"/>
              <w:spacing w:after="0" w:line="240" w:lineRule="auto"/>
              <w:rPr>
                <w:rFonts w:ascii="Times New Roman" w:hAnsi="Times New Roman" w:cs="Times New Roman"/>
                <w:b/>
                <w:sz w:val="24"/>
                <w:szCs w:val="24"/>
              </w:rPr>
            </w:pPr>
          </w:p>
        </w:tc>
        <w:tc>
          <w:tcPr>
            <w:tcW w:w="739" w:type="dxa"/>
            <w:gridSpan w:val="6"/>
            <w:shd w:val="clear" w:color="auto" w:fill="auto"/>
          </w:tcPr>
          <w:p w14:paraId="54382A80" w14:textId="77777777" w:rsidR="00953FBC" w:rsidRPr="00B70E5F" w:rsidRDefault="00953FBC" w:rsidP="00953FBC">
            <w:pPr>
              <w:tabs>
                <w:tab w:val="left" w:pos="4213"/>
              </w:tabs>
              <w:spacing w:after="0" w:line="240" w:lineRule="auto"/>
              <w:rPr>
                <w:rFonts w:ascii="Times New Roman" w:hAnsi="Times New Roman" w:cs="Times New Roman"/>
                <w:sz w:val="24"/>
                <w:szCs w:val="24"/>
              </w:rPr>
            </w:pPr>
          </w:p>
        </w:tc>
        <w:tc>
          <w:tcPr>
            <w:tcW w:w="851" w:type="dxa"/>
            <w:gridSpan w:val="6"/>
            <w:shd w:val="clear" w:color="auto" w:fill="auto"/>
          </w:tcPr>
          <w:p w14:paraId="09C353DC" w14:textId="0FB8DFB4"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sz w:val="24"/>
                <w:szCs w:val="24"/>
              </w:rPr>
              <w:t>30.6</w:t>
            </w:r>
          </w:p>
        </w:tc>
        <w:tc>
          <w:tcPr>
            <w:tcW w:w="5194" w:type="dxa"/>
            <w:gridSpan w:val="12"/>
            <w:shd w:val="clear" w:color="auto" w:fill="auto"/>
          </w:tcPr>
          <w:p w14:paraId="6D9B6CFD" w14:textId="12312C8D" w:rsidR="00953FBC" w:rsidRPr="00B70E5F" w:rsidRDefault="00953FBC" w:rsidP="00953FBC">
            <w:pPr>
              <w:autoSpaceDE w:val="0"/>
              <w:autoSpaceDN w:val="0"/>
              <w:adjustRightInd w:val="0"/>
              <w:spacing w:after="0" w:line="240" w:lineRule="auto"/>
              <w:jc w:val="both"/>
              <w:rPr>
                <w:rFonts w:ascii="Times New Roman" w:hAnsi="Times New Roman" w:cs="Times New Roman"/>
                <w:sz w:val="24"/>
                <w:szCs w:val="24"/>
                <w:lang w:val="en-IN" w:bidi="ar-SA"/>
              </w:rPr>
            </w:pPr>
            <w:r w:rsidRPr="00B70E5F">
              <w:rPr>
                <w:rFonts w:ascii="Times New Roman" w:hAnsi="Times New Roman" w:cs="Times New Roman"/>
                <w:color w:val="000000"/>
                <w:sz w:val="24"/>
                <w:szCs w:val="24"/>
              </w:rPr>
              <w:t>Date</w:t>
            </w:r>
          </w:p>
        </w:tc>
        <w:tc>
          <w:tcPr>
            <w:tcW w:w="360" w:type="dxa"/>
            <w:shd w:val="clear" w:color="auto" w:fill="auto"/>
          </w:tcPr>
          <w:p w14:paraId="2574CCDB" w14:textId="4E249CAD" w:rsidR="00953FBC" w:rsidRPr="00B70E5F" w:rsidRDefault="00953FBC" w:rsidP="00953FBC">
            <w:pPr>
              <w:autoSpaceDE w:val="0"/>
              <w:autoSpaceDN w:val="0"/>
              <w:adjustRightInd w:val="0"/>
              <w:spacing w:after="0" w:line="240" w:lineRule="auto"/>
              <w:rPr>
                <w:rFonts w:ascii="Times New Roman" w:hAnsi="Times New Roman" w:cs="Times New Roman"/>
                <w:sz w:val="24"/>
                <w:szCs w:val="24"/>
              </w:rPr>
            </w:pPr>
          </w:p>
        </w:tc>
        <w:tc>
          <w:tcPr>
            <w:tcW w:w="2606" w:type="dxa"/>
            <w:gridSpan w:val="3"/>
            <w:shd w:val="clear" w:color="auto" w:fill="auto"/>
          </w:tcPr>
          <w:p w14:paraId="0CE3AE4D" w14:textId="0386C9CF" w:rsidR="00953FBC" w:rsidRPr="00B70E5F" w:rsidRDefault="00953FBC" w:rsidP="00953FBC">
            <w:pPr>
              <w:spacing w:after="0" w:line="240" w:lineRule="auto"/>
              <w:rPr>
                <w:rFonts w:ascii="Times New Roman" w:hAnsi="Times New Roman" w:cs="Times New Roman"/>
                <w:sz w:val="24"/>
                <w:szCs w:val="24"/>
              </w:rPr>
            </w:pPr>
            <w:r w:rsidRPr="00B70E5F">
              <w:rPr>
                <w:rFonts w:ascii="Times New Roman" w:hAnsi="Times New Roman" w:cs="Times New Roman"/>
                <w:sz w:val="24"/>
                <w:szCs w:val="24"/>
              </w:rPr>
              <w:t>System Generated</w:t>
            </w:r>
          </w:p>
        </w:tc>
      </w:tr>
    </w:tbl>
    <w:p w14:paraId="36E3DD94" w14:textId="5E87B7FB" w:rsidR="008A1C17" w:rsidRPr="00B70E5F" w:rsidRDefault="00F534CB" w:rsidP="00F534CB">
      <w:pPr>
        <w:tabs>
          <w:tab w:val="left" w:pos="4213"/>
        </w:tabs>
        <w:jc w:val="center"/>
        <w:rPr>
          <w:rFonts w:ascii="Times New Roman" w:hAnsi="Times New Roman" w:cs="Times New Roman"/>
          <w:sz w:val="24"/>
          <w:szCs w:val="24"/>
        </w:rPr>
      </w:pPr>
      <w:r w:rsidRPr="00B70E5F">
        <w:rPr>
          <w:rFonts w:ascii="Times New Roman" w:hAnsi="Times New Roman" w:cs="Times New Roman"/>
          <w:sz w:val="24"/>
          <w:szCs w:val="24"/>
        </w:rPr>
        <w:t>*****</w:t>
      </w:r>
    </w:p>
    <w:p w14:paraId="561E6ED9" w14:textId="77777777" w:rsidR="00541493" w:rsidRPr="009A2727" w:rsidRDefault="00541493" w:rsidP="00F534CB">
      <w:pPr>
        <w:tabs>
          <w:tab w:val="left" w:pos="4213"/>
        </w:tabs>
        <w:jc w:val="center"/>
        <w:rPr>
          <w:rFonts w:ascii="Times New Roman" w:hAnsi="Times New Roman" w:cs="Times New Roman"/>
          <w:sz w:val="24"/>
          <w:szCs w:val="24"/>
        </w:rPr>
      </w:pPr>
    </w:p>
    <w:sectPr w:rsidR="00541493" w:rsidRPr="009A2727" w:rsidSect="006B1A75">
      <w:footerReference w:type="default" r:id="rId11"/>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86DCD" w14:textId="77777777" w:rsidR="00C57F77" w:rsidRDefault="00C57F77" w:rsidP="00D3470C">
      <w:pPr>
        <w:spacing w:after="0" w:line="240" w:lineRule="auto"/>
      </w:pPr>
      <w:r>
        <w:separator/>
      </w:r>
    </w:p>
  </w:endnote>
  <w:endnote w:type="continuationSeparator" w:id="0">
    <w:p w14:paraId="7D4AE710" w14:textId="77777777" w:rsidR="00C57F77" w:rsidRDefault="00C57F77" w:rsidP="00D3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5B7CFB09" w14:textId="77777777" w:rsidR="00331DF5" w:rsidRDefault="00331DF5">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14:paraId="64B75ECF" w14:textId="77777777" w:rsidR="00331DF5" w:rsidRDefault="00331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2E139" w14:textId="77777777" w:rsidR="00C57F77" w:rsidRDefault="00C57F77" w:rsidP="00D3470C">
      <w:pPr>
        <w:spacing w:after="0" w:line="240" w:lineRule="auto"/>
      </w:pPr>
      <w:r>
        <w:separator/>
      </w:r>
    </w:p>
  </w:footnote>
  <w:footnote w:type="continuationSeparator" w:id="0">
    <w:p w14:paraId="5072BD1E" w14:textId="77777777" w:rsidR="00C57F77" w:rsidRDefault="00C57F77" w:rsidP="00D3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BE3744"/>
    <w:multiLevelType w:val="hybridMultilevel"/>
    <w:tmpl w:val="B6B27014"/>
    <w:lvl w:ilvl="0" w:tplc="508A1C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1"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4"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7"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2"/>
  </w:num>
  <w:num w:numId="8">
    <w:abstractNumId w:val="46"/>
  </w:num>
  <w:num w:numId="9">
    <w:abstractNumId w:val="1"/>
  </w:num>
  <w:num w:numId="10">
    <w:abstractNumId w:val="16"/>
  </w:num>
  <w:num w:numId="11">
    <w:abstractNumId w:val="43"/>
  </w:num>
  <w:num w:numId="12">
    <w:abstractNumId w:val="22"/>
  </w:num>
  <w:num w:numId="13">
    <w:abstractNumId w:val="14"/>
  </w:num>
  <w:num w:numId="14">
    <w:abstractNumId w:val="3"/>
  </w:num>
  <w:num w:numId="15">
    <w:abstractNumId w:val="26"/>
  </w:num>
  <w:num w:numId="16">
    <w:abstractNumId w:val="8"/>
  </w:num>
  <w:num w:numId="17">
    <w:abstractNumId w:val="13"/>
  </w:num>
  <w:num w:numId="18">
    <w:abstractNumId w:val="27"/>
  </w:num>
  <w:num w:numId="19">
    <w:abstractNumId w:val="24"/>
  </w:num>
  <w:num w:numId="20">
    <w:abstractNumId w:val="36"/>
  </w:num>
  <w:num w:numId="21">
    <w:abstractNumId w:val="2"/>
  </w:num>
  <w:num w:numId="22">
    <w:abstractNumId w:val="10"/>
  </w:num>
  <w:num w:numId="23">
    <w:abstractNumId w:val="37"/>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4"/>
  </w:num>
  <w:num w:numId="29">
    <w:abstractNumId w:val="23"/>
  </w:num>
  <w:num w:numId="30">
    <w:abstractNumId w:val="45"/>
  </w:num>
  <w:num w:numId="31">
    <w:abstractNumId w:val="30"/>
  </w:num>
  <w:num w:numId="32">
    <w:abstractNumId w:val="38"/>
  </w:num>
  <w:num w:numId="33">
    <w:abstractNumId w:val="4"/>
  </w:num>
  <w:num w:numId="34">
    <w:abstractNumId w:val="32"/>
  </w:num>
  <w:num w:numId="35">
    <w:abstractNumId w:val="25"/>
  </w:num>
  <w:num w:numId="36">
    <w:abstractNumId w:val="29"/>
  </w:num>
  <w:num w:numId="37">
    <w:abstractNumId w:val="9"/>
  </w:num>
  <w:num w:numId="38">
    <w:abstractNumId w:val="39"/>
  </w:num>
  <w:num w:numId="39">
    <w:abstractNumId w:val="31"/>
  </w:num>
  <w:num w:numId="40">
    <w:abstractNumId w:val="47"/>
  </w:num>
  <w:num w:numId="41">
    <w:abstractNumId w:val="21"/>
  </w:num>
  <w:num w:numId="42">
    <w:abstractNumId w:val="44"/>
  </w:num>
  <w:num w:numId="43">
    <w:abstractNumId w:val="18"/>
  </w:num>
  <w:num w:numId="44">
    <w:abstractNumId w:val="28"/>
  </w:num>
  <w:num w:numId="45">
    <w:abstractNumId w:val="20"/>
  </w:num>
  <w:num w:numId="46">
    <w:abstractNumId w:val="11"/>
  </w:num>
  <w:num w:numId="47">
    <w:abstractNumId w:val="19"/>
  </w:num>
  <w:num w:numId="48">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t7A0NjS3NDY1MTRT0lEKTi0uzszPAykwMq8FACv5SeQtAAAA"/>
  </w:docVars>
  <w:rsids>
    <w:rsidRoot w:val="0011332A"/>
    <w:rsid w:val="00000AEA"/>
    <w:rsid w:val="000011CA"/>
    <w:rsid w:val="000015BB"/>
    <w:rsid w:val="00001C0D"/>
    <w:rsid w:val="000022FC"/>
    <w:rsid w:val="0000299D"/>
    <w:rsid w:val="000037B7"/>
    <w:rsid w:val="0000401D"/>
    <w:rsid w:val="00007D5E"/>
    <w:rsid w:val="00010D5F"/>
    <w:rsid w:val="00010EA2"/>
    <w:rsid w:val="00011A81"/>
    <w:rsid w:val="000120B1"/>
    <w:rsid w:val="00013352"/>
    <w:rsid w:val="000133C0"/>
    <w:rsid w:val="00017294"/>
    <w:rsid w:val="00022FCB"/>
    <w:rsid w:val="00024C2F"/>
    <w:rsid w:val="0002511C"/>
    <w:rsid w:val="00025399"/>
    <w:rsid w:val="00031607"/>
    <w:rsid w:val="00033F85"/>
    <w:rsid w:val="000340B6"/>
    <w:rsid w:val="000351C2"/>
    <w:rsid w:val="00037811"/>
    <w:rsid w:val="00040254"/>
    <w:rsid w:val="0004097D"/>
    <w:rsid w:val="00040D1E"/>
    <w:rsid w:val="00041F4D"/>
    <w:rsid w:val="0004286E"/>
    <w:rsid w:val="000443C1"/>
    <w:rsid w:val="0004778F"/>
    <w:rsid w:val="00050C23"/>
    <w:rsid w:val="00051142"/>
    <w:rsid w:val="00051D90"/>
    <w:rsid w:val="0005265B"/>
    <w:rsid w:val="00052769"/>
    <w:rsid w:val="00052783"/>
    <w:rsid w:val="00052841"/>
    <w:rsid w:val="00052EAC"/>
    <w:rsid w:val="000550F2"/>
    <w:rsid w:val="000562BF"/>
    <w:rsid w:val="00057452"/>
    <w:rsid w:val="000574E6"/>
    <w:rsid w:val="0006048D"/>
    <w:rsid w:val="000605E0"/>
    <w:rsid w:val="00061496"/>
    <w:rsid w:val="000618A1"/>
    <w:rsid w:val="000618B8"/>
    <w:rsid w:val="0006194C"/>
    <w:rsid w:val="00061B61"/>
    <w:rsid w:val="00063060"/>
    <w:rsid w:val="000631D5"/>
    <w:rsid w:val="000632F8"/>
    <w:rsid w:val="000634D5"/>
    <w:rsid w:val="00063603"/>
    <w:rsid w:val="00063663"/>
    <w:rsid w:val="000637BA"/>
    <w:rsid w:val="000641DD"/>
    <w:rsid w:val="00065166"/>
    <w:rsid w:val="00065C72"/>
    <w:rsid w:val="00067CEF"/>
    <w:rsid w:val="0007007D"/>
    <w:rsid w:val="00070B96"/>
    <w:rsid w:val="000710BC"/>
    <w:rsid w:val="000724D9"/>
    <w:rsid w:val="00072A64"/>
    <w:rsid w:val="00072AC5"/>
    <w:rsid w:val="00073637"/>
    <w:rsid w:val="000742C8"/>
    <w:rsid w:val="00074383"/>
    <w:rsid w:val="000767F2"/>
    <w:rsid w:val="00077A76"/>
    <w:rsid w:val="000803CE"/>
    <w:rsid w:val="000811CB"/>
    <w:rsid w:val="000812B5"/>
    <w:rsid w:val="00081CC4"/>
    <w:rsid w:val="00081FFB"/>
    <w:rsid w:val="000823C9"/>
    <w:rsid w:val="000824C8"/>
    <w:rsid w:val="00082758"/>
    <w:rsid w:val="00083036"/>
    <w:rsid w:val="00083B00"/>
    <w:rsid w:val="00084C76"/>
    <w:rsid w:val="00084F53"/>
    <w:rsid w:val="00084F54"/>
    <w:rsid w:val="000857D8"/>
    <w:rsid w:val="000865C6"/>
    <w:rsid w:val="00086C90"/>
    <w:rsid w:val="0008760A"/>
    <w:rsid w:val="000901A8"/>
    <w:rsid w:val="00090CDD"/>
    <w:rsid w:val="00090E15"/>
    <w:rsid w:val="000914BB"/>
    <w:rsid w:val="00091C67"/>
    <w:rsid w:val="00092033"/>
    <w:rsid w:val="00092104"/>
    <w:rsid w:val="000928A0"/>
    <w:rsid w:val="00093450"/>
    <w:rsid w:val="000942FB"/>
    <w:rsid w:val="000947EC"/>
    <w:rsid w:val="00095276"/>
    <w:rsid w:val="000952F1"/>
    <w:rsid w:val="00095EF9"/>
    <w:rsid w:val="0009697C"/>
    <w:rsid w:val="00096FEC"/>
    <w:rsid w:val="000A08F5"/>
    <w:rsid w:val="000A0DB6"/>
    <w:rsid w:val="000A14FF"/>
    <w:rsid w:val="000A26B6"/>
    <w:rsid w:val="000A3CC8"/>
    <w:rsid w:val="000A628D"/>
    <w:rsid w:val="000B04E3"/>
    <w:rsid w:val="000B1F75"/>
    <w:rsid w:val="000B1F8A"/>
    <w:rsid w:val="000B2E33"/>
    <w:rsid w:val="000B3A9D"/>
    <w:rsid w:val="000B4387"/>
    <w:rsid w:val="000B4494"/>
    <w:rsid w:val="000B4634"/>
    <w:rsid w:val="000B4683"/>
    <w:rsid w:val="000B4E33"/>
    <w:rsid w:val="000B534C"/>
    <w:rsid w:val="000B5A19"/>
    <w:rsid w:val="000B71C8"/>
    <w:rsid w:val="000B7A8C"/>
    <w:rsid w:val="000C22B1"/>
    <w:rsid w:val="000C3402"/>
    <w:rsid w:val="000C3B1A"/>
    <w:rsid w:val="000C4522"/>
    <w:rsid w:val="000C65D4"/>
    <w:rsid w:val="000C6C7B"/>
    <w:rsid w:val="000C7EBA"/>
    <w:rsid w:val="000C7EF4"/>
    <w:rsid w:val="000D0AC3"/>
    <w:rsid w:val="000D14AB"/>
    <w:rsid w:val="000D16E4"/>
    <w:rsid w:val="000D1B9D"/>
    <w:rsid w:val="000D24B4"/>
    <w:rsid w:val="000D4330"/>
    <w:rsid w:val="000D474F"/>
    <w:rsid w:val="000D47E6"/>
    <w:rsid w:val="000D71EA"/>
    <w:rsid w:val="000D7275"/>
    <w:rsid w:val="000D7831"/>
    <w:rsid w:val="000E044C"/>
    <w:rsid w:val="000E118F"/>
    <w:rsid w:val="000E28DF"/>
    <w:rsid w:val="000E2C40"/>
    <w:rsid w:val="000E2FF3"/>
    <w:rsid w:val="000E30BE"/>
    <w:rsid w:val="000E4248"/>
    <w:rsid w:val="000E54A2"/>
    <w:rsid w:val="000E60D2"/>
    <w:rsid w:val="000E6A2F"/>
    <w:rsid w:val="000F4428"/>
    <w:rsid w:val="000F451A"/>
    <w:rsid w:val="000F5BA3"/>
    <w:rsid w:val="000F5CB7"/>
    <w:rsid w:val="000F625D"/>
    <w:rsid w:val="000F696D"/>
    <w:rsid w:val="000F7337"/>
    <w:rsid w:val="00100A8B"/>
    <w:rsid w:val="0010175C"/>
    <w:rsid w:val="00101C0B"/>
    <w:rsid w:val="00102063"/>
    <w:rsid w:val="00102E0B"/>
    <w:rsid w:val="001031D8"/>
    <w:rsid w:val="0010371C"/>
    <w:rsid w:val="001050B7"/>
    <w:rsid w:val="00105934"/>
    <w:rsid w:val="00105FBD"/>
    <w:rsid w:val="00105FD4"/>
    <w:rsid w:val="001111B1"/>
    <w:rsid w:val="0011130F"/>
    <w:rsid w:val="00111627"/>
    <w:rsid w:val="00111B5E"/>
    <w:rsid w:val="0011332A"/>
    <w:rsid w:val="00114671"/>
    <w:rsid w:val="00115F87"/>
    <w:rsid w:val="00116402"/>
    <w:rsid w:val="0011687E"/>
    <w:rsid w:val="001179A4"/>
    <w:rsid w:val="00117B52"/>
    <w:rsid w:val="0012008E"/>
    <w:rsid w:val="00120A1B"/>
    <w:rsid w:val="00120A4F"/>
    <w:rsid w:val="00120DB7"/>
    <w:rsid w:val="00121264"/>
    <w:rsid w:val="00121AB1"/>
    <w:rsid w:val="00121C32"/>
    <w:rsid w:val="001222AE"/>
    <w:rsid w:val="0012386E"/>
    <w:rsid w:val="0012478D"/>
    <w:rsid w:val="001250E9"/>
    <w:rsid w:val="00125D9F"/>
    <w:rsid w:val="001268BD"/>
    <w:rsid w:val="0012768C"/>
    <w:rsid w:val="00127B5D"/>
    <w:rsid w:val="00127E64"/>
    <w:rsid w:val="00127E9E"/>
    <w:rsid w:val="0013324F"/>
    <w:rsid w:val="001332A8"/>
    <w:rsid w:val="00133A84"/>
    <w:rsid w:val="00133E03"/>
    <w:rsid w:val="00134C72"/>
    <w:rsid w:val="00136AD2"/>
    <w:rsid w:val="00142499"/>
    <w:rsid w:val="00142823"/>
    <w:rsid w:val="00142A42"/>
    <w:rsid w:val="00142F56"/>
    <w:rsid w:val="001455AD"/>
    <w:rsid w:val="00151E0A"/>
    <w:rsid w:val="00152D81"/>
    <w:rsid w:val="001532E3"/>
    <w:rsid w:val="001539CD"/>
    <w:rsid w:val="001555E1"/>
    <w:rsid w:val="00155751"/>
    <w:rsid w:val="001560C8"/>
    <w:rsid w:val="00157624"/>
    <w:rsid w:val="001579DC"/>
    <w:rsid w:val="0016067A"/>
    <w:rsid w:val="00160A05"/>
    <w:rsid w:val="001611B5"/>
    <w:rsid w:val="00161E9F"/>
    <w:rsid w:val="0016285C"/>
    <w:rsid w:val="001630D3"/>
    <w:rsid w:val="001642D1"/>
    <w:rsid w:val="001650ED"/>
    <w:rsid w:val="00165183"/>
    <w:rsid w:val="0016569F"/>
    <w:rsid w:val="00165E67"/>
    <w:rsid w:val="0016662E"/>
    <w:rsid w:val="001673FB"/>
    <w:rsid w:val="00167D20"/>
    <w:rsid w:val="00170102"/>
    <w:rsid w:val="00170CFE"/>
    <w:rsid w:val="00171A22"/>
    <w:rsid w:val="00172085"/>
    <w:rsid w:val="00175352"/>
    <w:rsid w:val="00176B7F"/>
    <w:rsid w:val="001773E1"/>
    <w:rsid w:val="00177433"/>
    <w:rsid w:val="00177FF7"/>
    <w:rsid w:val="00181570"/>
    <w:rsid w:val="00181F7B"/>
    <w:rsid w:val="00182C3C"/>
    <w:rsid w:val="0018352D"/>
    <w:rsid w:val="001838E9"/>
    <w:rsid w:val="00183E75"/>
    <w:rsid w:val="0019036F"/>
    <w:rsid w:val="00191585"/>
    <w:rsid w:val="00191F8B"/>
    <w:rsid w:val="00192AF8"/>
    <w:rsid w:val="00192E1C"/>
    <w:rsid w:val="001934B6"/>
    <w:rsid w:val="001935C5"/>
    <w:rsid w:val="00193F85"/>
    <w:rsid w:val="00194CEE"/>
    <w:rsid w:val="00195740"/>
    <w:rsid w:val="00195A62"/>
    <w:rsid w:val="00197959"/>
    <w:rsid w:val="001A2E83"/>
    <w:rsid w:val="001A310E"/>
    <w:rsid w:val="001A3A01"/>
    <w:rsid w:val="001A5057"/>
    <w:rsid w:val="001A557C"/>
    <w:rsid w:val="001A6771"/>
    <w:rsid w:val="001A72B7"/>
    <w:rsid w:val="001A7540"/>
    <w:rsid w:val="001A776F"/>
    <w:rsid w:val="001A7DF5"/>
    <w:rsid w:val="001B0C20"/>
    <w:rsid w:val="001B232E"/>
    <w:rsid w:val="001B247E"/>
    <w:rsid w:val="001B3145"/>
    <w:rsid w:val="001B4ED2"/>
    <w:rsid w:val="001B56E7"/>
    <w:rsid w:val="001C0770"/>
    <w:rsid w:val="001C1793"/>
    <w:rsid w:val="001C26EF"/>
    <w:rsid w:val="001C2B56"/>
    <w:rsid w:val="001C2E01"/>
    <w:rsid w:val="001C341D"/>
    <w:rsid w:val="001C4CCC"/>
    <w:rsid w:val="001C4E54"/>
    <w:rsid w:val="001C6363"/>
    <w:rsid w:val="001C652B"/>
    <w:rsid w:val="001C68F9"/>
    <w:rsid w:val="001D0A05"/>
    <w:rsid w:val="001D0B25"/>
    <w:rsid w:val="001D1CE4"/>
    <w:rsid w:val="001D2513"/>
    <w:rsid w:val="001D31ED"/>
    <w:rsid w:val="001D3A87"/>
    <w:rsid w:val="001D3A93"/>
    <w:rsid w:val="001D66BF"/>
    <w:rsid w:val="001E075D"/>
    <w:rsid w:val="001E0B43"/>
    <w:rsid w:val="001E160F"/>
    <w:rsid w:val="001E3BDF"/>
    <w:rsid w:val="001E4416"/>
    <w:rsid w:val="001E4487"/>
    <w:rsid w:val="001E533B"/>
    <w:rsid w:val="001E5663"/>
    <w:rsid w:val="001E592D"/>
    <w:rsid w:val="001E6144"/>
    <w:rsid w:val="001E63F7"/>
    <w:rsid w:val="001E6BD3"/>
    <w:rsid w:val="001E6ECB"/>
    <w:rsid w:val="001E6EF9"/>
    <w:rsid w:val="001F0870"/>
    <w:rsid w:val="001F216E"/>
    <w:rsid w:val="001F2664"/>
    <w:rsid w:val="001F271B"/>
    <w:rsid w:val="001F2783"/>
    <w:rsid w:val="001F2784"/>
    <w:rsid w:val="001F331D"/>
    <w:rsid w:val="001F35DF"/>
    <w:rsid w:val="001F7301"/>
    <w:rsid w:val="001F75B2"/>
    <w:rsid w:val="001F7796"/>
    <w:rsid w:val="001F7A38"/>
    <w:rsid w:val="001F7ED8"/>
    <w:rsid w:val="00200259"/>
    <w:rsid w:val="002016D2"/>
    <w:rsid w:val="0020240F"/>
    <w:rsid w:val="00202BC4"/>
    <w:rsid w:val="00202FF3"/>
    <w:rsid w:val="0020331F"/>
    <w:rsid w:val="00204E60"/>
    <w:rsid w:val="00205C3C"/>
    <w:rsid w:val="0021049A"/>
    <w:rsid w:val="00212189"/>
    <w:rsid w:val="00212AA7"/>
    <w:rsid w:val="00213102"/>
    <w:rsid w:val="002139EA"/>
    <w:rsid w:val="002143E7"/>
    <w:rsid w:val="00214732"/>
    <w:rsid w:val="00215E8C"/>
    <w:rsid w:val="00216641"/>
    <w:rsid w:val="00216993"/>
    <w:rsid w:val="00216DA9"/>
    <w:rsid w:val="00217A3D"/>
    <w:rsid w:val="00217DBD"/>
    <w:rsid w:val="00217FB9"/>
    <w:rsid w:val="00220EE5"/>
    <w:rsid w:val="002211C6"/>
    <w:rsid w:val="00221C4A"/>
    <w:rsid w:val="0022256C"/>
    <w:rsid w:val="00222686"/>
    <w:rsid w:val="00222899"/>
    <w:rsid w:val="0022539A"/>
    <w:rsid w:val="002253CC"/>
    <w:rsid w:val="00225857"/>
    <w:rsid w:val="00225E2F"/>
    <w:rsid w:val="00225E35"/>
    <w:rsid w:val="00226981"/>
    <w:rsid w:val="00226F44"/>
    <w:rsid w:val="0022719F"/>
    <w:rsid w:val="00227A13"/>
    <w:rsid w:val="00227E25"/>
    <w:rsid w:val="002302DA"/>
    <w:rsid w:val="002308EB"/>
    <w:rsid w:val="00234848"/>
    <w:rsid w:val="00236654"/>
    <w:rsid w:val="00237254"/>
    <w:rsid w:val="00237D93"/>
    <w:rsid w:val="00240468"/>
    <w:rsid w:val="00240E16"/>
    <w:rsid w:val="002421C7"/>
    <w:rsid w:val="00242B14"/>
    <w:rsid w:val="00243879"/>
    <w:rsid w:val="00246125"/>
    <w:rsid w:val="00246D0B"/>
    <w:rsid w:val="00250138"/>
    <w:rsid w:val="002504D8"/>
    <w:rsid w:val="002504DE"/>
    <w:rsid w:val="00251D0F"/>
    <w:rsid w:val="00253772"/>
    <w:rsid w:val="00254CD8"/>
    <w:rsid w:val="00255DA2"/>
    <w:rsid w:val="00256776"/>
    <w:rsid w:val="00257449"/>
    <w:rsid w:val="0025748C"/>
    <w:rsid w:val="00260926"/>
    <w:rsid w:val="00261508"/>
    <w:rsid w:val="00262FEE"/>
    <w:rsid w:val="002630CA"/>
    <w:rsid w:val="002641AF"/>
    <w:rsid w:val="00265C3E"/>
    <w:rsid w:val="00266C69"/>
    <w:rsid w:val="002676E9"/>
    <w:rsid w:val="00267ACB"/>
    <w:rsid w:val="00267B0E"/>
    <w:rsid w:val="00267C82"/>
    <w:rsid w:val="00270302"/>
    <w:rsid w:val="00270319"/>
    <w:rsid w:val="002712DE"/>
    <w:rsid w:val="002721FF"/>
    <w:rsid w:val="00272207"/>
    <w:rsid w:val="0027244D"/>
    <w:rsid w:val="00273A67"/>
    <w:rsid w:val="00275041"/>
    <w:rsid w:val="002751BD"/>
    <w:rsid w:val="002753D6"/>
    <w:rsid w:val="00276FC9"/>
    <w:rsid w:val="002806FE"/>
    <w:rsid w:val="002825FD"/>
    <w:rsid w:val="0028268A"/>
    <w:rsid w:val="002828F3"/>
    <w:rsid w:val="00283362"/>
    <w:rsid w:val="002837F1"/>
    <w:rsid w:val="00283ED4"/>
    <w:rsid w:val="002846C6"/>
    <w:rsid w:val="002847A2"/>
    <w:rsid w:val="00284A4A"/>
    <w:rsid w:val="002862DD"/>
    <w:rsid w:val="002868BF"/>
    <w:rsid w:val="00286980"/>
    <w:rsid w:val="00286F88"/>
    <w:rsid w:val="002908C2"/>
    <w:rsid w:val="00291792"/>
    <w:rsid w:val="00291C60"/>
    <w:rsid w:val="00291D71"/>
    <w:rsid w:val="00291F4F"/>
    <w:rsid w:val="00292F1D"/>
    <w:rsid w:val="002934ED"/>
    <w:rsid w:val="00293754"/>
    <w:rsid w:val="0029444E"/>
    <w:rsid w:val="00294AAE"/>
    <w:rsid w:val="00294B6D"/>
    <w:rsid w:val="00294EA5"/>
    <w:rsid w:val="00294FA8"/>
    <w:rsid w:val="00296D7F"/>
    <w:rsid w:val="00296D9A"/>
    <w:rsid w:val="002A336C"/>
    <w:rsid w:val="002A34BB"/>
    <w:rsid w:val="002A3DA9"/>
    <w:rsid w:val="002A4012"/>
    <w:rsid w:val="002A42DE"/>
    <w:rsid w:val="002A453B"/>
    <w:rsid w:val="002A4FA5"/>
    <w:rsid w:val="002A5AB6"/>
    <w:rsid w:val="002A6485"/>
    <w:rsid w:val="002A6C35"/>
    <w:rsid w:val="002B164E"/>
    <w:rsid w:val="002B172C"/>
    <w:rsid w:val="002B2B69"/>
    <w:rsid w:val="002B319D"/>
    <w:rsid w:val="002B50EB"/>
    <w:rsid w:val="002B64F7"/>
    <w:rsid w:val="002B6CE7"/>
    <w:rsid w:val="002B6EC3"/>
    <w:rsid w:val="002C129A"/>
    <w:rsid w:val="002C2374"/>
    <w:rsid w:val="002C2A66"/>
    <w:rsid w:val="002C3BA7"/>
    <w:rsid w:val="002C4832"/>
    <w:rsid w:val="002C496D"/>
    <w:rsid w:val="002C6AC5"/>
    <w:rsid w:val="002D3E19"/>
    <w:rsid w:val="002D7128"/>
    <w:rsid w:val="002D792F"/>
    <w:rsid w:val="002E0636"/>
    <w:rsid w:val="002E0E9E"/>
    <w:rsid w:val="002E2FC5"/>
    <w:rsid w:val="002E3B7C"/>
    <w:rsid w:val="002E4017"/>
    <w:rsid w:val="002E4EFE"/>
    <w:rsid w:val="002E53FD"/>
    <w:rsid w:val="002E57A2"/>
    <w:rsid w:val="002E75B2"/>
    <w:rsid w:val="002F03A3"/>
    <w:rsid w:val="002F2958"/>
    <w:rsid w:val="002F33F6"/>
    <w:rsid w:val="002F3A95"/>
    <w:rsid w:val="002F4149"/>
    <w:rsid w:val="002F4923"/>
    <w:rsid w:val="002F4C48"/>
    <w:rsid w:val="002F4C67"/>
    <w:rsid w:val="002F5F97"/>
    <w:rsid w:val="002F7707"/>
    <w:rsid w:val="002F7EF8"/>
    <w:rsid w:val="003025E8"/>
    <w:rsid w:val="003028D5"/>
    <w:rsid w:val="00302DC5"/>
    <w:rsid w:val="0030430D"/>
    <w:rsid w:val="00304A06"/>
    <w:rsid w:val="00304BAE"/>
    <w:rsid w:val="003060A6"/>
    <w:rsid w:val="00306849"/>
    <w:rsid w:val="00306ACC"/>
    <w:rsid w:val="0031416D"/>
    <w:rsid w:val="00314B37"/>
    <w:rsid w:val="0031503F"/>
    <w:rsid w:val="00315A8D"/>
    <w:rsid w:val="00316F81"/>
    <w:rsid w:val="003178A4"/>
    <w:rsid w:val="00317FD9"/>
    <w:rsid w:val="003216F9"/>
    <w:rsid w:val="003218AF"/>
    <w:rsid w:val="00321F6A"/>
    <w:rsid w:val="00323381"/>
    <w:rsid w:val="003234BF"/>
    <w:rsid w:val="00323675"/>
    <w:rsid w:val="003236E8"/>
    <w:rsid w:val="00323DFF"/>
    <w:rsid w:val="0032432D"/>
    <w:rsid w:val="00324558"/>
    <w:rsid w:val="00324C15"/>
    <w:rsid w:val="003265D3"/>
    <w:rsid w:val="003266B8"/>
    <w:rsid w:val="00327227"/>
    <w:rsid w:val="00330369"/>
    <w:rsid w:val="00330BBF"/>
    <w:rsid w:val="00330E5E"/>
    <w:rsid w:val="00331A0E"/>
    <w:rsid w:val="00331A81"/>
    <w:rsid w:val="00331DF5"/>
    <w:rsid w:val="00331E4B"/>
    <w:rsid w:val="003327BD"/>
    <w:rsid w:val="003329A5"/>
    <w:rsid w:val="00332D3D"/>
    <w:rsid w:val="00333AAB"/>
    <w:rsid w:val="00333E10"/>
    <w:rsid w:val="00335030"/>
    <w:rsid w:val="0033586E"/>
    <w:rsid w:val="00335B86"/>
    <w:rsid w:val="00335C8C"/>
    <w:rsid w:val="00337655"/>
    <w:rsid w:val="00343B4D"/>
    <w:rsid w:val="003459A2"/>
    <w:rsid w:val="00345B5B"/>
    <w:rsid w:val="00346524"/>
    <w:rsid w:val="003479A6"/>
    <w:rsid w:val="00347CB9"/>
    <w:rsid w:val="00347D57"/>
    <w:rsid w:val="003510B8"/>
    <w:rsid w:val="0035147F"/>
    <w:rsid w:val="003518C3"/>
    <w:rsid w:val="00351FBB"/>
    <w:rsid w:val="0035506E"/>
    <w:rsid w:val="0035603B"/>
    <w:rsid w:val="00356889"/>
    <w:rsid w:val="00356AFB"/>
    <w:rsid w:val="00356FB1"/>
    <w:rsid w:val="0036309E"/>
    <w:rsid w:val="0036328D"/>
    <w:rsid w:val="00363A4F"/>
    <w:rsid w:val="0036482A"/>
    <w:rsid w:val="003653FB"/>
    <w:rsid w:val="0036577D"/>
    <w:rsid w:val="0037094D"/>
    <w:rsid w:val="00371D8F"/>
    <w:rsid w:val="00373DFD"/>
    <w:rsid w:val="003749DA"/>
    <w:rsid w:val="00376B8B"/>
    <w:rsid w:val="00377BA3"/>
    <w:rsid w:val="00380228"/>
    <w:rsid w:val="003807E6"/>
    <w:rsid w:val="0038185E"/>
    <w:rsid w:val="00381870"/>
    <w:rsid w:val="00381FFC"/>
    <w:rsid w:val="00382232"/>
    <w:rsid w:val="0038266B"/>
    <w:rsid w:val="00382AA5"/>
    <w:rsid w:val="0038324C"/>
    <w:rsid w:val="00385247"/>
    <w:rsid w:val="0038557A"/>
    <w:rsid w:val="00386073"/>
    <w:rsid w:val="00390C6B"/>
    <w:rsid w:val="003928F2"/>
    <w:rsid w:val="0039355F"/>
    <w:rsid w:val="00393790"/>
    <w:rsid w:val="003937B5"/>
    <w:rsid w:val="00393928"/>
    <w:rsid w:val="00393A59"/>
    <w:rsid w:val="00393CEB"/>
    <w:rsid w:val="00394E04"/>
    <w:rsid w:val="003961C5"/>
    <w:rsid w:val="00396677"/>
    <w:rsid w:val="00396CB7"/>
    <w:rsid w:val="00396E8C"/>
    <w:rsid w:val="00397344"/>
    <w:rsid w:val="00397DC7"/>
    <w:rsid w:val="003A074E"/>
    <w:rsid w:val="003A1A16"/>
    <w:rsid w:val="003A1B84"/>
    <w:rsid w:val="003A229E"/>
    <w:rsid w:val="003A341D"/>
    <w:rsid w:val="003A3744"/>
    <w:rsid w:val="003A3F91"/>
    <w:rsid w:val="003A4DFF"/>
    <w:rsid w:val="003A5400"/>
    <w:rsid w:val="003A5597"/>
    <w:rsid w:val="003A5BA6"/>
    <w:rsid w:val="003A6A13"/>
    <w:rsid w:val="003A6C87"/>
    <w:rsid w:val="003B02DF"/>
    <w:rsid w:val="003B222E"/>
    <w:rsid w:val="003B2236"/>
    <w:rsid w:val="003B2421"/>
    <w:rsid w:val="003B3603"/>
    <w:rsid w:val="003B4D4D"/>
    <w:rsid w:val="003B5662"/>
    <w:rsid w:val="003C104F"/>
    <w:rsid w:val="003C377E"/>
    <w:rsid w:val="003C3C65"/>
    <w:rsid w:val="003C6B90"/>
    <w:rsid w:val="003C7E82"/>
    <w:rsid w:val="003D1A13"/>
    <w:rsid w:val="003D2913"/>
    <w:rsid w:val="003D2C29"/>
    <w:rsid w:val="003D3F4B"/>
    <w:rsid w:val="003D4955"/>
    <w:rsid w:val="003D565C"/>
    <w:rsid w:val="003D5708"/>
    <w:rsid w:val="003D66C9"/>
    <w:rsid w:val="003D7768"/>
    <w:rsid w:val="003E0317"/>
    <w:rsid w:val="003E0E84"/>
    <w:rsid w:val="003E1294"/>
    <w:rsid w:val="003E137D"/>
    <w:rsid w:val="003E162C"/>
    <w:rsid w:val="003E1A65"/>
    <w:rsid w:val="003E2CDB"/>
    <w:rsid w:val="003E3684"/>
    <w:rsid w:val="003E37E7"/>
    <w:rsid w:val="003E3AF7"/>
    <w:rsid w:val="003E4B2C"/>
    <w:rsid w:val="003E5037"/>
    <w:rsid w:val="003E5395"/>
    <w:rsid w:val="003E5B8F"/>
    <w:rsid w:val="003E7250"/>
    <w:rsid w:val="003E750A"/>
    <w:rsid w:val="003E762C"/>
    <w:rsid w:val="003E7830"/>
    <w:rsid w:val="003E7D5B"/>
    <w:rsid w:val="003F044C"/>
    <w:rsid w:val="003F0E38"/>
    <w:rsid w:val="003F0E7D"/>
    <w:rsid w:val="003F1375"/>
    <w:rsid w:val="003F2159"/>
    <w:rsid w:val="003F257D"/>
    <w:rsid w:val="003F3641"/>
    <w:rsid w:val="003F3906"/>
    <w:rsid w:val="003F3D79"/>
    <w:rsid w:val="003F466D"/>
    <w:rsid w:val="003F4C44"/>
    <w:rsid w:val="003F5182"/>
    <w:rsid w:val="003F5211"/>
    <w:rsid w:val="003F5CDF"/>
    <w:rsid w:val="00400417"/>
    <w:rsid w:val="00400D5F"/>
    <w:rsid w:val="004011F9"/>
    <w:rsid w:val="0040120E"/>
    <w:rsid w:val="00401830"/>
    <w:rsid w:val="00402215"/>
    <w:rsid w:val="0040268E"/>
    <w:rsid w:val="0040273B"/>
    <w:rsid w:val="00402B51"/>
    <w:rsid w:val="00402E88"/>
    <w:rsid w:val="00404772"/>
    <w:rsid w:val="004049A6"/>
    <w:rsid w:val="00404DE1"/>
    <w:rsid w:val="004052A8"/>
    <w:rsid w:val="00405674"/>
    <w:rsid w:val="004059E3"/>
    <w:rsid w:val="00406DD4"/>
    <w:rsid w:val="00407EB3"/>
    <w:rsid w:val="0041048E"/>
    <w:rsid w:val="004107B4"/>
    <w:rsid w:val="00410E88"/>
    <w:rsid w:val="00410F43"/>
    <w:rsid w:val="00411598"/>
    <w:rsid w:val="0041263C"/>
    <w:rsid w:val="00413855"/>
    <w:rsid w:val="00413F40"/>
    <w:rsid w:val="0041401B"/>
    <w:rsid w:val="00416304"/>
    <w:rsid w:val="00417515"/>
    <w:rsid w:val="0041753D"/>
    <w:rsid w:val="00417880"/>
    <w:rsid w:val="00420A1C"/>
    <w:rsid w:val="00420D28"/>
    <w:rsid w:val="00420D54"/>
    <w:rsid w:val="004210AA"/>
    <w:rsid w:val="004210B3"/>
    <w:rsid w:val="00421DFB"/>
    <w:rsid w:val="00422B34"/>
    <w:rsid w:val="00423AA6"/>
    <w:rsid w:val="00423AC3"/>
    <w:rsid w:val="00424C6A"/>
    <w:rsid w:val="004259B7"/>
    <w:rsid w:val="00425F2B"/>
    <w:rsid w:val="004313ED"/>
    <w:rsid w:val="0043171A"/>
    <w:rsid w:val="00432847"/>
    <w:rsid w:val="00433348"/>
    <w:rsid w:val="004333E3"/>
    <w:rsid w:val="004334E1"/>
    <w:rsid w:val="00433615"/>
    <w:rsid w:val="004346E4"/>
    <w:rsid w:val="00434C9D"/>
    <w:rsid w:val="00435A05"/>
    <w:rsid w:val="00435AC2"/>
    <w:rsid w:val="004362C5"/>
    <w:rsid w:val="004363EA"/>
    <w:rsid w:val="00436DD2"/>
    <w:rsid w:val="004379D4"/>
    <w:rsid w:val="004404C2"/>
    <w:rsid w:val="00440E59"/>
    <w:rsid w:val="004410C5"/>
    <w:rsid w:val="00442AFC"/>
    <w:rsid w:val="00442CCD"/>
    <w:rsid w:val="00443C1E"/>
    <w:rsid w:val="0044414F"/>
    <w:rsid w:val="00444B0A"/>
    <w:rsid w:val="00445922"/>
    <w:rsid w:val="00451FD4"/>
    <w:rsid w:val="00452504"/>
    <w:rsid w:val="00452ACA"/>
    <w:rsid w:val="004549B1"/>
    <w:rsid w:val="00455D58"/>
    <w:rsid w:val="00456166"/>
    <w:rsid w:val="00456A86"/>
    <w:rsid w:val="00457326"/>
    <w:rsid w:val="004575FA"/>
    <w:rsid w:val="00457C31"/>
    <w:rsid w:val="00457F9A"/>
    <w:rsid w:val="004601D6"/>
    <w:rsid w:val="0046160D"/>
    <w:rsid w:val="00462447"/>
    <w:rsid w:val="00462F93"/>
    <w:rsid w:val="00463189"/>
    <w:rsid w:val="004635A2"/>
    <w:rsid w:val="00463896"/>
    <w:rsid w:val="00467707"/>
    <w:rsid w:val="00467D29"/>
    <w:rsid w:val="0047078A"/>
    <w:rsid w:val="004708AE"/>
    <w:rsid w:val="00471C56"/>
    <w:rsid w:val="00471E37"/>
    <w:rsid w:val="00471FF2"/>
    <w:rsid w:val="00476F38"/>
    <w:rsid w:val="0047732E"/>
    <w:rsid w:val="0047739E"/>
    <w:rsid w:val="00477836"/>
    <w:rsid w:val="00477962"/>
    <w:rsid w:val="00477A48"/>
    <w:rsid w:val="00480C12"/>
    <w:rsid w:val="0048109A"/>
    <w:rsid w:val="0048136D"/>
    <w:rsid w:val="00481691"/>
    <w:rsid w:val="0048169D"/>
    <w:rsid w:val="00481C74"/>
    <w:rsid w:val="00481E80"/>
    <w:rsid w:val="00483495"/>
    <w:rsid w:val="00485A23"/>
    <w:rsid w:val="00485BAB"/>
    <w:rsid w:val="00485CF7"/>
    <w:rsid w:val="00485D15"/>
    <w:rsid w:val="004879DA"/>
    <w:rsid w:val="00490099"/>
    <w:rsid w:val="004904EE"/>
    <w:rsid w:val="00491547"/>
    <w:rsid w:val="00491E04"/>
    <w:rsid w:val="004928F1"/>
    <w:rsid w:val="0049461E"/>
    <w:rsid w:val="004949B3"/>
    <w:rsid w:val="00495FA3"/>
    <w:rsid w:val="00495FE4"/>
    <w:rsid w:val="00496F52"/>
    <w:rsid w:val="00496FFF"/>
    <w:rsid w:val="00497F87"/>
    <w:rsid w:val="004A1924"/>
    <w:rsid w:val="004A19E5"/>
    <w:rsid w:val="004A1D3D"/>
    <w:rsid w:val="004A26E4"/>
    <w:rsid w:val="004A378D"/>
    <w:rsid w:val="004A37BD"/>
    <w:rsid w:val="004A3C08"/>
    <w:rsid w:val="004A44B9"/>
    <w:rsid w:val="004A4CE0"/>
    <w:rsid w:val="004A542D"/>
    <w:rsid w:val="004A564D"/>
    <w:rsid w:val="004A5D5B"/>
    <w:rsid w:val="004A7799"/>
    <w:rsid w:val="004B10C3"/>
    <w:rsid w:val="004B2D42"/>
    <w:rsid w:val="004B3202"/>
    <w:rsid w:val="004B3C54"/>
    <w:rsid w:val="004B4A11"/>
    <w:rsid w:val="004B4EED"/>
    <w:rsid w:val="004B4F4A"/>
    <w:rsid w:val="004B51F9"/>
    <w:rsid w:val="004B5A04"/>
    <w:rsid w:val="004B6903"/>
    <w:rsid w:val="004C0277"/>
    <w:rsid w:val="004C06BD"/>
    <w:rsid w:val="004C10CA"/>
    <w:rsid w:val="004C15E0"/>
    <w:rsid w:val="004C2191"/>
    <w:rsid w:val="004C24AA"/>
    <w:rsid w:val="004C3187"/>
    <w:rsid w:val="004C4E14"/>
    <w:rsid w:val="004C5C66"/>
    <w:rsid w:val="004D0D3D"/>
    <w:rsid w:val="004D2B06"/>
    <w:rsid w:val="004D2B97"/>
    <w:rsid w:val="004D3064"/>
    <w:rsid w:val="004D3D49"/>
    <w:rsid w:val="004D4612"/>
    <w:rsid w:val="004D50EC"/>
    <w:rsid w:val="004D545E"/>
    <w:rsid w:val="004D60F3"/>
    <w:rsid w:val="004D7462"/>
    <w:rsid w:val="004D77E1"/>
    <w:rsid w:val="004E0C5D"/>
    <w:rsid w:val="004E1551"/>
    <w:rsid w:val="004E1B15"/>
    <w:rsid w:val="004E39DE"/>
    <w:rsid w:val="004E4754"/>
    <w:rsid w:val="004E484B"/>
    <w:rsid w:val="004E495E"/>
    <w:rsid w:val="004E5EE4"/>
    <w:rsid w:val="004E5F82"/>
    <w:rsid w:val="004E6DE9"/>
    <w:rsid w:val="004F05D6"/>
    <w:rsid w:val="004F0DB4"/>
    <w:rsid w:val="004F163A"/>
    <w:rsid w:val="004F1927"/>
    <w:rsid w:val="004F1BC7"/>
    <w:rsid w:val="004F38BC"/>
    <w:rsid w:val="004F3990"/>
    <w:rsid w:val="004F4014"/>
    <w:rsid w:val="004F50F9"/>
    <w:rsid w:val="004F5509"/>
    <w:rsid w:val="004F7245"/>
    <w:rsid w:val="004F73B3"/>
    <w:rsid w:val="004F7B67"/>
    <w:rsid w:val="004F7FC2"/>
    <w:rsid w:val="005007DA"/>
    <w:rsid w:val="005028D8"/>
    <w:rsid w:val="00502A02"/>
    <w:rsid w:val="00503BE4"/>
    <w:rsid w:val="0050544E"/>
    <w:rsid w:val="00506909"/>
    <w:rsid w:val="00507241"/>
    <w:rsid w:val="005103D3"/>
    <w:rsid w:val="0051114A"/>
    <w:rsid w:val="00511871"/>
    <w:rsid w:val="00511FBB"/>
    <w:rsid w:val="0051232F"/>
    <w:rsid w:val="005130B6"/>
    <w:rsid w:val="0051342C"/>
    <w:rsid w:val="00513E9B"/>
    <w:rsid w:val="00513EDC"/>
    <w:rsid w:val="005141AD"/>
    <w:rsid w:val="005143A8"/>
    <w:rsid w:val="0051559A"/>
    <w:rsid w:val="005158D4"/>
    <w:rsid w:val="00515EDC"/>
    <w:rsid w:val="0052073E"/>
    <w:rsid w:val="005208C9"/>
    <w:rsid w:val="00521F6E"/>
    <w:rsid w:val="0052654F"/>
    <w:rsid w:val="0052744C"/>
    <w:rsid w:val="00527E30"/>
    <w:rsid w:val="00530222"/>
    <w:rsid w:val="00530C9D"/>
    <w:rsid w:val="00531878"/>
    <w:rsid w:val="0053268A"/>
    <w:rsid w:val="005330B2"/>
    <w:rsid w:val="0053328F"/>
    <w:rsid w:val="00533549"/>
    <w:rsid w:val="00533B8A"/>
    <w:rsid w:val="00534D9B"/>
    <w:rsid w:val="0053788D"/>
    <w:rsid w:val="005400E8"/>
    <w:rsid w:val="00540613"/>
    <w:rsid w:val="00541493"/>
    <w:rsid w:val="0054169E"/>
    <w:rsid w:val="00541711"/>
    <w:rsid w:val="00541A76"/>
    <w:rsid w:val="0054287C"/>
    <w:rsid w:val="00542B3B"/>
    <w:rsid w:val="00542B6D"/>
    <w:rsid w:val="00542F7C"/>
    <w:rsid w:val="005453C5"/>
    <w:rsid w:val="00545685"/>
    <w:rsid w:val="00545C0A"/>
    <w:rsid w:val="00546588"/>
    <w:rsid w:val="00547AC6"/>
    <w:rsid w:val="00547B7B"/>
    <w:rsid w:val="00547F33"/>
    <w:rsid w:val="0055090F"/>
    <w:rsid w:val="00550F1B"/>
    <w:rsid w:val="00551980"/>
    <w:rsid w:val="00552B1D"/>
    <w:rsid w:val="0055306E"/>
    <w:rsid w:val="00553458"/>
    <w:rsid w:val="00553B14"/>
    <w:rsid w:val="00553E5D"/>
    <w:rsid w:val="00554188"/>
    <w:rsid w:val="005544F5"/>
    <w:rsid w:val="00555755"/>
    <w:rsid w:val="00555856"/>
    <w:rsid w:val="00555FAC"/>
    <w:rsid w:val="00556A56"/>
    <w:rsid w:val="00557071"/>
    <w:rsid w:val="0055774C"/>
    <w:rsid w:val="005611F5"/>
    <w:rsid w:val="005613E3"/>
    <w:rsid w:val="005621E0"/>
    <w:rsid w:val="005627B7"/>
    <w:rsid w:val="00562FA4"/>
    <w:rsid w:val="00563450"/>
    <w:rsid w:val="00563DEC"/>
    <w:rsid w:val="0056412B"/>
    <w:rsid w:val="005648AB"/>
    <w:rsid w:val="00564A66"/>
    <w:rsid w:val="00565613"/>
    <w:rsid w:val="0056562A"/>
    <w:rsid w:val="00565649"/>
    <w:rsid w:val="00565CD5"/>
    <w:rsid w:val="005674D2"/>
    <w:rsid w:val="005704F6"/>
    <w:rsid w:val="0057071C"/>
    <w:rsid w:val="00570AB5"/>
    <w:rsid w:val="00572AD5"/>
    <w:rsid w:val="00572C36"/>
    <w:rsid w:val="00573A92"/>
    <w:rsid w:val="00575F20"/>
    <w:rsid w:val="00577251"/>
    <w:rsid w:val="005775BC"/>
    <w:rsid w:val="005778D1"/>
    <w:rsid w:val="005834DC"/>
    <w:rsid w:val="005861CF"/>
    <w:rsid w:val="00586A95"/>
    <w:rsid w:val="00586E8B"/>
    <w:rsid w:val="00587F44"/>
    <w:rsid w:val="0059138D"/>
    <w:rsid w:val="00591B07"/>
    <w:rsid w:val="0059329D"/>
    <w:rsid w:val="0059338C"/>
    <w:rsid w:val="005944A3"/>
    <w:rsid w:val="005945FE"/>
    <w:rsid w:val="00594C9B"/>
    <w:rsid w:val="00596626"/>
    <w:rsid w:val="00596871"/>
    <w:rsid w:val="0059720A"/>
    <w:rsid w:val="005A00E9"/>
    <w:rsid w:val="005A03CE"/>
    <w:rsid w:val="005A0C1B"/>
    <w:rsid w:val="005A3AF6"/>
    <w:rsid w:val="005A46CB"/>
    <w:rsid w:val="005A4DAE"/>
    <w:rsid w:val="005A59F7"/>
    <w:rsid w:val="005A5DDD"/>
    <w:rsid w:val="005A629F"/>
    <w:rsid w:val="005A6BC8"/>
    <w:rsid w:val="005A6DA6"/>
    <w:rsid w:val="005A717E"/>
    <w:rsid w:val="005A7195"/>
    <w:rsid w:val="005B039B"/>
    <w:rsid w:val="005B116F"/>
    <w:rsid w:val="005B2580"/>
    <w:rsid w:val="005B319A"/>
    <w:rsid w:val="005B3231"/>
    <w:rsid w:val="005B3264"/>
    <w:rsid w:val="005B4DF7"/>
    <w:rsid w:val="005B726B"/>
    <w:rsid w:val="005B7F90"/>
    <w:rsid w:val="005C12C3"/>
    <w:rsid w:val="005C1E8C"/>
    <w:rsid w:val="005C38A0"/>
    <w:rsid w:val="005C4697"/>
    <w:rsid w:val="005C48E8"/>
    <w:rsid w:val="005C50ED"/>
    <w:rsid w:val="005C55EA"/>
    <w:rsid w:val="005C57CE"/>
    <w:rsid w:val="005C598E"/>
    <w:rsid w:val="005C61AF"/>
    <w:rsid w:val="005C62B1"/>
    <w:rsid w:val="005C6E1A"/>
    <w:rsid w:val="005C7766"/>
    <w:rsid w:val="005C7E69"/>
    <w:rsid w:val="005D05C9"/>
    <w:rsid w:val="005D0CD8"/>
    <w:rsid w:val="005D0F5D"/>
    <w:rsid w:val="005D187B"/>
    <w:rsid w:val="005D1F70"/>
    <w:rsid w:val="005D2AEA"/>
    <w:rsid w:val="005D346F"/>
    <w:rsid w:val="005D54DF"/>
    <w:rsid w:val="005D5ECE"/>
    <w:rsid w:val="005D7221"/>
    <w:rsid w:val="005D75FF"/>
    <w:rsid w:val="005D7E8B"/>
    <w:rsid w:val="005E1BB2"/>
    <w:rsid w:val="005E36E2"/>
    <w:rsid w:val="005E4FB3"/>
    <w:rsid w:val="005E6021"/>
    <w:rsid w:val="005E6BE0"/>
    <w:rsid w:val="005E6BED"/>
    <w:rsid w:val="005E7BFE"/>
    <w:rsid w:val="005F18D8"/>
    <w:rsid w:val="005F33E2"/>
    <w:rsid w:val="005F3504"/>
    <w:rsid w:val="005F3769"/>
    <w:rsid w:val="005F3D30"/>
    <w:rsid w:val="005F454E"/>
    <w:rsid w:val="005F5AB2"/>
    <w:rsid w:val="005F6218"/>
    <w:rsid w:val="005F7D64"/>
    <w:rsid w:val="006015F6"/>
    <w:rsid w:val="006017B8"/>
    <w:rsid w:val="00601C97"/>
    <w:rsid w:val="0060323D"/>
    <w:rsid w:val="00604294"/>
    <w:rsid w:val="0060456B"/>
    <w:rsid w:val="0060697C"/>
    <w:rsid w:val="00606BE9"/>
    <w:rsid w:val="00606C8D"/>
    <w:rsid w:val="00610426"/>
    <w:rsid w:val="006106B5"/>
    <w:rsid w:val="006109BF"/>
    <w:rsid w:val="00610ABC"/>
    <w:rsid w:val="00611A28"/>
    <w:rsid w:val="0061262F"/>
    <w:rsid w:val="00614819"/>
    <w:rsid w:val="00614E1E"/>
    <w:rsid w:val="0061588E"/>
    <w:rsid w:val="00617A29"/>
    <w:rsid w:val="0062225F"/>
    <w:rsid w:val="00623013"/>
    <w:rsid w:val="00623565"/>
    <w:rsid w:val="00623F5D"/>
    <w:rsid w:val="00625510"/>
    <w:rsid w:val="006264BF"/>
    <w:rsid w:val="0062655D"/>
    <w:rsid w:val="0062675B"/>
    <w:rsid w:val="00627C8E"/>
    <w:rsid w:val="00630F20"/>
    <w:rsid w:val="006311DE"/>
    <w:rsid w:val="00631B88"/>
    <w:rsid w:val="00631D20"/>
    <w:rsid w:val="00632341"/>
    <w:rsid w:val="0063246F"/>
    <w:rsid w:val="00632CC2"/>
    <w:rsid w:val="0063430B"/>
    <w:rsid w:val="00634804"/>
    <w:rsid w:val="00636965"/>
    <w:rsid w:val="0064054A"/>
    <w:rsid w:val="00640570"/>
    <w:rsid w:val="00641301"/>
    <w:rsid w:val="006421F3"/>
    <w:rsid w:val="006428A4"/>
    <w:rsid w:val="00644C0A"/>
    <w:rsid w:val="00645772"/>
    <w:rsid w:val="00645D65"/>
    <w:rsid w:val="00646934"/>
    <w:rsid w:val="006469DF"/>
    <w:rsid w:val="00646B8A"/>
    <w:rsid w:val="00647195"/>
    <w:rsid w:val="00650C77"/>
    <w:rsid w:val="006528CF"/>
    <w:rsid w:val="00652BB1"/>
    <w:rsid w:val="00655649"/>
    <w:rsid w:val="0065591A"/>
    <w:rsid w:val="00655CDC"/>
    <w:rsid w:val="006576CE"/>
    <w:rsid w:val="00657D87"/>
    <w:rsid w:val="00661E6E"/>
    <w:rsid w:val="00663FC7"/>
    <w:rsid w:val="006642B2"/>
    <w:rsid w:val="006655D8"/>
    <w:rsid w:val="0066739C"/>
    <w:rsid w:val="00671507"/>
    <w:rsid w:val="00671B65"/>
    <w:rsid w:val="00672993"/>
    <w:rsid w:val="006751C3"/>
    <w:rsid w:val="006762A3"/>
    <w:rsid w:val="006764B9"/>
    <w:rsid w:val="00676E4F"/>
    <w:rsid w:val="00680356"/>
    <w:rsid w:val="006807C0"/>
    <w:rsid w:val="006818AA"/>
    <w:rsid w:val="00682102"/>
    <w:rsid w:val="006829CC"/>
    <w:rsid w:val="006846D4"/>
    <w:rsid w:val="00687041"/>
    <w:rsid w:val="00687CF4"/>
    <w:rsid w:val="00690832"/>
    <w:rsid w:val="006923B0"/>
    <w:rsid w:val="00692CAC"/>
    <w:rsid w:val="00692D0F"/>
    <w:rsid w:val="0069311A"/>
    <w:rsid w:val="00693498"/>
    <w:rsid w:val="00694DD8"/>
    <w:rsid w:val="00694F1D"/>
    <w:rsid w:val="006958C0"/>
    <w:rsid w:val="00695F82"/>
    <w:rsid w:val="006A072D"/>
    <w:rsid w:val="006A0DE4"/>
    <w:rsid w:val="006A1150"/>
    <w:rsid w:val="006A252C"/>
    <w:rsid w:val="006A2FB9"/>
    <w:rsid w:val="006A420A"/>
    <w:rsid w:val="006A4C4D"/>
    <w:rsid w:val="006A568A"/>
    <w:rsid w:val="006A59A8"/>
    <w:rsid w:val="006A6234"/>
    <w:rsid w:val="006A7ACF"/>
    <w:rsid w:val="006B001E"/>
    <w:rsid w:val="006B081B"/>
    <w:rsid w:val="006B19D5"/>
    <w:rsid w:val="006B1A75"/>
    <w:rsid w:val="006B1D59"/>
    <w:rsid w:val="006B1D65"/>
    <w:rsid w:val="006B2E86"/>
    <w:rsid w:val="006B3039"/>
    <w:rsid w:val="006B38D9"/>
    <w:rsid w:val="006B4D56"/>
    <w:rsid w:val="006B56AA"/>
    <w:rsid w:val="006B5E7E"/>
    <w:rsid w:val="006B5E92"/>
    <w:rsid w:val="006B63BB"/>
    <w:rsid w:val="006B681E"/>
    <w:rsid w:val="006B6E9D"/>
    <w:rsid w:val="006B7E21"/>
    <w:rsid w:val="006B7F28"/>
    <w:rsid w:val="006C1A78"/>
    <w:rsid w:val="006C1F7F"/>
    <w:rsid w:val="006C2D9F"/>
    <w:rsid w:val="006C2FF0"/>
    <w:rsid w:val="006C3D6E"/>
    <w:rsid w:val="006C43CB"/>
    <w:rsid w:val="006C5E0C"/>
    <w:rsid w:val="006C6E87"/>
    <w:rsid w:val="006D0019"/>
    <w:rsid w:val="006D12A4"/>
    <w:rsid w:val="006D272B"/>
    <w:rsid w:val="006D2DFF"/>
    <w:rsid w:val="006D32ED"/>
    <w:rsid w:val="006D4462"/>
    <w:rsid w:val="006D4E5E"/>
    <w:rsid w:val="006D4F42"/>
    <w:rsid w:val="006D5904"/>
    <w:rsid w:val="006D5F4E"/>
    <w:rsid w:val="006E1A65"/>
    <w:rsid w:val="006E1D0B"/>
    <w:rsid w:val="006E3101"/>
    <w:rsid w:val="006E37A6"/>
    <w:rsid w:val="006E3F5F"/>
    <w:rsid w:val="006E44A9"/>
    <w:rsid w:val="006E516D"/>
    <w:rsid w:val="006E5A22"/>
    <w:rsid w:val="006E6B7E"/>
    <w:rsid w:val="006E74E6"/>
    <w:rsid w:val="006F0605"/>
    <w:rsid w:val="006F14E5"/>
    <w:rsid w:val="006F2DFE"/>
    <w:rsid w:val="006F2ED8"/>
    <w:rsid w:val="006F416B"/>
    <w:rsid w:val="006F41AB"/>
    <w:rsid w:val="006F44FD"/>
    <w:rsid w:val="006F4A43"/>
    <w:rsid w:val="006F5306"/>
    <w:rsid w:val="006F5FE5"/>
    <w:rsid w:val="006F6372"/>
    <w:rsid w:val="006F74A2"/>
    <w:rsid w:val="006F7597"/>
    <w:rsid w:val="007020DC"/>
    <w:rsid w:val="00702309"/>
    <w:rsid w:val="00702472"/>
    <w:rsid w:val="00702B08"/>
    <w:rsid w:val="00702DD3"/>
    <w:rsid w:val="00704832"/>
    <w:rsid w:val="00704FBF"/>
    <w:rsid w:val="00704FF6"/>
    <w:rsid w:val="00705B5A"/>
    <w:rsid w:val="00706C99"/>
    <w:rsid w:val="00706D20"/>
    <w:rsid w:val="00710D43"/>
    <w:rsid w:val="007116C4"/>
    <w:rsid w:val="007129C4"/>
    <w:rsid w:val="00713C37"/>
    <w:rsid w:val="00714BA3"/>
    <w:rsid w:val="00717B9E"/>
    <w:rsid w:val="007213A5"/>
    <w:rsid w:val="007221B3"/>
    <w:rsid w:val="00722EC5"/>
    <w:rsid w:val="0072354D"/>
    <w:rsid w:val="00723B9C"/>
    <w:rsid w:val="0072444D"/>
    <w:rsid w:val="00724B15"/>
    <w:rsid w:val="00725B93"/>
    <w:rsid w:val="0072615A"/>
    <w:rsid w:val="007265C4"/>
    <w:rsid w:val="00727347"/>
    <w:rsid w:val="007279E9"/>
    <w:rsid w:val="007308E3"/>
    <w:rsid w:val="00730989"/>
    <w:rsid w:val="0073143F"/>
    <w:rsid w:val="00731B49"/>
    <w:rsid w:val="00732540"/>
    <w:rsid w:val="00734BE4"/>
    <w:rsid w:val="00735B70"/>
    <w:rsid w:val="00736D86"/>
    <w:rsid w:val="00737038"/>
    <w:rsid w:val="007404F1"/>
    <w:rsid w:val="00740E92"/>
    <w:rsid w:val="00740EE0"/>
    <w:rsid w:val="0074190F"/>
    <w:rsid w:val="00742058"/>
    <w:rsid w:val="00742FCC"/>
    <w:rsid w:val="00743170"/>
    <w:rsid w:val="0074334C"/>
    <w:rsid w:val="0074363B"/>
    <w:rsid w:val="00745085"/>
    <w:rsid w:val="00745DA6"/>
    <w:rsid w:val="0074753E"/>
    <w:rsid w:val="00747A8D"/>
    <w:rsid w:val="00750ABB"/>
    <w:rsid w:val="0075124F"/>
    <w:rsid w:val="00751E0F"/>
    <w:rsid w:val="00752FBA"/>
    <w:rsid w:val="00752FF2"/>
    <w:rsid w:val="0075352E"/>
    <w:rsid w:val="0075364E"/>
    <w:rsid w:val="0075365E"/>
    <w:rsid w:val="007568F9"/>
    <w:rsid w:val="00756A44"/>
    <w:rsid w:val="007609AC"/>
    <w:rsid w:val="00760A9B"/>
    <w:rsid w:val="00760CCE"/>
    <w:rsid w:val="0076174B"/>
    <w:rsid w:val="0076246B"/>
    <w:rsid w:val="007627DF"/>
    <w:rsid w:val="00762B02"/>
    <w:rsid w:val="00763134"/>
    <w:rsid w:val="007633CF"/>
    <w:rsid w:val="00764552"/>
    <w:rsid w:val="0076478A"/>
    <w:rsid w:val="00765368"/>
    <w:rsid w:val="0076726D"/>
    <w:rsid w:val="007679D8"/>
    <w:rsid w:val="00770339"/>
    <w:rsid w:val="00771F9B"/>
    <w:rsid w:val="007722C1"/>
    <w:rsid w:val="007729A2"/>
    <w:rsid w:val="00773DF3"/>
    <w:rsid w:val="00774418"/>
    <w:rsid w:val="007758BC"/>
    <w:rsid w:val="00775A8B"/>
    <w:rsid w:val="0077607E"/>
    <w:rsid w:val="007812D4"/>
    <w:rsid w:val="007815AE"/>
    <w:rsid w:val="007822A7"/>
    <w:rsid w:val="00783A5F"/>
    <w:rsid w:val="00783BA9"/>
    <w:rsid w:val="00783D4E"/>
    <w:rsid w:val="007841AA"/>
    <w:rsid w:val="00786197"/>
    <w:rsid w:val="00787904"/>
    <w:rsid w:val="00787B2C"/>
    <w:rsid w:val="00790D83"/>
    <w:rsid w:val="007912B6"/>
    <w:rsid w:val="00793190"/>
    <w:rsid w:val="0079323A"/>
    <w:rsid w:val="0079410E"/>
    <w:rsid w:val="007941A7"/>
    <w:rsid w:val="00794955"/>
    <w:rsid w:val="00794B87"/>
    <w:rsid w:val="00794C34"/>
    <w:rsid w:val="00794DF1"/>
    <w:rsid w:val="00795727"/>
    <w:rsid w:val="00795C94"/>
    <w:rsid w:val="00796186"/>
    <w:rsid w:val="0079776B"/>
    <w:rsid w:val="007977D5"/>
    <w:rsid w:val="007979DF"/>
    <w:rsid w:val="00797D48"/>
    <w:rsid w:val="007A0371"/>
    <w:rsid w:val="007A1133"/>
    <w:rsid w:val="007A1EAC"/>
    <w:rsid w:val="007A2108"/>
    <w:rsid w:val="007A2822"/>
    <w:rsid w:val="007A3DE1"/>
    <w:rsid w:val="007A570F"/>
    <w:rsid w:val="007A5862"/>
    <w:rsid w:val="007A5BC1"/>
    <w:rsid w:val="007A6C48"/>
    <w:rsid w:val="007A724F"/>
    <w:rsid w:val="007A7B9E"/>
    <w:rsid w:val="007B0806"/>
    <w:rsid w:val="007B0CC3"/>
    <w:rsid w:val="007B137C"/>
    <w:rsid w:val="007B1A7E"/>
    <w:rsid w:val="007B36F5"/>
    <w:rsid w:val="007B39E5"/>
    <w:rsid w:val="007B42B8"/>
    <w:rsid w:val="007B4F4B"/>
    <w:rsid w:val="007B6033"/>
    <w:rsid w:val="007B67C1"/>
    <w:rsid w:val="007B69D7"/>
    <w:rsid w:val="007C1701"/>
    <w:rsid w:val="007C2245"/>
    <w:rsid w:val="007C459F"/>
    <w:rsid w:val="007C4F11"/>
    <w:rsid w:val="007C64EC"/>
    <w:rsid w:val="007C762E"/>
    <w:rsid w:val="007D0C05"/>
    <w:rsid w:val="007D136F"/>
    <w:rsid w:val="007D2834"/>
    <w:rsid w:val="007D294D"/>
    <w:rsid w:val="007D2A7E"/>
    <w:rsid w:val="007D3241"/>
    <w:rsid w:val="007D3FAD"/>
    <w:rsid w:val="007D4C25"/>
    <w:rsid w:val="007E0DAB"/>
    <w:rsid w:val="007E103F"/>
    <w:rsid w:val="007E3F39"/>
    <w:rsid w:val="007E40E4"/>
    <w:rsid w:val="007E4246"/>
    <w:rsid w:val="007E4E6A"/>
    <w:rsid w:val="007E5FC7"/>
    <w:rsid w:val="007E790B"/>
    <w:rsid w:val="007F0575"/>
    <w:rsid w:val="007F061C"/>
    <w:rsid w:val="007F06BB"/>
    <w:rsid w:val="007F2BFE"/>
    <w:rsid w:val="007F2E1B"/>
    <w:rsid w:val="007F34A7"/>
    <w:rsid w:val="007F39AC"/>
    <w:rsid w:val="007F4323"/>
    <w:rsid w:val="007F4406"/>
    <w:rsid w:val="007F4A3E"/>
    <w:rsid w:val="007F524E"/>
    <w:rsid w:val="007F7B3F"/>
    <w:rsid w:val="007F7F5D"/>
    <w:rsid w:val="008002ED"/>
    <w:rsid w:val="0080040E"/>
    <w:rsid w:val="00802107"/>
    <w:rsid w:val="00802E2D"/>
    <w:rsid w:val="008039CA"/>
    <w:rsid w:val="008048DC"/>
    <w:rsid w:val="00806A05"/>
    <w:rsid w:val="0080728A"/>
    <w:rsid w:val="0080789C"/>
    <w:rsid w:val="008110EF"/>
    <w:rsid w:val="008118B5"/>
    <w:rsid w:val="008133D2"/>
    <w:rsid w:val="008144DF"/>
    <w:rsid w:val="00814650"/>
    <w:rsid w:val="0081525F"/>
    <w:rsid w:val="00815450"/>
    <w:rsid w:val="008161FE"/>
    <w:rsid w:val="00816D84"/>
    <w:rsid w:val="008170AF"/>
    <w:rsid w:val="00817228"/>
    <w:rsid w:val="00817376"/>
    <w:rsid w:val="0081737B"/>
    <w:rsid w:val="00820AD9"/>
    <w:rsid w:val="00821F66"/>
    <w:rsid w:val="008239D9"/>
    <w:rsid w:val="0082433A"/>
    <w:rsid w:val="00825CF0"/>
    <w:rsid w:val="00826454"/>
    <w:rsid w:val="00826EAE"/>
    <w:rsid w:val="00826FB0"/>
    <w:rsid w:val="008270F3"/>
    <w:rsid w:val="0082769D"/>
    <w:rsid w:val="00830510"/>
    <w:rsid w:val="008338B5"/>
    <w:rsid w:val="0083445C"/>
    <w:rsid w:val="008349CD"/>
    <w:rsid w:val="00835A9E"/>
    <w:rsid w:val="00836FA2"/>
    <w:rsid w:val="0083715F"/>
    <w:rsid w:val="00841054"/>
    <w:rsid w:val="00842B45"/>
    <w:rsid w:val="00843502"/>
    <w:rsid w:val="008444D3"/>
    <w:rsid w:val="0084487B"/>
    <w:rsid w:val="00844A35"/>
    <w:rsid w:val="00845886"/>
    <w:rsid w:val="008463B5"/>
    <w:rsid w:val="00846651"/>
    <w:rsid w:val="00846CEE"/>
    <w:rsid w:val="008470F7"/>
    <w:rsid w:val="008503F7"/>
    <w:rsid w:val="00850967"/>
    <w:rsid w:val="0085167F"/>
    <w:rsid w:val="00851914"/>
    <w:rsid w:val="00851F6A"/>
    <w:rsid w:val="00852001"/>
    <w:rsid w:val="008522ED"/>
    <w:rsid w:val="00852909"/>
    <w:rsid w:val="008540C2"/>
    <w:rsid w:val="00854126"/>
    <w:rsid w:val="008545BB"/>
    <w:rsid w:val="00855039"/>
    <w:rsid w:val="00855ACD"/>
    <w:rsid w:val="008562A2"/>
    <w:rsid w:val="00856703"/>
    <w:rsid w:val="00856DAA"/>
    <w:rsid w:val="0085748B"/>
    <w:rsid w:val="008575BC"/>
    <w:rsid w:val="008607DC"/>
    <w:rsid w:val="008608F3"/>
    <w:rsid w:val="008617C6"/>
    <w:rsid w:val="008622FF"/>
    <w:rsid w:val="00862B30"/>
    <w:rsid w:val="00863752"/>
    <w:rsid w:val="00864AB1"/>
    <w:rsid w:val="00865E40"/>
    <w:rsid w:val="00866E99"/>
    <w:rsid w:val="00867F35"/>
    <w:rsid w:val="008710FC"/>
    <w:rsid w:val="00872DC2"/>
    <w:rsid w:val="00875328"/>
    <w:rsid w:val="00875A71"/>
    <w:rsid w:val="00875BCF"/>
    <w:rsid w:val="00876511"/>
    <w:rsid w:val="00876DD1"/>
    <w:rsid w:val="0087705B"/>
    <w:rsid w:val="008778B2"/>
    <w:rsid w:val="00877B56"/>
    <w:rsid w:val="00877BD0"/>
    <w:rsid w:val="008807FD"/>
    <w:rsid w:val="00880DB8"/>
    <w:rsid w:val="00881D60"/>
    <w:rsid w:val="0088229E"/>
    <w:rsid w:val="008846FD"/>
    <w:rsid w:val="00885842"/>
    <w:rsid w:val="00885FC3"/>
    <w:rsid w:val="00887A4E"/>
    <w:rsid w:val="00887B05"/>
    <w:rsid w:val="00890D76"/>
    <w:rsid w:val="008920BE"/>
    <w:rsid w:val="00892EBF"/>
    <w:rsid w:val="008950E0"/>
    <w:rsid w:val="00895ECE"/>
    <w:rsid w:val="0089602A"/>
    <w:rsid w:val="0089621B"/>
    <w:rsid w:val="0089630C"/>
    <w:rsid w:val="008976CE"/>
    <w:rsid w:val="008A0F7F"/>
    <w:rsid w:val="008A1424"/>
    <w:rsid w:val="008A1A21"/>
    <w:rsid w:val="008A1C17"/>
    <w:rsid w:val="008A1E97"/>
    <w:rsid w:val="008A2BF4"/>
    <w:rsid w:val="008A33AF"/>
    <w:rsid w:val="008A377A"/>
    <w:rsid w:val="008A4833"/>
    <w:rsid w:val="008A4A5D"/>
    <w:rsid w:val="008A540E"/>
    <w:rsid w:val="008A55DA"/>
    <w:rsid w:val="008A5700"/>
    <w:rsid w:val="008A5A9A"/>
    <w:rsid w:val="008A5C4C"/>
    <w:rsid w:val="008A6B09"/>
    <w:rsid w:val="008A7315"/>
    <w:rsid w:val="008A7559"/>
    <w:rsid w:val="008B05F9"/>
    <w:rsid w:val="008B17F1"/>
    <w:rsid w:val="008B1988"/>
    <w:rsid w:val="008B21C8"/>
    <w:rsid w:val="008B23FF"/>
    <w:rsid w:val="008B262F"/>
    <w:rsid w:val="008B2821"/>
    <w:rsid w:val="008B4ECF"/>
    <w:rsid w:val="008B5319"/>
    <w:rsid w:val="008B5469"/>
    <w:rsid w:val="008B5692"/>
    <w:rsid w:val="008B6479"/>
    <w:rsid w:val="008B6D74"/>
    <w:rsid w:val="008B71A4"/>
    <w:rsid w:val="008B7588"/>
    <w:rsid w:val="008B77CE"/>
    <w:rsid w:val="008B796E"/>
    <w:rsid w:val="008C179B"/>
    <w:rsid w:val="008C1971"/>
    <w:rsid w:val="008C2423"/>
    <w:rsid w:val="008C2691"/>
    <w:rsid w:val="008C2F26"/>
    <w:rsid w:val="008C3A56"/>
    <w:rsid w:val="008C4147"/>
    <w:rsid w:val="008C4E23"/>
    <w:rsid w:val="008C5F12"/>
    <w:rsid w:val="008C6B48"/>
    <w:rsid w:val="008C7727"/>
    <w:rsid w:val="008C7763"/>
    <w:rsid w:val="008D16B5"/>
    <w:rsid w:val="008D2B5C"/>
    <w:rsid w:val="008D3EB4"/>
    <w:rsid w:val="008D4D3C"/>
    <w:rsid w:val="008D4F2E"/>
    <w:rsid w:val="008D4F80"/>
    <w:rsid w:val="008D54A5"/>
    <w:rsid w:val="008D6A89"/>
    <w:rsid w:val="008D72B7"/>
    <w:rsid w:val="008D7667"/>
    <w:rsid w:val="008D7CD4"/>
    <w:rsid w:val="008E033F"/>
    <w:rsid w:val="008E04DF"/>
    <w:rsid w:val="008E1467"/>
    <w:rsid w:val="008E1ABA"/>
    <w:rsid w:val="008E38D2"/>
    <w:rsid w:val="008E46A9"/>
    <w:rsid w:val="008E5381"/>
    <w:rsid w:val="008E7499"/>
    <w:rsid w:val="008E78B5"/>
    <w:rsid w:val="008F0247"/>
    <w:rsid w:val="008F09D1"/>
    <w:rsid w:val="008F0D76"/>
    <w:rsid w:val="008F2420"/>
    <w:rsid w:val="008F3B23"/>
    <w:rsid w:val="008F3D9B"/>
    <w:rsid w:val="008F6DD6"/>
    <w:rsid w:val="008F79DD"/>
    <w:rsid w:val="008F7AA8"/>
    <w:rsid w:val="00901698"/>
    <w:rsid w:val="00901EBA"/>
    <w:rsid w:val="00902708"/>
    <w:rsid w:val="00902A8E"/>
    <w:rsid w:val="009037F8"/>
    <w:rsid w:val="009039F5"/>
    <w:rsid w:val="00903EE7"/>
    <w:rsid w:val="009049F2"/>
    <w:rsid w:val="00904D29"/>
    <w:rsid w:val="00905212"/>
    <w:rsid w:val="0091108B"/>
    <w:rsid w:val="00912400"/>
    <w:rsid w:val="00912922"/>
    <w:rsid w:val="0091332C"/>
    <w:rsid w:val="00914B53"/>
    <w:rsid w:val="00915474"/>
    <w:rsid w:val="009156BF"/>
    <w:rsid w:val="00915806"/>
    <w:rsid w:val="00916028"/>
    <w:rsid w:val="00916DC0"/>
    <w:rsid w:val="009170D5"/>
    <w:rsid w:val="009173DE"/>
    <w:rsid w:val="00917911"/>
    <w:rsid w:val="00921389"/>
    <w:rsid w:val="00921D7F"/>
    <w:rsid w:val="00922403"/>
    <w:rsid w:val="00923774"/>
    <w:rsid w:val="00923787"/>
    <w:rsid w:val="00923E88"/>
    <w:rsid w:val="0092454B"/>
    <w:rsid w:val="00924F17"/>
    <w:rsid w:val="009259A1"/>
    <w:rsid w:val="00925BAD"/>
    <w:rsid w:val="00927998"/>
    <w:rsid w:val="00931A24"/>
    <w:rsid w:val="00934FF5"/>
    <w:rsid w:val="00935DFE"/>
    <w:rsid w:val="00936478"/>
    <w:rsid w:val="009364CE"/>
    <w:rsid w:val="009411D9"/>
    <w:rsid w:val="00941AAF"/>
    <w:rsid w:val="009421D0"/>
    <w:rsid w:val="009452FC"/>
    <w:rsid w:val="00945F89"/>
    <w:rsid w:val="0095069C"/>
    <w:rsid w:val="009516FF"/>
    <w:rsid w:val="00952109"/>
    <w:rsid w:val="00952AD5"/>
    <w:rsid w:val="00953FBC"/>
    <w:rsid w:val="0095480D"/>
    <w:rsid w:val="0095597C"/>
    <w:rsid w:val="00955DEA"/>
    <w:rsid w:val="0095693F"/>
    <w:rsid w:val="0095778F"/>
    <w:rsid w:val="00957A69"/>
    <w:rsid w:val="00960BD9"/>
    <w:rsid w:val="009639A7"/>
    <w:rsid w:val="00964846"/>
    <w:rsid w:val="009652A3"/>
    <w:rsid w:val="009657F6"/>
    <w:rsid w:val="009658D1"/>
    <w:rsid w:val="0096592C"/>
    <w:rsid w:val="00965A3A"/>
    <w:rsid w:val="00965EA4"/>
    <w:rsid w:val="00965EFA"/>
    <w:rsid w:val="009668F4"/>
    <w:rsid w:val="00966B40"/>
    <w:rsid w:val="00967053"/>
    <w:rsid w:val="009679E5"/>
    <w:rsid w:val="00967A9B"/>
    <w:rsid w:val="009703DE"/>
    <w:rsid w:val="00970763"/>
    <w:rsid w:val="009719CE"/>
    <w:rsid w:val="009720D0"/>
    <w:rsid w:val="00972E54"/>
    <w:rsid w:val="00974089"/>
    <w:rsid w:val="00974C26"/>
    <w:rsid w:val="009750A6"/>
    <w:rsid w:val="00976C49"/>
    <w:rsid w:val="0097753D"/>
    <w:rsid w:val="0098035F"/>
    <w:rsid w:val="00980400"/>
    <w:rsid w:val="00980657"/>
    <w:rsid w:val="009822EE"/>
    <w:rsid w:val="00984255"/>
    <w:rsid w:val="00984793"/>
    <w:rsid w:val="009850E6"/>
    <w:rsid w:val="0098578D"/>
    <w:rsid w:val="009868BD"/>
    <w:rsid w:val="0098772A"/>
    <w:rsid w:val="00990951"/>
    <w:rsid w:val="00990E17"/>
    <w:rsid w:val="00992E45"/>
    <w:rsid w:val="009941FF"/>
    <w:rsid w:val="0099475E"/>
    <w:rsid w:val="0099484F"/>
    <w:rsid w:val="00994EB1"/>
    <w:rsid w:val="009A04F6"/>
    <w:rsid w:val="009A1C2E"/>
    <w:rsid w:val="009A21ED"/>
    <w:rsid w:val="009A2727"/>
    <w:rsid w:val="009A278D"/>
    <w:rsid w:val="009A4206"/>
    <w:rsid w:val="009A433F"/>
    <w:rsid w:val="009A45C8"/>
    <w:rsid w:val="009A5789"/>
    <w:rsid w:val="009A5D81"/>
    <w:rsid w:val="009A61D7"/>
    <w:rsid w:val="009A7462"/>
    <w:rsid w:val="009A79D4"/>
    <w:rsid w:val="009B017A"/>
    <w:rsid w:val="009B03E0"/>
    <w:rsid w:val="009B0BD4"/>
    <w:rsid w:val="009B14D7"/>
    <w:rsid w:val="009B39A7"/>
    <w:rsid w:val="009B3E68"/>
    <w:rsid w:val="009B44F5"/>
    <w:rsid w:val="009B45EA"/>
    <w:rsid w:val="009B4738"/>
    <w:rsid w:val="009B4A95"/>
    <w:rsid w:val="009B5823"/>
    <w:rsid w:val="009B5CF4"/>
    <w:rsid w:val="009B5F16"/>
    <w:rsid w:val="009B63F2"/>
    <w:rsid w:val="009B676A"/>
    <w:rsid w:val="009B7571"/>
    <w:rsid w:val="009B75C3"/>
    <w:rsid w:val="009C0292"/>
    <w:rsid w:val="009C0BF1"/>
    <w:rsid w:val="009C199D"/>
    <w:rsid w:val="009C30AA"/>
    <w:rsid w:val="009C3377"/>
    <w:rsid w:val="009C3803"/>
    <w:rsid w:val="009C38A2"/>
    <w:rsid w:val="009C39CC"/>
    <w:rsid w:val="009C546B"/>
    <w:rsid w:val="009C553F"/>
    <w:rsid w:val="009C5988"/>
    <w:rsid w:val="009C5C88"/>
    <w:rsid w:val="009C6C97"/>
    <w:rsid w:val="009C6D2A"/>
    <w:rsid w:val="009C6D91"/>
    <w:rsid w:val="009C6F51"/>
    <w:rsid w:val="009C72C3"/>
    <w:rsid w:val="009C7B7B"/>
    <w:rsid w:val="009D1031"/>
    <w:rsid w:val="009D120C"/>
    <w:rsid w:val="009D1267"/>
    <w:rsid w:val="009D30EC"/>
    <w:rsid w:val="009D573A"/>
    <w:rsid w:val="009D7D24"/>
    <w:rsid w:val="009E00D0"/>
    <w:rsid w:val="009E1F8D"/>
    <w:rsid w:val="009E2482"/>
    <w:rsid w:val="009E2C6C"/>
    <w:rsid w:val="009E38AA"/>
    <w:rsid w:val="009E39AF"/>
    <w:rsid w:val="009E5715"/>
    <w:rsid w:val="009E679B"/>
    <w:rsid w:val="009E741C"/>
    <w:rsid w:val="009F1193"/>
    <w:rsid w:val="009F2268"/>
    <w:rsid w:val="009F4FF5"/>
    <w:rsid w:val="009F58AC"/>
    <w:rsid w:val="009F61E8"/>
    <w:rsid w:val="009F64FD"/>
    <w:rsid w:val="00A00937"/>
    <w:rsid w:val="00A02BB3"/>
    <w:rsid w:val="00A02EBF"/>
    <w:rsid w:val="00A03778"/>
    <w:rsid w:val="00A041FE"/>
    <w:rsid w:val="00A04261"/>
    <w:rsid w:val="00A05053"/>
    <w:rsid w:val="00A054B5"/>
    <w:rsid w:val="00A062BA"/>
    <w:rsid w:val="00A06F20"/>
    <w:rsid w:val="00A07772"/>
    <w:rsid w:val="00A103E7"/>
    <w:rsid w:val="00A10ADB"/>
    <w:rsid w:val="00A11918"/>
    <w:rsid w:val="00A128BA"/>
    <w:rsid w:val="00A131B1"/>
    <w:rsid w:val="00A144AD"/>
    <w:rsid w:val="00A15FBA"/>
    <w:rsid w:val="00A16481"/>
    <w:rsid w:val="00A1668B"/>
    <w:rsid w:val="00A17053"/>
    <w:rsid w:val="00A207BC"/>
    <w:rsid w:val="00A20EF9"/>
    <w:rsid w:val="00A2116E"/>
    <w:rsid w:val="00A2191A"/>
    <w:rsid w:val="00A22656"/>
    <w:rsid w:val="00A22695"/>
    <w:rsid w:val="00A230EA"/>
    <w:rsid w:val="00A23D43"/>
    <w:rsid w:val="00A259F1"/>
    <w:rsid w:val="00A25C8A"/>
    <w:rsid w:val="00A25D3E"/>
    <w:rsid w:val="00A25E75"/>
    <w:rsid w:val="00A26058"/>
    <w:rsid w:val="00A268A8"/>
    <w:rsid w:val="00A2788A"/>
    <w:rsid w:val="00A27C62"/>
    <w:rsid w:val="00A309AE"/>
    <w:rsid w:val="00A30A3B"/>
    <w:rsid w:val="00A31298"/>
    <w:rsid w:val="00A316B5"/>
    <w:rsid w:val="00A31836"/>
    <w:rsid w:val="00A31A6C"/>
    <w:rsid w:val="00A31C00"/>
    <w:rsid w:val="00A326CF"/>
    <w:rsid w:val="00A3299D"/>
    <w:rsid w:val="00A341DE"/>
    <w:rsid w:val="00A34F3F"/>
    <w:rsid w:val="00A37288"/>
    <w:rsid w:val="00A413B4"/>
    <w:rsid w:val="00A41423"/>
    <w:rsid w:val="00A418CB"/>
    <w:rsid w:val="00A42BFD"/>
    <w:rsid w:val="00A42F1D"/>
    <w:rsid w:val="00A4339B"/>
    <w:rsid w:val="00A433B4"/>
    <w:rsid w:val="00A438DA"/>
    <w:rsid w:val="00A43C9A"/>
    <w:rsid w:val="00A443CF"/>
    <w:rsid w:val="00A44597"/>
    <w:rsid w:val="00A51997"/>
    <w:rsid w:val="00A52B9D"/>
    <w:rsid w:val="00A5366D"/>
    <w:rsid w:val="00A54552"/>
    <w:rsid w:val="00A545ED"/>
    <w:rsid w:val="00A54809"/>
    <w:rsid w:val="00A54AE5"/>
    <w:rsid w:val="00A55B88"/>
    <w:rsid w:val="00A56593"/>
    <w:rsid w:val="00A56931"/>
    <w:rsid w:val="00A6144F"/>
    <w:rsid w:val="00A627FE"/>
    <w:rsid w:val="00A62A73"/>
    <w:rsid w:val="00A62A9A"/>
    <w:rsid w:val="00A63117"/>
    <w:rsid w:val="00A6414C"/>
    <w:rsid w:val="00A64F44"/>
    <w:rsid w:val="00A656BD"/>
    <w:rsid w:val="00A663B6"/>
    <w:rsid w:val="00A66526"/>
    <w:rsid w:val="00A667F9"/>
    <w:rsid w:val="00A70D22"/>
    <w:rsid w:val="00A71CF2"/>
    <w:rsid w:val="00A7209C"/>
    <w:rsid w:val="00A72152"/>
    <w:rsid w:val="00A72398"/>
    <w:rsid w:val="00A73E8C"/>
    <w:rsid w:val="00A7412B"/>
    <w:rsid w:val="00A743A5"/>
    <w:rsid w:val="00A74495"/>
    <w:rsid w:val="00A751AC"/>
    <w:rsid w:val="00A7689B"/>
    <w:rsid w:val="00A804E2"/>
    <w:rsid w:val="00A82C18"/>
    <w:rsid w:val="00A82C5C"/>
    <w:rsid w:val="00A83179"/>
    <w:rsid w:val="00A853AE"/>
    <w:rsid w:val="00A85EA9"/>
    <w:rsid w:val="00A8664F"/>
    <w:rsid w:val="00A8694A"/>
    <w:rsid w:val="00A87860"/>
    <w:rsid w:val="00A87F7F"/>
    <w:rsid w:val="00A9008B"/>
    <w:rsid w:val="00A90119"/>
    <w:rsid w:val="00A9191A"/>
    <w:rsid w:val="00A92298"/>
    <w:rsid w:val="00A93E47"/>
    <w:rsid w:val="00A943D1"/>
    <w:rsid w:val="00A94B2B"/>
    <w:rsid w:val="00A96347"/>
    <w:rsid w:val="00AA01E1"/>
    <w:rsid w:val="00AA022C"/>
    <w:rsid w:val="00AA1180"/>
    <w:rsid w:val="00AA29D0"/>
    <w:rsid w:val="00AA4821"/>
    <w:rsid w:val="00AA5BF8"/>
    <w:rsid w:val="00AA6C78"/>
    <w:rsid w:val="00AA6CF7"/>
    <w:rsid w:val="00AA6EC3"/>
    <w:rsid w:val="00AA6F54"/>
    <w:rsid w:val="00AA7327"/>
    <w:rsid w:val="00AB0839"/>
    <w:rsid w:val="00AB0D0F"/>
    <w:rsid w:val="00AB19A7"/>
    <w:rsid w:val="00AB2264"/>
    <w:rsid w:val="00AB2391"/>
    <w:rsid w:val="00AB2933"/>
    <w:rsid w:val="00AB2E62"/>
    <w:rsid w:val="00AB372A"/>
    <w:rsid w:val="00AB5076"/>
    <w:rsid w:val="00AB7017"/>
    <w:rsid w:val="00AB7481"/>
    <w:rsid w:val="00AC0075"/>
    <w:rsid w:val="00AC024E"/>
    <w:rsid w:val="00AC1703"/>
    <w:rsid w:val="00AC58CE"/>
    <w:rsid w:val="00AC6C14"/>
    <w:rsid w:val="00AC6C77"/>
    <w:rsid w:val="00AC6F3E"/>
    <w:rsid w:val="00AD10B9"/>
    <w:rsid w:val="00AD356D"/>
    <w:rsid w:val="00AD4507"/>
    <w:rsid w:val="00AD4EFE"/>
    <w:rsid w:val="00AD5E02"/>
    <w:rsid w:val="00AD5F4B"/>
    <w:rsid w:val="00AD69AA"/>
    <w:rsid w:val="00AD6F3C"/>
    <w:rsid w:val="00AE25E8"/>
    <w:rsid w:val="00AE2890"/>
    <w:rsid w:val="00AE2EDD"/>
    <w:rsid w:val="00AE2FE2"/>
    <w:rsid w:val="00AE4810"/>
    <w:rsid w:val="00AE5972"/>
    <w:rsid w:val="00AE5AAA"/>
    <w:rsid w:val="00AE5AD4"/>
    <w:rsid w:val="00AE7A10"/>
    <w:rsid w:val="00AF00A2"/>
    <w:rsid w:val="00AF0428"/>
    <w:rsid w:val="00AF07DB"/>
    <w:rsid w:val="00AF20B8"/>
    <w:rsid w:val="00AF2530"/>
    <w:rsid w:val="00AF6716"/>
    <w:rsid w:val="00B0038A"/>
    <w:rsid w:val="00B009A9"/>
    <w:rsid w:val="00B01325"/>
    <w:rsid w:val="00B02330"/>
    <w:rsid w:val="00B02777"/>
    <w:rsid w:val="00B034D9"/>
    <w:rsid w:val="00B0676D"/>
    <w:rsid w:val="00B067ED"/>
    <w:rsid w:val="00B068A5"/>
    <w:rsid w:val="00B1074C"/>
    <w:rsid w:val="00B12F86"/>
    <w:rsid w:val="00B139DC"/>
    <w:rsid w:val="00B13C8F"/>
    <w:rsid w:val="00B145BF"/>
    <w:rsid w:val="00B14C8F"/>
    <w:rsid w:val="00B152EB"/>
    <w:rsid w:val="00B1603B"/>
    <w:rsid w:val="00B17270"/>
    <w:rsid w:val="00B205BF"/>
    <w:rsid w:val="00B22880"/>
    <w:rsid w:val="00B22B73"/>
    <w:rsid w:val="00B23DE1"/>
    <w:rsid w:val="00B25436"/>
    <w:rsid w:val="00B256BD"/>
    <w:rsid w:val="00B271A9"/>
    <w:rsid w:val="00B27767"/>
    <w:rsid w:val="00B27A72"/>
    <w:rsid w:val="00B27B5A"/>
    <w:rsid w:val="00B319EC"/>
    <w:rsid w:val="00B3275B"/>
    <w:rsid w:val="00B3297B"/>
    <w:rsid w:val="00B32A8B"/>
    <w:rsid w:val="00B34565"/>
    <w:rsid w:val="00B34B5C"/>
    <w:rsid w:val="00B356BF"/>
    <w:rsid w:val="00B367F7"/>
    <w:rsid w:val="00B36DDF"/>
    <w:rsid w:val="00B37787"/>
    <w:rsid w:val="00B40F8D"/>
    <w:rsid w:val="00B42608"/>
    <w:rsid w:val="00B4359B"/>
    <w:rsid w:val="00B43B69"/>
    <w:rsid w:val="00B44369"/>
    <w:rsid w:val="00B45783"/>
    <w:rsid w:val="00B46823"/>
    <w:rsid w:val="00B46DDE"/>
    <w:rsid w:val="00B4725E"/>
    <w:rsid w:val="00B502D7"/>
    <w:rsid w:val="00B506D3"/>
    <w:rsid w:val="00B51AFC"/>
    <w:rsid w:val="00B534CD"/>
    <w:rsid w:val="00B5420B"/>
    <w:rsid w:val="00B546EB"/>
    <w:rsid w:val="00B54D89"/>
    <w:rsid w:val="00B5509A"/>
    <w:rsid w:val="00B56757"/>
    <w:rsid w:val="00B57065"/>
    <w:rsid w:val="00B57136"/>
    <w:rsid w:val="00B57927"/>
    <w:rsid w:val="00B5798A"/>
    <w:rsid w:val="00B612B8"/>
    <w:rsid w:val="00B61B1A"/>
    <w:rsid w:val="00B62129"/>
    <w:rsid w:val="00B63DAB"/>
    <w:rsid w:val="00B643B9"/>
    <w:rsid w:val="00B64965"/>
    <w:rsid w:val="00B65B72"/>
    <w:rsid w:val="00B663E9"/>
    <w:rsid w:val="00B66797"/>
    <w:rsid w:val="00B672FD"/>
    <w:rsid w:val="00B70E5F"/>
    <w:rsid w:val="00B7146B"/>
    <w:rsid w:val="00B71762"/>
    <w:rsid w:val="00B72688"/>
    <w:rsid w:val="00B74A9C"/>
    <w:rsid w:val="00B761F7"/>
    <w:rsid w:val="00B76222"/>
    <w:rsid w:val="00B7650D"/>
    <w:rsid w:val="00B7651F"/>
    <w:rsid w:val="00B772E9"/>
    <w:rsid w:val="00B80558"/>
    <w:rsid w:val="00B8096B"/>
    <w:rsid w:val="00B81312"/>
    <w:rsid w:val="00B81B80"/>
    <w:rsid w:val="00B82636"/>
    <w:rsid w:val="00B8279E"/>
    <w:rsid w:val="00B82BDF"/>
    <w:rsid w:val="00B835AE"/>
    <w:rsid w:val="00B83909"/>
    <w:rsid w:val="00B84A55"/>
    <w:rsid w:val="00B85902"/>
    <w:rsid w:val="00B86643"/>
    <w:rsid w:val="00B869EF"/>
    <w:rsid w:val="00B874CF"/>
    <w:rsid w:val="00B903C3"/>
    <w:rsid w:val="00B92CB4"/>
    <w:rsid w:val="00B92EA2"/>
    <w:rsid w:val="00B93B5F"/>
    <w:rsid w:val="00B954A0"/>
    <w:rsid w:val="00B958BD"/>
    <w:rsid w:val="00B96AF7"/>
    <w:rsid w:val="00B97E08"/>
    <w:rsid w:val="00B97F6F"/>
    <w:rsid w:val="00BA06BB"/>
    <w:rsid w:val="00BA08F0"/>
    <w:rsid w:val="00BA1319"/>
    <w:rsid w:val="00BA1821"/>
    <w:rsid w:val="00BA1832"/>
    <w:rsid w:val="00BA2B8A"/>
    <w:rsid w:val="00BA2DC5"/>
    <w:rsid w:val="00BA3A5E"/>
    <w:rsid w:val="00BA3F4C"/>
    <w:rsid w:val="00BA4723"/>
    <w:rsid w:val="00BA518B"/>
    <w:rsid w:val="00BA5A99"/>
    <w:rsid w:val="00BA5D6E"/>
    <w:rsid w:val="00BA672F"/>
    <w:rsid w:val="00BA7D24"/>
    <w:rsid w:val="00BB110E"/>
    <w:rsid w:val="00BB15B8"/>
    <w:rsid w:val="00BB1609"/>
    <w:rsid w:val="00BB1E7E"/>
    <w:rsid w:val="00BB2205"/>
    <w:rsid w:val="00BB2BF3"/>
    <w:rsid w:val="00BB2F77"/>
    <w:rsid w:val="00BB3EE6"/>
    <w:rsid w:val="00BB4EC4"/>
    <w:rsid w:val="00BB651B"/>
    <w:rsid w:val="00BB7241"/>
    <w:rsid w:val="00BB7B6E"/>
    <w:rsid w:val="00BC02EA"/>
    <w:rsid w:val="00BC23E9"/>
    <w:rsid w:val="00BC3292"/>
    <w:rsid w:val="00BC47C4"/>
    <w:rsid w:val="00BC6F0F"/>
    <w:rsid w:val="00BC7103"/>
    <w:rsid w:val="00BC7C12"/>
    <w:rsid w:val="00BC7C44"/>
    <w:rsid w:val="00BD1630"/>
    <w:rsid w:val="00BD2272"/>
    <w:rsid w:val="00BD25C6"/>
    <w:rsid w:val="00BD29DE"/>
    <w:rsid w:val="00BD3390"/>
    <w:rsid w:val="00BD3D28"/>
    <w:rsid w:val="00BD4277"/>
    <w:rsid w:val="00BD51AA"/>
    <w:rsid w:val="00BD587B"/>
    <w:rsid w:val="00BD5975"/>
    <w:rsid w:val="00BD656D"/>
    <w:rsid w:val="00BD7634"/>
    <w:rsid w:val="00BD7762"/>
    <w:rsid w:val="00BD7F99"/>
    <w:rsid w:val="00BD7FE5"/>
    <w:rsid w:val="00BE00DD"/>
    <w:rsid w:val="00BE05DB"/>
    <w:rsid w:val="00BE3153"/>
    <w:rsid w:val="00BE326E"/>
    <w:rsid w:val="00BE401B"/>
    <w:rsid w:val="00BE4E3F"/>
    <w:rsid w:val="00BE55E4"/>
    <w:rsid w:val="00BE584A"/>
    <w:rsid w:val="00BE62B6"/>
    <w:rsid w:val="00BE6BCA"/>
    <w:rsid w:val="00BE6DEB"/>
    <w:rsid w:val="00BE7E38"/>
    <w:rsid w:val="00BF10E5"/>
    <w:rsid w:val="00BF1AA9"/>
    <w:rsid w:val="00BF2386"/>
    <w:rsid w:val="00BF2627"/>
    <w:rsid w:val="00BF4695"/>
    <w:rsid w:val="00BF5464"/>
    <w:rsid w:val="00BF752E"/>
    <w:rsid w:val="00BF7615"/>
    <w:rsid w:val="00BF7DDE"/>
    <w:rsid w:val="00C0016F"/>
    <w:rsid w:val="00C00DF4"/>
    <w:rsid w:val="00C01BF4"/>
    <w:rsid w:val="00C01FED"/>
    <w:rsid w:val="00C03521"/>
    <w:rsid w:val="00C0393B"/>
    <w:rsid w:val="00C0439A"/>
    <w:rsid w:val="00C052D0"/>
    <w:rsid w:val="00C0563E"/>
    <w:rsid w:val="00C0697C"/>
    <w:rsid w:val="00C06B9F"/>
    <w:rsid w:val="00C06DCE"/>
    <w:rsid w:val="00C07202"/>
    <w:rsid w:val="00C07FD8"/>
    <w:rsid w:val="00C10448"/>
    <w:rsid w:val="00C10A7B"/>
    <w:rsid w:val="00C112BA"/>
    <w:rsid w:val="00C11562"/>
    <w:rsid w:val="00C13D12"/>
    <w:rsid w:val="00C15F19"/>
    <w:rsid w:val="00C16414"/>
    <w:rsid w:val="00C16711"/>
    <w:rsid w:val="00C1787B"/>
    <w:rsid w:val="00C17B6D"/>
    <w:rsid w:val="00C21669"/>
    <w:rsid w:val="00C2168F"/>
    <w:rsid w:val="00C222ED"/>
    <w:rsid w:val="00C22634"/>
    <w:rsid w:val="00C2332E"/>
    <w:rsid w:val="00C237BD"/>
    <w:rsid w:val="00C246E9"/>
    <w:rsid w:val="00C25363"/>
    <w:rsid w:val="00C25CBC"/>
    <w:rsid w:val="00C27BD9"/>
    <w:rsid w:val="00C30088"/>
    <w:rsid w:val="00C30152"/>
    <w:rsid w:val="00C30F4C"/>
    <w:rsid w:val="00C31B8E"/>
    <w:rsid w:val="00C31F77"/>
    <w:rsid w:val="00C32AB4"/>
    <w:rsid w:val="00C32AED"/>
    <w:rsid w:val="00C33345"/>
    <w:rsid w:val="00C36015"/>
    <w:rsid w:val="00C36F33"/>
    <w:rsid w:val="00C37455"/>
    <w:rsid w:val="00C40163"/>
    <w:rsid w:val="00C4095E"/>
    <w:rsid w:val="00C40D1A"/>
    <w:rsid w:val="00C40EAA"/>
    <w:rsid w:val="00C41108"/>
    <w:rsid w:val="00C42781"/>
    <w:rsid w:val="00C42F4B"/>
    <w:rsid w:val="00C43401"/>
    <w:rsid w:val="00C4529A"/>
    <w:rsid w:val="00C4576B"/>
    <w:rsid w:val="00C45F64"/>
    <w:rsid w:val="00C4716F"/>
    <w:rsid w:val="00C50155"/>
    <w:rsid w:val="00C52272"/>
    <w:rsid w:val="00C527E5"/>
    <w:rsid w:val="00C532C5"/>
    <w:rsid w:val="00C53565"/>
    <w:rsid w:val="00C538A3"/>
    <w:rsid w:val="00C53AEC"/>
    <w:rsid w:val="00C546AF"/>
    <w:rsid w:val="00C54725"/>
    <w:rsid w:val="00C55258"/>
    <w:rsid w:val="00C55594"/>
    <w:rsid w:val="00C57170"/>
    <w:rsid w:val="00C57F77"/>
    <w:rsid w:val="00C57FC9"/>
    <w:rsid w:val="00C615DD"/>
    <w:rsid w:val="00C61D6B"/>
    <w:rsid w:val="00C634ED"/>
    <w:rsid w:val="00C63888"/>
    <w:rsid w:val="00C64059"/>
    <w:rsid w:val="00C64485"/>
    <w:rsid w:val="00C646B4"/>
    <w:rsid w:val="00C647D0"/>
    <w:rsid w:val="00C65A18"/>
    <w:rsid w:val="00C65E13"/>
    <w:rsid w:val="00C66ECB"/>
    <w:rsid w:val="00C67B55"/>
    <w:rsid w:val="00C67E32"/>
    <w:rsid w:val="00C701C3"/>
    <w:rsid w:val="00C71DAE"/>
    <w:rsid w:val="00C73654"/>
    <w:rsid w:val="00C73FA8"/>
    <w:rsid w:val="00C76B37"/>
    <w:rsid w:val="00C77738"/>
    <w:rsid w:val="00C77BAD"/>
    <w:rsid w:val="00C80B87"/>
    <w:rsid w:val="00C81C24"/>
    <w:rsid w:val="00C829FD"/>
    <w:rsid w:val="00C832A6"/>
    <w:rsid w:val="00C83C95"/>
    <w:rsid w:val="00C84805"/>
    <w:rsid w:val="00C85E2F"/>
    <w:rsid w:val="00C85F3D"/>
    <w:rsid w:val="00C86B8E"/>
    <w:rsid w:val="00C87830"/>
    <w:rsid w:val="00C90061"/>
    <w:rsid w:val="00C9032C"/>
    <w:rsid w:val="00C9092E"/>
    <w:rsid w:val="00C90E36"/>
    <w:rsid w:val="00C914A6"/>
    <w:rsid w:val="00C9257F"/>
    <w:rsid w:val="00C9276F"/>
    <w:rsid w:val="00C93040"/>
    <w:rsid w:val="00C94DAE"/>
    <w:rsid w:val="00C95D28"/>
    <w:rsid w:val="00C97050"/>
    <w:rsid w:val="00C97D09"/>
    <w:rsid w:val="00CA0639"/>
    <w:rsid w:val="00CA16DB"/>
    <w:rsid w:val="00CA1C3F"/>
    <w:rsid w:val="00CA38DC"/>
    <w:rsid w:val="00CA59D3"/>
    <w:rsid w:val="00CA5E82"/>
    <w:rsid w:val="00CA7C82"/>
    <w:rsid w:val="00CB0969"/>
    <w:rsid w:val="00CB0E90"/>
    <w:rsid w:val="00CB19EE"/>
    <w:rsid w:val="00CB1BD2"/>
    <w:rsid w:val="00CB2491"/>
    <w:rsid w:val="00CB2D8A"/>
    <w:rsid w:val="00CB3561"/>
    <w:rsid w:val="00CB3A4C"/>
    <w:rsid w:val="00CB3EB4"/>
    <w:rsid w:val="00CB5435"/>
    <w:rsid w:val="00CB589C"/>
    <w:rsid w:val="00CB5915"/>
    <w:rsid w:val="00CB5F26"/>
    <w:rsid w:val="00CB64E6"/>
    <w:rsid w:val="00CB691A"/>
    <w:rsid w:val="00CB6CE0"/>
    <w:rsid w:val="00CB6F9E"/>
    <w:rsid w:val="00CC04D0"/>
    <w:rsid w:val="00CC0BBF"/>
    <w:rsid w:val="00CC2BF3"/>
    <w:rsid w:val="00CC2DE9"/>
    <w:rsid w:val="00CC37CE"/>
    <w:rsid w:val="00CC37EF"/>
    <w:rsid w:val="00CC4551"/>
    <w:rsid w:val="00CC47A0"/>
    <w:rsid w:val="00CC58E3"/>
    <w:rsid w:val="00CC5FBC"/>
    <w:rsid w:val="00CC676E"/>
    <w:rsid w:val="00CC7521"/>
    <w:rsid w:val="00CC7FB5"/>
    <w:rsid w:val="00CD0B6E"/>
    <w:rsid w:val="00CD0F41"/>
    <w:rsid w:val="00CD15AD"/>
    <w:rsid w:val="00CD1D4B"/>
    <w:rsid w:val="00CD6459"/>
    <w:rsid w:val="00CD693C"/>
    <w:rsid w:val="00CD6978"/>
    <w:rsid w:val="00CD6B92"/>
    <w:rsid w:val="00CD7B2C"/>
    <w:rsid w:val="00CE03F5"/>
    <w:rsid w:val="00CE0448"/>
    <w:rsid w:val="00CE0CF2"/>
    <w:rsid w:val="00CE0F6E"/>
    <w:rsid w:val="00CE0FBF"/>
    <w:rsid w:val="00CE1610"/>
    <w:rsid w:val="00CE1EB5"/>
    <w:rsid w:val="00CE2AFE"/>
    <w:rsid w:val="00CE344F"/>
    <w:rsid w:val="00CE5B1D"/>
    <w:rsid w:val="00CE5F29"/>
    <w:rsid w:val="00CE6210"/>
    <w:rsid w:val="00CE6288"/>
    <w:rsid w:val="00CE66AE"/>
    <w:rsid w:val="00CE6DE8"/>
    <w:rsid w:val="00CF0148"/>
    <w:rsid w:val="00CF0E2A"/>
    <w:rsid w:val="00CF16FF"/>
    <w:rsid w:val="00CF1AD3"/>
    <w:rsid w:val="00CF26B6"/>
    <w:rsid w:val="00CF3D32"/>
    <w:rsid w:val="00CF58CE"/>
    <w:rsid w:val="00CF698F"/>
    <w:rsid w:val="00D00CBF"/>
    <w:rsid w:val="00D0291A"/>
    <w:rsid w:val="00D0305F"/>
    <w:rsid w:val="00D03BAB"/>
    <w:rsid w:val="00D04F52"/>
    <w:rsid w:val="00D05C7F"/>
    <w:rsid w:val="00D06D78"/>
    <w:rsid w:val="00D06FC5"/>
    <w:rsid w:val="00D12424"/>
    <w:rsid w:val="00D1264E"/>
    <w:rsid w:val="00D12919"/>
    <w:rsid w:val="00D12A12"/>
    <w:rsid w:val="00D12BFD"/>
    <w:rsid w:val="00D13490"/>
    <w:rsid w:val="00D13E29"/>
    <w:rsid w:val="00D148F2"/>
    <w:rsid w:val="00D14C2B"/>
    <w:rsid w:val="00D14EE4"/>
    <w:rsid w:val="00D1572C"/>
    <w:rsid w:val="00D15828"/>
    <w:rsid w:val="00D169C7"/>
    <w:rsid w:val="00D20008"/>
    <w:rsid w:val="00D250EF"/>
    <w:rsid w:val="00D25338"/>
    <w:rsid w:val="00D2589D"/>
    <w:rsid w:val="00D25B69"/>
    <w:rsid w:val="00D26FDF"/>
    <w:rsid w:val="00D27BAD"/>
    <w:rsid w:val="00D27C8C"/>
    <w:rsid w:val="00D3039F"/>
    <w:rsid w:val="00D30AD1"/>
    <w:rsid w:val="00D31412"/>
    <w:rsid w:val="00D31B96"/>
    <w:rsid w:val="00D339AA"/>
    <w:rsid w:val="00D3470C"/>
    <w:rsid w:val="00D3551B"/>
    <w:rsid w:val="00D35F6F"/>
    <w:rsid w:val="00D36E55"/>
    <w:rsid w:val="00D37199"/>
    <w:rsid w:val="00D373D4"/>
    <w:rsid w:val="00D4070F"/>
    <w:rsid w:val="00D41137"/>
    <w:rsid w:val="00D41416"/>
    <w:rsid w:val="00D41785"/>
    <w:rsid w:val="00D418E1"/>
    <w:rsid w:val="00D43785"/>
    <w:rsid w:val="00D43EE1"/>
    <w:rsid w:val="00D44206"/>
    <w:rsid w:val="00D44D0C"/>
    <w:rsid w:val="00D44E45"/>
    <w:rsid w:val="00D456C8"/>
    <w:rsid w:val="00D45FA9"/>
    <w:rsid w:val="00D46B4F"/>
    <w:rsid w:val="00D46C9C"/>
    <w:rsid w:val="00D4726C"/>
    <w:rsid w:val="00D50243"/>
    <w:rsid w:val="00D5085D"/>
    <w:rsid w:val="00D52CC4"/>
    <w:rsid w:val="00D53A25"/>
    <w:rsid w:val="00D53ABD"/>
    <w:rsid w:val="00D56D54"/>
    <w:rsid w:val="00D5735A"/>
    <w:rsid w:val="00D57DEB"/>
    <w:rsid w:val="00D60B92"/>
    <w:rsid w:val="00D60F87"/>
    <w:rsid w:val="00D6104D"/>
    <w:rsid w:val="00D61DAD"/>
    <w:rsid w:val="00D63CC8"/>
    <w:rsid w:val="00D64468"/>
    <w:rsid w:val="00D65024"/>
    <w:rsid w:val="00D6520B"/>
    <w:rsid w:val="00D65E5D"/>
    <w:rsid w:val="00D66619"/>
    <w:rsid w:val="00D6665D"/>
    <w:rsid w:val="00D66789"/>
    <w:rsid w:val="00D6732A"/>
    <w:rsid w:val="00D70DA4"/>
    <w:rsid w:val="00D712C2"/>
    <w:rsid w:val="00D72214"/>
    <w:rsid w:val="00D72DDC"/>
    <w:rsid w:val="00D73596"/>
    <w:rsid w:val="00D73EF4"/>
    <w:rsid w:val="00D7439F"/>
    <w:rsid w:val="00D74DD4"/>
    <w:rsid w:val="00D764CC"/>
    <w:rsid w:val="00D765D1"/>
    <w:rsid w:val="00D76C68"/>
    <w:rsid w:val="00D76EA6"/>
    <w:rsid w:val="00D76FFE"/>
    <w:rsid w:val="00D77438"/>
    <w:rsid w:val="00D7754A"/>
    <w:rsid w:val="00D77BB0"/>
    <w:rsid w:val="00D80DE6"/>
    <w:rsid w:val="00D80E4D"/>
    <w:rsid w:val="00D810BB"/>
    <w:rsid w:val="00D8169F"/>
    <w:rsid w:val="00D82959"/>
    <w:rsid w:val="00D835A9"/>
    <w:rsid w:val="00D84F0E"/>
    <w:rsid w:val="00D856A0"/>
    <w:rsid w:val="00D8585D"/>
    <w:rsid w:val="00D85C25"/>
    <w:rsid w:val="00D860D0"/>
    <w:rsid w:val="00D8687D"/>
    <w:rsid w:val="00D86D6F"/>
    <w:rsid w:val="00D86F83"/>
    <w:rsid w:val="00D8794E"/>
    <w:rsid w:val="00D90A02"/>
    <w:rsid w:val="00D9103C"/>
    <w:rsid w:val="00D92592"/>
    <w:rsid w:val="00D9278C"/>
    <w:rsid w:val="00D937BB"/>
    <w:rsid w:val="00D94B41"/>
    <w:rsid w:val="00D94BA7"/>
    <w:rsid w:val="00D94C4C"/>
    <w:rsid w:val="00D96FA2"/>
    <w:rsid w:val="00D97273"/>
    <w:rsid w:val="00D97B00"/>
    <w:rsid w:val="00DA0147"/>
    <w:rsid w:val="00DA106B"/>
    <w:rsid w:val="00DA18DD"/>
    <w:rsid w:val="00DA1921"/>
    <w:rsid w:val="00DA1DC0"/>
    <w:rsid w:val="00DA1E91"/>
    <w:rsid w:val="00DA2574"/>
    <w:rsid w:val="00DA27A1"/>
    <w:rsid w:val="00DA4793"/>
    <w:rsid w:val="00DA6C80"/>
    <w:rsid w:val="00DA6D33"/>
    <w:rsid w:val="00DA77D2"/>
    <w:rsid w:val="00DB2599"/>
    <w:rsid w:val="00DB25FD"/>
    <w:rsid w:val="00DB36B7"/>
    <w:rsid w:val="00DB4262"/>
    <w:rsid w:val="00DB47C6"/>
    <w:rsid w:val="00DB5A6B"/>
    <w:rsid w:val="00DB6757"/>
    <w:rsid w:val="00DC15B3"/>
    <w:rsid w:val="00DC2EEE"/>
    <w:rsid w:val="00DC3769"/>
    <w:rsid w:val="00DC3F05"/>
    <w:rsid w:val="00DC50C3"/>
    <w:rsid w:val="00DC5256"/>
    <w:rsid w:val="00DC5C9C"/>
    <w:rsid w:val="00DC6C90"/>
    <w:rsid w:val="00DC737E"/>
    <w:rsid w:val="00DD145B"/>
    <w:rsid w:val="00DD180F"/>
    <w:rsid w:val="00DD1B16"/>
    <w:rsid w:val="00DD2374"/>
    <w:rsid w:val="00DD3641"/>
    <w:rsid w:val="00DD4E91"/>
    <w:rsid w:val="00DD51DD"/>
    <w:rsid w:val="00DD6E9F"/>
    <w:rsid w:val="00DE17AF"/>
    <w:rsid w:val="00DE3194"/>
    <w:rsid w:val="00DE3A69"/>
    <w:rsid w:val="00DE4B97"/>
    <w:rsid w:val="00DE610B"/>
    <w:rsid w:val="00DE65C4"/>
    <w:rsid w:val="00DE6C9F"/>
    <w:rsid w:val="00DF455E"/>
    <w:rsid w:val="00DF4DE1"/>
    <w:rsid w:val="00DF4F89"/>
    <w:rsid w:val="00DF530E"/>
    <w:rsid w:val="00DF55F8"/>
    <w:rsid w:val="00DF5635"/>
    <w:rsid w:val="00DF5FC3"/>
    <w:rsid w:val="00DF6B64"/>
    <w:rsid w:val="00DF70F8"/>
    <w:rsid w:val="00DF76A9"/>
    <w:rsid w:val="00E008E2"/>
    <w:rsid w:val="00E00944"/>
    <w:rsid w:val="00E00E19"/>
    <w:rsid w:val="00E01F6E"/>
    <w:rsid w:val="00E026AC"/>
    <w:rsid w:val="00E02815"/>
    <w:rsid w:val="00E03440"/>
    <w:rsid w:val="00E038CD"/>
    <w:rsid w:val="00E04C4A"/>
    <w:rsid w:val="00E06E8A"/>
    <w:rsid w:val="00E07F81"/>
    <w:rsid w:val="00E10568"/>
    <w:rsid w:val="00E112FC"/>
    <w:rsid w:val="00E12EB7"/>
    <w:rsid w:val="00E13A45"/>
    <w:rsid w:val="00E1434B"/>
    <w:rsid w:val="00E143D8"/>
    <w:rsid w:val="00E14840"/>
    <w:rsid w:val="00E1487D"/>
    <w:rsid w:val="00E14CE6"/>
    <w:rsid w:val="00E1654F"/>
    <w:rsid w:val="00E16DCC"/>
    <w:rsid w:val="00E1755C"/>
    <w:rsid w:val="00E2036D"/>
    <w:rsid w:val="00E208FB"/>
    <w:rsid w:val="00E223B7"/>
    <w:rsid w:val="00E2288A"/>
    <w:rsid w:val="00E22BF9"/>
    <w:rsid w:val="00E22CBC"/>
    <w:rsid w:val="00E23634"/>
    <w:rsid w:val="00E24733"/>
    <w:rsid w:val="00E2518F"/>
    <w:rsid w:val="00E2551A"/>
    <w:rsid w:val="00E2640E"/>
    <w:rsid w:val="00E2710D"/>
    <w:rsid w:val="00E30145"/>
    <w:rsid w:val="00E30CDC"/>
    <w:rsid w:val="00E32AE4"/>
    <w:rsid w:val="00E32EA3"/>
    <w:rsid w:val="00E335AF"/>
    <w:rsid w:val="00E371F5"/>
    <w:rsid w:val="00E37521"/>
    <w:rsid w:val="00E37B5A"/>
    <w:rsid w:val="00E37DC1"/>
    <w:rsid w:val="00E40075"/>
    <w:rsid w:val="00E405E2"/>
    <w:rsid w:val="00E407A2"/>
    <w:rsid w:val="00E4095D"/>
    <w:rsid w:val="00E40FE1"/>
    <w:rsid w:val="00E41457"/>
    <w:rsid w:val="00E42ABD"/>
    <w:rsid w:val="00E44452"/>
    <w:rsid w:val="00E4454A"/>
    <w:rsid w:val="00E44631"/>
    <w:rsid w:val="00E454C8"/>
    <w:rsid w:val="00E47E7E"/>
    <w:rsid w:val="00E47EC2"/>
    <w:rsid w:val="00E500A6"/>
    <w:rsid w:val="00E5093D"/>
    <w:rsid w:val="00E5134C"/>
    <w:rsid w:val="00E5234F"/>
    <w:rsid w:val="00E525EF"/>
    <w:rsid w:val="00E52E55"/>
    <w:rsid w:val="00E52F87"/>
    <w:rsid w:val="00E532EA"/>
    <w:rsid w:val="00E54969"/>
    <w:rsid w:val="00E55852"/>
    <w:rsid w:val="00E56581"/>
    <w:rsid w:val="00E576CB"/>
    <w:rsid w:val="00E577A7"/>
    <w:rsid w:val="00E60733"/>
    <w:rsid w:val="00E6139C"/>
    <w:rsid w:val="00E623B0"/>
    <w:rsid w:val="00E63240"/>
    <w:rsid w:val="00E64748"/>
    <w:rsid w:val="00E65FEF"/>
    <w:rsid w:val="00E66003"/>
    <w:rsid w:val="00E66148"/>
    <w:rsid w:val="00E66D93"/>
    <w:rsid w:val="00E67560"/>
    <w:rsid w:val="00E70F05"/>
    <w:rsid w:val="00E70F76"/>
    <w:rsid w:val="00E715C4"/>
    <w:rsid w:val="00E7164D"/>
    <w:rsid w:val="00E71A51"/>
    <w:rsid w:val="00E72EC3"/>
    <w:rsid w:val="00E73642"/>
    <w:rsid w:val="00E7783A"/>
    <w:rsid w:val="00E81CE8"/>
    <w:rsid w:val="00E820EA"/>
    <w:rsid w:val="00E82A6D"/>
    <w:rsid w:val="00E82EA4"/>
    <w:rsid w:val="00E83D72"/>
    <w:rsid w:val="00E84DEC"/>
    <w:rsid w:val="00E8501C"/>
    <w:rsid w:val="00E86968"/>
    <w:rsid w:val="00E86CEF"/>
    <w:rsid w:val="00E86D57"/>
    <w:rsid w:val="00E87B81"/>
    <w:rsid w:val="00E90853"/>
    <w:rsid w:val="00E92D88"/>
    <w:rsid w:val="00E944D2"/>
    <w:rsid w:val="00E9475A"/>
    <w:rsid w:val="00E94E33"/>
    <w:rsid w:val="00E96078"/>
    <w:rsid w:val="00E969A3"/>
    <w:rsid w:val="00EA0A22"/>
    <w:rsid w:val="00EA17C2"/>
    <w:rsid w:val="00EA24A2"/>
    <w:rsid w:val="00EA3F7D"/>
    <w:rsid w:val="00EA40EC"/>
    <w:rsid w:val="00EA4678"/>
    <w:rsid w:val="00EA5413"/>
    <w:rsid w:val="00EA57F9"/>
    <w:rsid w:val="00EA58C2"/>
    <w:rsid w:val="00EA6C9C"/>
    <w:rsid w:val="00EA6FCF"/>
    <w:rsid w:val="00EB174A"/>
    <w:rsid w:val="00EB1B03"/>
    <w:rsid w:val="00EB244B"/>
    <w:rsid w:val="00EB2B8D"/>
    <w:rsid w:val="00EB3025"/>
    <w:rsid w:val="00EB3B7C"/>
    <w:rsid w:val="00EB586A"/>
    <w:rsid w:val="00EB5B87"/>
    <w:rsid w:val="00EB732E"/>
    <w:rsid w:val="00EC010A"/>
    <w:rsid w:val="00EC095D"/>
    <w:rsid w:val="00EC172C"/>
    <w:rsid w:val="00EC25AD"/>
    <w:rsid w:val="00EC3C74"/>
    <w:rsid w:val="00EC3EC9"/>
    <w:rsid w:val="00EC56CC"/>
    <w:rsid w:val="00EC5720"/>
    <w:rsid w:val="00EC6F15"/>
    <w:rsid w:val="00EC75CA"/>
    <w:rsid w:val="00EC771C"/>
    <w:rsid w:val="00EC78E6"/>
    <w:rsid w:val="00ED15A6"/>
    <w:rsid w:val="00ED1AFB"/>
    <w:rsid w:val="00ED1F88"/>
    <w:rsid w:val="00ED1F91"/>
    <w:rsid w:val="00ED30AC"/>
    <w:rsid w:val="00ED469D"/>
    <w:rsid w:val="00ED4CB7"/>
    <w:rsid w:val="00ED6B42"/>
    <w:rsid w:val="00ED6C5F"/>
    <w:rsid w:val="00ED7AA6"/>
    <w:rsid w:val="00EE0E1B"/>
    <w:rsid w:val="00EE2CB9"/>
    <w:rsid w:val="00EE397E"/>
    <w:rsid w:val="00EE3CB7"/>
    <w:rsid w:val="00EE3CD8"/>
    <w:rsid w:val="00EE3F38"/>
    <w:rsid w:val="00EE7F20"/>
    <w:rsid w:val="00EF0532"/>
    <w:rsid w:val="00EF09B9"/>
    <w:rsid w:val="00EF1FA4"/>
    <w:rsid w:val="00EF3AC2"/>
    <w:rsid w:val="00EF3C14"/>
    <w:rsid w:val="00EF4825"/>
    <w:rsid w:val="00EF66B7"/>
    <w:rsid w:val="00EF70A9"/>
    <w:rsid w:val="00EF7CA2"/>
    <w:rsid w:val="00F00790"/>
    <w:rsid w:val="00F017A3"/>
    <w:rsid w:val="00F0313B"/>
    <w:rsid w:val="00F032D3"/>
    <w:rsid w:val="00F034F5"/>
    <w:rsid w:val="00F0401D"/>
    <w:rsid w:val="00F060C7"/>
    <w:rsid w:val="00F06A7C"/>
    <w:rsid w:val="00F0788D"/>
    <w:rsid w:val="00F10246"/>
    <w:rsid w:val="00F107A5"/>
    <w:rsid w:val="00F11674"/>
    <w:rsid w:val="00F12CC6"/>
    <w:rsid w:val="00F13131"/>
    <w:rsid w:val="00F1322D"/>
    <w:rsid w:val="00F14D78"/>
    <w:rsid w:val="00F150D4"/>
    <w:rsid w:val="00F15E24"/>
    <w:rsid w:val="00F178EA"/>
    <w:rsid w:val="00F203D3"/>
    <w:rsid w:val="00F20AD9"/>
    <w:rsid w:val="00F21289"/>
    <w:rsid w:val="00F22030"/>
    <w:rsid w:val="00F221DD"/>
    <w:rsid w:val="00F22201"/>
    <w:rsid w:val="00F23C03"/>
    <w:rsid w:val="00F240A3"/>
    <w:rsid w:val="00F24F42"/>
    <w:rsid w:val="00F25F7B"/>
    <w:rsid w:val="00F27901"/>
    <w:rsid w:val="00F30254"/>
    <w:rsid w:val="00F30E62"/>
    <w:rsid w:val="00F31D24"/>
    <w:rsid w:val="00F32397"/>
    <w:rsid w:val="00F323A1"/>
    <w:rsid w:val="00F332D7"/>
    <w:rsid w:val="00F3330F"/>
    <w:rsid w:val="00F33763"/>
    <w:rsid w:val="00F36379"/>
    <w:rsid w:val="00F36A44"/>
    <w:rsid w:val="00F36F5A"/>
    <w:rsid w:val="00F40F63"/>
    <w:rsid w:val="00F41318"/>
    <w:rsid w:val="00F43254"/>
    <w:rsid w:val="00F4543E"/>
    <w:rsid w:val="00F45C5D"/>
    <w:rsid w:val="00F46239"/>
    <w:rsid w:val="00F46A4F"/>
    <w:rsid w:val="00F46CBF"/>
    <w:rsid w:val="00F4716C"/>
    <w:rsid w:val="00F47957"/>
    <w:rsid w:val="00F5183C"/>
    <w:rsid w:val="00F51B33"/>
    <w:rsid w:val="00F523FE"/>
    <w:rsid w:val="00F52CBE"/>
    <w:rsid w:val="00F52DE7"/>
    <w:rsid w:val="00F53182"/>
    <w:rsid w:val="00F534CB"/>
    <w:rsid w:val="00F53621"/>
    <w:rsid w:val="00F54098"/>
    <w:rsid w:val="00F54515"/>
    <w:rsid w:val="00F5488C"/>
    <w:rsid w:val="00F54AC0"/>
    <w:rsid w:val="00F54F16"/>
    <w:rsid w:val="00F554C5"/>
    <w:rsid w:val="00F5680B"/>
    <w:rsid w:val="00F57C76"/>
    <w:rsid w:val="00F605FE"/>
    <w:rsid w:val="00F606F5"/>
    <w:rsid w:val="00F60CAE"/>
    <w:rsid w:val="00F61C68"/>
    <w:rsid w:val="00F6265A"/>
    <w:rsid w:val="00F62EEC"/>
    <w:rsid w:val="00F63A42"/>
    <w:rsid w:val="00F64C37"/>
    <w:rsid w:val="00F65BDC"/>
    <w:rsid w:val="00F65C7C"/>
    <w:rsid w:val="00F6698A"/>
    <w:rsid w:val="00F670E8"/>
    <w:rsid w:val="00F701BC"/>
    <w:rsid w:val="00F7032F"/>
    <w:rsid w:val="00F70405"/>
    <w:rsid w:val="00F708D5"/>
    <w:rsid w:val="00F70BD8"/>
    <w:rsid w:val="00F70F49"/>
    <w:rsid w:val="00F7127C"/>
    <w:rsid w:val="00F712A4"/>
    <w:rsid w:val="00F7226F"/>
    <w:rsid w:val="00F72B2B"/>
    <w:rsid w:val="00F73669"/>
    <w:rsid w:val="00F73A1B"/>
    <w:rsid w:val="00F755EB"/>
    <w:rsid w:val="00F758A4"/>
    <w:rsid w:val="00F76D64"/>
    <w:rsid w:val="00F8057F"/>
    <w:rsid w:val="00F80AA6"/>
    <w:rsid w:val="00F80B59"/>
    <w:rsid w:val="00F8126B"/>
    <w:rsid w:val="00F81646"/>
    <w:rsid w:val="00F817C1"/>
    <w:rsid w:val="00F822A9"/>
    <w:rsid w:val="00F8244B"/>
    <w:rsid w:val="00F8266D"/>
    <w:rsid w:val="00F82761"/>
    <w:rsid w:val="00F83A8A"/>
    <w:rsid w:val="00F83E15"/>
    <w:rsid w:val="00F84B67"/>
    <w:rsid w:val="00F85D20"/>
    <w:rsid w:val="00F87553"/>
    <w:rsid w:val="00F87EA8"/>
    <w:rsid w:val="00F90DF0"/>
    <w:rsid w:val="00F91E70"/>
    <w:rsid w:val="00F9626A"/>
    <w:rsid w:val="00F96BA1"/>
    <w:rsid w:val="00F97DE3"/>
    <w:rsid w:val="00FA01CA"/>
    <w:rsid w:val="00FA060B"/>
    <w:rsid w:val="00FA0673"/>
    <w:rsid w:val="00FA0DEE"/>
    <w:rsid w:val="00FA1307"/>
    <w:rsid w:val="00FA156F"/>
    <w:rsid w:val="00FA191C"/>
    <w:rsid w:val="00FA254A"/>
    <w:rsid w:val="00FA2D49"/>
    <w:rsid w:val="00FA301F"/>
    <w:rsid w:val="00FA376E"/>
    <w:rsid w:val="00FA37E3"/>
    <w:rsid w:val="00FA3B4E"/>
    <w:rsid w:val="00FA5092"/>
    <w:rsid w:val="00FA5398"/>
    <w:rsid w:val="00FA5F51"/>
    <w:rsid w:val="00FA65E3"/>
    <w:rsid w:val="00FA6608"/>
    <w:rsid w:val="00FA6FCA"/>
    <w:rsid w:val="00FA70C2"/>
    <w:rsid w:val="00FA7632"/>
    <w:rsid w:val="00FA76E2"/>
    <w:rsid w:val="00FB07A7"/>
    <w:rsid w:val="00FB0A56"/>
    <w:rsid w:val="00FB1203"/>
    <w:rsid w:val="00FB178A"/>
    <w:rsid w:val="00FB23A5"/>
    <w:rsid w:val="00FB249E"/>
    <w:rsid w:val="00FB29DE"/>
    <w:rsid w:val="00FB3270"/>
    <w:rsid w:val="00FB5A8C"/>
    <w:rsid w:val="00FB5BAF"/>
    <w:rsid w:val="00FB6939"/>
    <w:rsid w:val="00FC2504"/>
    <w:rsid w:val="00FC3307"/>
    <w:rsid w:val="00FC33FF"/>
    <w:rsid w:val="00FC40AB"/>
    <w:rsid w:val="00FC4504"/>
    <w:rsid w:val="00FC7C27"/>
    <w:rsid w:val="00FD1AF7"/>
    <w:rsid w:val="00FD1D5D"/>
    <w:rsid w:val="00FD283C"/>
    <w:rsid w:val="00FD34B1"/>
    <w:rsid w:val="00FD5C9F"/>
    <w:rsid w:val="00FD63DF"/>
    <w:rsid w:val="00FD7018"/>
    <w:rsid w:val="00FD70CB"/>
    <w:rsid w:val="00FD7FB4"/>
    <w:rsid w:val="00FE02C5"/>
    <w:rsid w:val="00FE033B"/>
    <w:rsid w:val="00FE2794"/>
    <w:rsid w:val="00FE349D"/>
    <w:rsid w:val="00FE38DC"/>
    <w:rsid w:val="00FE3AB8"/>
    <w:rsid w:val="00FE4CDE"/>
    <w:rsid w:val="00FE5BD3"/>
    <w:rsid w:val="00FE5C17"/>
    <w:rsid w:val="00FE6FDD"/>
    <w:rsid w:val="00FE7155"/>
    <w:rsid w:val="00FE7306"/>
    <w:rsid w:val="00FF1E98"/>
    <w:rsid w:val="00FF31F8"/>
    <w:rsid w:val="00FF34CA"/>
    <w:rsid w:val="00FF3823"/>
    <w:rsid w:val="00FF3882"/>
    <w:rsid w:val="00FF46F6"/>
    <w:rsid w:val="00FF5204"/>
    <w:rsid w:val="00FF58D2"/>
    <w:rsid w:val="00FF66C3"/>
    <w:rsid w:val="00FF7DF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5FA752"/>
  <w15:docId w15:val="{AB71FC4E-6654-4AB7-9AC4-4A4EDD98F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9A7"/>
    <w:pPr>
      <w:spacing w:after="200" w:line="276" w:lineRule="auto"/>
    </w:pPr>
    <w:rPr>
      <w:sz w:val="22"/>
      <w:lang w:bidi="hi-IN"/>
    </w:rPr>
  </w:style>
  <w:style w:type="paragraph" w:styleId="Heading2">
    <w:name w:val="heading 2"/>
    <w:basedOn w:val="Normal"/>
    <w:link w:val="Heading2Char"/>
    <w:uiPriority w:val="9"/>
    <w:qFormat/>
    <w:rsid w:val="00F73669"/>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3669"/>
    <w:rPr>
      <w:strike w:val="0"/>
      <w:dstrike w:val="0"/>
      <w:color w:val="337AB7"/>
      <w:u w:val="none"/>
      <w:effect w:val="none"/>
      <w:shd w:val="clear" w:color="auto" w:fill="auto"/>
    </w:rPr>
  </w:style>
  <w:style w:type="character" w:customStyle="1" w:styleId="element-invisible1">
    <w:name w:val="element-invisible1"/>
    <w:rsid w:val="00F73669"/>
    <w:rPr>
      <w:vanish/>
      <w:webHidden w:val="0"/>
      <w:specVanish w:val="0"/>
    </w:rPr>
  </w:style>
  <w:style w:type="character" w:customStyle="1" w:styleId="Heading2Char">
    <w:name w:val="Heading 2 Char"/>
    <w:link w:val="Heading2"/>
    <w:uiPriority w:val="9"/>
    <w:rsid w:val="00F73669"/>
    <w:rPr>
      <w:rFonts w:ascii="inherit" w:hAnsi="inherit" w:cs="Times New Roman"/>
      <w:sz w:val="45"/>
      <w:szCs w:val="45"/>
    </w:rPr>
  </w:style>
  <w:style w:type="character" w:styleId="Strong">
    <w:name w:val="Strong"/>
    <w:uiPriority w:val="22"/>
    <w:qFormat/>
    <w:rsid w:val="00F73669"/>
    <w:rPr>
      <w:b/>
      <w:bCs/>
    </w:rPr>
  </w:style>
  <w:style w:type="character" w:customStyle="1" w:styleId="Mention1">
    <w:name w:val="Mention1"/>
    <w:uiPriority w:val="99"/>
    <w:semiHidden/>
    <w:unhideWhenUsed/>
    <w:rsid w:val="00E47EC2"/>
    <w:rPr>
      <w:color w:val="2B579A"/>
      <w:shd w:val="clear" w:color="auto" w:fill="E6E6E6"/>
    </w:rPr>
  </w:style>
  <w:style w:type="character" w:customStyle="1" w:styleId="UnresolvedMention1">
    <w:name w:val="Unresolved Mention1"/>
    <w:uiPriority w:val="99"/>
    <w:semiHidden/>
    <w:unhideWhenUsed/>
    <w:rsid w:val="007E790B"/>
    <w:rPr>
      <w:color w:val="808080"/>
      <w:shd w:val="clear" w:color="auto" w:fill="E6E6E6"/>
    </w:rPr>
  </w:style>
  <w:style w:type="paragraph" w:styleId="BalloonText">
    <w:name w:val="Balloon Text"/>
    <w:basedOn w:val="Normal"/>
    <w:link w:val="BalloonTextChar"/>
    <w:uiPriority w:val="99"/>
    <w:semiHidden/>
    <w:unhideWhenUsed/>
    <w:rsid w:val="007E790B"/>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7E790B"/>
    <w:rPr>
      <w:rFonts w:ascii="Segoe UI" w:hAnsi="Segoe UI"/>
      <w:sz w:val="18"/>
      <w:szCs w:val="16"/>
      <w:lang w:bidi="hi-IN"/>
    </w:rPr>
  </w:style>
  <w:style w:type="paragraph" w:styleId="ListParagraph">
    <w:name w:val="List Paragraph"/>
    <w:basedOn w:val="Normal"/>
    <w:link w:val="ListParagraphChar"/>
    <w:uiPriority w:val="34"/>
    <w:qFormat/>
    <w:rsid w:val="009850E6"/>
    <w:pPr>
      <w:ind w:left="720"/>
      <w:contextualSpacing/>
    </w:pPr>
    <w:rPr>
      <w:rFonts w:eastAsia="Calibri"/>
      <w:szCs w:val="22"/>
      <w:lang w:val="en-IN" w:bidi="ar-SA"/>
    </w:rPr>
  </w:style>
  <w:style w:type="character" w:customStyle="1" w:styleId="nodetext">
    <w:name w:val="nodetext"/>
    <w:rsid w:val="009850E6"/>
  </w:style>
  <w:style w:type="paragraph" w:styleId="ListBullet">
    <w:name w:val="List Bullet"/>
    <w:basedOn w:val="Normal"/>
    <w:uiPriority w:val="99"/>
    <w:unhideWhenUsed/>
    <w:rsid w:val="009850E6"/>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9850E6"/>
  </w:style>
  <w:style w:type="paragraph" w:styleId="Header">
    <w:name w:val="header"/>
    <w:basedOn w:val="Normal"/>
    <w:link w:val="Head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HeaderChar">
    <w:name w:val="Header Char"/>
    <w:link w:val="Header"/>
    <w:uiPriority w:val="99"/>
    <w:rsid w:val="009850E6"/>
    <w:rPr>
      <w:rFonts w:eastAsia="Calibri"/>
      <w:sz w:val="22"/>
      <w:szCs w:val="22"/>
      <w:lang w:val="en-IN"/>
    </w:rPr>
  </w:style>
  <w:style w:type="paragraph" w:styleId="Footer">
    <w:name w:val="footer"/>
    <w:basedOn w:val="Normal"/>
    <w:link w:val="Foot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FooterChar">
    <w:name w:val="Footer Char"/>
    <w:link w:val="Footer"/>
    <w:uiPriority w:val="99"/>
    <w:rsid w:val="009850E6"/>
    <w:rPr>
      <w:rFonts w:eastAsia="Calibri"/>
      <w:sz w:val="22"/>
      <w:szCs w:val="22"/>
      <w:lang w:val="en-IN"/>
    </w:rPr>
  </w:style>
  <w:style w:type="character" w:customStyle="1" w:styleId="ListParagraphChar">
    <w:name w:val="List Paragraph Char"/>
    <w:link w:val="ListParagraph"/>
    <w:uiPriority w:val="34"/>
    <w:rsid w:val="00C532C5"/>
    <w:rPr>
      <w:rFonts w:eastAsia="Calibri"/>
      <w:sz w:val="22"/>
      <w:szCs w:val="22"/>
      <w:lang w:val="en-IN"/>
    </w:rPr>
  </w:style>
  <w:style w:type="paragraph" w:styleId="DocumentMap">
    <w:name w:val="Document Map"/>
    <w:basedOn w:val="Normal"/>
    <w:link w:val="DocumentMapChar"/>
    <w:uiPriority w:val="99"/>
    <w:semiHidden/>
    <w:unhideWhenUsed/>
    <w:rsid w:val="00A11918"/>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A11918"/>
    <w:rPr>
      <w:rFonts w:ascii="Tahoma" w:hAnsi="Tahoma"/>
      <w:sz w:val="16"/>
      <w:szCs w:val="1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323">
      <w:bodyDiv w:val="1"/>
      <w:marLeft w:val="0"/>
      <w:marRight w:val="0"/>
      <w:marTop w:val="0"/>
      <w:marBottom w:val="0"/>
      <w:divBdr>
        <w:top w:val="none" w:sz="0" w:space="0" w:color="auto"/>
        <w:left w:val="none" w:sz="0" w:space="0" w:color="auto"/>
        <w:bottom w:val="none" w:sz="0" w:space="0" w:color="auto"/>
        <w:right w:val="none" w:sz="0" w:space="0" w:color="auto"/>
      </w:divBdr>
    </w:div>
    <w:div w:id="401954606">
      <w:bodyDiv w:val="1"/>
      <w:marLeft w:val="0"/>
      <w:marRight w:val="0"/>
      <w:marTop w:val="0"/>
      <w:marBottom w:val="0"/>
      <w:divBdr>
        <w:top w:val="none" w:sz="0" w:space="0" w:color="auto"/>
        <w:left w:val="none" w:sz="0" w:space="0" w:color="auto"/>
        <w:bottom w:val="none" w:sz="0" w:space="0" w:color="auto"/>
        <w:right w:val="none" w:sz="0" w:space="0" w:color="auto"/>
      </w:divBdr>
    </w:div>
    <w:div w:id="494493845">
      <w:bodyDiv w:val="1"/>
      <w:marLeft w:val="0"/>
      <w:marRight w:val="0"/>
      <w:marTop w:val="0"/>
      <w:marBottom w:val="0"/>
      <w:divBdr>
        <w:top w:val="none" w:sz="0" w:space="0" w:color="auto"/>
        <w:left w:val="none" w:sz="0" w:space="0" w:color="auto"/>
        <w:bottom w:val="none" w:sz="0" w:space="0" w:color="auto"/>
        <w:right w:val="none" w:sz="0" w:space="0" w:color="auto"/>
      </w:divBdr>
      <w:divsChild>
        <w:div w:id="373432476">
          <w:marLeft w:val="0"/>
          <w:marRight w:val="0"/>
          <w:marTop w:val="0"/>
          <w:marBottom w:val="0"/>
          <w:divBdr>
            <w:top w:val="none" w:sz="0" w:space="0" w:color="auto"/>
            <w:left w:val="none" w:sz="0" w:space="0" w:color="auto"/>
            <w:bottom w:val="none" w:sz="0" w:space="0" w:color="auto"/>
            <w:right w:val="none" w:sz="0" w:space="0" w:color="auto"/>
          </w:divBdr>
          <w:divsChild>
            <w:div w:id="674193485">
              <w:marLeft w:val="0"/>
              <w:marRight w:val="0"/>
              <w:marTop w:val="0"/>
              <w:marBottom w:val="0"/>
              <w:divBdr>
                <w:top w:val="none" w:sz="0" w:space="0" w:color="auto"/>
                <w:left w:val="none" w:sz="0" w:space="0" w:color="auto"/>
                <w:bottom w:val="none" w:sz="0" w:space="0" w:color="auto"/>
                <w:right w:val="none" w:sz="0" w:space="0" w:color="auto"/>
              </w:divBdr>
              <w:divsChild>
                <w:div w:id="370692363">
                  <w:marLeft w:val="0"/>
                  <w:marRight w:val="0"/>
                  <w:marTop w:val="0"/>
                  <w:marBottom w:val="0"/>
                  <w:divBdr>
                    <w:top w:val="none" w:sz="0" w:space="0" w:color="auto"/>
                    <w:left w:val="none" w:sz="0" w:space="0" w:color="auto"/>
                    <w:bottom w:val="none" w:sz="0" w:space="0" w:color="auto"/>
                    <w:right w:val="none" w:sz="0" w:space="0" w:color="auto"/>
                  </w:divBdr>
                  <w:divsChild>
                    <w:div w:id="1689984570">
                      <w:marLeft w:val="-225"/>
                      <w:marRight w:val="-225"/>
                      <w:marTop w:val="0"/>
                      <w:marBottom w:val="0"/>
                      <w:divBdr>
                        <w:top w:val="none" w:sz="0" w:space="0" w:color="auto"/>
                        <w:left w:val="none" w:sz="0" w:space="0" w:color="auto"/>
                        <w:bottom w:val="none" w:sz="0" w:space="0" w:color="auto"/>
                        <w:right w:val="none" w:sz="0" w:space="0" w:color="auto"/>
                      </w:divBdr>
                      <w:divsChild>
                        <w:div w:id="1090005288">
                          <w:marLeft w:val="0"/>
                          <w:marRight w:val="0"/>
                          <w:marTop w:val="0"/>
                          <w:marBottom w:val="0"/>
                          <w:divBdr>
                            <w:top w:val="none" w:sz="0" w:space="0" w:color="auto"/>
                            <w:left w:val="none" w:sz="0" w:space="0" w:color="auto"/>
                            <w:bottom w:val="none" w:sz="0" w:space="0" w:color="auto"/>
                            <w:right w:val="none" w:sz="0" w:space="0" w:color="auto"/>
                          </w:divBdr>
                          <w:divsChild>
                            <w:div w:id="176896086">
                              <w:marLeft w:val="0"/>
                              <w:marRight w:val="0"/>
                              <w:marTop w:val="0"/>
                              <w:marBottom w:val="0"/>
                              <w:divBdr>
                                <w:top w:val="none" w:sz="0" w:space="0" w:color="auto"/>
                                <w:left w:val="none" w:sz="0" w:space="0" w:color="auto"/>
                                <w:bottom w:val="none" w:sz="0" w:space="0" w:color="auto"/>
                                <w:right w:val="none" w:sz="0" w:space="0" w:color="auto"/>
                              </w:divBdr>
                              <w:divsChild>
                                <w:div w:id="396172210">
                                  <w:marLeft w:val="0"/>
                                  <w:marRight w:val="0"/>
                                  <w:marTop w:val="0"/>
                                  <w:marBottom w:val="0"/>
                                  <w:divBdr>
                                    <w:top w:val="none" w:sz="0" w:space="0" w:color="auto"/>
                                    <w:left w:val="none" w:sz="0" w:space="0" w:color="auto"/>
                                    <w:bottom w:val="none" w:sz="0" w:space="0" w:color="auto"/>
                                    <w:right w:val="none" w:sz="0" w:space="0" w:color="auto"/>
                                  </w:divBdr>
                                  <w:divsChild>
                                    <w:div w:id="1368406491">
                                      <w:marLeft w:val="0"/>
                                      <w:marRight w:val="0"/>
                                      <w:marTop w:val="0"/>
                                      <w:marBottom w:val="0"/>
                                      <w:divBdr>
                                        <w:top w:val="none" w:sz="0" w:space="0" w:color="auto"/>
                                        <w:left w:val="none" w:sz="0" w:space="0" w:color="auto"/>
                                        <w:bottom w:val="none" w:sz="0" w:space="0" w:color="auto"/>
                                        <w:right w:val="none" w:sz="0" w:space="0" w:color="auto"/>
                                      </w:divBdr>
                                      <w:divsChild>
                                        <w:div w:id="1043484543">
                                          <w:marLeft w:val="0"/>
                                          <w:marRight w:val="0"/>
                                          <w:marTop w:val="0"/>
                                          <w:marBottom w:val="0"/>
                                          <w:divBdr>
                                            <w:top w:val="none" w:sz="0" w:space="0" w:color="auto"/>
                                            <w:left w:val="none" w:sz="0" w:space="0" w:color="auto"/>
                                            <w:bottom w:val="none" w:sz="0" w:space="0" w:color="auto"/>
                                            <w:right w:val="none" w:sz="0" w:space="0" w:color="auto"/>
                                          </w:divBdr>
                                          <w:divsChild>
                                            <w:div w:id="383721716">
                                              <w:marLeft w:val="0"/>
                                              <w:marRight w:val="0"/>
                                              <w:marTop w:val="0"/>
                                              <w:marBottom w:val="0"/>
                                              <w:divBdr>
                                                <w:top w:val="none" w:sz="0" w:space="0" w:color="auto"/>
                                                <w:left w:val="none" w:sz="0" w:space="0" w:color="auto"/>
                                                <w:bottom w:val="none" w:sz="0" w:space="0" w:color="auto"/>
                                                <w:right w:val="none" w:sz="0" w:space="0" w:color="auto"/>
                                              </w:divBdr>
                                              <w:divsChild>
                                                <w:div w:id="957832826">
                                                  <w:marLeft w:val="0"/>
                                                  <w:marRight w:val="0"/>
                                                  <w:marTop w:val="0"/>
                                                  <w:marBottom w:val="0"/>
                                                  <w:divBdr>
                                                    <w:top w:val="none" w:sz="0" w:space="0" w:color="auto"/>
                                                    <w:left w:val="none" w:sz="0" w:space="0" w:color="auto"/>
                                                    <w:bottom w:val="none" w:sz="0" w:space="0" w:color="auto"/>
                                                    <w:right w:val="none" w:sz="0" w:space="0" w:color="auto"/>
                                                  </w:divBdr>
                                                  <w:divsChild>
                                                    <w:div w:id="1449735763">
                                                      <w:marLeft w:val="0"/>
                                                      <w:marRight w:val="0"/>
                                                      <w:marTop w:val="0"/>
                                                      <w:marBottom w:val="0"/>
                                                      <w:divBdr>
                                                        <w:top w:val="none" w:sz="0" w:space="0" w:color="auto"/>
                                                        <w:left w:val="none" w:sz="0" w:space="0" w:color="auto"/>
                                                        <w:bottom w:val="none" w:sz="0" w:space="0" w:color="auto"/>
                                                        <w:right w:val="none" w:sz="0" w:space="0" w:color="auto"/>
                                                      </w:divBdr>
                                                      <w:divsChild>
                                                        <w:div w:id="52012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1551303">
      <w:bodyDiv w:val="1"/>
      <w:marLeft w:val="0"/>
      <w:marRight w:val="0"/>
      <w:marTop w:val="0"/>
      <w:marBottom w:val="0"/>
      <w:divBdr>
        <w:top w:val="none" w:sz="0" w:space="0" w:color="auto"/>
        <w:left w:val="none" w:sz="0" w:space="0" w:color="auto"/>
        <w:bottom w:val="none" w:sz="0" w:space="0" w:color="auto"/>
        <w:right w:val="none" w:sz="0" w:space="0" w:color="auto"/>
      </w:divBdr>
      <w:divsChild>
        <w:div w:id="331614349">
          <w:marLeft w:val="0"/>
          <w:marRight w:val="0"/>
          <w:marTop w:val="0"/>
          <w:marBottom w:val="0"/>
          <w:divBdr>
            <w:top w:val="none" w:sz="0" w:space="0" w:color="auto"/>
            <w:left w:val="none" w:sz="0" w:space="0" w:color="auto"/>
            <w:bottom w:val="none" w:sz="0" w:space="0" w:color="auto"/>
            <w:right w:val="none" w:sz="0" w:space="0" w:color="auto"/>
          </w:divBdr>
          <w:divsChild>
            <w:div w:id="1767112764">
              <w:marLeft w:val="0"/>
              <w:marRight w:val="0"/>
              <w:marTop w:val="0"/>
              <w:marBottom w:val="0"/>
              <w:divBdr>
                <w:top w:val="none" w:sz="0" w:space="0" w:color="auto"/>
                <w:left w:val="none" w:sz="0" w:space="0" w:color="auto"/>
                <w:bottom w:val="none" w:sz="0" w:space="0" w:color="auto"/>
                <w:right w:val="none" w:sz="0" w:space="0" w:color="auto"/>
              </w:divBdr>
              <w:divsChild>
                <w:div w:id="1099761457">
                  <w:marLeft w:val="0"/>
                  <w:marRight w:val="0"/>
                  <w:marTop w:val="0"/>
                  <w:marBottom w:val="0"/>
                  <w:divBdr>
                    <w:top w:val="none" w:sz="0" w:space="0" w:color="auto"/>
                    <w:left w:val="none" w:sz="0" w:space="0" w:color="auto"/>
                    <w:bottom w:val="none" w:sz="0" w:space="0" w:color="auto"/>
                    <w:right w:val="none" w:sz="0" w:space="0" w:color="auto"/>
                  </w:divBdr>
                  <w:divsChild>
                    <w:div w:id="1881670661">
                      <w:marLeft w:val="-225"/>
                      <w:marRight w:val="-225"/>
                      <w:marTop w:val="0"/>
                      <w:marBottom w:val="0"/>
                      <w:divBdr>
                        <w:top w:val="none" w:sz="0" w:space="0" w:color="auto"/>
                        <w:left w:val="none" w:sz="0" w:space="0" w:color="auto"/>
                        <w:bottom w:val="none" w:sz="0" w:space="0" w:color="auto"/>
                        <w:right w:val="none" w:sz="0" w:space="0" w:color="auto"/>
                      </w:divBdr>
                      <w:divsChild>
                        <w:div w:id="313729273">
                          <w:marLeft w:val="0"/>
                          <w:marRight w:val="0"/>
                          <w:marTop w:val="0"/>
                          <w:marBottom w:val="0"/>
                          <w:divBdr>
                            <w:top w:val="none" w:sz="0" w:space="0" w:color="auto"/>
                            <w:left w:val="none" w:sz="0" w:space="0" w:color="auto"/>
                            <w:bottom w:val="none" w:sz="0" w:space="0" w:color="auto"/>
                            <w:right w:val="none" w:sz="0" w:space="0" w:color="auto"/>
                          </w:divBdr>
                          <w:divsChild>
                            <w:div w:id="1804426394">
                              <w:marLeft w:val="0"/>
                              <w:marRight w:val="0"/>
                              <w:marTop w:val="0"/>
                              <w:marBottom w:val="0"/>
                              <w:divBdr>
                                <w:top w:val="none" w:sz="0" w:space="0" w:color="auto"/>
                                <w:left w:val="none" w:sz="0" w:space="0" w:color="auto"/>
                                <w:bottom w:val="none" w:sz="0" w:space="0" w:color="auto"/>
                                <w:right w:val="none" w:sz="0" w:space="0" w:color="auto"/>
                              </w:divBdr>
                              <w:divsChild>
                                <w:div w:id="86851788">
                                  <w:marLeft w:val="0"/>
                                  <w:marRight w:val="0"/>
                                  <w:marTop w:val="0"/>
                                  <w:marBottom w:val="0"/>
                                  <w:divBdr>
                                    <w:top w:val="none" w:sz="0" w:space="0" w:color="auto"/>
                                    <w:left w:val="none" w:sz="0" w:space="0" w:color="auto"/>
                                    <w:bottom w:val="none" w:sz="0" w:space="0" w:color="auto"/>
                                    <w:right w:val="none" w:sz="0" w:space="0" w:color="auto"/>
                                  </w:divBdr>
                                  <w:divsChild>
                                    <w:div w:id="1390499893">
                                      <w:marLeft w:val="0"/>
                                      <w:marRight w:val="0"/>
                                      <w:marTop w:val="0"/>
                                      <w:marBottom w:val="0"/>
                                      <w:divBdr>
                                        <w:top w:val="none" w:sz="0" w:space="0" w:color="auto"/>
                                        <w:left w:val="none" w:sz="0" w:space="0" w:color="auto"/>
                                        <w:bottom w:val="none" w:sz="0" w:space="0" w:color="auto"/>
                                        <w:right w:val="none" w:sz="0" w:space="0" w:color="auto"/>
                                      </w:divBdr>
                                      <w:divsChild>
                                        <w:div w:id="866065248">
                                          <w:marLeft w:val="0"/>
                                          <w:marRight w:val="0"/>
                                          <w:marTop w:val="0"/>
                                          <w:marBottom w:val="0"/>
                                          <w:divBdr>
                                            <w:top w:val="none" w:sz="0" w:space="0" w:color="auto"/>
                                            <w:left w:val="none" w:sz="0" w:space="0" w:color="auto"/>
                                            <w:bottom w:val="none" w:sz="0" w:space="0" w:color="auto"/>
                                            <w:right w:val="none" w:sz="0" w:space="0" w:color="auto"/>
                                          </w:divBdr>
                                          <w:divsChild>
                                            <w:div w:id="309215027">
                                              <w:marLeft w:val="0"/>
                                              <w:marRight w:val="0"/>
                                              <w:marTop w:val="0"/>
                                              <w:marBottom w:val="0"/>
                                              <w:divBdr>
                                                <w:top w:val="none" w:sz="0" w:space="0" w:color="auto"/>
                                                <w:left w:val="none" w:sz="0" w:space="0" w:color="auto"/>
                                                <w:bottom w:val="none" w:sz="0" w:space="0" w:color="auto"/>
                                                <w:right w:val="none" w:sz="0" w:space="0" w:color="auto"/>
                                              </w:divBdr>
                                              <w:divsChild>
                                                <w:div w:id="1362440469">
                                                  <w:marLeft w:val="0"/>
                                                  <w:marRight w:val="0"/>
                                                  <w:marTop w:val="0"/>
                                                  <w:marBottom w:val="0"/>
                                                  <w:divBdr>
                                                    <w:top w:val="none" w:sz="0" w:space="0" w:color="auto"/>
                                                    <w:left w:val="none" w:sz="0" w:space="0" w:color="auto"/>
                                                    <w:bottom w:val="none" w:sz="0" w:space="0" w:color="auto"/>
                                                    <w:right w:val="none" w:sz="0" w:space="0" w:color="auto"/>
                                                  </w:divBdr>
                                                  <w:divsChild>
                                                    <w:div w:id="1020396770">
                                                      <w:marLeft w:val="0"/>
                                                      <w:marRight w:val="0"/>
                                                      <w:marTop w:val="0"/>
                                                      <w:marBottom w:val="0"/>
                                                      <w:divBdr>
                                                        <w:top w:val="none" w:sz="0" w:space="0" w:color="auto"/>
                                                        <w:left w:val="none" w:sz="0" w:space="0" w:color="auto"/>
                                                        <w:bottom w:val="none" w:sz="0" w:space="0" w:color="auto"/>
                                                        <w:right w:val="none" w:sz="0" w:space="0" w:color="auto"/>
                                                      </w:divBdr>
                                                      <w:divsChild>
                                                        <w:div w:id="1448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6883353">
      <w:bodyDiv w:val="1"/>
      <w:marLeft w:val="0"/>
      <w:marRight w:val="0"/>
      <w:marTop w:val="0"/>
      <w:marBottom w:val="0"/>
      <w:divBdr>
        <w:top w:val="none" w:sz="0" w:space="0" w:color="auto"/>
        <w:left w:val="none" w:sz="0" w:space="0" w:color="auto"/>
        <w:bottom w:val="none" w:sz="0" w:space="0" w:color="auto"/>
        <w:right w:val="none" w:sz="0" w:space="0" w:color="auto"/>
      </w:divBdr>
      <w:divsChild>
        <w:div w:id="1399592025">
          <w:marLeft w:val="0"/>
          <w:marRight w:val="0"/>
          <w:marTop w:val="0"/>
          <w:marBottom w:val="0"/>
          <w:divBdr>
            <w:top w:val="none" w:sz="0" w:space="0" w:color="auto"/>
            <w:left w:val="none" w:sz="0" w:space="0" w:color="auto"/>
            <w:bottom w:val="none" w:sz="0" w:space="0" w:color="auto"/>
            <w:right w:val="none" w:sz="0" w:space="0" w:color="auto"/>
          </w:divBdr>
          <w:divsChild>
            <w:div w:id="1818447493">
              <w:marLeft w:val="0"/>
              <w:marRight w:val="0"/>
              <w:marTop w:val="0"/>
              <w:marBottom w:val="0"/>
              <w:divBdr>
                <w:top w:val="none" w:sz="0" w:space="0" w:color="auto"/>
                <w:left w:val="none" w:sz="0" w:space="0" w:color="auto"/>
                <w:bottom w:val="none" w:sz="0" w:space="0" w:color="auto"/>
                <w:right w:val="none" w:sz="0" w:space="0" w:color="auto"/>
              </w:divBdr>
              <w:divsChild>
                <w:div w:id="7486137">
                  <w:marLeft w:val="0"/>
                  <w:marRight w:val="0"/>
                  <w:marTop w:val="0"/>
                  <w:marBottom w:val="0"/>
                  <w:divBdr>
                    <w:top w:val="none" w:sz="0" w:space="0" w:color="auto"/>
                    <w:left w:val="none" w:sz="0" w:space="0" w:color="auto"/>
                    <w:bottom w:val="none" w:sz="0" w:space="0" w:color="auto"/>
                    <w:right w:val="none" w:sz="0" w:space="0" w:color="auto"/>
                  </w:divBdr>
                  <w:divsChild>
                    <w:div w:id="1721896821">
                      <w:marLeft w:val="-225"/>
                      <w:marRight w:val="-225"/>
                      <w:marTop w:val="0"/>
                      <w:marBottom w:val="0"/>
                      <w:divBdr>
                        <w:top w:val="none" w:sz="0" w:space="0" w:color="auto"/>
                        <w:left w:val="none" w:sz="0" w:space="0" w:color="auto"/>
                        <w:bottom w:val="none" w:sz="0" w:space="0" w:color="auto"/>
                        <w:right w:val="none" w:sz="0" w:space="0" w:color="auto"/>
                      </w:divBdr>
                      <w:divsChild>
                        <w:div w:id="153035067">
                          <w:marLeft w:val="0"/>
                          <w:marRight w:val="0"/>
                          <w:marTop w:val="0"/>
                          <w:marBottom w:val="0"/>
                          <w:divBdr>
                            <w:top w:val="none" w:sz="0" w:space="0" w:color="auto"/>
                            <w:left w:val="none" w:sz="0" w:space="0" w:color="auto"/>
                            <w:bottom w:val="none" w:sz="0" w:space="0" w:color="auto"/>
                            <w:right w:val="none" w:sz="0" w:space="0" w:color="auto"/>
                          </w:divBdr>
                          <w:divsChild>
                            <w:div w:id="188028823">
                              <w:marLeft w:val="0"/>
                              <w:marRight w:val="0"/>
                              <w:marTop w:val="0"/>
                              <w:marBottom w:val="0"/>
                              <w:divBdr>
                                <w:top w:val="none" w:sz="0" w:space="0" w:color="auto"/>
                                <w:left w:val="none" w:sz="0" w:space="0" w:color="auto"/>
                                <w:bottom w:val="none" w:sz="0" w:space="0" w:color="auto"/>
                                <w:right w:val="none" w:sz="0" w:space="0" w:color="auto"/>
                              </w:divBdr>
                              <w:divsChild>
                                <w:div w:id="1515992328">
                                  <w:marLeft w:val="0"/>
                                  <w:marRight w:val="0"/>
                                  <w:marTop w:val="0"/>
                                  <w:marBottom w:val="0"/>
                                  <w:divBdr>
                                    <w:top w:val="none" w:sz="0" w:space="0" w:color="auto"/>
                                    <w:left w:val="none" w:sz="0" w:space="0" w:color="auto"/>
                                    <w:bottom w:val="none" w:sz="0" w:space="0" w:color="auto"/>
                                    <w:right w:val="none" w:sz="0" w:space="0" w:color="auto"/>
                                  </w:divBdr>
                                  <w:divsChild>
                                    <w:div w:id="1421636241">
                                      <w:marLeft w:val="0"/>
                                      <w:marRight w:val="0"/>
                                      <w:marTop w:val="0"/>
                                      <w:marBottom w:val="0"/>
                                      <w:divBdr>
                                        <w:top w:val="none" w:sz="0" w:space="0" w:color="auto"/>
                                        <w:left w:val="none" w:sz="0" w:space="0" w:color="auto"/>
                                        <w:bottom w:val="none" w:sz="0" w:space="0" w:color="auto"/>
                                        <w:right w:val="none" w:sz="0" w:space="0" w:color="auto"/>
                                      </w:divBdr>
                                      <w:divsChild>
                                        <w:div w:id="1339886815">
                                          <w:marLeft w:val="0"/>
                                          <w:marRight w:val="0"/>
                                          <w:marTop w:val="0"/>
                                          <w:marBottom w:val="0"/>
                                          <w:divBdr>
                                            <w:top w:val="none" w:sz="0" w:space="0" w:color="auto"/>
                                            <w:left w:val="none" w:sz="0" w:space="0" w:color="auto"/>
                                            <w:bottom w:val="none" w:sz="0" w:space="0" w:color="auto"/>
                                            <w:right w:val="none" w:sz="0" w:space="0" w:color="auto"/>
                                          </w:divBdr>
                                          <w:divsChild>
                                            <w:div w:id="51270387">
                                              <w:marLeft w:val="0"/>
                                              <w:marRight w:val="0"/>
                                              <w:marTop w:val="0"/>
                                              <w:marBottom w:val="0"/>
                                              <w:divBdr>
                                                <w:top w:val="none" w:sz="0" w:space="0" w:color="auto"/>
                                                <w:left w:val="none" w:sz="0" w:space="0" w:color="auto"/>
                                                <w:bottom w:val="none" w:sz="0" w:space="0" w:color="auto"/>
                                                <w:right w:val="none" w:sz="0" w:space="0" w:color="auto"/>
                                              </w:divBdr>
                                              <w:divsChild>
                                                <w:div w:id="1360205645">
                                                  <w:marLeft w:val="0"/>
                                                  <w:marRight w:val="0"/>
                                                  <w:marTop w:val="0"/>
                                                  <w:marBottom w:val="0"/>
                                                  <w:divBdr>
                                                    <w:top w:val="none" w:sz="0" w:space="0" w:color="auto"/>
                                                    <w:left w:val="none" w:sz="0" w:space="0" w:color="auto"/>
                                                    <w:bottom w:val="none" w:sz="0" w:space="0" w:color="auto"/>
                                                    <w:right w:val="none" w:sz="0" w:space="0" w:color="auto"/>
                                                  </w:divBdr>
                                                  <w:divsChild>
                                                    <w:div w:id="1724020533">
                                                      <w:marLeft w:val="0"/>
                                                      <w:marRight w:val="0"/>
                                                      <w:marTop w:val="0"/>
                                                      <w:marBottom w:val="0"/>
                                                      <w:divBdr>
                                                        <w:top w:val="none" w:sz="0" w:space="0" w:color="auto"/>
                                                        <w:left w:val="none" w:sz="0" w:space="0" w:color="auto"/>
                                                        <w:bottom w:val="none" w:sz="0" w:space="0" w:color="auto"/>
                                                        <w:right w:val="none" w:sz="0" w:space="0" w:color="auto"/>
                                                      </w:divBdr>
                                                      <w:divsChild>
                                                        <w:div w:id="12755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517983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79">
          <w:marLeft w:val="0"/>
          <w:marRight w:val="0"/>
          <w:marTop w:val="0"/>
          <w:marBottom w:val="0"/>
          <w:divBdr>
            <w:top w:val="none" w:sz="0" w:space="0" w:color="auto"/>
            <w:left w:val="none" w:sz="0" w:space="0" w:color="auto"/>
            <w:bottom w:val="none" w:sz="0" w:space="0" w:color="auto"/>
            <w:right w:val="none" w:sz="0" w:space="0" w:color="auto"/>
          </w:divBdr>
          <w:divsChild>
            <w:div w:id="594291474">
              <w:marLeft w:val="0"/>
              <w:marRight w:val="0"/>
              <w:marTop w:val="0"/>
              <w:marBottom w:val="0"/>
              <w:divBdr>
                <w:top w:val="none" w:sz="0" w:space="0" w:color="auto"/>
                <w:left w:val="none" w:sz="0" w:space="0" w:color="auto"/>
                <w:bottom w:val="none" w:sz="0" w:space="0" w:color="auto"/>
                <w:right w:val="none" w:sz="0" w:space="0" w:color="auto"/>
              </w:divBdr>
              <w:divsChild>
                <w:div w:id="834149542">
                  <w:marLeft w:val="0"/>
                  <w:marRight w:val="0"/>
                  <w:marTop w:val="0"/>
                  <w:marBottom w:val="0"/>
                  <w:divBdr>
                    <w:top w:val="none" w:sz="0" w:space="0" w:color="auto"/>
                    <w:left w:val="none" w:sz="0" w:space="0" w:color="auto"/>
                    <w:bottom w:val="none" w:sz="0" w:space="0" w:color="auto"/>
                    <w:right w:val="none" w:sz="0" w:space="0" w:color="auto"/>
                  </w:divBdr>
                  <w:divsChild>
                    <w:div w:id="1937059604">
                      <w:marLeft w:val="-225"/>
                      <w:marRight w:val="-225"/>
                      <w:marTop w:val="0"/>
                      <w:marBottom w:val="0"/>
                      <w:divBdr>
                        <w:top w:val="none" w:sz="0" w:space="0" w:color="auto"/>
                        <w:left w:val="none" w:sz="0" w:space="0" w:color="auto"/>
                        <w:bottom w:val="none" w:sz="0" w:space="0" w:color="auto"/>
                        <w:right w:val="none" w:sz="0" w:space="0" w:color="auto"/>
                      </w:divBdr>
                      <w:divsChild>
                        <w:div w:id="1404647691">
                          <w:marLeft w:val="0"/>
                          <w:marRight w:val="0"/>
                          <w:marTop w:val="0"/>
                          <w:marBottom w:val="0"/>
                          <w:divBdr>
                            <w:top w:val="none" w:sz="0" w:space="0" w:color="auto"/>
                            <w:left w:val="none" w:sz="0" w:space="0" w:color="auto"/>
                            <w:bottom w:val="none" w:sz="0" w:space="0" w:color="auto"/>
                            <w:right w:val="none" w:sz="0" w:space="0" w:color="auto"/>
                          </w:divBdr>
                          <w:divsChild>
                            <w:div w:id="617566332">
                              <w:marLeft w:val="0"/>
                              <w:marRight w:val="0"/>
                              <w:marTop w:val="0"/>
                              <w:marBottom w:val="0"/>
                              <w:divBdr>
                                <w:top w:val="none" w:sz="0" w:space="0" w:color="auto"/>
                                <w:left w:val="none" w:sz="0" w:space="0" w:color="auto"/>
                                <w:bottom w:val="none" w:sz="0" w:space="0" w:color="auto"/>
                                <w:right w:val="none" w:sz="0" w:space="0" w:color="auto"/>
                              </w:divBdr>
                              <w:divsChild>
                                <w:div w:id="929969500">
                                  <w:marLeft w:val="0"/>
                                  <w:marRight w:val="0"/>
                                  <w:marTop w:val="0"/>
                                  <w:marBottom w:val="0"/>
                                  <w:divBdr>
                                    <w:top w:val="none" w:sz="0" w:space="0" w:color="auto"/>
                                    <w:left w:val="none" w:sz="0" w:space="0" w:color="auto"/>
                                    <w:bottom w:val="none" w:sz="0" w:space="0" w:color="auto"/>
                                    <w:right w:val="none" w:sz="0" w:space="0" w:color="auto"/>
                                  </w:divBdr>
                                  <w:divsChild>
                                    <w:div w:id="605427241">
                                      <w:marLeft w:val="0"/>
                                      <w:marRight w:val="0"/>
                                      <w:marTop w:val="0"/>
                                      <w:marBottom w:val="0"/>
                                      <w:divBdr>
                                        <w:top w:val="none" w:sz="0" w:space="0" w:color="auto"/>
                                        <w:left w:val="none" w:sz="0" w:space="0" w:color="auto"/>
                                        <w:bottom w:val="none" w:sz="0" w:space="0" w:color="auto"/>
                                        <w:right w:val="none" w:sz="0" w:space="0" w:color="auto"/>
                                      </w:divBdr>
                                      <w:divsChild>
                                        <w:div w:id="8796452">
                                          <w:marLeft w:val="0"/>
                                          <w:marRight w:val="0"/>
                                          <w:marTop w:val="0"/>
                                          <w:marBottom w:val="0"/>
                                          <w:divBdr>
                                            <w:top w:val="none" w:sz="0" w:space="0" w:color="auto"/>
                                            <w:left w:val="none" w:sz="0" w:space="0" w:color="auto"/>
                                            <w:bottom w:val="none" w:sz="0" w:space="0" w:color="auto"/>
                                            <w:right w:val="none" w:sz="0" w:space="0" w:color="auto"/>
                                          </w:divBdr>
                                          <w:divsChild>
                                            <w:div w:id="319577248">
                                              <w:marLeft w:val="0"/>
                                              <w:marRight w:val="0"/>
                                              <w:marTop w:val="0"/>
                                              <w:marBottom w:val="0"/>
                                              <w:divBdr>
                                                <w:top w:val="none" w:sz="0" w:space="0" w:color="auto"/>
                                                <w:left w:val="none" w:sz="0" w:space="0" w:color="auto"/>
                                                <w:bottom w:val="none" w:sz="0" w:space="0" w:color="auto"/>
                                                <w:right w:val="none" w:sz="0" w:space="0" w:color="auto"/>
                                              </w:divBdr>
                                              <w:divsChild>
                                                <w:div w:id="1426920229">
                                                  <w:marLeft w:val="0"/>
                                                  <w:marRight w:val="0"/>
                                                  <w:marTop w:val="0"/>
                                                  <w:marBottom w:val="0"/>
                                                  <w:divBdr>
                                                    <w:top w:val="none" w:sz="0" w:space="0" w:color="auto"/>
                                                    <w:left w:val="none" w:sz="0" w:space="0" w:color="auto"/>
                                                    <w:bottom w:val="none" w:sz="0" w:space="0" w:color="auto"/>
                                                    <w:right w:val="none" w:sz="0" w:space="0" w:color="auto"/>
                                                  </w:divBdr>
                                                  <w:divsChild>
                                                    <w:div w:id="1400787118">
                                                      <w:marLeft w:val="0"/>
                                                      <w:marRight w:val="0"/>
                                                      <w:marTop w:val="0"/>
                                                      <w:marBottom w:val="0"/>
                                                      <w:divBdr>
                                                        <w:top w:val="none" w:sz="0" w:space="0" w:color="auto"/>
                                                        <w:left w:val="none" w:sz="0" w:space="0" w:color="auto"/>
                                                        <w:bottom w:val="none" w:sz="0" w:space="0" w:color="auto"/>
                                                        <w:right w:val="none" w:sz="0" w:space="0" w:color="auto"/>
                                                      </w:divBdr>
                                                      <w:divsChild>
                                                        <w:div w:id="3602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7713321">
      <w:bodyDiv w:val="1"/>
      <w:marLeft w:val="0"/>
      <w:marRight w:val="0"/>
      <w:marTop w:val="0"/>
      <w:marBottom w:val="0"/>
      <w:divBdr>
        <w:top w:val="none" w:sz="0" w:space="0" w:color="auto"/>
        <w:left w:val="none" w:sz="0" w:space="0" w:color="auto"/>
        <w:bottom w:val="none" w:sz="0" w:space="0" w:color="auto"/>
        <w:right w:val="none" w:sz="0" w:space="0" w:color="auto"/>
      </w:divBdr>
    </w:div>
    <w:div w:id="1412702540">
      <w:bodyDiv w:val="1"/>
      <w:marLeft w:val="0"/>
      <w:marRight w:val="0"/>
      <w:marTop w:val="0"/>
      <w:marBottom w:val="0"/>
      <w:divBdr>
        <w:top w:val="none" w:sz="0" w:space="0" w:color="auto"/>
        <w:left w:val="none" w:sz="0" w:space="0" w:color="auto"/>
        <w:bottom w:val="none" w:sz="0" w:space="0" w:color="auto"/>
        <w:right w:val="none" w:sz="0" w:space="0" w:color="auto"/>
      </w:divBdr>
      <w:divsChild>
        <w:div w:id="648242706">
          <w:marLeft w:val="0"/>
          <w:marRight w:val="0"/>
          <w:marTop w:val="0"/>
          <w:marBottom w:val="0"/>
          <w:divBdr>
            <w:top w:val="none" w:sz="0" w:space="0" w:color="auto"/>
            <w:left w:val="none" w:sz="0" w:space="0" w:color="auto"/>
            <w:bottom w:val="none" w:sz="0" w:space="0" w:color="auto"/>
            <w:right w:val="none" w:sz="0" w:space="0" w:color="auto"/>
          </w:divBdr>
          <w:divsChild>
            <w:div w:id="773940462">
              <w:marLeft w:val="0"/>
              <w:marRight w:val="0"/>
              <w:marTop w:val="0"/>
              <w:marBottom w:val="0"/>
              <w:divBdr>
                <w:top w:val="none" w:sz="0" w:space="0" w:color="auto"/>
                <w:left w:val="none" w:sz="0" w:space="0" w:color="auto"/>
                <w:bottom w:val="none" w:sz="0" w:space="0" w:color="auto"/>
                <w:right w:val="none" w:sz="0" w:space="0" w:color="auto"/>
              </w:divBdr>
              <w:divsChild>
                <w:div w:id="572590258">
                  <w:marLeft w:val="0"/>
                  <w:marRight w:val="0"/>
                  <w:marTop w:val="0"/>
                  <w:marBottom w:val="0"/>
                  <w:divBdr>
                    <w:top w:val="none" w:sz="0" w:space="0" w:color="auto"/>
                    <w:left w:val="none" w:sz="0" w:space="0" w:color="auto"/>
                    <w:bottom w:val="none" w:sz="0" w:space="0" w:color="auto"/>
                    <w:right w:val="none" w:sz="0" w:space="0" w:color="auto"/>
                  </w:divBdr>
                  <w:divsChild>
                    <w:div w:id="1651056396">
                      <w:marLeft w:val="-225"/>
                      <w:marRight w:val="-225"/>
                      <w:marTop w:val="0"/>
                      <w:marBottom w:val="0"/>
                      <w:divBdr>
                        <w:top w:val="none" w:sz="0" w:space="0" w:color="auto"/>
                        <w:left w:val="none" w:sz="0" w:space="0" w:color="auto"/>
                        <w:bottom w:val="none" w:sz="0" w:space="0" w:color="auto"/>
                        <w:right w:val="none" w:sz="0" w:space="0" w:color="auto"/>
                      </w:divBdr>
                      <w:divsChild>
                        <w:div w:id="893389163">
                          <w:marLeft w:val="0"/>
                          <w:marRight w:val="0"/>
                          <w:marTop w:val="0"/>
                          <w:marBottom w:val="0"/>
                          <w:divBdr>
                            <w:top w:val="none" w:sz="0" w:space="0" w:color="auto"/>
                            <w:left w:val="none" w:sz="0" w:space="0" w:color="auto"/>
                            <w:bottom w:val="none" w:sz="0" w:space="0" w:color="auto"/>
                            <w:right w:val="none" w:sz="0" w:space="0" w:color="auto"/>
                          </w:divBdr>
                          <w:divsChild>
                            <w:div w:id="940452812">
                              <w:marLeft w:val="0"/>
                              <w:marRight w:val="0"/>
                              <w:marTop w:val="0"/>
                              <w:marBottom w:val="0"/>
                              <w:divBdr>
                                <w:top w:val="none" w:sz="0" w:space="0" w:color="auto"/>
                                <w:left w:val="none" w:sz="0" w:space="0" w:color="auto"/>
                                <w:bottom w:val="none" w:sz="0" w:space="0" w:color="auto"/>
                                <w:right w:val="none" w:sz="0" w:space="0" w:color="auto"/>
                              </w:divBdr>
                              <w:divsChild>
                                <w:div w:id="1818303024">
                                  <w:marLeft w:val="0"/>
                                  <w:marRight w:val="0"/>
                                  <w:marTop w:val="0"/>
                                  <w:marBottom w:val="0"/>
                                  <w:divBdr>
                                    <w:top w:val="none" w:sz="0" w:space="0" w:color="auto"/>
                                    <w:left w:val="none" w:sz="0" w:space="0" w:color="auto"/>
                                    <w:bottom w:val="none" w:sz="0" w:space="0" w:color="auto"/>
                                    <w:right w:val="none" w:sz="0" w:space="0" w:color="auto"/>
                                  </w:divBdr>
                                  <w:divsChild>
                                    <w:div w:id="1004668251">
                                      <w:marLeft w:val="0"/>
                                      <w:marRight w:val="0"/>
                                      <w:marTop w:val="0"/>
                                      <w:marBottom w:val="0"/>
                                      <w:divBdr>
                                        <w:top w:val="none" w:sz="0" w:space="0" w:color="auto"/>
                                        <w:left w:val="none" w:sz="0" w:space="0" w:color="auto"/>
                                        <w:bottom w:val="none" w:sz="0" w:space="0" w:color="auto"/>
                                        <w:right w:val="none" w:sz="0" w:space="0" w:color="auto"/>
                                      </w:divBdr>
                                      <w:divsChild>
                                        <w:div w:id="120659605">
                                          <w:marLeft w:val="0"/>
                                          <w:marRight w:val="0"/>
                                          <w:marTop w:val="0"/>
                                          <w:marBottom w:val="0"/>
                                          <w:divBdr>
                                            <w:top w:val="none" w:sz="0" w:space="0" w:color="auto"/>
                                            <w:left w:val="none" w:sz="0" w:space="0" w:color="auto"/>
                                            <w:bottom w:val="none" w:sz="0" w:space="0" w:color="auto"/>
                                            <w:right w:val="none" w:sz="0" w:space="0" w:color="auto"/>
                                          </w:divBdr>
                                          <w:divsChild>
                                            <w:div w:id="2002192004">
                                              <w:marLeft w:val="0"/>
                                              <w:marRight w:val="0"/>
                                              <w:marTop w:val="0"/>
                                              <w:marBottom w:val="0"/>
                                              <w:divBdr>
                                                <w:top w:val="none" w:sz="0" w:space="0" w:color="auto"/>
                                                <w:left w:val="none" w:sz="0" w:space="0" w:color="auto"/>
                                                <w:bottom w:val="none" w:sz="0" w:space="0" w:color="auto"/>
                                                <w:right w:val="none" w:sz="0" w:space="0" w:color="auto"/>
                                              </w:divBdr>
                                              <w:divsChild>
                                                <w:div w:id="775097958">
                                                  <w:marLeft w:val="0"/>
                                                  <w:marRight w:val="0"/>
                                                  <w:marTop w:val="0"/>
                                                  <w:marBottom w:val="0"/>
                                                  <w:divBdr>
                                                    <w:top w:val="none" w:sz="0" w:space="0" w:color="auto"/>
                                                    <w:left w:val="none" w:sz="0" w:space="0" w:color="auto"/>
                                                    <w:bottom w:val="none" w:sz="0" w:space="0" w:color="auto"/>
                                                    <w:right w:val="none" w:sz="0" w:space="0" w:color="auto"/>
                                                  </w:divBdr>
                                                  <w:divsChild>
                                                    <w:div w:id="441386079">
                                                      <w:marLeft w:val="0"/>
                                                      <w:marRight w:val="0"/>
                                                      <w:marTop w:val="0"/>
                                                      <w:marBottom w:val="0"/>
                                                      <w:divBdr>
                                                        <w:top w:val="none" w:sz="0" w:space="0" w:color="auto"/>
                                                        <w:left w:val="none" w:sz="0" w:space="0" w:color="auto"/>
                                                        <w:bottom w:val="none" w:sz="0" w:space="0" w:color="auto"/>
                                                        <w:right w:val="none" w:sz="0" w:space="0" w:color="auto"/>
                                                      </w:divBdr>
                                                      <w:divsChild>
                                                        <w:div w:id="16939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55282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48">
          <w:marLeft w:val="0"/>
          <w:marRight w:val="0"/>
          <w:marTop w:val="0"/>
          <w:marBottom w:val="0"/>
          <w:divBdr>
            <w:top w:val="none" w:sz="0" w:space="0" w:color="auto"/>
            <w:left w:val="none" w:sz="0" w:space="0" w:color="auto"/>
            <w:bottom w:val="none" w:sz="0" w:space="0" w:color="auto"/>
            <w:right w:val="none" w:sz="0" w:space="0" w:color="auto"/>
          </w:divBdr>
          <w:divsChild>
            <w:div w:id="2121336475">
              <w:marLeft w:val="0"/>
              <w:marRight w:val="0"/>
              <w:marTop w:val="0"/>
              <w:marBottom w:val="0"/>
              <w:divBdr>
                <w:top w:val="none" w:sz="0" w:space="0" w:color="auto"/>
                <w:left w:val="none" w:sz="0" w:space="0" w:color="auto"/>
                <w:bottom w:val="none" w:sz="0" w:space="0" w:color="auto"/>
                <w:right w:val="none" w:sz="0" w:space="0" w:color="auto"/>
              </w:divBdr>
              <w:divsChild>
                <w:div w:id="530922937">
                  <w:marLeft w:val="0"/>
                  <w:marRight w:val="0"/>
                  <w:marTop w:val="0"/>
                  <w:marBottom w:val="0"/>
                  <w:divBdr>
                    <w:top w:val="none" w:sz="0" w:space="0" w:color="auto"/>
                    <w:left w:val="none" w:sz="0" w:space="0" w:color="auto"/>
                    <w:bottom w:val="none" w:sz="0" w:space="0" w:color="auto"/>
                    <w:right w:val="none" w:sz="0" w:space="0" w:color="auto"/>
                  </w:divBdr>
                  <w:divsChild>
                    <w:div w:id="126048670">
                      <w:marLeft w:val="-225"/>
                      <w:marRight w:val="-225"/>
                      <w:marTop w:val="0"/>
                      <w:marBottom w:val="0"/>
                      <w:divBdr>
                        <w:top w:val="none" w:sz="0" w:space="0" w:color="auto"/>
                        <w:left w:val="none" w:sz="0" w:space="0" w:color="auto"/>
                        <w:bottom w:val="none" w:sz="0" w:space="0" w:color="auto"/>
                        <w:right w:val="none" w:sz="0" w:space="0" w:color="auto"/>
                      </w:divBdr>
                      <w:divsChild>
                        <w:div w:id="783115618">
                          <w:marLeft w:val="0"/>
                          <w:marRight w:val="0"/>
                          <w:marTop w:val="0"/>
                          <w:marBottom w:val="0"/>
                          <w:divBdr>
                            <w:top w:val="none" w:sz="0" w:space="0" w:color="auto"/>
                            <w:left w:val="none" w:sz="0" w:space="0" w:color="auto"/>
                            <w:bottom w:val="none" w:sz="0" w:space="0" w:color="auto"/>
                            <w:right w:val="none" w:sz="0" w:space="0" w:color="auto"/>
                          </w:divBdr>
                          <w:divsChild>
                            <w:div w:id="1652249594">
                              <w:marLeft w:val="0"/>
                              <w:marRight w:val="0"/>
                              <w:marTop w:val="0"/>
                              <w:marBottom w:val="0"/>
                              <w:divBdr>
                                <w:top w:val="none" w:sz="0" w:space="0" w:color="auto"/>
                                <w:left w:val="none" w:sz="0" w:space="0" w:color="auto"/>
                                <w:bottom w:val="none" w:sz="0" w:space="0" w:color="auto"/>
                                <w:right w:val="none" w:sz="0" w:space="0" w:color="auto"/>
                              </w:divBdr>
                              <w:divsChild>
                                <w:div w:id="1377582861">
                                  <w:marLeft w:val="0"/>
                                  <w:marRight w:val="0"/>
                                  <w:marTop w:val="0"/>
                                  <w:marBottom w:val="0"/>
                                  <w:divBdr>
                                    <w:top w:val="none" w:sz="0" w:space="0" w:color="auto"/>
                                    <w:left w:val="none" w:sz="0" w:space="0" w:color="auto"/>
                                    <w:bottom w:val="none" w:sz="0" w:space="0" w:color="auto"/>
                                    <w:right w:val="none" w:sz="0" w:space="0" w:color="auto"/>
                                  </w:divBdr>
                                  <w:divsChild>
                                    <w:div w:id="739863949">
                                      <w:marLeft w:val="0"/>
                                      <w:marRight w:val="0"/>
                                      <w:marTop w:val="0"/>
                                      <w:marBottom w:val="0"/>
                                      <w:divBdr>
                                        <w:top w:val="none" w:sz="0" w:space="0" w:color="auto"/>
                                        <w:left w:val="none" w:sz="0" w:space="0" w:color="auto"/>
                                        <w:bottom w:val="none" w:sz="0" w:space="0" w:color="auto"/>
                                        <w:right w:val="none" w:sz="0" w:space="0" w:color="auto"/>
                                      </w:divBdr>
                                      <w:divsChild>
                                        <w:div w:id="420874812">
                                          <w:marLeft w:val="0"/>
                                          <w:marRight w:val="0"/>
                                          <w:marTop w:val="0"/>
                                          <w:marBottom w:val="0"/>
                                          <w:divBdr>
                                            <w:top w:val="none" w:sz="0" w:space="0" w:color="auto"/>
                                            <w:left w:val="none" w:sz="0" w:space="0" w:color="auto"/>
                                            <w:bottom w:val="none" w:sz="0" w:space="0" w:color="auto"/>
                                            <w:right w:val="none" w:sz="0" w:space="0" w:color="auto"/>
                                          </w:divBdr>
                                          <w:divsChild>
                                            <w:div w:id="1405108106">
                                              <w:marLeft w:val="0"/>
                                              <w:marRight w:val="0"/>
                                              <w:marTop w:val="0"/>
                                              <w:marBottom w:val="0"/>
                                              <w:divBdr>
                                                <w:top w:val="none" w:sz="0" w:space="0" w:color="auto"/>
                                                <w:left w:val="none" w:sz="0" w:space="0" w:color="auto"/>
                                                <w:bottom w:val="none" w:sz="0" w:space="0" w:color="auto"/>
                                                <w:right w:val="none" w:sz="0" w:space="0" w:color="auto"/>
                                              </w:divBdr>
                                              <w:divsChild>
                                                <w:div w:id="1143616364">
                                                  <w:marLeft w:val="0"/>
                                                  <w:marRight w:val="0"/>
                                                  <w:marTop w:val="0"/>
                                                  <w:marBottom w:val="0"/>
                                                  <w:divBdr>
                                                    <w:top w:val="none" w:sz="0" w:space="0" w:color="auto"/>
                                                    <w:left w:val="none" w:sz="0" w:space="0" w:color="auto"/>
                                                    <w:bottom w:val="none" w:sz="0" w:space="0" w:color="auto"/>
                                                    <w:right w:val="none" w:sz="0" w:space="0" w:color="auto"/>
                                                  </w:divBdr>
                                                  <w:divsChild>
                                                    <w:div w:id="1294025571">
                                                      <w:marLeft w:val="0"/>
                                                      <w:marRight w:val="0"/>
                                                      <w:marTop w:val="0"/>
                                                      <w:marBottom w:val="0"/>
                                                      <w:divBdr>
                                                        <w:top w:val="none" w:sz="0" w:space="0" w:color="auto"/>
                                                        <w:left w:val="none" w:sz="0" w:space="0" w:color="auto"/>
                                                        <w:bottom w:val="none" w:sz="0" w:space="0" w:color="auto"/>
                                                        <w:right w:val="none" w:sz="0" w:space="0" w:color="auto"/>
                                                      </w:divBdr>
                                                      <w:divsChild>
                                                        <w:div w:id="3293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3495938">
      <w:bodyDiv w:val="1"/>
      <w:marLeft w:val="0"/>
      <w:marRight w:val="0"/>
      <w:marTop w:val="0"/>
      <w:marBottom w:val="0"/>
      <w:divBdr>
        <w:top w:val="none" w:sz="0" w:space="0" w:color="auto"/>
        <w:left w:val="none" w:sz="0" w:space="0" w:color="auto"/>
        <w:bottom w:val="none" w:sz="0" w:space="0" w:color="auto"/>
        <w:right w:val="none" w:sz="0" w:space="0" w:color="auto"/>
      </w:divBdr>
      <w:divsChild>
        <w:div w:id="1846090463">
          <w:marLeft w:val="0"/>
          <w:marRight w:val="0"/>
          <w:marTop w:val="0"/>
          <w:marBottom w:val="0"/>
          <w:divBdr>
            <w:top w:val="none" w:sz="0" w:space="0" w:color="auto"/>
            <w:left w:val="none" w:sz="0" w:space="0" w:color="auto"/>
            <w:bottom w:val="none" w:sz="0" w:space="0" w:color="auto"/>
            <w:right w:val="none" w:sz="0" w:space="0" w:color="auto"/>
          </w:divBdr>
          <w:divsChild>
            <w:div w:id="1246769642">
              <w:marLeft w:val="0"/>
              <w:marRight w:val="0"/>
              <w:marTop w:val="0"/>
              <w:marBottom w:val="0"/>
              <w:divBdr>
                <w:top w:val="none" w:sz="0" w:space="0" w:color="auto"/>
                <w:left w:val="none" w:sz="0" w:space="0" w:color="auto"/>
                <w:bottom w:val="none" w:sz="0" w:space="0" w:color="auto"/>
                <w:right w:val="none" w:sz="0" w:space="0" w:color="auto"/>
              </w:divBdr>
              <w:divsChild>
                <w:div w:id="1875801328">
                  <w:marLeft w:val="0"/>
                  <w:marRight w:val="0"/>
                  <w:marTop w:val="0"/>
                  <w:marBottom w:val="0"/>
                  <w:divBdr>
                    <w:top w:val="none" w:sz="0" w:space="0" w:color="auto"/>
                    <w:left w:val="none" w:sz="0" w:space="0" w:color="auto"/>
                    <w:bottom w:val="none" w:sz="0" w:space="0" w:color="auto"/>
                    <w:right w:val="none" w:sz="0" w:space="0" w:color="auto"/>
                  </w:divBdr>
                  <w:divsChild>
                    <w:div w:id="1212426829">
                      <w:marLeft w:val="-225"/>
                      <w:marRight w:val="-225"/>
                      <w:marTop w:val="0"/>
                      <w:marBottom w:val="0"/>
                      <w:divBdr>
                        <w:top w:val="none" w:sz="0" w:space="0" w:color="auto"/>
                        <w:left w:val="none" w:sz="0" w:space="0" w:color="auto"/>
                        <w:bottom w:val="none" w:sz="0" w:space="0" w:color="auto"/>
                        <w:right w:val="none" w:sz="0" w:space="0" w:color="auto"/>
                      </w:divBdr>
                      <w:divsChild>
                        <w:div w:id="1932347559">
                          <w:marLeft w:val="0"/>
                          <w:marRight w:val="0"/>
                          <w:marTop w:val="0"/>
                          <w:marBottom w:val="0"/>
                          <w:divBdr>
                            <w:top w:val="none" w:sz="0" w:space="0" w:color="auto"/>
                            <w:left w:val="none" w:sz="0" w:space="0" w:color="auto"/>
                            <w:bottom w:val="none" w:sz="0" w:space="0" w:color="auto"/>
                            <w:right w:val="none" w:sz="0" w:space="0" w:color="auto"/>
                          </w:divBdr>
                          <w:divsChild>
                            <w:div w:id="2023892517">
                              <w:marLeft w:val="0"/>
                              <w:marRight w:val="0"/>
                              <w:marTop w:val="0"/>
                              <w:marBottom w:val="0"/>
                              <w:divBdr>
                                <w:top w:val="none" w:sz="0" w:space="0" w:color="auto"/>
                                <w:left w:val="none" w:sz="0" w:space="0" w:color="auto"/>
                                <w:bottom w:val="none" w:sz="0" w:space="0" w:color="auto"/>
                                <w:right w:val="none" w:sz="0" w:space="0" w:color="auto"/>
                              </w:divBdr>
                              <w:divsChild>
                                <w:div w:id="1685401186">
                                  <w:marLeft w:val="0"/>
                                  <w:marRight w:val="0"/>
                                  <w:marTop w:val="0"/>
                                  <w:marBottom w:val="0"/>
                                  <w:divBdr>
                                    <w:top w:val="none" w:sz="0" w:space="0" w:color="auto"/>
                                    <w:left w:val="none" w:sz="0" w:space="0" w:color="auto"/>
                                    <w:bottom w:val="none" w:sz="0" w:space="0" w:color="auto"/>
                                    <w:right w:val="none" w:sz="0" w:space="0" w:color="auto"/>
                                  </w:divBdr>
                                  <w:divsChild>
                                    <w:div w:id="1757749877">
                                      <w:marLeft w:val="0"/>
                                      <w:marRight w:val="0"/>
                                      <w:marTop w:val="0"/>
                                      <w:marBottom w:val="0"/>
                                      <w:divBdr>
                                        <w:top w:val="none" w:sz="0" w:space="0" w:color="auto"/>
                                        <w:left w:val="none" w:sz="0" w:space="0" w:color="auto"/>
                                        <w:bottom w:val="none" w:sz="0" w:space="0" w:color="auto"/>
                                        <w:right w:val="none" w:sz="0" w:space="0" w:color="auto"/>
                                      </w:divBdr>
                                      <w:divsChild>
                                        <w:div w:id="1669254">
                                          <w:marLeft w:val="0"/>
                                          <w:marRight w:val="0"/>
                                          <w:marTop w:val="0"/>
                                          <w:marBottom w:val="0"/>
                                          <w:divBdr>
                                            <w:top w:val="none" w:sz="0" w:space="0" w:color="auto"/>
                                            <w:left w:val="none" w:sz="0" w:space="0" w:color="auto"/>
                                            <w:bottom w:val="none" w:sz="0" w:space="0" w:color="auto"/>
                                            <w:right w:val="none" w:sz="0" w:space="0" w:color="auto"/>
                                          </w:divBdr>
                                          <w:divsChild>
                                            <w:div w:id="1447694641">
                                              <w:marLeft w:val="0"/>
                                              <w:marRight w:val="0"/>
                                              <w:marTop w:val="0"/>
                                              <w:marBottom w:val="0"/>
                                              <w:divBdr>
                                                <w:top w:val="none" w:sz="0" w:space="0" w:color="auto"/>
                                                <w:left w:val="none" w:sz="0" w:space="0" w:color="auto"/>
                                                <w:bottom w:val="none" w:sz="0" w:space="0" w:color="auto"/>
                                                <w:right w:val="none" w:sz="0" w:space="0" w:color="auto"/>
                                              </w:divBdr>
                                              <w:divsChild>
                                                <w:div w:id="1071467661">
                                                  <w:marLeft w:val="0"/>
                                                  <w:marRight w:val="0"/>
                                                  <w:marTop w:val="0"/>
                                                  <w:marBottom w:val="0"/>
                                                  <w:divBdr>
                                                    <w:top w:val="none" w:sz="0" w:space="0" w:color="auto"/>
                                                    <w:left w:val="none" w:sz="0" w:space="0" w:color="auto"/>
                                                    <w:bottom w:val="none" w:sz="0" w:space="0" w:color="auto"/>
                                                    <w:right w:val="none" w:sz="0" w:space="0" w:color="auto"/>
                                                  </w:divBdr>
                                                  <w:divsChild>
                                                    <w:div w:id="2102333026">
                                                      <w:marLeft w:val="0"/>
                                                      <w:marRight w:val="0"/>
                                                      <w:marTop w:val="0"/>
                                                      <w:marBottom w:val="0"/>
                                                      <w:divBdr>
                                                        <w:top w:val="none" w:sz="0" w:space="0" w:color="auto"/>
                                                        <w:left w:val="none" w:sz="0" w:space="0" w:color="auto"/>
                                                        <w:bottom w:val="none" w:sz="0" w:space="0" w:color="auto"/>
                                                        <w:right w:val="none" w:sz="0" w:space="0" w:color="auto"/>
                                                      </w:divBdr>
                                                      <w:divsChild>
                                                        <w:div w:id="650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1882285">
      <w:bodyDiv w:val="1"/>
      <w:marLeft w:val="0"/>
      <w:marRight w:val="0"/>
      <w:marTop w:val="0"/>
      <w:marBottom w:val="0"/>
      <w:divBdr>
        <w:top w:val="none" w:sz="0" w:space="0" w:color="auto"/>
        <w:left w:val="none" w:sz="0" w:space="0" w:color="auto"/>
        <w:bottom w:val="none" w:sz="0" w:space="0" w:color="auto"/>
        <w:right w:val="none" w:sz="0" w:space="0" w:color="auto"/>
      </w:divBdr>
      <w:divsChild>
        <w:div w:id="1811047067">
          <w:marLeft w:val="0"/>
          <w:marRight w:val="0"/>
          <w:marTop w:val="150"/>
          <w:marBottom w:val="150"/>
          <w:divBdr>
            <w:top w:val="none" w:sz="0" w:space="0" w:color="auto"/>
            <w:left w:val="none" w:sz="0" w:space="0" w:color="auto"/>
            <w:bottom w:val="none" w:sz="0" w:space="0" w:color="auto"/>
            <w:right w:val="none" w:sz="0" w:space="0" w:color="auto"/>
          </w:divBdr>
          <w:divsChild>
            <w:div w:id="478352585">
              <w:marLeft w:val="0"/>
              <w:marRight w:val="0"/>
              <w:marTop w:val="0"/>
              <w:marBottom w:val="0"/>
              <w:divBdr>
                <w:top w:val="single" w:sz="48" w:space="0" w:color="054B81"/>
                <w:left w:val="single" w:sz="48" w:space="0" w:color="054B81"/>
                <w:bottom w:val="single" w:sz="48" w:space="0" w:color="054B81"/>
                <w:right w:val="single" w:sz="48" w:space="0" w:color="054B81"/>
              </w:divBdr>
              <w:divsChild>
                <w:div w:id="659652487">
                  <w:marLeft w:val="0"/>
                  <w:marRight w:val="0"/>
                  <w:marTop w:val="0"/>
                  <w:marBottom w:val="0"/>
                  <w:divBdr>
                    <w:top w:val="none" w:sz="0" w:space="0" w:color="auto"/>
                    <w:left w:val="none" w:sz="0" w:space="0" w:color="auto"/>
                    <w:bottom w:val="none" w:sz="0" w:space="0" w:color="auto"/>
                    <w:right w:val="none" w:sz="0" w:space="0" w:color="auto"/>
                  </w:divBdr>
                  <w:divsChild>
                    <w:div w:id="2084132631">
                      <w:marLeft w:val="0"/>
                      <w:marRight w:val="0"/>
                      <w:marTop w:val="0"/>
                      <w:marBottom w:val="0"/>
                      <w:divBdr>
                        <w:top w:val="none" w:sz="0" w:space="0" w:color="auto"/>
                        <w:left w:val="none" w:sz="0" w:space="0" w:color="auto"/>
                        <w:bottom w:val="none" w:sz="0" w:space="0" w:color="auto"/>
                        <w:right w:val="none" w:sz="0" w:space="0" w:color="auto"/>
                      </w:divBdr>
                      <w:divsChild>
                        <w:div w:id="1233274748">
                          <w:marLeft w:val="150"/>
                          <w:marRight w:val="150"/>
                          <w:marTop w:val="0"/>
                          <w:marBottom w:val="0"/>
                          <w:divBdr>
                            <w:top w:val="none" w:sz="0" w:space="0" w:color="auto"/>
                            <w:left w:val="none" w:sz="0" w:space="0" w:color="auto"/>
                            <w:bottom w:val="none" w:sz="0" w:space="0" w:color="auto"/>
                            <w:right w:val="none" w:sz="0" w:space="0" w:color="auto"/>
                          </w:divBdr>
                          <w:divsChild>
                            <w:div w:id="1562517151">
                              <w:marLeft w:val="0"/>
                              <w:marRight w:val="0"/>
                              <w:marTop w:val="0"/>
                              <w:marBottom w:val="0"/>
                              <w:divBdr>
                                <w:top w:val="none" w:sz="0" w:space="0" w:color="auto"/>
                                <w:left w:val="none" w:sz="0" w:space="0" w:color="auto"/>
                                <w:bottom w:val="none" w:sz="0" w:space="0" w:color="auto"/>
                                <w:right w:val="none" w:sz="0" w:space="0" w:color="auto"/>
                              </w:divBdr>
                              <w:divsChild>
                                <w:div w:id="893272394">
                                  <w:marLeft w:val="0"/>
                                  <w:marRight w:val="0"/>
                                  <w:marTop w:val="0"/>
                                  <w:marBottom w:val="0"/>
                                  <w:divBdr>
                                    <w:top w:val="none" w:sz="0" w:space="0" w:color="auto"/>
                                    <w:left w:val="none" w:sz="0" w:space="0" w:color="auto"/>
                                    <w:bottom w:val="none" w:sz="0" w:space="0" w:color="auto"/>
                                    <w:right w:val="none" w:sz="0" w:space="0" w:color="auto"/>
                                  </w:divBdr>
                                  <w:divsChild>
                                    <w:div w:id="865678701">
                                      <w:marLeft w:val="0"/>
                                      <w:marRight w:val="0"/>
                                      <w:marTop w:val="0"/>
                                      <w:marBottom w:val="225"/>
                                      <w:divBdr>
                                        <w:top w:val="none" w:sz="0" w:space="0" w:color="auto"/>
                                        <w:left w:val="none" w:sz="0" w:space="0" w:color="auto"/>
                                        <w:bottom w:val="none" w:sz="0" w:space="0" w:color="auto"/>
                                        <w:right w:val="none" w:sz="0" w:space="0" w:color="auto"/>
                                      </w:divBdr>
                                      <w:divsChild>
                                        <w:div w:id="11311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9</Pages>
  <Words>2363</Words>
  <Characters>12121</Characters>
  <Application>Microsoft Office Word</Application>
  <DocSecurity>0</DocSecurity>
  <Lines>1425</Lines>
  <Paragraphs>5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10.Singh@in.ey.com</dc:creator>
  <cp:lastModifiedBy>Rohit Kumar Singh</cp:lastModifiedBy>
  <cp:revision>10</cp:revision>
  <cp:lastPrinted>2023-04-05T06:42:00Z</cp:lastPrinted>
  <dcterms:created xsi:type="dcterms:W3CDTF">2022-09-29T11:13:00Z</dcterms:created>
  <dcterms:modified xsi:type="dcterms:W3CDTF">2023-04-05T06:42:00Z</dcterms:modified>
</cp:coreProperties>
</file>